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E776DB" w14:textId="77777777" w:rsidR="00B967CE" w:rsidRPr="003140B2" w:rsidRDefault="00B967CE" w:rsidP="003140B2">
      <w:pPr>
        <w:jc w:val="center"/>
        <w:rPr>
          <w:rFonts w:ascii="Times New Roman" w:hAnsi="Times New Roman"/>
          <w:sz w:val="24"/>
          <w:szCs w:val="24"/>
        </w:rPr>
      </w:pPr>
      <w:r w:rsidRPr="003140B2">
        <w:rPr>
          <w:rFonts w:ascii="Times New Roman" w:hAnsi="Times New Roman"/>
          <w:sz w:val="24"/>
          <w:szCs w:val="24"/>
        </w:rPr>
        <w:t>ORGANIZATIONAL IMPRINTING AND RESPONSE TO INSTITUTIONAL COMPLEXITY: EVIDENCE FROM PUBLICLY-TRADED CHINESE STATE-OWNED FIRMS IN HONG KONG</w:t>
      </w:r>
    </w:p>
    <w:p w14:paraId="50C78A4C" w14:textId="77777777" w:rsidR="00B967CE" w:rsidRPr="003140B2" w:rsidRDefault="00B967CE" w:rsidP="003140B2">
      <w:pPr>
        <w:jc w:val="center"/>
        <w:outlineLvl w:val="0"/>
        <w:rPr>
          <w:rFonts w:ascii="Times New Roman" w:hAnsi="Times New Roman"/>
          <w:sz w:val="24"/>
          <w:szCs w:val="24"/>
        </w:rPr>
      </w:pPr>
    </w:p>
    <w:p w14:paraId="12115E2E" w14:textId="6957529A" w:rsidR="00B967CE" w:rsidRDefault="00B967CE" w:rsidP="003140B2">
      <w:pPr>
        <w:jc w:val="center"/>
        <w:outlineLvl w:val="0"/>
        <w:rPr>
          <w:rFonts w:ascii="Times New Roman" w:hAnsi="Times New Roman"/>
          <w:sz w:val="24"/>
          <w:szCs w:val="24"/>
        </w:rPr>
      </w:pPr>
      <w:r w:rsidRPr="003140B2">
        <w:rPr>
          <w:rFonts w:ascii="Times New Roman" w:hAnsi="Times New Roman"/>
          <w:sz w:val="24"/>
          <w:szCs w:val="24"/>
        </w:rPr>
        <w:t>Yifan Wei</w:t>
      </w:r>
    </w:p>
    <w:p w14:paraId="5608C39F" w14:textId="77777777" w:rsidR="003140B2" w:rsidRPr="003140B2" w:rsidRDefault="003140B2" w:rsidP="003140B2">
      <w:pPr>
        <w:jc w:val="center"/>
        <w:outlineLvl w:val="0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14:paraId="0E287080" w14:textId="77777777" w:rsidR="00B967CE" w:rsidRPr="003140B2" w:rsidRDefault="00B967CE" w:rsidP="003140B2">
      <w:pPr>
        <w:widowControl/>
        <w:jc w:val="center"/>
        <w:rPr>
          <w:rFonts w:ascii="Times New Roman" w:hAnsi="Times New Roman" w:cs="Times New Roman"/>
          <w:sz w:val="24"/>
          <w:szCs w:val="24"/>
        </w:rPr>
      </w:pPr>
    </w:p>
    <w:p w14:paraId="76FFECFF" w14:textId="7C105D06" w:rsidR="00934ABE" w:rsidRPr="003140B2" w:rsidRDefault="007201D5" w:rsidP="003140B2">
      <w:pPr>
        <w:widowControl/>
        <w:jc w:val="center"/>
        <w:rPr>
          <w:rFonts w:ascii="Times New Roman" w:hAnsi="Times New Roman" w:cs="Times New Roman"/>
          <w:sz w:val="24"/>
          <w:szCs w:val="24"/>
          <w:lang w:val="pt-BR"/>
        </w:rPr>
      </w:pPr>
      <w:r w:rsidRPr="003140B2">
        <w:rPr>
          <w:rFonts w:ascii="Times New Roman" w:hAnsi="Times New Roman" w:cs="Times New Roman"/>
          <w:sz w:val="24"/>
          <w:szCs w:val="24"/>
          <w:lang w:val="pt-BR"/>
        </w:rPr>
        <w:t>MARCA</w:t>
      </w:r>
      <w:r w:rsidR="00741DBD" w:rsidRPr="003140B2">
        <w:rPr>
          <w:rFonts w:ascii="Times New Roman" w:hAnsi="Times New Roman" w:cs="Times New Roman"/>
          <w:sz w:val="24"/>
          <w:szCs w:val="24"/>
          <w:lang w:val="pt-BR"/>
        </w:rPr>
        <w:t xml:space="preserve"> ORGANIZACIONAL E RESPOSTA À COMPLEXIDADE INSTITUCIONAL: EVIDÊNCIAS DE EMPRESAS CHINESAS </w:t>
      </w:r>
      <w:r w:rsidRPr="003140B2">
        <w:rPr>
          <w:rFonts w:ascii="Times New Roman" w:hAnsi="Times New Roman" w:cs="Times New Roman"/>
          <w:sz w:val="24"/>
          <w:szCs w:val="24"/>
          <w:lang w:val="pt-BR"/>
        </w:rPr>
        <w:t xml:space="preserve">ESTATAIS LISTADAS </w:t>
      </w:r>
      <w:r w:rsidR="00741DBD" w:rsidRPr="003140B2">
        <w:rPr>
          <w:rFonts w:ascii="Times New Roman" w:hAnsi="Times New Roman" w:cs="Times New Roman"/>
          <w:sz w:val="24"/>
          <w:szCs w:val="24"/>
          <w:lang w:val="pt-BR"/>
        </w:rPr>
        <w:t>EM HONG KONG</w:t>
      </w:r>
    </w:p>
    <w:p w14:paraId="7B061444" w14:textId="69330508" w:rsidR="000A04BB" w:rsidRPr="00B967CE" w:rsidRDefault="00741DBD" w:rsidP="00593C60">
      <w:pPr>
        <w:jc w:val="left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B967CE">
        <w:rPr>
          <w:rFonts w:ascii="Times New Roman" w:hAnsi="Times New Roman" w:cs="Times New Roman"/>
          <w:b/>
          <w:sz w:val="24"/>
          <w:szCs w:val="24"/>
          <w:lang w:val="pt-BR"/>
        </w:rPr>
        <w:t xml:space="preserve"> </w:t>
      </w:r>
    </w:p>
    <w:p w14:paraId="1EBC8116" w14:textId="10F8725B" w:rsidR="00CE30F7" w:rsidRPr="00B967CE" w:rsidRDefault="00E74072" w:rsidP="00B967CE">
      <w:pPr>
        <w:jc w:val="left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B967CE">
        <w:rPr>
          <w:rFonts w:ascii="Times New Roman" w:hAnsi="Times New Roman" w:cs="Times New Roman" w:hint="eastAsia"/>
          <w:b/>
          <w:sz w:val="24"/>
          <w:szCs w:val="24"/>
          <w:lang w:val="pt-BR"/>
        </w:rPr>
        <w:t>ABSTRACT</w:t>
      </w:r>
      <w:r w:rsidR="00B967CE">
        <w:rPr>
          <w:rFonts w:ascii="Times New Roman" w:hAnsi="Times New Roman" w:cs="Times New Roman"/>
          <w:b/>
          <w:sz w:val="24"/>
          <w:szCs w:val="24"/>
          <w:lang w:val="pt-BR"/>
        </w:rPr>
        <w:t xml:space="preserve">: </w:t>
      </w:r>
      <w:r w:rsidR="007201D5" w:rsidRPr="00B967CE">
        <w:rPr>
          <w:rFonts w:ascii="Times New Roman" w:hAnsi="Times New Roman" w:cs="Times New Roman"/>
          <w:sz w:val="24"/>
          <w:szCs w:val="24"/>
          <w:lang w:val="pt-BR"/>
        </w:rPr>
        <w:t>Este estudo procura responder a seguinte pergunta: Quais são os atributos organizacionais que influenciam as respostas organizacionais à complexidade institucional?</w:t>
      </w:r>
      <w:r w:rsidR="008E2AA4" w:rsidRPr="00B967CE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="007201D5" w:rsidRPr="00B967CE">
        <w:rPr>
          <w:rFonts w:ascii="Times New Roman" w:hAnsi="Times New Roman" w:cs="Times New Roman"/>
          <w:sz w:val="24"/>
          <w:szCs w:val="24"/>
          <w:lang w:val="pt-BR"/>
        </w:rPr>
        <w:t>Baseando-me em id</w:t>
      </w:r>
      <w:r w:rsidR="00EF72AD" w:rsidRPr="00B967CE">
        <w:rPr>
          <w:rFonts w:ascii="Times New Roman" w:hAnsi="Times New Roman" w:cs="Times New Roman"/>
          <w:sz w:val="24"/>
          <w:szCs w:val="24"/>
          <w:lang w:val="pt-BR"/>
        </w:rPr>
        <w:t>e</w:t>
      </w:r>
      <w:r w:rsidR="007201D5" w:rsidRPr="00B967CE">
        <w:rPr>
          <w:rFonts w:ascii="Times New Roman" w:hAnsi="Times New Roman" w:cs="Times New Roman"/>
          <w:sz w:val="24"/>
          <w:szCs w:val="24"/>
          <w:lang w:val="pt-BR"/>
        </w:rPr>
        <w:t xml:space="preserve">ias centrais de marca organizacional, argumento que as respostas organizacionais são influenciadas pela </w:t>
      </w:r>
      <w:r w:rsidR="004E6B4D" w:rsidRPr="00B967CE">
        <w:rPr>
          <w:rFonts w:ascii="Times New Roman" w:hAnsi="Times New Roman" w:cs="Times New Roman"/>
          <w:sz w:val="24"/>
          <w:szCs w:val="24"/>
          <w:lang w:val="pt-BR"/>
        </w:rPr>
        <w:t>marca</w:t>
      </w:r>
      <w:r w:rsidR="007201D5" w:rsidRPr="00B967CE">
        <w:rPr>
          <w:rFonts w:ascii="Times New Roman" w:hAnsi="Times New Roman" w:cs="Times New Roman"/>
          <w:sz w:val="24"/>
          <w:szCs w:val="24"/>
          <w:lang w:val="pt-BR"/>
        </w:rPr>
        <w:t xml:space="preserve"> da lógica dominante de organização durante o período de fundação e da posição institucional que uma organização possui na fundação.</w:t>
      </w:r>
      <w:r w:rsidR="008E2AA4" w:rsidRPr="00B967CE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="00CE30F7" w:rsidRPr="00B967CE">
        <w:rPr>
          <w:rFonts w:ascii="Times New Roman" w:hAnsi="Times New Roman" w:cs="Times New Roman"/>
          <w:sz w:val="24"/>
          <w:szCs w:val="24"/>
          <w:lang w:val="pt-BR"/>
        </w:rPr>
        <w:t>Empiricamente, examino a variação na composição do conselho de empresas estatais chinesas listadas n</w:t>
      </w:r>
      <w:r w:rsidR="00E20F2A" w:rsidRPr="00B967CE">
        <w:rPr>
          <w:rFonts w:ascii="Times New Roman" w:hAnsi="Times New Roman" w:cs="Times New Roman"/>
          <w:sz w:val="24"/>
          <w:szCs w:val="24"/>
          <w:lang w:val="pt-BR"/>
        </w:rPr>
        <w:t xml:space="preserve">a bolsa de valores de </w:t>
      </w:r>
      <w:r w:rsidR="00CE30F7" w:rsidRPr="00B967CE">
        <w:rPr>
          <w:rFonts w:ascii="Times New Roman" w:hAnsi="Times New Roman" w:cs="Times New Roman"/>
          <w:sz w:val="24"/>
          <w:szCs w:val="24"/>
          <w:lang w:val="pt-BR"/>
        </w:rPr>
        <w:t>Hong Kong.</w:t>
      </w:r>
      <w:r w:rsidR="008E2AA4" w:rsidRPr="00B967CE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="00CE30F7" w:rsidRPr="00B967CE">
        <w:rPr>
          <w:rFonts w:ascii="Times New Roman" w:hAnsi="Times New Roman" w:cs="Times New Roman"/>
          <w:sz w:val="24"/>
          <w:szCs w:val="24"/>
          <w:lang w:val="pt-BR"/>
        </w:rPr>
        <w:t>Verifica-se que as empresas estatais fundadas no período dominante d</w:t>
      </w:r>
      <w:r w:rsidR="00E20F2A" w:rsidRPr="00B967CE">
        <w:rPr>
          <w:rFonts w:ascii="Times New Roman" w:hAnsi="Times New Roman" w:cs="Times New Roman"/>
          <w:sz w:val="24"/>
          <w:szCs w:val="24"/>
          <w:lang w:val="pt-BR"/>
        </w:rPr>
        <w:t>a</w:t>
      </w:r>
      <w:r w:rsidR="00CE30F7" w:rsidRPr="00B967CE">
        <w:rPr>
          <w:rFonts w:ascii="Times New Roman" w:hAnsi="Times New Roman" w:cs="Times New Roman"/>
          <w:sz w:val="24"/>
          <w:szCs w:val="24"/>
          <w:lang w:val="pt-BR"/>
        </w:rPr>
        <w:t xml:space="preserve"> lógica de mercado tendem a ter mais </w:t>
      </w:r>
      <w:r w:rsidR="00A9308B" w:rsidRPr="00B967CE">
        <w:rPr>
          <w:rFonts w:ascii="Times New Roman" w:hAnsi="Times New Roman" w:cs="Times New Roman"/>
          <w:sz w:val="24"/>
          <w:szCs w:val="24"/>
          <w:lang w:val="pt-BR"/>
        </w:rPr>
        <w:t>conselheiro</w:t>
      </w:r>
      <w:r w:rsidR="00CE30F7" w:rsidRPr="00B967CE">
        <w:rPr>
          <w:rFonts w:ascii="Times New Roman" w:hAnsi="Times New Roman" w:cs="Times New Roman"/>
          <w:sz w:val="24"/>
          <w:szCs w:val="24"/>
          <w:lang w:val="pt-BR"/>
        </w:rPr>
        <w:t xml:space="preserve">s não </w:t>
      </w:r>
      <w:r w:rsidR="00A9308B" w:rsidRPr="00B967CE">
        <w:rPr>
          <w:rFonts w:ascii="Times New Roman" w:hAnsi="Times New Roman" w:cs="Times New Roman"/>
          <w:sz w:val="24"/>
          <w:szCs w:val="24"/>
          <w:lang w:val="pt-BR"/>
        </w:rPr>
        <w:t xml:space="preserve">ligados ao governo </w:t>
      </w:r>
      <w:r w:rsidR="0034687D" w:rsidRPr="00B967CE">
        <w:rPr>
          <w:rFonts w:ascii="Times New Roman" w:hAnsi="Times New Roman" w:cs="Times New Roman"/>
          <w:sz w:val="24"/>
          <w:szCs w:val="24"/>
          <w:lang w:val="pt-BR"/>
        </w:rPr>
        <w:t xml:space="preserve">os quais </w:t>
      </w:r>
      <w:r w:rsidR="00CE30F7" w:rsidRPr="00B967CE">
        <w:rPr>
          <w:rFonts w:ascii="Times New Roman" w:hAnsi="Times New Roman" w:cs="Times New Roman"/>
          <w:sz w:val="24"/>
          <w:szCs w:val="24"/>
          <w:lang w:val="pt-BR"/>
        </w:rPr>
        <w:t>foram organizados em torno da prescrição da lógica de mercado e mais responsivo</w:t>
      </w:r>
      <w:r w:rsidR="00B4329C" w:rsidRPr="00B967CE">
        <w:rPr>
          <w:rFonts w:ascii="Times New Roman" w:hAnsi="Times New Roman" w:cs="Times New Roman"/>
          <w:sz w:val="24"/>
          <w:szCs w:val="24"/>
          <w:lang w:val="pt-BR"/>
        </w:rPr>
        <w:t>s</w:t>
      </w:r>
      <w:r w:rsidR="00CE30F7" w:rsidRPr="00B967CE">
        <w:rPr>
          <w:rFonts w:ascii="Times New Roman" w:hAnsi="Times New Roman" w:cs="Times New Roman"/>
          <w:sz w:val="24"/>
          <w:szCs w:val="24"/>
          <w:lang w:val="pt-BR"/>
        </w:rPr>
        <w:t xml:space="preserve"> às demandas dos acionistas por motivo de legitimidade.</w:t>
      </w:r>
      <w:r w:rsidR="008E2AA4" w:rsidRPr="00B967CE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="00CE30F7" w:rsidRPr="00B967CE">
        <w:rPr>
          <w:rFonts w:ascii="Times New Roman" w:hAnsi="Times New Roman" w:cs="Times New Roman"/>
          <w:sz w:val="24"/>
          <w:szCs w:val="24"/>
          <w:lang w:val="pt-BR"/>
        </w:rPr>
        <w:t xml:space="preserve">Além disso, as empresas estatais fundadas pelas agências do governo central tendem a ter menos diretores não </w:t>
      </w:r>
      <w:r w:rsidR="00896789" w:rsidRPr="00B967CE">
        <w:rPr>
          <w:rFonts w:ascii="Times New Roman" w:hAnsi="Times New Roman" w:cs="Times New Roman"/>
          <w:sz w:val="24"/>
          <w:szCs w:val="24"/>
          <w:lang w:val="pt-BR"/>
        </w:rPr>
        <w:t>ligados ao governo</w:t>
      </w:r>
      <w:r w:rsidR="00CE30F7" w:rsidRPr="00B967CE">
        <w:rPr>
          <w:rFonts w:ascii="Times New Roman" w:hAnsi="Times New Roman" w:cs="Times New Roman"/>
          <w:sz w:val="24"/>
          <w:szCs w:val="24"/>
          <w:lang w:val="pt-BR"/>
        </w:rPr>
        <w:t xml:space="preserve"> porque </w:t>
      </w:r>
      <w:r w:rsidR="00DB454E" w:rsidRPr="00B967CE">
        <w:rPr>
          <w:rFonts w:ascii="Times New Roman" w:hAnsi="Times New Roman" w:cs="Times New Roman"/>
          <w:sz w:val="24"/>
          <w:szCs w:val="24"/>
          <w:lang w:val="pt-BR"/>
        </w:rPr>
        <w:t>eles foram</w:t>
      </w:r>
      <w:r w:rsidR="00CE30F7" w:rsidRPr="00B967CE">
        <w:rPr>
          <w:rFonts w:ascii="Times New Roman" w:hAnsi="Times New Roman" w:cs="Times New Roman"/>
          <w:sz w:val="24"/>
          <w:szCs w:val="24"/>
          <w:lang w:val="pt-BR"/>
        </w:rPr>
        <w:t xml:space="preserve"> posicionadas no centro do sistema socialista para cumprir os objetivos estratégicos do governo central</w:t>
      </w:r>
      <w:r w:rsidR="003B5268" w:rsidRPr="00B967CE">
        <w:rPr>
          <w:rFonts w:ascii="Times New Roman" w:hAnsi="Times New Roman" w:cs="Times New Roman"/>
          <w:sz w:val="24"/>
          <w:szCs w:val="24"/>
          <w:lang w:val="pt-BR"/>
        </w:rPr>
        <w:t>,</w:t>
      </w:r>
      <w:r w:rsidR="00CE30F7" w:rsidRPr="00B967CE">
        <w:rPr>
          <w:rFonts w:ascii="Times New Roman" w:hAnsi="Times New Roman" w:cs="Times New Roman"/>
          <w:sz w:val="24"/>
          <w:szCs w:val="24"/>
          <w:lang w:val="pt-BR"/>
        </w:rPr>
        <w:t xml:space="preserve"> e diretores não </w:t>
      </w:r>
      <w:r w:rsidR="00DB454E" w:rsidRPr="00B967CE">
        <w:rPr>
          <w:rFonts w:ascii="Times New Roman" w:hAnsi="Times New Roman" w:cs="Times New Roman"/>
          <w:sz w:val="24"/>
          <w:szCs w:val="24"/>
          <w:lang w:val="pt-BR"/>
        </w:rPr>
        <w:t>ligados ao governo</w:t>
      </w:r>
      <w:r w:rsidR="003B5268" w:rsidRPr="00B967CE">
        <w:rPr>
          <w:rFonts w:ascii="Times New Roman" w:hAnsi="Times New Roman" w:cs="Times New Roman"/>
          <w:sz w:val="24"/>
          <w:szCs w:val="24"/>
          <w:lang w:val="pt-BR"/>
        </w:rPr>
        <w:t xml:space="preserve"> podem desafiar tais interesses</w:t>
      </w:r>
      <w:r w:rsidR="00CE30F7" w:rsidRPr="00B967CE">
        <w:rPr>
          <w:rFonts w:ascii="Times New Roman" w:hAnsi="Times New Roman" w:cs="Times New Roman"/>
          <w:sz w:val="24"/>
          <w:szCs w:val="24"/>
          <w:lang w:val="pt-BR"/>
        </w:rPr>
        <w:t>.</w:t>
      </w:r>
      <w:r w:rsidR="008E2AA4" w:rsidRPr="00B967CE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="00CE30F7" w:rsidRPr="00B967CE">
        <w:rPr>
          <w:rFonts w:ascii="Times New Roman" w:hAnsi="Times New Roman" w:cs="Times New Roman"/>
          <w:sz w:val="24"/>
          <w:szCs w:val="24"/>
          <w:lang w:val="pt-BR"/>
        </w:rPr>
        <w:t xml:space="preserve">Este estudo contribui para a </w:t>
      </w:r>
      <w:r w:rsidR="003B5268" w:rsidRPr="00B967CE">
        <w:rPr>
          <w:rFonts w:ascii="Times New Roman" w:hAnsi="Times New Roman" w:cs="Times New Roman"/>
          <w:sz w:val="24"/>
          <w:szCs w:val="24"/>
          <w:lang w:val="pt-BR"/>
        </w:rPr>
        <w:t>marca</w:t>
      </w:r>
      <w:r w:rsidR="00CE30F7" w:rsidRPr="00B967CE">
        <w:rPr>
          <w:rFonts w:ascii="Times New Roman" w:hAnsi="Times New Roman" w:cs="Times New Roman"/>
          <w:sz w:val="24"/>
          <w:szCs w:val="24"/>
          <w:lang w:val="pt-BR"/>
        </w:rPr>
        <w:t xml:space="preserve"> organizacional e literatura institucional e ressoa com o chamado contemporâneo para um exame mais sistemático sobre os atributos organizacionais que influenciam as respostas organizacionais à complexidade institucional.</w:t>
      </w:r>
    </w:p>
    <w:p w14:paraId="7C042022" w14:textId="77777777" w:rsidR="008E2AA4" w:rsidRPr="00B967CE" w:rsidRDefault="008E2AA4" w:rsidP="00B967CE">
      <w:pPr>
        <w:jc w:val="left"/>
        <w:rPr>
          <w:rFonts w:ascii="Times New Roman" w:hAnsi="Times New Roman" w:cs="Times New Roman"/>
          <w:sz w:val="24"/>
          <w:szCs w:val="24"/>
          <w:lang w:val="pt-BR"/>
        </w:rPr>
      </w:pPr>
    </w:p>
    <w:p w14:paraId="4797AD6B" w14:textId="1F00560E" w:rsidR="00CE30F7" w:rsidRPr="00B967CE" w:rsidRDefault="000A04BB" w:rsidP="00B967CE">
      <w:pPr>
        <w:jc w:val="left"/>
        <w:rPr>
          <w:rFonts w:ascii="Times New Roman" w:hAnsi="Times New Roman" w:cs="Times New Roman"/>
          <w:sz w:val="24"/>
          <w:szCs w:val="24"/>
          <w:lang w:val="pt-BR"/>
        </w:rPr>
      </w:pPr>
      <w:r w:rsidRPr="00B967CE">
        <w:rPr>
          <w:rFonts w:ascii="Times New Roman" w:hAnsi="Times New Roman" w:cs="Times New Roman"/>
          <w:b/>
          <w:sz w:val="24"/>
          <w:szCs w:val="24"/>
          <w:lang w:val="pt-BR"/>
        </w:rPr>
        <w:t xml:space="preserve">KEYWORDS </w:t>
      </w:r>
      <w:r w:rsidR="00CE30F7" w:rsidRPr="00B967CE">
        <w:rPr>
          <w:rFonts w:ascii="Times New Roman" w:hAnsi="Times New Roman" w:cs="Times New Roman"/>
          <w:sz w:val="24"/>
          <w:szCs w:val="24"/>
          <w:lang w:val="pt-BR"/>
        </w:rPr>
        <w:t>Composição do conselho, complexidade institucional, posição institucional,</w:t>
      </w:r>
      <w:r w:rsidR="008E2AA4" w:rsidRPr="00B967CE">
        <w:rPr>
          <w:rFonts w:ascii="Times New Roman" w:hAnsi="Times New Roman" w:cs="Times New Roman"/>
          <w:sz w:val="24"/>
          <w:szCs w:val="24"/>
          <w:lang w:val="pt-BR"/>
        </w:rPr>
        <w:t xml:space="preserve"> marca </w:t>
      </w:r>
      <w:r w:rsidR="00CE30F7" w:rsidRPr="00B967CE">
        <w:rPr>
          <w:rFonts w:ascii="Times New Roman" w:hAnsi="Times New Roman" w:cs="Times New Roman"/>
          <w:sz w:val="24"/>
          <w:szCs w:val="24"/>
          <w:lang w:val="pt-BR"/>
        </w:rPr>
        <w:t>organizacional, empresas estatais</w:t>
      </w:r>
    </w:p>
    <w:p w14:paraId="0ABD2DFA" w14:textId="298F9AFF" w:rsidR="00CE30F7" w:rsidRPr="00B967CE" w:rsidRDefault="00CE30F7" w:rsidP="00B967CE">
      <w:pPr>
        <w:jc w:val="left"/>
        <w:rPr>
          <w:rFonts w:ascii="Times New Roman" w:hAnsi="Times New Roman" w:cs="Times New Roman"/>
          <w:sz w:val="24"/>
          <w:szCs w:val="24"/>
          <w:lang w:val="pt-BR"/>
        </w:rPr>
      </w:pPr>
    </w:p>
    <w:sectPr w:rsidR="00CE30F7" w:rsidRPr="00B967CE" w:rsidSect="008E2AA4">
      <w:headerReference w:type="default" r:id="rId7"/>
      <w:headerReference w:type="first" r:id="rId8"/>
      <w:pgSz w:w="11906" w:h="16838" w:code="9"/>
      <w:pgMar w:top="1440" w:right="1440" w:bottom="1440" w:left="1440" w:header="864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85C860" w14:textId="77777777" w:rsidR="002622C8" w:rsidRDefault="002622C8" w:rsidP="00547E1A">
      <w:r>
        <w:separator/>
      </w:r>
    </w:p>
  </w:endnote>
  <w:endnote w:type="continuationSeparator" w:id="0">
    <w:p w14:paraId="6D39800B" w14:textId="77777777" w:rsidR="002622C8" w:rsidRDefault="002622C8" w:rsidP="00547E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23A227" w14:textId="77777777" w:rsidR="002622C8" w:rsidRDefault="002622C8" w:rsidP="00547E1A">
      <w:r>
        <w:separator/>
      </w:r>
    </w:p>
  </w:footnote>
  <w:footnote w:type="continuationSeparator" w:id="0">
    <w:p w14:paraId="0D5722C0" w14:textId="77777777" w:rsidR="002622C8" w:rsidRDefault="002622C8" w:rsidP="00547E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E86496" w14:textId="77777777" w:rsidR="00762E46" w:rsidRPr="00D274B3" w:rsidRDefault="00762E46" w:rsidP="004010F9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B991DF" w14:textId="77777777" w:rsidR="00762E46" w:rsidRDefault="00762E46" w:rsidP="004010F9">
    <w:pPr>
      <w:pStyle w:val="Header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isplayBackgroundShape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>
      <o:colormru v:ext="edit" colors="#b5e5b5,#cfeace,#cce8c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MTEzM7awMDM3MzJX0lEKTi0uzszPAykwrAUAzMqYPywAAAA="/>
  </w:docVars>
  <w:rsids>
    <w:rsidRoot w:val="007532CF"/>
    <w:rsid w:val="00000285"/>
    <w:rsid w:val="000004FA"/>
    <w:rsid w:val="00000719"/>
    <w:rsid w:val="0000084A"/>
    <w:rsid w:val="00000B06"/>
    <w:rsid w:val="00000C80"/>
    <w:rsid w:val="00000E6D"/>
    <w:rsid w:val="00000FAE"/>
    <w:rsid w:val="000010D6"/>
    <w:rsid w:val="00001404"/>
    <w:rsid w:val="00001D9D"/>
    <w:rsid w:val="0000233E"/>
    <w:rsid w:val="00003199"/>
    <w:rsid w:val="000038F5"/>
    <w:rsid w:val="00003A18"/>
    <w:rsid w:val="00003C4D"/>
    <w:rsid w:val="00003E81"/>
    <w:rsid w:val="00003F14"/>
    <w:rsid w:val="00003F39"/>
    <w:rsid w:val="0000410E"/>
    <w:rsid w:val="0000441E"/>
    <w:rsid w:val="000049C4"/>
    <w:rsid w:val="00004FB1"/>
    <w:rsid w:val="000053D1"/>
    <w:rsid w:val="0000545B"/>
    <w:rsid w:val="00005B18"/>
    <w:rsid w:val="00005DD6"/>
    <w:rsid w:val="0000615B"/>
    <w:rsid w:val="00006219"/>
    <w:rsid w:val="00006A70"/>
    <w:rsid w:val="00006D56"/>
    <w:rsid w:val="00006E6B"/>
    <w:rsid w:val="000077F4"/>
    <w:rsid w:val="00007E6E"/>
    <w:rsid w:val="00010069"/>
    <w:rsid w:val="00010121"/>
    <w:rsid w:val="0001063B"/>
    <w:rsid w:val="00010B2D"/>
    <w:rsid w:val="000111DB"/>
    <w:rsid w:val="0001136E"/>
    <w:rsid w:val="0001189A"/>
    <w:rsid w:val="000122A9"/>
    <w:rsid w:val="0001231C"/>
    <w:rsid w:val="000126DE"/>
    <w:rsid w:val="000128EE"/>
    <w:rsid w:val="000131F4"/>
    <w:rsid w:val="00013A22"/>
    <w:rsid w:val="00013B4C"/>
    <w:rsid w:val="0001429F"/>
    <w:rsid w:val="000143B1"/>
    <w:rsid w:val="00014647"/>
    <w:rsid w:val="000148CD"/>
    <w:rsid w:val="00014A7C"/>
    <w:rsid w:val="00014BA5"/>
    <w:rsid w:val="00014D77"/>
    <w:rsid w:val="000151F1"/>
    <w:rsid w:val="00015717"/>
    <w:rsid w:val="00015900"/>
    <w:rsid w:val="00015A2E"/>
    <w:rsid w:val="00015B91"/>
    <w:rsid w:val="00015D93"/>
    <w:rsid w:val="00015DDF"/>
    <w:rsid w:val="00016033"/>
    <w:rsid w:val="000164B4"/>
    <w:rsid w:val="00016AA9"/>
    <w:rsid w:val="00016B5F"/>
    <w:rsid w:val="00016C50"/>
    <w:rsid w:val="00016D59"/>
    <w:rsid w:val="00016FC6"/>
    <w:rsid w:val="000170DC"/>
    <w:rsid w:val="00017692"/>
    <w:rsid w:val="00017B67"/>
    <w:rsid w:val="00017FA2"/>
    <w:rsid w:val="0002057D"/>
    <w:rsid w:val="000205F9"/>
    <w:rsid w:val="0002061E"/>
    <w:rsid w:val="00020921"/>
    <w:rsid w:val="00020A54"/>
    <w:rsid w:val="000212A3"/>
    <w:rsid w:val="00021498"/>
    <w:rsid w:val="00021F72"/>
    <w:rsid w:val="00022E14"/>
    <w:rsid w:val="0002327A"/>
    <w:rsid w:val="0002363B"/>
    <w:rsid w:val="000237DA"/>
    <w:rsid w:val="00023D94"/>
    <w:rsid w:val="0002401A"/>
    <w:rsid w:val="000243BB"/>
    <w:rsid w:val="00024F93"/>
    <w:rsid w:val="00025068"/>
    <w:rsid w:val="00025892"/>
    <w:rsid w:val="00025BFA"/>
    <w:rsid w:val="00025E75"/>
    <w:rsid w:val="00026DA4"/>
    <w:rsid w:val="000271D4"/>
    <w:rsid w:val="000273D7"/>
    <w:rsid w:val="0002769C"/>
    <w:rsid w:val="000277A2"/>
    <w:rsid w:val="00027AA9"/>
    <w:rsid w:val="00027F98"/>
    <w:rsid w:val="00027FDB"/>
    <w:rsid w:val="00030D01"/>
    <w:rsid w:val="00030F25"/>
    <w:rsid w:val="000314E5"/>
    <w:rsid w:val="00031578"/>
    <w:rsid w:val="00031603"/>
    <w:rsid w:val="000316C3"/>
    <w:rsid w:val="0003174D"/>
    <w:rsid w:val="00031D72"/>
    <w:rsid w:val="00032013"/>
    <w:rsid w:val="00032074"/>
    <w:rsid w:val="00032455"/>
    <w:rsid w:val="00032715"/>
    <w:rsid w:val="00032787"/>
    <w:rsid w:val="00032B10"/>
    <w:rsid w:val="00032DAA"/>
    <w:rsid w:val="000337FC"/>
    <w:rsid w:val="00033827"/>
    <w:rsid w:val="00033942"/>
    <w:rsid w:val="00033A39"/>
    <w:rsid w:val="00033AB5"/>
    <w:rsid w:val="00033B5C"/>
    <w:rsid w:val="00033CDB"/>
    <w:rsid w:val="00034128"/>
    <w:rsid w:val="0003420F"/>
    <w:rsid w:val="00034450"/>
    <w:rsid w:val="000344E0"/>
    <w:rsid w:val="000347EE"/>
    <w:rsid w:val="000349DE"/>
    <w:rsid w:val="000352E7"/>
    <w:rsid w:val="0003577A"/>
    <w:rsid w:val="00035A6D"/>
    <w:rsid w:val="00035BA3"/>
    <w:rsid w:val="00035C89"/>
    <w:rsid w:val="000363EA"/>
    <w:rsid w:val="000366A3"/>
    <w:rsid w:val="000369AA"/>
    <w:rsid w:val="00036A62"/>
    <w:rsid w:val="00036D13"/>
    <w:rsid w:val="00037061"/>
    <w:rsid w:val="000370CA"/>
    <w:rsid w:val="000373B4"/>
    <w:rsid w:val="0004019E"/>
    <w:rsid w:val="0004033D"/>
    <w:rsid w:val="00040641"/>
    <w:rsid w:val="00040811"/>
    <w:rsid w:val="00040C2F"/>
    <w:rsid w:val="00040CB5"/>
    <w:rsid w:val="00040F37"/>
    <w:rsid w:val="00041067"/>
    <w:rsid w:val="00041438"/>
    <w:rsid w:val="0004156A"/>
    <w:rsid w:val="00041776"/>
    <w:rsid w:val="00041CFB"/>
    <w:rsid w:val="00042064"/>
    <w:rsid w:val="0004246E"/>
    <w:rsid w:val="00042BA6"/>
    <w:rsid w:val="00042D1B"/>
    <w:rsid w:val="00042EBF"/>
    <w:rsid w:val="00043451"/>
    <w:rsid w:val="0004358A"/>
    <w:rsid w:val="00043837"/>
    <w:rsid w:val="000439C3"/>
    <w:rsid w:val="00044652"/>
    <w:rsid w:val="00044C34"/>
    <w:rsid w:val="00044F07"/>
    <w:rsid w:val="00045023"/>
    <w:rsid w:val="000451A6"/>
    <w:rsid w:val="000451C7"/>
    <w:rsid w:val="0004529D"/>
    <w:rsid w:val="00045509"/>
    <w:rsid w:val="0004555A"/>
    <w:rsid w:val="00045A40"/>
    <w:rsid w:val="00045B22"/>
    <w:rsid w:val="000465DA"/>
    <w:rsid w:val="00046839"/>
    <w:rsid w:val="00046A32"/>
    <w:rsid w:val="00046B56"/>
    <w:rsid w:val="00046CA1"/>
    <w:rsid w:val="000473F6"/>
    <w:rsid w:val="00047551"/>
    <w:rsid w:val="00047996"/>
    <w:rsid w:val="00047AC4"/>
    <w:rsid w:val="00047E99"/>
    <w:rsid w:val="0005037E"/>
    <w:rsid w:val="00050533"/>
    <w:rsid w:val="0005057A"/>
    <w:rsid w:val="00050C1C"/>
    <w:rsid w:val="00050D7F"/>
    <w:rsid w:val="0005102A"/>
    <w:rsid w:val="0005145A"/>
    <w:rsid w:val="000514D2"/>
    <w:rsid w:val="00052219"/>
    <w:rsid w:val="000522D8"/>
    <w:rsid w:val="000523F9"/>
    <w:rsid w:val="000527FB"/>
    <w:rsid w:val="00052F09"/>
    <w:rsid w:val="00052F19"/>
    <w:rsid w:val="00052FC9"/>
    <w:rsid w:val="00053242"/>
    <w:rsid w:val="00053509"/>
    <w:rsid w:val="000535B4"/>
    <w:rsid w:val="000538C6"/>
    <w:rsid w:val="00053DB8"/>
    <w:rsid w:val="00054ADC"/>
    <w:rsid w:val="00054B01"/>
    <w:rsid w:val="00054D00"/>
    <w:rsid w:val="00054DF6"/>
    <w:rsid w:val="00055271"/>
    <w:rsid w:val="00055610"/>
    <w:rsid w:val="00055B4A"/>
    <w:rsid w:val="00055D5E"/>
    <w:rsid w:val="00056233"/>
    <w:rsid w:val="000562B4"/>
    <w:rsid w:val="000567E5"/>
    <w:rsid w:val="000568FB"/>
    <w:rsid w:val="00056BF4"/>
    <w:rsid w:val="00056D5C"/>
    <w:rsid w:val="00056F50"/>
    <w:rsid w:val="000571FF"/>
    <w:rsid w:val="000572D2"/>
    <w:rsid w:val="00057560"/>
    <w:rsid w:val="00057A7B"/>
    <w:rsid w:val="00057A97"/>
    <w:rsid w:val="00057F46"/>
    <w:rsid w:val="0006049A"/>
    <w:rsid w:val="0006069C"/>
    <w:rsid w:val="000609DE"/>
    <w:rsid w:val="00061041"/>
    <w:rsid w:val="0006156B"/>
    <w:rsid w:val="00061E00"/>
    <w:rsid w:val="00062552"/>
    <w:rsid w:val="00062A8F"/>
    <w:rsid w:val="00062EBF"/>
    <w:rsid w:val="0006400E"/>
    <w:rsid w:val="0006424E"/>
    <w:rsid w:val="0006425D"/>
    <w:rsid w:val="00064797"/>
    <w:rsid w:val="000649D3"/>
    <w:rsid w:val="00064B4A"/>
    <w:rsid w:val="00064C2C"/>
    <w:rsid w:val="00064D1C"/>
    <w:rsid w:val="00064EB4"/>
    <w:rsid w:val="00065B32"/>
    <w:rsid w:val="0006606C"/>
    <w:rsid w:val="00066122"/>
    <w:rsid w:val="000665F2"/>
    <w:rsid w:val="000666C3"/>
    <w:rsid w:val="00066B30"/>
    <w:rsid w:val="00067372"/>
    <w:rsid w:val="000677BF"/>
    <w:rsid w:val="00067A4D"/>
    <w:rsid w:val="00067C48"/>
    <w:rsid w:val="00067CE7"/>
    <w:rsid w:val="000710E3"/>
    <w:rsid w:val="00071330"/>
    <w:rsid w:val="0007157C"/>
    <w:rsid w:val="00071BCD"/>
    <w:rsid w:val="00072022"/>
    <w:rsid w:val="00072572"/>
    <w:rsid w:val="000727B2"/>
    <w:rsid w:val="00072847"/>
    <w:rsid w:val="00072B9C"/>
    <w:rsid w:val="00072DE2"/>
    <w:rsid w:val="00073026"/>
    <w:rsid w:val="000731C2"/>
    <w:rsid w:val="000731D9"/>
    <w:rsid w:val="00073482"/>
    <w:rsid w:val="00073DEB"/>
    <w:rsid w:val="00074206"/>
    <w:rsid w:val="000742B4"/>
    <w:rsid w:val="00074569"/>
    <w:rsid w:val="000747BA"/>
    <w:rsid w:val="0007480D"/>
    <w:rsid w:val="00074969"/>
    <w:rsid w:val="00074BD7"/>
    <w:rsid w:val="000759E2"/>
    <w:rsid w:val="00075F6F"/>
    <w:rsid w:val="0007694A"/>
    <w:rsid w:val="00076988"/>
    <w:rsid w:val="00076A22"/>
    <w:rsid w:val="0007747B"/>
    <w:rsid w:val="00077779"/>
    <w:rsid w:val="00080343"/>
    <w:rsid w:val="0008089D"/>
    <w:rsid w:val="00080FD1"/>
    <w:rsid w:val="000814B8"/>
    <w:rsid w:val="00081818"/>
    <w:rsid w:val="00081A40"/>
    <w:rsid w:val="00081F03"/>
    <w:rsid w:val="00082016"/>
    <w:rsid w:val="00082B7A"/>
    <w:rsid w:val="00083160"/>
    <w:rsid w:val="00083A74"/>
    <w:rsid w:val="00083C16"/>
    <w:rsid w:val="000840CB"/>
    <w:rsid w:val="000841CC"/>
    <w:rsid w:val="00084332"/>
    <w:rsid w:val="00084449"/>
    <w:rsid w:val="00084468"/>
    <w:rsid w:val="00084819"/>
    <w:rsid w:val="00084C40"/>
    <w:rsid w:val="00084FC7"/>
    <w:rsid w:val="00085061"/>
    <w:rsid w:val="00085222"/>
    <w:rsid w:val="00085234"/>
    <w:rsid w:val="00085254"/>
    <w:rsid w:val="00085524"/>
    <w:rsid w:val="000855A9"/>
    <w:rsid w:val="00085CC2"/>
    <w:rsid w:val="00085D26"/>
    <w:rsid w:val="00085FD0"/>
    <w:rsid w:val="00086590"/>
    <w:rsid w:val="00087851"/>
    <w:rsid w:val="00087EAC"/>
    <w:rsid w:val="00087F13"/>
    <w:rsid w:val="00087FC4"/>
    <w:rsid w:val="00090081"/>
    <w:rsid w:val="00090A83"/>
    <w:rsid w:val="0009108A"/>
    <w:rsid w:val="00091345"/>
    <w:rsid w:val="000914E5"/>
    <w:rsid w:val="00091F14"/>
    <w:rsid w:val="0009299F"/>
    <w:rsid w:val="000929E8"/>
    <w:rsid w:val="00092DC0"/>
    <w:rsid w:val="00093355"/>
    <w:rsid w:val="00093960"/>
    <w:rsid w:val="000945BD"/>
    <w:rsid w:val="000945DC"/>
    <w:rsid w:val="0009496E"/>
    <w:rsid w:val="00094A0E"/>
    <w:rsid w:val="00094B30"/>
    <w:rsid w:val="00094E41"/>
    <w:rsid w:val="00094F02"/>
    <w:rsid w:val="00095325"/>
    <w:rsid w:val="000953B3"/>
    <w:rsid w:val="000955F7"/>
    <w:rsid w:val="000959A7"/>
    <w:rsid w:val="00095B89"/>
    <w:rsid w:val="000963BD"/>
    <w:rsid w:val="0009686D"/>
    <w:rsid w:val="00096EB8"/>
    <w:rsid w:val="00096EDF"/>
    <w:rsid w:val="00097011"/>
    <w:rsid w:val="00097809"/>
    <w:rsid w:val="000978B9"/>
    <w:rsid w:val="00097CE6"/>
    <w:rsid w:val="000A01BD"/>
    <w:rsid w:val="000A04BB"/>
    <w:rsid w:val="000A077A"/>
    <w:rsid w:val="000A0B67"/>
    <w:rsid w:val="000A0BE3"/>
    <w:rsid w:val="000A0CDE"/>
    <w:rsid w:val="000A0D9D"/>
    <w:rsid w:val="000A10CA"/>
    <w:rsid w:val="000A16DE"/>
    <w:rsid w:val="000A1804"/>
    <w:rsid w:val="000A1931"/>
    <w:rsid w:val="000A1B04"/>
    <w:rsid w:val="000A21D9"/>
    <w:rsid w:val="000A2684"/>
    <w:rsid w:val="000A2B58"/>
    <w:rsid w:val="000A2E1F"/>
    <w:rsid w:val="000A2F61"/>
    <w:rsid w:val="000A31D8"/>
    <w:rsid w:val="000A32FC"/>
    <w:rsid w:val="000A3C15"/>
    <w:rsid w:val="000A3DF2"/>
    <w:rsid w:val="000A3ECC"/>
    <w:rsid w:val="000A3F99"/>
    <w:rsid w:val="000A4390"/>
    <w:rsid w:val="000A4896"/>
    <w:rsid w:val="000A4EB6"/>
    <w:rsid w:val="000A52FF"/>
    <w:rsid w:val="000A5687"/>
    <w:rsid w:val="000A5B99"/>
    <w:rsid w:val="000A6355"/>
    <w:rsid w:val="000A6B9F"/>
    <w:rsid w:val="000A6EC6"/>
    <w:rsid w:val="000A70C9"/>
    <w:rsid w:val="000A76AA"/>
    <w:rsid w:val="000A7C38"/>
    <w:rsid w:val="000B0818"/>
    <w:rsid w:val="000B0B97"/>
    <w:rsid w:val="000B1405"/>
    <w:rsid w:val="000B1B60"/>
    <w:rsid w:val="000B200F"/>
    <w:rsid w:val="000B2027"/>
    <w:rsid w:val="000B24E6"/>
    <w:rsid w:val="000B2862"/>
    <w:rsid w:val="000B28FD"/>
    <w:rsid w:val="000B2F59"/>
    <w:rsid w:val="000B31BD"/>
    <w:rsid w:val="000B3205"/>
    <w:rsid w:val="000B3A52"/>
    <w:rsid w:val="000B3A9F"/>
    <w:rsid w:val="000B3CDC"/>
    <w:rsid w:val="000B3CDD"/>
    <w:rsid w:val="000B41FD"/>
    <w:rsid w:val="000B4295"/>
    <w:rsid w:val="000B44FE"/>
    <w:rsid w:val="000B4CA7"/>
    <w:rsid w:val="000B4E8E"/>
    <w:rsid w:val="000B4F41"/>
    <w:rsid w:val="000B5033"/>
    <w:rsid w:val="000B5626"/>
    <w:rsid w:val="000B5829"/>
    <w:rsid w:val="000B5D45"/>
    <w:rsid w:val="000B68B2"/>
    <w:rsid w:val="000B68D8"/>
    <w:rsid w:val="000B6A3C"/>
    <w:rsid w:val="000B6D56"/>
    <w:rsid w:val="000B6E76"/>
    <w:rsid w:val="000B703D"/>
    <w:rsid w:val="000B71CF"/>
    <w:rsid w:val="000B7552"/>
    <w:rsid w:val="000B79FE"/>
    <w:rsid w:val="000B7A1B"/>
    <w:rsid w:val="000B7CB2"/>
    <w:rsid w:val="000C010B"/>
    <w:rsid w:val="000C0259"/>
    <w:rsid w:val="000C05B2"/>
    <w:rsid w:val="000C09E6"/>
    <w:rsid w:val="000C0DDC"/>
    <w:rsid w:val="000C105E"/>
    <w:rsid w:val="000C11D4"/>
    <w:rsid w:val="000C178A"/>
    <w:rsid w:val="000C1BB2"/>
    <w:rsid w:val="000C21A2"/>
    <w:rsid w:val="000C3360"/>
    <w:rsid w:val="000C3951"/>
    <w:rsid w:val="000C3B9C"/>
    <w:rsid w:val="000C4671"/>
    <w:rsid w:val="000C4678"/>
    <w:rsid w:val="000C47ED"/>
    <w:rsid w:val="000C4A18"/>
    <w:rsid w:val="000C4AC1"/>
    <w:rsid w:val="000C5724"/>
    <w:rsid w:val="000C575B"/>
    <w:rsid w:val="000C59BE"/>
    <w:rsid w:val="000C63CC"/>
    <w:rsid w:val="000C64FC"/>
    <w:rsid w:val="000C65A2"/>
    <w:rsid w:val="000C6A2C"/>
    <w:rsid w:val="000C72A1"/>
    <w:rsid w:val="000C7445"/>
    <w:rsid w:val="000C75A2"/>
    <w:rsid w:val="000C75E2"/>
    <w:rsid w:val="000C7608"/>
    <w:rsid w:val="000C7A7A"/>
    <w:rsid w:val="000C7F64"/>
    <w:rsid w:val="000C7FD5"/>
    <w:rsid w:val="000D020B"/>
    <w:rsid w:val="000D0265"/>
    <w:rsid w:val="000D0376"/>
    <w:rsid w:val="000D0D65"/>
    <w:rsid w:val="000D1221"/>
    <w:rsid w:val="000D151D"/>
    <w:rsid w:val="000D1629"/>
    <w:rsid w:val="000D16BB"/>
    <w:rsid w:val="000D18FF"/>
    <w:rsid w:val="000D210B"/>
    <w:rsid w:val="000D2232"/>
    <w:rsid w:val="000D232B"/>
    <w:rsid w:val="000D24B7"/>
    <w:rsid w:val="000D2D2A"/>
    <w:rsid w:val="000D35F3"/>
    <w:rsid w:val="000D3D1F"/>
    <w:rsid w:val="000D3D91"/>
    <w:rsid w:val="000D40CA"/>
    <w:rsid w:val="000D4533"/>
    <w:rsid w:val="000D4768"/>
    <w:rsid w:val="000D4F60"/>
    <w:rsid w:val="000D5686"/>
    <w:rsid w:val="000D5ECB"/>
    <w:rsid w:val="000D6129"/>
    <w:rsid w:val="000D64D3"/>
    <w:rsid w:val="000D6718"/>
    <w:rsid w:val="000D67FE"/>
    <w:rsid w:val="000D6E16"/>
    <w:rsid w:val="000D7406"/>
    <w:rsid w:val="000D7446"/>
    <w:rsid w:val="000D7846"/>
    <w:rsid w:val="000D78FD"/>
    <w:rsid w:val="000D7EC0"/>
    <w:rsid w:val="000D7ED0"/>
    <w:rsid w:val="000E0272"/>
    <w:rsid w:val="000E1543"/>
    <w:rsid w:val="000E16E9"/>
    <w:rsid w:val="000E1870"/>
    <w:rsid w:val="000E1FE8"/>
    <w:rsid w:val="000E2519"/>
    <w:rsid w:val="000E252D"/>
    <w:rsid w:val="000E2E46"/>
    <w:rsid w:val="000E3643"/>
    <w:rsid w:val="000E3A2B"/>
    <w:rsid w:val="000E3CAC"/>
    <w:rsid w:val="000E46A9"/>
    <w:rsid w:val="000E47AD"/>
    <w:rsid w:val="000E4E95"/>
    <w:rsid w:val="000E51C4"/>
    <w:rsid w:val="000E5303"/>
    <w:rsid w:val="000E575E"/>
    <w:rsid w:val="000E58F6"/>
    <w:rsid w:val="000E5A30"/>
    <w:rsid w:val="000E623B"/>
    <w:rsid w:val="000E62C0"/>
    <w:rsid w:val="000E6444"/>
    <w:rsid w:val="000E65D2"/>
    <w:rsid w:val="000E6A00"/>
    <w:rsid w:val="000E6BEC"/>
    <w:rsid w:val="000E6CBF"/>
    <w:rsid w:val="000E6E7C"/>
    <w:rsid w:val="000E7207"/>
    <w:rsid w:val="000E7D06"/>
    <w:rsid w:val="000E7D27"/>
    <w:rsid w:val="000F027F"/>
    <w:rsid w:val="000F03E0"/>
    <w:rsid w:val="000F08D7"/>
    <w:rsid w:val="000F0C16"/>
    <w:rsid w:val="000F0F57"/>
    <w:rsid w:val="000F0FB1"/>
    <w:rsid w:val="000F120B"/>
    <w:rsid w:val="000F13B5"/>
    <w:rsid w:val="000F1407"/>
    <w:rsid w:val="000F16F3"/>
    <w:rsid w:val="000F1872"/>
    <w:rsid w:val="000F18AD"/>
    <w:rsid w:val="000F19D4"/>
    <w:rsid w:val="000F23B8"/>
    <w:rsid w:val="000F281B"/>
    <w:rsid w:val="000F2821"/>
    <w:rsid w:val="000F29DE"/>
    <w:rsid w:val="000F2DA0"/>
    <w:rsid w:val="000F2DE8"/>
    <w:rsid w:val="000F3196"/>
    <w:rsid w:val="000F3366"/>
    <w:rsid w:val="000F3E5C"/>
    <w:rsid w:val="000F44C4"/>
    <w:rsid w:val="000F4562"/>
    <w:rsid w:val="000F456B"/>
    <w:rsid w:val="000F4AD1"/>
    <w:rsid w:val="000F4B70"/>
    <w:rsid w:val="000F4B79"/>
    <w:rsid w:val="000F4C19"/>
    <w:rsid w:val="000F4D5F"/>
    <w:rsid w:val="000F546C"/>
    <w:rsid w:val="000F55D9"/>
    <w:rsid w:val="000F62D5"/>
    <w:rsid w:val="000F6B43"/>
    <w:rsid w:val="000F6D3C"/>
    <w:rsid w:val="000F6F23"/>
    <w:rsid w:val="000F7549"/>
    <w:rsid w:val="001006CA"/>
    <w:rsid w:val="00100B5D"/>
    <w:rsid w:val="00101701"/>
    <w:rsid w:val="00101786"/>
    <w:rsid w:val="001017A7"/>
    <w:rsid w:val="001019CA"/>
    <w:rsid w:val="00101D5C"/>
    <w:rsid w:val="00101FF4"/>
    <w:rsid w:val="00102088"/>
    <w:rsid w:val="00102143"/>
    <w:rsid w:val="001021B5"/>
    <w:rsid w:val="001022CC"/>
    <w:rsid w:val="0010231E"/>
    <w:rsid w:val="00102730"/>
    <w:rsid w:val="001027DB"/>
    <w:rsid w:val="00102874"/>
    <w:rsid w:val="00102BF5"/>
    <w:rsid w:val="00102F66"/>
    <w:rsid w:val="00102FF1"/>
    <w:rsid w:val="00103406"/>
    <w:rsid w:val="00103548"/>
    <w:rsid w:val="0010403C"/>
    <w:rsid w:val="0010468D"/>
    <w:rsid w:val="00104B03"/>
    <w:rsid w:val="00104C9E"/>
    <w:rsid w:val="00104D40"/>
    <w:rsid w:val="00105061"/>
    <w:rsid w:val="001058B5"/>
    <w:rsid w:val="001059F5"/>
    <w:rsid w:val="001061A1"/>
    <w:rsid w:val="001062FF"/>
    <w:rsid w:val="0010677E"/>
    <w:rsid w:val="00106E19"/>
    <w:rsid w:val="001073B5"/>
    <w:rsid w:val="001076D3"/>
    <w:rsid w:val="00107720"/>
    <w:rsid w:val="001103FF"/>
    <w:rsid w:val="00110523"/>
    <w:rsid w:val="00110ACF"/>
    <w:rsid w:val="00110DAD"/>
    <w:rsid w:val="00110E41"/>
    <w:rsid w:val="001111A9"/>
    <w:rsid w:val="00111A90"/>
    <w:rsid w:val="00111C39"/>
    <w:rsid w:val="00111E15"/>
    <w:rsid w:val="00111E18"/>
    <w:rsid w:val="00112057"/>
    <w:rsid w:val="00112403"/>
    <w:rsid w:val="00112572"/>
    <w:rsid w:val="00112608"/>
    <w:rsid w:val="001129A8"/>
    <w:rsid w:val="00112D48"/>
    <w:rsid w:val="00112E11"/>
    <w:rsid w:val="00113456"/>
    <w:rsid w:val="0011381E"/>
    <w:rsid w:val="00113D4B"/>
    <w:rsid w:val="00114255"/>
    <w:rsid w:val="001148DD"/>
    <w:rsid w:val="00115001"/>
    <w:rsid w:val="001152E1"/>
    <w:rsid w:val="00115BF2"/>
    <w:rsid w:val="00115C05"/>
    <w:rsid w:val="00116455"/>
    <w:rsid w:val="0011679D"/>
    <w:rsid w:val="001169B0"/>
    <w:rsid w:val="00116C1A"/>
    <w:rsid w:val="00116C53"/>
    <w:rsid w:val="00116D4E"/>
    <w:rsid w:val="00116F36"/>
    <w:rsid w:val="00117003"/>
    <w:rsid w:val="0011730C"/>
    <w:rsid w:val="001173F6"/>
    <w:rsid w:val="0011740F"/>
    <w:rsid w:val="00117455"/>
    <w:rsid w:val="001178F3"/>
    <w:rsid w:val="00117A8C"/>
    <w:rsid w:val="00117B35"/>
    <w:rsid w:val="00120052"/>
    <w:rsid w:val="00120126"/>
    <w:rsid w:val="00120BB9"/>
    <w:rsid w:val="001210F0"/>
    <w:rsid w:val="001211B9"/>
    <w:rsid w:val="0012152F"/>
    <w:rsid w:val="0012155C"/>
    <w:rsid w:val="00121A7C"/>
    <w:rsid w:val="00121C46"/>
    <w:rsid w:val="00121EB0"/>
    <w:rsid w:val="00122BE8"/>
    <w:rsid w:val="00122C28"/>
    <w:rsid w:val="00122CFB"/>
    <w:rsid w:val="00122E7D"/>
    <w:rsid w:val="00122F82"/>
    <w:rsid w:val="0012347F"/>
    <w:rsid w:val="00123515"/>
    <w:rsid w:val="0012355A"/>
    <w:rsid w:val="00123892"/>
    <w:rsid w:val="00123AC4"/>
    <w:rsid w:val="00124342"/>
    <w:rsid w:val="0012460A"/>
    <w:rsid w:val="0012476C"/>
    <w:rsid w:val="001248CD"/>
    <w:rsid w:val="001248D6"/>
    <w:rsid w:val="001248F2"/>
    <w:rsid w:val="00124B40"/>
    <w:rsid w:val="0012513E"/>
    <w:rsid w:val="00125169"/>
    <w:rsid w:val="001251D1"/>
    <w:rsid w:val="001251FB"/>
    <w:rsid w:val="0012605E"/>
    <w:rsid w:val="00126072"/>
    <w:rsid w:val="0012667D"/>
    <w:rsid w:val="00126696"/>
    <w:rsid w:val="00126795"/>
    <w:rsid w:val="00126BB2"/>
    <w:rsid w:val="00126EF0"/>
    <w:rsid w:val="00126FF9"/>
    <w:rsid w:val="00127C88"/>
    <w:rsid w:val="00127CD1"/>
    <w:rsid w:val="00127F56"/>
    <w:rsid w:val="001300BB"/>
    <w:rsid w:val="00130537"/>
    <w:rsid w:val="00130691"/>
    <w:rsid w:val="00130C7D"/>
    <w:rsid w:val="00130F0A"/>
    <w:rsid w:val="00130F3F"/>
    <w:rsid w:val="00131168"/>
    <w:rsid w:val="001312F9"/>
    <w:rsid w:val="00131894"/>
    <w:rsid w:val="00131D48"/>
    <w:rsid w:val="00131EAC"/>
    <w:rsid w:val="001323B5"/>
    <w:rsid w:val="001326D7"/>
    <w:rsid w:val="001330CE"/>
    <w:rsid w:val="001331F3"/>
    <w:rsid w:val="001332D5"/>
    <w:rsid w:val="00133314"/>
    <w:rsid w:val="001336DB"/>
    <w:rsid w:val="00133949"/>
    <w:rsid w:val="0013429B"/>
    <w:rsid w:val="00134582"/>
    <w:rsid w:val="001346D1"/>
    <w:rsid w:val="001348E6"/>
    <w:rsid w:val="00134C62"/>
    <w:rsid w:val="00135108"/>
    <w:rsid w:val="001359F1"/>
    <w:rsid w:val="00135C64"/>
    <w:rsid w:val="00136790"/>
    <w:rsid w:val="00136B9E"/>
    <w:rsid w:val="00136BE2"/>
    <w:rsid w:val="001374BE"/>
    <w:rsid w:val="001400CB"/>
    <w:rsid w:val="0014059E"/>
    <w:rsid w:val="00140764"/>
    <w:rsid w:val="001407EE"/>
    <w:rsid w:val="00140A72"/>
    <w:rsid w:val="00140D1C"/>
    <w:rsid w:val="00140F99"/>
    <w:rsid w:val="00142616"/>
    <w:rsid w:val="0014272C"/>
    <w:rsid w:val="00142902"/>
    <w:rsid w:val="00142E72"/>
    <w:rsid w:val="00142F61"/>
    <w:rsid w:val="00143742"/>
    <w:rsid w:val="00143A11"/>
    <w:rsid w:val="00143B47"/>
    <w:rsid w:val="001445A3"/>
    <w:rsid w:val="001446FF"/>
    <w:rsid w:val="00144A48"/>
    <w:rsid w:val="00145D52"/>
    <w:rsid w:val="0014614E"/>
    <w:rsid w:val="0014672E"/>
    <w:rsid w:val="001467EC"/>
    <w:rsid w:val="00146860"/>
    <w:rsid w:val="00146E0F"/>
    <w:rsid w:val="00146E9D"/>
    <w:rsid w:val="00146FD9"/>
    <w:rsid w:val="0014707B"/>
    <w:rsid w:val="0014741D"/>
    <w:rsid w:val="00147F1A"/>
    <w:rsid w:val="00147F7D"/>
    <w:rsid w:val="00150054"/>
    <w:rsid w:val="00150134"/>
    <w:rsid w:val="0015026A"/>
    <w:rsid w:val="0015080B"/>
    <w:rsid w:val="00150852"/>
    <w:rsid w:val="00150D36"/>
    <w:rsid w:val="00150F54"/>
    <w:rsid w:val="00151346"/>
    <w:rsid w:val="001513A1"/>
    <w:rsid w:val="0015147E"/>
    <w:rsid w:val="00151D0E"/>
    <w:rsid w:val="00151EA0"/>
    <w:rsid w:val="0015250E"/>
    <w:rsid w:val="00152634"/>
    <w:rsid w:val="001529A7"/>
    <w:rsid w:val="001531CB"/>
    <w:rsid w:val="00153410"/>
    <w:rsid w:val="00153567"/>
    <w:rsid w:val="00153683"/>
    <w:rsid w:val="00153750"/>
    <w:rsid w:val="00153A62"/>
    <w:rsid w:val="00153BD2"/>
    <w:rsid w:val="0015423F"/>
    <w:rsid w:val="0015453B"/>
    <w:rsid w:val="00154685"/>
    <w:rsid w:val="0015480E"/>
    <w:rsid w:val="00154CDA"/>
    <w:rsid w:val="0015560C"/>
    <w:rsid w:val="00155956"/>
    <w:rsid w:val="00155EDC"/>
    <w:rsid w:val="00155F07"/>
    <w:rsid w:val="00156274"/>
    <w:rsid w:val="00156C82"/>
    <w:rsid w:val="00156E39"/>
    <w:rsid w:val="00156EF8"/>
    <w:rsid w:val="001570FA"/>
    <w:rsid w:val="00160252"/>
    <w:rsid w:val="001603B4"/>
    <w:rsid w:val="00160505"/>
    <w:rsid w:val="001606A2"/>
    <w:rsid w:val="00160D5B"/>
    <w:rsid w:val="0016120A"/>
    <w:rsid w:val="00161445"/>
    <w:rsid w:val="00161C2B"/>
    <w:rsid w:val="00162174"/>
    <w:rsid w:val="0016232C"/>
    <w:rsid w:val="0016390D"/>
    <w:rsid w:val="00163B24"/>
    <w:rsid w:val="00164111"/>
    <w:rsid w:val="0016420E"/>
    <w:rsid w:val="001647B6"/>
    <w:rsid w:val="0016490D"/>
    <w:rsid w:val="001649B6"/>
    <w:rsid w:val="00164B32"/>
    <w:rsid w:val="00164D06"/>
    <w:rsid w:val="00164EF7"/>
    <w:rsid w:val="00164F70"/>
    <w:rsid w:val="001654AB"/>
    <w:rsid w:val="001657BC"/>
    <w:rsid w:val="001657C6"/>
    <w:rsid w:val="00165EF4"/>
    <w:rsid w:val="00165F71"/>
    <w:rsid w:val="001660BA"/>
    <w:rsid w:val="00166158"/>
    <w:rsid w:val="00166A6F"/>
    <w:rsid w:val="00166A7A"/>
    <w:rsid w:val="00166B67"/>
    <w:rsid w:val="00166E11"/>
    <w:rsid w:val="001674DD"/>
    <w:rsid w:val="00167533"/>
    <w:rsid w:val="00167FD7"/>
    <w:rsid w:val="00170E80"/>
    <w:rsid w:val="00171769"/>
    <w:rsid w:val="00171CF0"/>
    <w:rsid w:val="001721D0"/>
    <w:rsid w:val="00172215"/>
    <w:rsid w:val="0017233B"/>
    <w:rsid w:val="0017237C"/>
    <w:rsid w:val="001724DF"/>
    <w:rsid w:val="001726C7"/>
    <w:rsid w:val="00172878"/>
    <w:rsid w:val="00172A69"/>
    <w:rsid w:val="00172AEF"/>
    <w:rsid w:val="00172DA6"/>
    <w:rsid w:val="00174434"/>
    <w:rsid w:val="001744E2"/>
    <w:rsid w:val="00174886"/>
    <w:rsid w:val="001748EC"/>
    <w:rsid w:val="001749BD"/>
    <w:rsid w:val="0017531E"/>
    <w:rsid w:val="001753D9"/>
    <w:rsid w:val="00175667"/>
    <w:rsid w:val="00175F6C"/>
    <w:rsid w:val="001764F2"/>
    <w:rsid w:val="001768BF"/>
    <w:rsid w:val="00176B87"/>
    <w:rsid w:val="00176C29"/>
    <w:rsid w:val="0017770F"/>
    <w:rsid w:val="001808D9"/>
    <w:rsid w:val="00180C1C"/>
    <w:rsid w:val="001811C0"/>
    <w:rsid w:val="00181258"/>
    <w:rsid w:val="00181BD5"/>
    <w:rsid w:val="001823D3"/>
    <w:rsid w:val="001826DA"/>
    <w:rsid w:val="00182861"/>
    <w:rsid w:val="00183070"/>
    <w:rsid w:val="001840B1"/>
    <w:rsid w:val="001842AA"/>
    <w:rsid w:val="00184687"/>
    <w:rsid w:val="001846D6"/>
    <w:rsid w:val="001847EB"/>
    <w:rsid w:val="00184FE2"/>
    <w:rsid w:val="00185024"/>
    <w:rsid w:val="001850E1"/>
    <w:rsid w:val="00185EB6"/>
    <w:rsid w:val="00186999"/>
    <w:rsid w:val="00186BA8"/>
    <w:rsid w:val="001870FB"/>
    <w:rsid w:val="001874EA"/>
    <w:rsid w:val="001874FA"/>
    <w:rsid w:val="001878CD"/>
    <w:rsid w:val="00187E74"/>
    <w:rsid w:val="00190074"/>
    <w:rsid w:val="0019015D"/>
    <w:rsid w:val="0019053E"/>
    <w:rsid w:val="00190A0C"/>
    <w:rsid w:val="00190EC2"/>
    <w:rsid w:val="00191473"/>
    <w:rsid w:val="00191F95"/>
    <w:rsid w:val="00191FC7"/>
    <w:rsid w:val="0019242E"/>
    <w:rsid w:val="0019293B"/>
    <w:rsid w:val="001937EC"/>
    <w:rsid w:val="001939B9"/>
    <w:rsid w:val="001943E3"/>
    <w:rsid w:val="00194A89"/>
    <w:rsid w:val="00194BBF"/>
    <w:rsid w:val="00195053"/>
    <w:rsid w:val="00195B4E"/>
    <w:rsid w:val="00195D0D"/>
    <w:rsid w:val="00195D74"/>
    <w:rsid w:val="00195F86"/>
    <w:rsid w:val="001963CA"/>
    <w:rsid w:val="00196418"/>
    <w:rsid w:val="00196563"/>
    <w:rsid w:val="001966B2"/>
    <w:rsid w:val="0019680B"/>
    <w:rsid w:val="00196B5A"/>
    <w:rsid w:val="00196C93"/>
    <w:rsid w:val="00196D5A"/>
    <w:rsid w:val="00197D36"/>
    <w:rsid w:val="00197D68"/>
    <w:rsid w:val="00197E94"/>
    <w:rsid w:val="001A029D"/>
    <w:rsid w:val="001A0433"/>
    <w:rsid w:val="001A083D"/>
    <w:rsid w:val="001A0C44"/>
    <w:rsid w:val="001A13F7"/>
    <w:rsid w:val="001A1D91"/>
    <w:rsid w:val="001A240B"/>
    <w:rsid w:val="001A3123"/>
    <w:rsid w:val="001A3381"/>
    <w:rsid w:val="001A3607"/>
    <w:rsid w:val="001A3707"/>
    <w:rsid w:val="001A467A"/>
    <w:rsid w:val="001A46FF"/>
    <w:rsid w:val="001A4721"/>
    <w:rsid w:val="001A4DBE"/>
    <w:rsid w:val="001A5166"/>
    <w:rsid w:val="001A54FB"/>
    <w:rsid w:val="001A58EE"/>
    <w:rsid w:val="001A5B57"/>
    <w:rsid w:val="001A5BB0"/>
    <w:rsid w:val="001A5FBF"/>
    <w:rsid w:val="001A5FED"/>
    <w:rsid w:val="001A6047"/>
    <w:rsid w:val="001A6343"/>
    <w:rsid w:val="001A649E"/>
    <w:rsid w:val="001A67E5"/>
    <w:rsid w:val="001A6E26"/>
    <w:rsid w:val="001A70FD"/>
    <w:rsid w:val="001A7336"/>
    <w:rsid w:val="001B00F0"/>
    <w:rsid w:val="001B0BD7"/>
    <w:rsid w:val="001B0BF4"/>
    <w:rsid w:val="001B0C04"/>
    <w:rsid w:val="001B10EF"/>
    <w:rsid w:val="001B1123"/>
    <w:rsid w:val="001B130A"/>
    <w:rsid w:val="001B134E"/>
    <w:rsid w:val="001B1371"/>
    <w:rsid w:val="001B151E"/>
    <w:rsid w:val="001B178C"/>
    <w:rsid w:val="001B1BA8"/>
    <w:rsid w:val="001B1DF1"/>
    <w:rsid w:val="001B2726"/>
    <w:rsid w:val="001B2855"/>
    <w:rsid w:val="001B2885"/>
    <w:rsid w:val="001B2890"/>
    <w:rsid w:val="001B295B"/>
    <w:rsid w:val="001B2B93"/>
    <w:rsid w:val="001B2C67"/>
    <w:rsid w:val="001B2FE6"/>
    <w:rsid w:val="001B303F"/>
    <w:rsid w:val="001B3068"/>
    <w:rsid w:val="001B31C7"/>
    <w:rsid w:val="001B3238"/>
    <w:rsid w:val="001B3452"/>
    <w:rsid w:val="001B346C"/>
    <w:rsid w:val="001B34B6"/>
    <w:rsid w:val="001B3525"/>
    <w:rsid w:val="001B35FD"/>
    <w:rsid w:val="001B3893"/>
    <w:rsid w:val="001B4BC9"/>
    <w:rsid w:val="001B4EBE"/>
    <w:rsid w:val="001B4EFE"/>
    <w:rsid w:val="001B4F0F"/>
    <w:rsid w:val="001B519E"/>
    <w:rsid w:val="001B5233"/>
    <w:rsid w:val="001B5545"/>
    <w:rsid w:val="001B55A2"/>
    <w:rsid w:val="001B567A"/>
    <w:rsid w:val="001B56D6"/>
    <w:rsid w:val="001B5DF1"/>
    <w:rsid w:val="001B5F72"/>
    <w:rsid w:val="001B64E1"/>
    <w:rsid w:val="001B71F9"/>
    <w:rsid w:val="001B73E6"/>
    <w:rsid w:val="001B7656"/>
    <w:rsid w:val="001B79F7"/>
    <w:rsid w:val="001B7B17"/>
    <w:rsid w:val="001B7C15"/>
    <w:rsid w:val="001C0ED9"/>
    <w:rsid w:val="001C136C"/>
    <w:rsid w:val="001C16CA"/>
    <w:rsid w:val="001C1B64"/>
    <w:rsid w:val="001C1BDD"/>
    <w:rsid w:val="001C1FD6"/>
    <w:rsid w:val="001C2422"/>
    <w:rsid w:val="001C26FA"/>
    <w:rsid w:val="001C277B"/>
    <w:rsid w:val="001C2FC9"/>
    <w:rsid w:val="001C36D1"/>
    <w:rsid w:val="001C3711"/>
    <w:rsid w:val="001C406A"/>
    <w:rsid w:val="001C47C9"/>
    <w:rsid w:val="001C4965"/>
    <w:rsid w:val="001C4B5B"/>
    <w:rsid w:val="001C55C0"/>
    <w:rsid w:val="001C573E"/>
    <w:rsid w:val="001C583A"/>
    <w:rsid w:val="001C5843"/>
    <w:rsid w:val="001C588D"/>
    <w:rsid w:val="001C5FEA"/>
    <w:rsid w:val="001C60DA"/>
    <w:rsid w:val="001C61A6"/>
    <w:rsid w:val="001C6228"/>
    <w:rsid w:val="001C6821"/>
    <w:rsid w:val="001C686A"/>
    <w:rsid w:val="001C6F0E"/>
    <w:rsid w:val="001C6F80"/>
    <w:rsid w:val="001C7282"/>
    <w:rsid w:val="001C7403"/>
    <w:rsid w:val="001C752D"/>
    <w:rsid w:val="001C7BB6"/>
    <w:rsid w:val="001D07A7"/>
    <w:rsid w:val="001D0EBA"/>
    <w:rsid w:val="001D12A2"/>
    <w:rsid w:val="001D1665"/>
    <w:rsid w:val="001D16F2"/>
    <w:rsid w:val="001D1929"/>
    <w:rsid w:val="001D2353"/>
    <w:rsid w:val="001D2A2C"/>
    <w:rsid w:val="001D2C09"/>
    <w:rsid w:val="001D32DC"/>
    <w:rsid w:val="001D346B"/>
    <w:rsid w:val="001D35BC"/>
    <w:rsid w:val="001D39B5"/>
    <w:rsid w:val="001D3B70"/>
    <w:rsid w:val="001D3EBA"/>
    <w:rsid w:val="001D43F3"/>
    <w:rsid w:val="001D57A7"/>
    <w:rsid w:val="001D57D0"/>
    <w:rsid w:val="001D59FF"/>
    <w:rsid w:val="001D6189"/>
    <w:rsid w:val="001D62E5"/>
    <w:rsid w:val="001D633A"/>
    <w:rsid w:val="001D6404"/>
    <w:rsid w:val="001D64D9"/>
    <w:rsid w:val="001D6703"/>
    <w:rsid w:val="001D6A62"/>
    <w:rsid w:val="001D6A8E"/>
    <w:rsid w:val="001D6C04"/>
    <w:rsid w:val="001D6CDF"/>
    <w:rsid w:val="001D7372"/>
    <w:rsid w:val="001D7421"/>
    <w:rsid w:val="001D78AC"/>
    <w:rsid w:val="001D7C3C"/>
    <w:rsid w:val="001D7D75"/>
    <w:rsid w:val="001D7F38"/>
    <w:rsid w:val="001D7FF4"/>
    <w:rsid w:val="001E06CF"/>
    <w:rsid w:val="001E07F7"/>
    <w:rsid w:val="001E0EE3"/>
    <w:rsid w:val="001E137A"/>
    <w:rsid w:val="001E1CC3"/>
    <w:rsid w:val="001E2592"/>
    <w:rsid w:val="001E2B19"/>
    <w:rsid w:val="001E2B23"/>
    <w:rsid w:val="001E3316"/>
    <w:rsid w:val="001E34AF"/>
    <w:rsid w:val="001E350D"/>
    <w:rsid w:val="001E3807"/>
    <w:rsid w:val="001E3B61"/>
    <w:rsid w:val="001E3BBA"/>
    <w:rsid w:val="001E3E68"/>
    <w:rsid w:val="001E3E85"/>
    <w:rsid w:val="001E4074"/>
    <w:rsid w:val="001E4286"/>
    <w:rsid w:val="001E4695"/>
    <w:rsid w:val="001E496B"/>
    <w:rsid w:val="001E4C0C"/>
    <w:rsid w:val="001E5756"/>
    <w:rsid w:val="001E57C5"/>
    <w:rsid w:val="001E5875"/>
    <w:rsid w:val="001E5CC4"/>
    <w:rsid w:val="001E5EAD"/>
    <w:rsid w:val="001E5F64"/>
    <w:rsid w:val="001E5FC5"/>
    <w:rsid w:val="001E6007"/>
    <w:rsid w:val="001E61BC"/>
    <w:rsid w:val="001E67F1"/>
    <w:rsid w:val="001E6C7C"/>
    <w:rsid w:val="001E7171"/>
    <w:rsid w:val="001E77AE"/>
    <w:rsid w:val="001E7837"/>
    <w:rsid w:val="001E7931"/>
    <w:rsid w:val="001E79FC"/>
    <w:rsid w:val="001E7A94"/>
    <w:rsid w:val="001E7F84"/>
    <w:rsid w:val="001F03F2"/>
    <w:rsid w:val="001F0539"/>
    <w:rsid w:val="001F05E2"/>
    <w:rsid w:val="001F06C8"/>
    <w:rsid w:val="001F09D0"/>
    <w:rsid w:val="001F0DD2"/>
    <w:rsid w:val="001F0F9B"/>
    <w:rsid w:val="001F14E7"/>
    <w:rsid w:val="001F1925"/>
    <w:rsid w:val="001F1A98"/>
    <w:rsid w:val="001F1FC4"/>
    <w:rsid w:val="001F25F8"/>
    <w:rsid w:val="001F28EA"/>
    <w:rsid w:val="001F28F9"/>
    <w:rsid w:val="001F2A04"/>
    <w:rsid w:val="001F34C3"/>
    <w:rsid w:val="001F3568"/>
    <w:rsid w:val="001F3864"/>
    <w:rsid w:val="001F3B1B"/>
    <w:rsid w:val="001F3B1E"/>
    <w:rsid w:val="001F3C87"/>
    <w:rsid w:val="001F3DB1"/>
    <w:rsid w:val="001F3FAF"/>
    <w:rsid w:val="001F42FF"/>
    <w:rsid w:val="001F467B"/>
    <w:rsid w:val="001F4883"/>
    <w:rsid w:val="001F4A2C"/>
    <w:rsid w:val="001F4B15"/>
    <w:rsid w:val="001F4EBE"/>
    <w:rsid w:val="001F4FB6"/>
    <w:rsid w:val="001F537E"/>
    <w:rsid w:val="001F549C"/>
    <w:rsid w:val="001F54C6"/>
    <w:rsid w:val="001F552B"/>
    <w:rsid w:val="001F5AA7"/>
    <w:rsid w:val="001F5B88"/>
    <w:rsid w:val="001F5F60"/>
    <w:rsid w:val="001F5F9C"/>
    <w:rsid w:val="001F6295"/>
    <w:rsid w:val="001F643E"/>
    <w:rsid w:val="001F66CE"/>
    <w:rsid w:val="001F6866"/>
    <w:rsid w:val="001F6BA4"/>
    <w:rsid w:val="001F6C74"/>
    <w:rsid w:val="001F6F1D"/>
    <w:rsid w:val="001F706E"/>
    <w:rsid w:val="001F70B9"/>
    <w:rsid w:val="0020003F"/>
    <w:rsid w:val="00201037"/>
    <w:rsid w:val="0020108E"/>
    <w:rsid w:val="0020128C"/>
    <w:rsid w:val="00201814"/>
    <w:rsid w:val="0020185E"/>
    <w:rsid w:val="002019DF"/>
    <w:rsid w:val="00201D6F"/>
    <w:rsid w:val="00202075"/>
    <w:rsid w:val="00202348"/>
    <w:rsid w:val="002023C8"/>
    <w:rsid w:val="002026D9"/>
    <w:rsid w:val="00202972"/>
    <w:rsid w:val="00202DC0"/>
    <w:rsid w:val="0020318D"/>
    <w:rsid w:val="002032D1"/>
    <w:rsid w:val="00203335"/>
    <w:rsid w:val="002038E9"/>
    <w:rsid w:val="00203A78"/>
    <w:rsid w:val="00203CAC"/>
    <w:rsid w:val="00203EC9"/>
    <w:rsid w:val="00203EF3"/>
    <w:rsid w:val="00203F3A"/>
    <w:rsid w:val="002047F0"/>
    <w:rsid w:val="002048BD"/>
    <w:rsid w:val="002049E1"/>
    <w:rsid w:val="00204AC9"/>
    <w:rsid w:val="00204CD5"/>
    <w:rsid w:val="00205194"/>
    <w:rsid w:val="002051C3"/>
    <w:rsid w:val="002051E6"/>
    <w:rsid w:val="0020535C"/>
    <w:rsid w:val="002056D5"/>
    <w:rsid w:val="0020584D"/>
    <w:rsid w:val="00205D3C"/>
    <w:rsid w:val="00206182"/>
    <w:rsid w:val="00206411"/>
    <w:rsid w:val="00206544"/>
    <w:rsid w:val="0020659A"/>
    <w:rsid w:val="0020665A"/>
    <w:rsid w:val="00206999"/>
    <w:rsid w:val="00206A2D"/>
    <w:rsid w:val="00206EF4"/>
    <w:rsid w:val="00207952"/>
    <w:rsid w:val="002079F1"/>
    <w:rsid w:val="00207B67"/>
    <w:rsid w:val="002101E8"/>
    <w:rsid w:val="00210280"/>
    <w:rsid w:val="00210805"/>
    <w:rsid w:val="002109ED"/>
    <w:rsid w:val="00210F32"/>
    <w:rsid w:val="00210FF5"/>
    <w:rsid w:val="002112F1"/>
    <w:rsid w:val="0021146E"/>
    <w:rsid w:val="002114FE"/>
    <w:rsid w:val="002116C6"/>
    <w:rsid w:val="00211857"/>
    <w:rsid w:val="00211B4C"/>
    <w:rsid w:val="0021206E"/>
    <w:rsid w:val="002123EE"/>
    <w:rsid w:val="00212661"/>
    <w:rsid w:val="00212759"/>
    <w:rsid w:val="002127B8"/>
    <w:rsid w:val="00212998"/>
    <w:rsid w:val="002129F8"/>
    <w:rsid w:val="00212BCE"/>
    <w:rsid w:val="00212F54"/>
    <w:rsid w:val="00212FE8"/>
    <w:rsid w:val="00213711"/>
    <w:rsid w:val="0021382B"/>
    <w:rsid w:val="00213D9C"/>
    <w:rsid w:val="002140EA"/>
    <w:rsid w:val="00214275"/>
    <w:rsid w:val="0021457E"/>
    <w:rsid w:val="002145E1"/>
    <w:rsid w:val="00214AA7"/>
    <w:rsid w:val="00214B7B"/>
    <w:rsid w:val="00214C67"/>
    <w:rsid w:val="00214CFE"/>
    <w:rsid w:val="00214E51"/>
    <w:rsid w:val="002152A3"/>
    <w:rsid w:val="00215958"/>
    <w:rsid w:val="00215E3B"/>
    <w:rsid w:val="00215FD2"/>
    <w:rsid w:val="0021660F"/>
    <w:rsid w:val="0021687A"/>
    <w:rsid w:val="002169D4"/>
    <w:rsid w:val="00216ABF"/>
    <w:rsid w:val="00216BA5"/>
    <w:rsid w:val="00216E02"/>
    <w:rsid w:val="00216EEA"/>
    <w:rsid w:val="00217176"/>
    <w:rsid w:val="002174D3"/>
    <w:rsid w:val="00217DFB"/>
    <w:rsid w:val="00217E92"/>
    <w:rsid w:val="0022026A"/>
    <w:rsid w:val="002209D3"/>
    <w:rsid w:val="00220A69"/>
    <w:rsid w:val="00220E2C"/>
    <w:rsid w:val="00221037"/>
    <w:rsid w:val="0022134F"/>
    <w:rsid w:val="00221423"/>
    <w:rsid w:val="00221765"/>
    <w:rsid w:val="00221B37"/>
    <w:rsid w:val="00221C0E"/>
    <w:rsid w:val="00221E0A"/>
    <w:rsid w:val="0022205B"/>
    <w:rsid w:val="0022227A"/>
    <w:rsid w:val="00222968"/>
    <w:rsid w:val="00223137"/>
    <w:rsid w:val="002231DD"/>
    <w:rsid w:val="002231E0"/>
    <w:rsid w:val="002231E6"/>
    <w:rsid w:val="0022329B"/>
    <w:rsid w:val="0022348B"/>
    <w:rsid w:val="002236E1"/>
    <w:rsid w:val="00223C24"/>
    <w:rsid w:val="002240BD"/>
    <w:rsid w:val="002242B6"/>
    <w:rsid w:val="002246B3"/>
    <w:rsid w:val="002246FC"/>
    <w:rsid w:val="00224890"/>
    <w:rsid w:val="00225135"/>
    <w:rsid w:val="00226156"/>
    <w:rsid w:val="00226215"/>
    <w:rsid w:val="002265E1"/>
    <w:rsid w:val="002268B2"/>
    <w:rsid w:val="00226CE8"/>
    <w:rsid w:val="00227066"/>
    <w:rsid w:val="002273A1"/>
    <w:rsid w:val="002275B8"/>
    <w:rsid w:val="00227D7B"/>
    <w:rsid w:val="00227F6B"/>
    <w:rsid w:val="00227FB5"/>
    <w:rsid w:val="0023011A"/>
    <w:rsid w:val="0023043C"/>
    <w:rsid w:val="00230659"/>
    <w:rsid w:val="002307B3"/>
    <w:rsid w:val="002307CB"/>
    <w:rsid w:val="00230A61"/>
    <w:rsid w:val="002313AB"/>
    <w:rsid w:val="002313FF"/>
    <w:rsid w:val="00231452"/>
    <w:rsid w:val="002315D9"/>
    <w:rsid w:val="00231672"/>
    <w:rsid w:val="002317A3"/>
    <w:rsid w:val="00231CBF"/>
    <w:rsid w:val="00231FDF"/>
    <w:rsid w:val="002322C7"/>
    <w:rsid w:val="00232382"/>
    <w:rsid w:val="00232455"/>
    <w:rsid w:val="00232597"/>
    <w:rsid w:val="002326EF"/>
    <w:rsid w:val="002327C8"/>
    <w:rsid w:val="00232D0F"/>
    <w:rsid w:val="00232DF2"/>
    <w:rsid w:val="0023301B"/>
    <w:rsid w:val="0023324C"/>
    <w:rsid w:val="002334DB"/>
    <w:rsid w:val="00233D39"/>
    <w:rsid w:val="00233D95"/>
    <w:rsid w:val="002347C1"/>
    <w:rsid w:val="002347F2"/>
    <w:rsid w:val="00234C9D"/>
    <w:rsid w:val="0023503A"/>
    <w:rsid w:val="00235457"/>
    <w:rsid w:val="00235649"/>
    <w:rsid w:val="002358F6"/>
    <w:rsid w:val="00235FEB"/>
    <w:rsid w:val="00236101"/>
    <w:rsid w:val="002363DD"/>
    <w:rsid w:val="002371EB"/>
    <w:rsid w:val="002372DF"/>
    <w:rsid w:val="002378F1"/>
    <w:rsid w:val="00237F51"/>
    <w:rsid w:val="00240353"/>
    <w:rsid w:val="0024072A"/>
    <w:rsid w:val="00240BC9"/>
    <w:rsid w:val="00240C33"/>
    <w:rsid w:val="00240C6E"/>
    <w:rsid w:val="00240F1B"/>
    <w:rsid w:val="00241254"/>
    <w:rsid w:val="002414D6"/>
    <w:rsid w:val="0024195A"/>
    <w:rsid w:val="0024248D"/>
    <w:rsid w:val="00242555"/>
    <w:rsid w:val="00242CE0"/>
    <w:rsid w:val="00242CF4"/>
    <w:rsid w:val="00243054"/>
    <w:rsid w:val="00243067"/>
    <w:rsid w:val="00243D6D"/>
    <w:rsid w:val="00243E1E"/>
    <w:rsid w:val="00244190"/>
    <w:rsid w:val="002442D9"/>
    <w:rsid w:val="0024466A"/>
    <w:rsid w:val="00244BB6"/>
    <w:rsid w:val="002450A3"/>
    <w:rsid w:val="00245277"/>
    <w:rsid w:val="002452CE"/>
    <w:rsid w:val="002452F8"/>
    <w:rsid w:val="00245584"/>
    <w:rsid w:val="00245859"/>
    <w:rsid w:val="00245D63"/>
    <w:rsid w:val="00245DFA"/>
    <w:rsid w:val="00245E18"/>
    <w:rsid w:val="0024672A"/>
    <w:rsid w:val="00246E70"/>
    <w:rsid w:val="00246EA7"/>
    <w:rsid w:val="0024777B"/>
    <w:rsid w:val="002479CD"/>
    <w:rsid w:val="00247BB5"/>
    <w:rsid w:val="002506C9"/>
    <w:rsid w:val="002507D5"/>
    <w:rsid w:val="002508D3"/>
    <w:rsid w:val="00250B09"/>
    <w:rsid w:val="00250C0A"/>
    <w:rsid w:val="002511C9"/>
    <w:rsid w:val="002511D3"/>
    <w:rsid w:val="002513E5"/>
    <w:rsid w:val="00251808"/>
    <w:rsid w:val="00251AD1"/>
    <w:rsid w:val="00251B1D"/>
    <w:rsid w:val="00251D11"/>
    <w:rsid w:val="00251DD6"/>
    <w:rsid w:val="002527EE"/>
    <w:rsid w:val="00252E01"/>
    <w:rsid w:val="0025371E"/>
    <w:rsid w:val="00253775"/>
    <w:rsid w:val="0025384A"/>
    <w:rsid w:val="00253A16"/>
    <w:rsid w:val="00253F9D"/>
    <w:rsid w:val="0025427A"/>
    <w:rsid w:val="00254400"/>
    <w:rsid w:val="00254445"/>
    <w:rsid w:val="0025472D"/>
    <w:rsid w:val="00254B74"/>
    <w:rsid w:val="00254C1B"/>
    <w:rsid w:val="00254E38"/>
    <w:rsid w:val="00254F48"/>
    <w:rsid w:val="00254F8A"/>
    <w:rsid w:val="002559B0"/>
    <w:rsid w:val="002571FA"/>
    <w:rsid w:val="002574D1"/>
    <w:rsid w:val="002575C1"/>
    <w:rsid w:val="00257B00"/>
    <w:rsid w:val="00257B85"/>
    <w:rsid w:val="00260182"/>
    <w:rsid w:val="00260477"/>
    <w:rsid w:val="00260677"/>
    <w:rsid w:val="00260AAE"/>
    <w:rsid w:val="00260F2F"/>
    <w:rsid w:val="00260FAC"/>
    <w:rsid w:val="0026131A"/>
    <w:rsid w:val="00261942"/>
    <w:rsid w:val="00261C03"/>
    <w:rsid w:val="00261CD4"/>
    <w:rsid w:val="00261F05"/>
    <w:rsid w:val="00261F3F"/>
    <w:rsid w:val="00261F5D"/>
    <w:rsid w:val="002622C8"/>
    <w:rsid w:val="002627E7"/>
    <w:rsid w:val="00262897"/>
    <w:rsid w:val="0026292E"/>
    <w:rsid w:val="00262E5C"/>
    <w:rsid w:val="00263054"/>
    <w:rsid w:val="002630E6"/>
    <w:rsid w:val="00263117"/>
    <w:rsid w:val="002639AF"/>
    <w:rsid w:val="00263A49"/>
    <w:rsid w:val="00263AF3"/>
    <w:rsid w:val="00264CE0"/>
    <w:rsid w:val="00264D89"/>
    <w:rsid w:val="00265020"/>
    <w:rsid w:val="0026552B"/>
    <w:rsid w:val="00265745"/>
    <w:rsid w:val="00265FD4"/>
    <w:rsid w:val="002660F5"/>
    <w:rsid w:val="0026630D"/>
    <w:rsid w:val="00266D53"/>
    <w:rsid w:val="0026718D"/>
    <w:rsid w:val="00267F81"/>
    <w:rsid w:val="00267F93"/>
    <w:rsid w:val="00270BF3"/>
    <w:rsid w:val="00270F0D"/>
    <w:rsid w:val="002719DE"/>
    <w:rsid w:val="002719F4"/>
    <w:rsid w:val="002724C3"/>
    <w:rsid w:val="00272610"/>
    <w:rsid w:val="002728CA"/>
    <w:rsid w:val="00272908"/>
    <w:rsid w:val="00272A37"/>
    <w:rsid w:val="00272A51"/>
    <w:rsid w:val="00272C92"/>
    <w:rsid w:val="00272D96"/>
    <w:rsid w:val="00272EC1"/>
    <w:rsid w:val="0027340E"/>
    <w:rsid w:val="00273460"/>
    <w:rsid w:val="002737EE"/>
    <w:rsid w:val="002747BA"/>
    <w:rsid w:val="0027481E"/>
    <w:rsid w:val="00274ABC"/>
    <w:rsid w:val="00274F28"/>
    <w:rsid w:val="00275736"/>
    <w:rsid w:val="00275B64"/>
    <w:rsid w:val="002761EE"/>
    <w:rsid w:val="00276B0A"/>
    <w:rsid w:val="00276D00"/>
    <w:rsid w:val="00276DA3"/>
    <w:rsid w:val="00276E90"/>
    <w:rsid w:val="002775C6"/>
    <w:rsid w:val="00277E01"/>
    <w:rsid w:val="00277E56"/>
    <w:rsid w:val="00277EDC"/>
    <w:rsid w:val="00277F2B"/>
    <w:rsid w:val="002804A4"/>
    <w:rsid w:val="00280C84"/>
    <w:rsid w:val="00280EB6"/>
    <w:rsid w:val="00280FD1"/>
    <w:rsid w:val="002819D2"/>
    <w:rsid w:val="00281E7A"/>
    <w:rsid w:val="002824C6"/>
    <w:rsid w:val="002828C1"/>
    <w:rsid w:val="00282B27"/>
    <w:rsid w:val="00282C28"/>
    <w:rsid w:val="00282C79"/>
    <w:rsid w:val="00282F62"/>
    <w:rsid w:val="00282F6F"/>
    <w:rsid w:val="0028379D"/>
    <w:rsid w:val="002838C0"/>
    <w:rsid w:val="00284235"/>
    <w:rsid w:val="00284912"/>
    <w:rsid w:val="002849B6"/>
    <w:rsid w:val="00284D96"/>
    <w:rsid w:val="0028517F"/>
    <w:rsid w:val="00285223"/>
    <w:rsid w:val="0028530D"/>
    <w:rsid w:val="002856A9"/>
    <w:rsid w:val="002856C2"/>
    <w:rsid w:val="00285811"/>
    <w:rsid w:val="00285AEA"/>
    <w:rsid w:val="00285B07"/>
    <w:rsid w:val="0028651A"/>
    <w:rsid w:val="0028656A"/>
    <w:rsid w:val="00286728"/>
    <w:rsid w:val="00286DC5"/>
    <w:rsid w:val="00286EBF"/>
    <w:rsid w:val="0028711C"/>
    <w:rsid w:val="0028712F"/>
    <w:rsid w:val="00287680"/>
    <w:rsid w:val="002878FE"/>
    <w:rsid w:val="002879CD"/>
    <w:rsid w:val="00287A0A"/>
    <w:rsid w:val="00287FCA"/>
    <w:rsid w:val="00290208"/>
    <w:rsid w:val="002903A2"/>
    <w:rsid w:val="00290701"/>
    <w:rsid w:val="00290ACA"/>
    <w:rsid w:val="00290E0F"/>
    <w:rsid w:val="00290E8E"/>
    <w:rsid w:val="00290E9D"/>
    <w:rsid w:val="002910FC"/>
    <w:rsid w:val="002912CC"/>
    <w:rsid w:val="00291430"/>
    <w:rsid w:val="00291562"/>
    <w:rsid w:val="00291605"/>
    <w:rsid w:val="002917A2"/>
    <w:rsid w:val="002917A5"/>
    <w:rsid w:val="00291D64"/>
    <w:rsid w:val="00291F7C"/>
    <w:rsid w:val="002920E1"/>
    <w:rsid w:val="002921E3"/>
    <w:rsid w:val="002922E1"/>
    <w:rsid w:val="00292884"/>
    <w:rsid w:val="0029288F"/>
    <w:rsid w:val="00292C73"/>
    <w:rsid w:val="00292EEC"/>
    <w:rsid w:val="00292FE6"/>
    <w:rsid w:val="002931E2"/>
    <w:rsid w:val="0029346D"/>
    <w:rsid w:val="00293E55"/>
    <w:rsid w:val="00294509"/>
    <w:rsid w:val="002945F3"/>
    <w:rsid w:val="002946C6"/>
    <w:rsid w:val="002948B6"/>
    <w:rsid w:val="00294920"/>
    <w:rsid w:val="00294B95"/>
    <w:rsid w:val="00294DBE"/>
    <w:rsid w:val="00294FB5"/>
    <w:rsid w:val="002951A9"/>
    <w:rsid w:val="002951EA"/>
    <w:rsid w:val="0029556B"/>
    <w:rsid w:val="0029597E"/>
    <w:rsid w:val="00295E41"/>
    <w:rsid w:val="00295F02"/>
    <w:rsid w:val="002966B7"/>
    <w:rsid w:val="0029688D"/>
    <w:rsid w:val="00296AA6"/>
    <w:rsid w:val="00296D65"/>
    <w:rsid w:val="002974A6"/>
    <w:rsid w:val="0029798F"/>
    <w:rsid w:val="00297AEA"/>
    <w:rsid w:val="00297F20"/>
    <w:rsid w:val="00297F7A"/>
    <w:rsid w:val="002A011F"/>
    <w:rsid w:val="002A0195"/>
    <w:rsid w:val="002A0359"/>
    <w:rsid w:val="002A05CB"/>
    <w:rsid w:val="002A06B9"/>
    <w:rsid w:val="002A0889"/>
    <w:rsid w:val="002A09DE"/>
    <w:rsid w:val="002A09E7"/>
    <w:rsid w:val="002A0F4D"/>
    <w:rsid w:val="002A109A"/>
    <w:rsid w:val="002A1364"/>
    <w:rsid w:val="002A1437"/>
    <w:rsid w:val="002A145F"/>
    <w:rsid w:val="002A1614"/>
    <w:rsid w:val="002A16B7"/>
    <w:rsid w:val="002A186C"/>
    <w:rsid w:val="002A187D"/>
    <w:rsid w:val="002A18B8"/>
    <w:rsid w:val="002A1CB0"/>
    <w:rsid w:val="002A2310"/>
    <w:rsid w:val="002A2392"/>
    <w:rsid w:val="002A356C"/>
    <w:rsid w:val="002A36C6"/>
    <w:rsid w:val="002A37DB"/>
    <w:rsid w:val="002A3FCF"/>
    <w:rsid w:val="002A4158"/>
    <w:rsid w:val="002A4250"/>
    <w:rsid w:val="002A4373"/>
    <w:rsid w:val="002A4536"/>
    <w:rsid w:val="002A45D0"/>
    <w:rsid w:val="002A4924"/>
    <w:rsid w:val="002A4A01"/>
    <w:rsid w:val="002A4D26"/>
    <w:rsid w:val="002A4DF2"/>
    <w:rsid w:val="002A5256"/>
    <w:rsid w:val="002A56CA"/>
    <w:rsid w:val="002A5902"/>
    <w:rsid w:val="002A5A65"/>
    <w:rsid w:val="002A5E33"/>
    <w:rsid w:val="002A5F6D"/>
    <w:rsid w:val="002A6D00"/>
    <w:rsid w:val="002A7772"/>
    <w:rsid w:val="002A7A3E"/>
    <w:rsid w:val="002A7CED"/>
    <w:rsid w:val="002A7D86"/>
    <w:rsid w:val="002B01FE"/>
    <w:rsid w:val="002B0479"/>
    <w:rsid w:val="002B0579"/>
    <w:rsid w:val="002B0EDE"/>
    <w:rsid w:val="002B11F6"/>
    <w:rsid w:val="002B19F3"/>
    <w:rsid w:val="002B1E76"/>
    <w:rsid w:val="002B1FE0"/>
    <w:rsid w:val="002B22E3"/>
    <w:rsid w:val="002B231B"/>
    <w:rsid w:val="002B278A"/>
    <w:rsid w:val="002B2BF7"/>
    <w:rsid w:val="002B3144"/>
    <w:rsid w:val="002B3281"/>
    <w:rsid w:val="002B344D"/>
    <w:rsid w:val="002B371F"/>
    <w:rsid w:val="002B3761"/>
    <w:rsid w:val="002B3EB7"/>
    <w:rsid w:val="002B4493"/>
    <w:rsid w:val="002B46C0"/>
    <w:rsid w:val="002B4746"/>
    <w:rsid w:val="002B4CAD"/>
    <w:rsid w:val="002B4E20"/>
    <w:rsid w:val="002B5035"/>
    <w:rsid w:val="002B5093"/>
    <w:rsid w:val="002B5A2A"/>
    <w:rsid w:val="002B5A7D"/>
    <w:rsid w:val="002B605D"/>
    <w:rsid w:val="002B7536"/>
    <w:rsid w:val="002B75A0"/>
    <w:rsid w:val="002B75B8"/>
    <w:rsid w:val="002B7636"/>
    <w:rsid w:val="002C0463"/>
    <w:rsid w:val="002C0777"/>
    <w:rsid w:val="002C0C03"/>
    <w:rsid w:val="002C0D65"/>
    <w:rsid w:val="002C1059"/>
    <w:rsid w:val="002C1563"/>
    <w:rsid w:val="002C1ACE"/>
    <w:rsid w:val="002C24BD"/>
    <w:rsid w:val="002C2B45"/>
    <w:rsid w:val="002C2FFA"/>
    <w:rsid w:val="002C305D"/>
    <w:rsid w:val="002C309C"/>
    <w:rsid w:val="002C38BB"/>
    <w:rsid w:val="002C398D"/>
    <w:rsid w:val="002C3E01"/>
    <w:rsid w:val="002C46E0"/>
    <w:rsid w:val="002C50A9"/>
    <w:rsid w:val="002C51B3"/>
    <w:rsid w:val="002C5797"/>
    <w:rsid w:val="002C5D79"/>
    <w:rsid w:val="002C619C"/>
    <w:rsid w:val="002C6CE9"/>
    <w:rsid w:val="002C7277"/>
    <w:rsid w:val="002C7B0F"/>
    <w:rsid w:val="002C7C76"/>
    <w:rsid w:val="002C7D9C"/>
    <w:rsid w:val="002C7F6B"/>
    <w:rsid w:val="002D02D9"/>
    <w:rsid w:val="002D1135"/>
    <w:rsid w:val="002D16F4"/>
    <w:rsid w:val="002D223B"/>
    <w:rsid w:val="002D22DB"/>
    <w:rsid w:val="002D27D7"/>
    <w:rsid w:val="002D2813"/>
    <w:rsid w:val="002D306A"/>
    <w:rsid w:val="002D347C"/>
    <w:rsid w:val="002D3740"/>
    <w:rsid w:val="002D3B37"/>
    <w:rsid w:val="002D4931"/>
    <w:rsid w:val="002D495D"/>
    <w:rsid w:val="002D4B47"/>
    <w:rsid w:val="002D4E3C"/>
    <w:rsid w:val="002D528D"/>
    <w:rsid w:val="002D52E0"/>
    <w:rsid w:val="002D52FB"/>
    <w:rsid w:val="002D597D"/>
    <w:rsid w:val="002D59C6"/>
    <w:rsid w:val="002D5B87"/>
    <w:rsid w:val="002D6090"/>
    <w:rsid w:val="002D62C7"/>
    <w:rsid w:val="002D6443"/>
    <w:rsid w:val="002D6488"/>
    <w:rsid w:val="002D672B"/>
    <w:rsid w:val="002D6976"/>
    <w:rsid w:val="002D69A3"/>
    <w:rsid w:val="002D6B18"/>
    <w:rsid w:val="002D7311"/>
    <w:rsid w:val="002D7427"/>
    <w:rsid w:val="002D755E"/>
    <w:rsid w:val="002D7760"/>
    <w:rsid w:val="002D7780"/>
    <w:rsid w:val="002D7995"/>
    <w:rsid w:val="002D7D2B"/>
    <w:rsid w:val="002E02C1"/>
    <w:rsid w:val="002E071C"/>
    <w:rsid w:val="002E0752"/>
    <w:rsid w:val="002E0A54"/>
    <w:rsid w:val="002E18DD"/>
    <w:rsid w:val="002E1CA6"/>
    <w:rsid w:val="002E1CC0"/>
    <w:rsid w:val="002E1D5E"/>
    <w:rsid w:val="002E1F64"/>
    <w:rsid w:val="002E21BB"/>
    <w:rsid w:val="002E2861"/>
    <w:rsid w:val="002E2963"/>
    <w:rsid w:val="002E2EE4"/>
    <w:rsid w:val="002E3360"/>
    <w:rsid w:val="002E342A"/>
    <w:rsid w:val="002E399D"/>
    <w:rsid w:val="002E3B4A"/>
    <w:rsid w:val="002E5239"/>
    <w:rsid w:val="002E530F"/>
    <w:rsid w:val="002E55FB"/>
    <w:rsid w:val="002E5A50"/>
    <w:rsid w:val="002E5B55"/>
    <w:rsid w:val="002E5D59"/>
    <w:rsid w:val="002E5FEA"/>
    <w:rsid w:val="002E6CD0"/>
    <w:rsid w:val="002E70E2"/>
    <w:rsid w:val="002E7309"/>
    <w:rsid w:val="002E74E2"/>
    <w:rsid w:val="002E75AA"/>
    <w:rsid w:val="002E75EF"/>
    <w:rsid w:val="002E7802"/>
    <w:rsid w:val="002E7851"/>
    <w:rsid w:val="002E7916"/>
    <w:rsid w:val="002E79C0"/>
    <w:rsid w:val="002E7CF8"/>
    <w:rsid w:val="002E7E14"/>
    <w:rsid w:val="002E7FEA"/>
    <w:rsid w:val="002F03F0"/>
    <w:rsid w:val="002F04FB"/>
    <w:rsid w:val="002F06C2"/>
    <w:rsid w:val="002F087C"/>
    <w:rsid w:val="002F176E"/>
    <w:rsid w:val="002F195C"/>
    <w:rsid w:val="002F1F9B"/>
    <w:rsid w:val="002F20DC"/>
    <w:rsid w:val="002F2BD0"/>
    <w:rsid w:val="002F4E8E"/>
    <w:rsid w:val="002F5182"/>
    <w:rsid w:val="002F51D3"/>
    <w:rsid w:val="002F526F"/>
    <w:rsid w:val="002F5313"/>
    <w:rsid w:val="002F564C"/>
    <w:rsid w:val="002F5B00"/>
    <w:rsid w:val="002F5C98"/>
    <w:rsid w:val="002F5C9F"/>
    <w:rsid w:val="002F6387"/>
    <w:rsid w:val="002F6E0E"/>
    <w:rsid w:val="002F7173"/>
    <w:rsid w:val="002F757E"/>
    <w:rsid w:val="002F7A81"/>
    <w:rsid w:val="002F7E08"/>
    <w:rsid w:val="002F7EE6"/>
    <w:rsid w:val="0030012D"/>
    <w:rsid w:val="003001CB"/>
    <w:rsid w:val="003001E8"/>
    <w:rsid w:val="003007F6"/>
    <w:rsid w:val="003009A6"/>
    <w:rsid w:val="00300A86"/>
    <w:rsid w:val="00300F49"/>
    <w:rsid w:val="00301793"/>
    <w:rsid w:val="00301E35"/>
    <w:rsid w:val="003029CF"/>
    <w:rsid w:val="00302B41"/>
    <w:rsid w:val="003030C9"/>
    <w:rsid w:val="00303491"/>
    <w:rsid w:val="003034C3"/>
    <w:rsid w:val="003035B4"/>
    <w:rsid w:val="00303725"/>
    <w:rsid w:val="0030389C"/>
    <w:rsid w:val="00303F03"/>
    <w:rsid w:val="003045C6"/>
    <w:rsid w:val="00304821"/>
    <w:rsid w:val="00305399"/>
    <w:rsid w:val="003055FA"/>
    <w:rsid w:val="00305BB0"/>
    <w:rsid w:val="00305D21"/>
    <w:rsid w:val="00305E1A"/>
    <w:rsid w:val="00306553"/>
    <w:rsid w:val="003068A9"/>
    <w:rsid w:val="00306983"/>
    <w:rsid w:val="00306BA4"/>
    <w:rsid w:val="00306C64"/>
    <w:rsid w:val="00306E1A"/>
    <w:rsid w:val="00306EF5"/>
    <w:rsid w:val="00307097"/>
    <w:rsid w:val="00307C30"/>
    <w:rsid w:val="0031002E"/>
    <w:rsid w:val="003108A7"/>
    <w:rsid w:val="00310B49"/>
    <w:rsid w:val="00310D0B"/>
    <w:rsid w:val="00310D7A"/>
    <w:rsid w:val="0031147C"/>
    <w:rsid w:val="003124B9"/>
    <w:rsid w:val="003125C7"/>
    <w:rsid w:val="00312987"/>
    <w:rsid w:val="00312E7A"/>
    <w:rsid w:val="0031354D"/>
    <w:rsid w:val="00313819"/>
    <w:rsid w:val="00313BB0"/>
    <w:rsid w:val="00313C27"/>
    <w:rsid w:val="00314054"/>
    <w:rsid w:val="00314085"/>
    <w:rsid w:val="003140B2"/>
    <w:rsid w:val="00314639"/>
    <w:rsid w:val="0031492C"/>
    <w:rsid w:val="00314E82"/>
    <w:rsid w:val="0031509F"/>
    <w:rsid w:val="003151E0"/>
    <w:rsid w:val="00315645"/>
    <w:rsid w:val="003157AA"/>
    <w:rsid w:val="00315D7E"/>
    <w:rsid w:val="00315E0E"/>
    <w:rsid w:val="0031640C"/>
    <w:rsid w:val="00316412"/>
    <w:rsid w:val="00316651"/>
    <w:rsid w:val="0031677A"/>
    <w:rsid w:val="00316BAC"/>
    <w:rsid w:val="00316C2A"/>
    <w:rsid w:val="0031713F"/>
    <w:rsid w:val="003173DB"/>
    <w:rsid w:val="0031789C"/>
    <w:rsid w:val="00317FB4"/>
    <w:rsid w:val="00320040"/>
    <w:rsid w:val="00320041"/>
    <w:rsid w:val="0032061B"/>
    <w:rsid w:val="0032070C"/>
    <w:rsid w:val="0032084B"/>
    <w:rsid w:val="0032093A"/>
    <w:rsid w:val="00320989"/>
    <w:rsid w:val="00320B82"/>
    <w:rsid w:val="00320FBE"/>
    <w:rsid w:val="003210CA"/>
    <w:rsid w:val="00321743"/>
    <w:rsid w:val="003218CA"/>
    <w:rsid w:val="003220F8"/>
    <w:rsid w:val="00322423"/>
    <w:rsid w:val="00322735"/>
    <w:rsid w:val="0032320F"/>
    <w:rsid w:val="00323477"/>
    <w:rsid w:val="003236EB"/>
    <w:rsid w:val="003237B2"/>
    <w:rsid w:val="00323855"/>
    <w:rsid w:val="00323968"/>
    <w:rsid w:val="00323CF4"/>
    <w:rsid w:val="00323EE4"/>
    <w:rsid w:val="00324047"/>
    <w:rsid w:val="003241B3"/>
    <w:rsid w:val="00324467"/>
    <w:rsid w:val="0032460C"/>
    <w:rsid w:val="0032538F"/>
    <w:rsid w:val="00325761"/>
    <w:rsid w:val="00325C56"/>
    <w:rsid w:val="0032603E"/>
    <w:rsid w:val="0032618B"/>
    <w:rsid w:val="003261C2"/>
    <w:rsid w:val="003277EC"/>
    <w:rsid w:val="0032799C"/>
    <w:rsid w:val="00327DCC"/>
    <w:rsid w:val="00327FE2"/>
    <w:rsid w:val="00330739"/>
    <w:rsid w:val="003307EA"/>
    <w:rsid w:val="003308DB"/>
    <w:rsid w:val="00330F14"/>
    <w:rsid w:val="00330F2F"/>
    <w:rsid w:val="00331553"/>
    <w:rsid w:val="00331642"/>
    <w:rsid w:val="00331960"/>
    <w:rsid w:val="00331C1D"/>
    <w:rsid w:val="00331D33"/>
    <w:rsid w:val="00331DF6"/>
    <w:rsid w:val="003320B3"/>
    <w:rsid w:val="00332131"/>
    <w:rsid w:val="00332324"/>
    <w:rsid w:val="0033235F"/>
    <w:rsid w:val="00332A90"/>
    <w:rsid w:val="00333159"/>
    <w:rsid w:val="0033369E"/>
    <w:rsid w:val="00333841"/>
    <w:rsid w:val="00333ABB"/>
    <w:rsid w:val="0033429A"/>
    <w:rsid w:val="00334515"/>
    <w:rsid w:val="00335006"/>
    <w:rsid w:val="00335629"/>
    <w:rsid w:val="00335C16"/>
    <w:rsid w:val="00335E43"/>
    <w:rsid w:val="00336021"/>
    <w:rsid w:val="00336056"/>
    <w:rsid w:val="003360DA"/>
    <w:rsid w:val="003363B2"/>
    <w:rsid w:val="00336444"/>
    <w:rsid w:val="00336A22"/>
    <w:rsid w:val="00336FD1"/>
    <w:rsid w:val="00336FD9"/>
    <w:rsid w:val="00337609"/>
    <w:rsid w:val="0033772A"/>
    <w:rsid w:val="00337748"/>
    <w:rsid w:val="00337EEA"/>
    <w:rsid w:val="003402E8"/>
    <w:rsid w:val="00340BC3"/>
    <w:rsid w:val="00340CAD"/>
    <w:rsid w:val="00340D64"/>
    <w:rsid w:val="00340F81"/>
    <w:rsid w:val="00341407"/>
    <w:rsid w:val="00341772"/>
    <w:rsid w:val="00341C4E"/>
    <w:rsid w:val="00342390"/>
    <w:rsid w:val="00342992"/>
    <w:rsid w:val="00342E3F"/>
    <w:rsid w:val="00342FCE"/>
    <w:rsid w:val="00343A9A"/>
    <w:rsid w:val="00343B7A"/>
    <w:rsid w:val="00343F8D"/>
    <w:rsid w:val="003447D3"/>
    <w:rsid w:val="00344BCD"/>
    <w:rsid w:val="00344C36"/>
    <w:rsid w:val="0034554E"/>
    <w:rsid w:val="0034563E"/>
    <w:rsid w:val="00345BD4"/>
    <w:rsid w:val="00346314"/>
    <w:rsid w:val="0034658B"/>
    <w:rsid w:val="0034659A"/>
    <w:rsid w:val="0034687D"/>
    <w:rsid w:val="00346B63"/>
    <w:rsid w:val="00346FF8"/>
    <w:rsid w:val="00347172"/>
    <w:rsid w:val="00347596"/>
    <w:rsid w:val="003505E8"/>
    <w:rsid w:val="00350717"/>
    <w:rsid w:val="00350EEC"/>
    <w:rsid w:val="00350F65"/>
    <w:rsid w:val="003510FA"/>
    <w:rsid w:val="00351734"/>
    <w:rsid w:val="00351872"/>
    <w:rsid w:val="00351AD3"/>
    <w:rsid w:val="00352117"/>
    <w:rsid w:val="003523D5"/>
    <w:rsid w:val="00352422"/>
    <w:rsid w:val="003525DD"/>
    <w:rsid w:val="003527E9"/>
    <w:rsid w:val="00352904"/>
    <w:rsid w:val="00352C2E"/>
    <w:rsid w:val="00352D25"/>
    <w:rsid w:val="00353174"/>
    <w:rsid w:val="00353874"/>
    <w:rsid w:val="00353A77"/>
    <w:rsid w:val="00353CAD"/>
    <w:rsid w:val="003542EE"/>
    <w:rsid w:val="003548B5"/>
    <w:rsid w:val="003549C7"/>
    <w:rsid w:val="00354D23"/>
    <w:rsid w:val="00354EAE"/>
    <w:rsid w:val="00355560"/>
    <w:rsid w:val="0035572C"/>
    <w:rsid w:val="003559F4"/>
    <w:rsid w:val="00355FFC"/>
    <w:rsid w:val="0035629C"/>
    <w:rsid w:val="0035692C"/>
    <w:rsid w:val="00356BB0"/>
    <w:rsid w:val="00356BF7"/>
    <w:rsid w:val="00357104"/>
    <w:rsid w:val="003576EC"/>
    <w:rsid w:val="003577D2"/>
    <w:rsid w:val="00357971"/>
    <w:rsid w:val="00357C68"/>
    <w:rsid w:val="00357EE7"/>
    <w:rsid w:val="00360B3E"/>
    <w:rsid w:val="00360D23"/>
    <w:rsid w:val="0036113B"/>
    <w:rsid w:val="0036131F"/>
    <w:rsid w:val="00361989"/>
    <w:rsid w:val="00361B92"/>
    <w:rsid w:val="00361F12"/>
    <w:rsid w:val="00362634"/>
    <w:rsid w:val="00362A14"/>
    <w:rsid w:val="00362E9C"/>
    <w:rsid w:val="00363069"/>
    <w:rsid w:val="00363241"/>
    <w:rsid w:val="00363323"/>
    <w:rsid w:val="0036343A"/>
    <w:rsid w:val="00363550"/>
    <w:rsid w:val="00363A97"/>
    <w:rsid w:val="00363B49"/>
    <w:rsid w:val="00364030"/>
    <w:rsid w:val="003644A0"/>
    <w:rsid w:val="003649D0"/>
    <w:rsid w:val="003652C5"/>
    <w:rsid w:val="00366484"/>
    <w:rsid w:val="00366835"/>
    <w:rsid w:val="003670B9"/>
    <w:rsid w:val="003678CC"/>
    <w:rsid w:val="00367995"/>
    <w:rsid w:val="00367D0B"/>
    <w:rsid w:val="00367E2A"/>
    <w:rsid w:val="00367F8A"/>
    <w:rsid w:val="003700EE"/>
    <w:rsid w:val="003703E4"/>
    <w:rsid w:val="003703FC"/>
    <w:rsid w:val="00370A6D"/>
    <w:rsid w:val="00370BCB"/>
    <w:rsid w:val="00370F66"/>
    <w:rsid w:val="00371225"/>
    <w:rsid w:val="00371538"/>
    <w:rsid w:val="00371977"/>
    <w:rsid w:val="00371989"/>
    <w:rsid w:val="00372204"/>
    <w:rsid w:val="00372ACA"/>
    <w:rsid w:val="0037316F"/>
    <w:rsid w:val="0037326B"/>
    <w:rsid w:val="00373279"/>
    <w:rsid w:val="003736B3"/>
    <w:rsid w:val="00373D9D"/>
    <w:rsid w:val="00373E8B"/>
    <w:rsid w:val="00373F31"/>
    <w:rsid w:val="00374CE0"/>
    <w:rsid w:val="0037510C"/>
    <w:rsid w:val="003757C9"/>
    <w:rsid w:val="0037597B"/>
    <w:rsid w:val="003759F4"/>
    <w:rsid w:val="00375FB1"/>
    <w:rsid w:val="00376AC5"/>
    <w:rsid w:val="00377356"/>
    <w:rsid w:val="00377621"/>
    <w:rsid w:val="003779BB"/>
    <w:rsid w:val="00377A7A"/>
    <w:rsid w:val="00377AEC"/>
    <w:rsid w:val="00377F08"/>
    <w:rsid w:val="0038018D"/>
    <w:rsid w:val="0038024C"/>
    <w:rsid w:val="003808F2"/>
    <w:rsid w:val="00380913"/>
    <w:rsid w:val="00381291"/>
    <w:rsid w:val="003815BF"/>
    <w:rsid w:val="003817B1"/>
    <w:rsid w:val="00381985"/>
    <w:rsid w:val="00381B67"/>
    <w:rsid w:val="00381EFC"/>
    <w:rsid w:val="00381F98"/>
    <w:rsid w:val="00382077"/>
    <w:rsid w:val="00382231"/>
    <w:rsid w:val="00382B47"/>
    <w:rsid w:val="00382FFB"/>
    <w:rsid w:val="003831D0"/>
    <w:rsid w:val="0038368F"/>
    <w:rsid w:val="00383AEF"/>
    <w:rsid w:val="00383C59"/>
    <w:rsid w:val="00383EE1"/>
    <w:rsid w:val="00383F93"/>
    <w:rsid w:val="003849CB"/>
    <w:rsid w:val="00384C60"/>
    <w:rsid w:val="003850F3"/>
    <w:rsid w:val="00385B47"/>
    <w:rsid w:val="00386592"/>
    <w:rsid w:val="00386935"/>
    <w:rsid w:val="0038697B"/>
    <w:rsid w:val="003869F9"/>
    <w:rsid w:val="00386C76"/>
    <w:rsid w:val="00386D6E"/>
    <w:rsid w:val="00387453"/>
    <w:rsid w:val="003878AB"/>
    <w:rsid w:val="00387CD2"/>
    <w:rsid w:val="003904BE"/>
    <w:rsid w:val="00390879"/>
    <w:rsid w:val="00390BC1"/>
    <w:rsid w:val="00390D95"/>
    <w:rsid w:val="00390F54"/>
    <w:rsid w:val="003910C5"/>
    <w:rsid w:val="003912D2"/>
    <w:rsid w:val="00391586"/>
    <w:rsid w:val="003915A7"/>
    <w:rsid w:val="003918C2"/>
    <w:rsid w:val="00391922"/>
    <w:rsid w:val="00391B7C"/>
    <w:rsid w:val="00391C02"/>
    <w:rsid w:val="003923C9"/>
    <w:rsid w:val="003924A8"/>
    <w:rsid w:val="00392BAF"/>
    <w:rsid w:val="00392DA9"/>
    <w:rsid w:val="00392E1E"/>
    <w:rsid w:val="00392E7F"/>
    <w:rsid w:val="00393290"/>
    <w:rsid w:val="00393504"/>
    <w:rsid w:val="003937B0"/>
    <w:rsid w:val="00393EDF"/>
    <w:rsid w:val="0039448D"/>
    <w:rsid w:val="003947C4"/>
    <w:rsid w:val="003947FE"/>
    <w:rsid w:val="00394B96"/>
    <w:rsid w:val="00394DB5"/>
    <w:rsid w:val="00394DC0"/>
    <w:rsid w:val="0039533D"/>
    <w:rsid w:val="003954A9"/>
    <w:rsid w:val="003958D2"/>
    <w:rsid w:val="00395958"/>
    <w:rsid w:val="00395BED"/>
    <w:rsid w:val="00395C31"/>
    <w:rsid w:val="00396018"/>
    <w:rsid w:val="00396248"/>
    <w:rsid w:val="003962D6"/>
    <w:rsid w:val="0039635A"/>
    <w:rsid w:val="0039669F"/>
    <w:rsid w:val="00396A8E"/>
    <w:rsid w:val="00396A93"/>
    <w:rsid w:val="00397406"/>
    <w:rsid w:val="00397536"/>
    <w:rsid w:val="003A032B"/>
    <w:rsid w:val="003A0AD8"/>
    <w:rsid w:val="003A0D0E"/>
    <w:rsid w:val="003A0EAB"/>
    <w:rsid w:val="003A0F68"/>
    <w:rsid w:val="003A168F"/>
    <w:rsid w:val="003A1944"/>
    <w:rsid w:val="003A2929"/>
    <w:rsid w:val="003A2BF5"/>
    <w:rsid w:val="003A2E79"/>
    <w:rsid w:val="003A3609"/>
    <w:rsid w:val="003A376E"/>
    <w:rsid w:val="003A392D"/>
    <w:rsid w:val="003A3F0C"/>
    <w:rsid w:val="003A42C1"/>
    <w:rsid w:val="003A43E8"/>
    <w:rsid w:val="003A43EF"/>
    <w:rsid w:val="003A4A1D"/>
    <w:rsid w:val="003A4C95"/>
    <w:rsid w:val="003A555B"/>
    <w:rsid w:val="003A5930"/>
    <w:rsid w:val="003A5E47"/>
    <w:rsid w:val="003A5E7E"/>
    <w:rsid w:val="003A6113"/>
    <w:rsid w:val="003A611C"/>
    <w:rsid w:val="003A641E"/>
    <w:rsid w:val="003A64C0"/>
    <w:rsid w:val="003A662A"/>
    <w:rsid w:val="003A6817"/>
    <w:rsid w:val="003A69DD"/>
    <w:rsid w:val="003A6DA6"/>
    <w:rsid w:val="003A6DFC"/>
    <w:rsid w:val="003A6E01"/>
    <w:rsid w:val="003A6F99"/>
    <w:rsid w:val="003A6FD0"/>
    <w:rsid w:val="003A701B"/>
    <w:rsid w:val="003A7691"/>
    <w:rsid w:val="003A7898"/>
    <w:rsid w:val="003A7ABB"/>
    <w:rsid w:val="003B04CA"/>
    <w:rsid w:val="003B0523"/>
    <w:rsid w:val="003B053F"/>
    <w:rsid w:val="003B065D"/>
    <w:rsid w:val="003B083B"/>
    <w:rsid w:val="003B15CB"/>
    <w:rsid w:val="003B1E38"/>
    <w:rsid w:val="003B2032"/>
    <w:rsid w:val="003B2CE6"/>
    <w:rsid w:val="003B3018"/>
    <w:rsid w:val="003B320A"/>
    <w:rsid w:val="003B39D2"/>
    <w:rsid w:val="003B3B91"/>
    <w:rsid w:val="003B3D54"/>
    <w:rsid w:val="003B3F22"/>
    <w:rsid w:val="003B40D8"/>
    <w:rsid w:val="003B429C"/>
    <w:rsid w:val="003B4729"/>
    <w:rsid w:val="003B4AA6"/>
    <w:rsid w:val="003B4AB6"/>
    <w:rsid w:val="003B4B34"/>
    <w:rsid w:val="003B4F83"/>
    <w:rsid w:val="003B4FEE"/>
    <w:rsid w:val="003B5268"/>
    <w:rsid w:val="003B5B66"/>
    <w:rsid w:val="003B5D7D"/>
    <w:rsid w:val="003B60F3"/>
    <w:rsid w:val="003B6122"/>
    <w:rsid w:val="003B6381"/>
    <w:rsid w:val="003B63C7"/>
    <w:rsid w:val="003B6815"/>
    <w:rsid w:val="003B6CD9"/>
    <w:rsid w:val="003B6EA1"/>
    <w:rsid w:val="003B7C11"/>
    <w:rsid w:val="003B7EDA"/>
    <w:rsid w:val="003B7FCE"/>
    <w:rsid w:val="003C04CD"/>
    <w:rsid w:val="003C07A5"/>
    <w:rsid w:val="003C0906"/>
    <w:rsid w:val="003C0927"/>
    <w:rsid w:val="003C107B"/>
    <w:rsid w:val="003C1810"/>
    <w:rsid w:val="003C1AEE"/>
    <w:rsid w:val="003C216F"/>
    <w:rsid w:val="003C26B9"/>
    <w:rsid w:val="003C2763"/>
    <w:rsid w:val="003C2E77"/>
    <w:rsid w:val="003C2E7E"/>
    <w:rsid w:val="003C2FE5"/>
    <w:rsid w:val="003C310A"/>
    <w:rsid w:val="003C36E1"/>
    <w:rsid w:val="003C37A5"/>
    <w:rsid w:val="003C37FF"/>
    <w:rsid w:val="003C3D61"/>
    <w:rsid w:val="003C3D89"/>
    <w:rsid w:val="003C42C1"/>
    <w:rsid w:val="003C4588"/>
    <w:rsid w:val="003C45BF"/>
    <w:rsid w:val="003C4724"/>
    <w:rsid w:val="003C4918"/>
    <w:rsid w:val="003C4B4B"/>
    <w:rsid w:val="003C4CE1"/>
    <w:rsid w:val="003C4EF0"/>
    <w:rsid w:val="003C4F88"/>
    <w:rsid w:val="003C4FE7"/>
    <w:rsid w:val="003C4FF8"/>
    <w:rsid w:val="003C52CD"/>
    <w:rsid w:val="003C53DE"/>
    <w:rsid w:val="003C5646"/>
    <w:rsid w:val="003C583C"/>
    <w:rsid w:val="003C59CF"/>
    <w:rsid w:val="003C5DC7"/>
    <w:rsid w:val="003C60CB"/>
    <w:rsid w:val="003C62F0"/>
    <w:rsid w:val="003C659E"/>
    <w:rsid w:val="003C65DE"/>
    <w:rsid w:val="003C780A"/>
    <w:rsid w:val="003C7E3A"/>
    <w:rsid w:val="003D010F"/>
    <w:rsid w:val="003D0247"/>
    <w:rsid w:val="003D033C"/>
    <w:rsid w:val="003D06EE"/>
    <w:rsid w:val="003D0711"/>
    <w:rsid w:val="003D0A33"/>
    <w:rsid w:val="003D0AD4"/>
    <w:rsid w:val="003D0C0E"/>
    <w:rsid w:val="003D0D94"/>
    <w:rsid w:val="003D1154"/>
    <w:rsid w:val="003D1445"/>
    <w:rsid w:val="003D17E9"/>
    <w:rsid w:val="003D1869"/>
    <w:rsid w:val="003D19F6"/>
    <w:rsid w:val="003D1A88"/>
    <w:rsid w:val="003D214D"/>
    <w:rsid w:val="003D21AD"/>
    <w:rsid w:val="003D2422"/>
    <w:rsid w:val="003D2645"/>
    <w:rsid w:val="003D2761"/>
    <w:rsid w:val="003D2B8D"/>
    <w:rsid w:val="003D2DEC"/>
    <w:rsid w:val="003D3011"/>
    <w:rsid w:val="003D3347"/>
    <w:rsid w:val="003D3B40"/>
    <w:rsid w:val="003D3DA1"/>
    <w:rsid w:val="003D4205"/>
    <w:rsid w:val="003D4585"/>
    <w:rsid w:val="003D45CF"/>
    <w:rsid w:val="003D6079"/>
    <w:rsid w:val="003D61B2"/>
    <w:rsid w:val="003D643D"/>
    <w:rsid w:val="003D6481"/>
    <w:rsid w:val="003D67A8"/>
    <w:rsid w:val="003D6A32"/>
    <w:rsid w:val="003D6B19"/>
    <w:rsid w:val="003D6DCA"/>
    <w:rsid w:val="003D6DDA"/>
    <w:rsid w:val="003D6E16"/>
    <w:rsid w:val="003D71DB"/>
    <w:rsid w:val="003D7237"/>
    <w:rsid w:val="003D7419"/>
    <w:rsid w:val="003D7963"/>
    <w:rsid w:val="003D79D9"/>
    <w:rsid w:val="003D7CBC"/>
    <w:rsid w:val="003D7F80"/>
    <w:rsid w:val="003E0000"/>
    <w:rsid w:val="003E0043"/>
    <w:rsid w:val="003E0AC4"/>
    <w:rsid w:val="003E0AF3"/>
    <w:rsid w:val="003E1399"/>
    <w:rsid w:val="003E1CCA"/>
    <w:rsid w:val="003E1D3E"/>
    <w:rsid w:val="003E1D50"/>
    <w:rsid w:val="003E1D6D"/>
    <w:rsid w:val="003E1F1C"/>
    <w:rsid w:val="003E1FAE"/>
    <w:rsid w:val="003E2243"/>
    <w:rsid w:val="003E23EB"/>
    <w:rsid w:val="003E27DF"/>
    <w:rsid w:val="003E27F8"/>
    <w:rsid w:val="003E2B85"/>
    <w:rsid w:val="003E2C25"/>
    <w:rsid w:val="003E3084"/>
    <w:rsid w:val="003E3182"/>
    <w:rsid w:val="003E326C"/>
    <w:rsid w:val="003E414A"/>
    <w:rsid w:val="003E4521"/>
    <w:rsid w:val="003E45CA"/>
    <w:rsid w:val="003E4A0C"/>
    <w:rsid w:val="003E5154"/>
    <w:rsid w:val="003E530A"/>
    <w:rsid w:val="003E53D8"/>
    <w:rsid w:val="003E59E4"/>
    <w:rsid w:val="003E5D8D"/>
    <w:rsid w:val="003E6C8D"/>
    <w:rsid w:val="003E71A4"/>
    <w:rsid w:val="003E74C7"/>
    <w:rsid w:val="003E74ED"/>
    <w:rsid w:val="003F0237"/>
    <w:rsid w:val="003F0387"/>
    <w:rsid w:val="003F04CB"/>
    <w:rsid w:val="003F0526"/>
    <w:rsid w:val="003F055B"/>
    <w:rsid w:val="003F06F5"/>
    <w:rsid w:val="003F0887"/>
    <w:rsid w:val="003F0EAE"/>
    <w:rsid w:val="003F13D2"/>
    <w:rsid w:val="003F192B"/>
    <w:rsid w:val="003F226B"/>
    <w:rsid w:val="003F2925"/>
    <w:rsid w:val="003F2BEB"/>
    <w:rsid w:val="003F2CCC"/>
    <w:rsid w:val="003F329B"/>
    <w:rsid w:val="003F3444"/>
    <w:rsid w:val="003F35E0"/>
    <w:rsid w:val="003F3750"/>
    <w:rsid w:val="003F38BA"/>
    <w:rsid w:val="003F3A0A"/>
    <w:rsid w:val="003F4009"/>
    <w:rsid w:val="003F42A2"/>
    <w:rsid w:val="003F4658"/>
    <w:rsid w:val="003F47A0"/>
    <w:rsid w:val="003F4830"/>
    <w:rsid w:val="003F57A1"/>
    <w:rsid w:val="003F5B0D"/>
    <w:rsid w:val="003F5BA9"/>
    <w:rsid w:val="003F5F53"/>
    <w:rsid w:val="003F64E8"/>
    <w:rsid w:val="003F7036"/>
    <w:rsid w:val="003F7195"/>
    <w:rsid w:val="003F73FF"/>
    <w:rsid w:val="003F74B7"/>
    <w:rsid w:val="003F761D"/>
    <w:rsid w:val="003F7918"/>
    <w:rsid w:val="0040001F"/>
    <w:rsid w:val="00400284"/>
    <w:rsid w:val="0040037A"/>
    <w:rsid w:val="004006E5"/>
    <w:rsid w:val="00400701"/>
    <w:rsid w:val="00400B3B"/>
    <w:rsid w:val="00400C92"/>
    <w:rsid w:val="00400F62"/>
    <w:rsid w:val="004010F9"/>
    <w:rsid w:val="00401345"/>
    <w:rsid w:val="00401806"/>
    <w:rsid w:val="00401A46"/>
    <w:rsid w:val="00401D78"/>
    <w:rsid w:val="00401DB7"/>
    <w:rsid w:val="004021FC"/>
    <w:rsid w:val="00403767"/>
    <w:rsid w:val="004037B3"/>
    <w:rsid w:val="0040399F"/>
    <w:rsid w:val="00403B36"/>
    <w:rsid w:val="0040441F"/>
    <w:rsid w:val="00404702"/>
    <w:rsid w:val="00404FEA"/>
    <w:rsid w:val="0040534E"/>
    <w:rsid w:val="00405545"/>
    <w:rsid w:val="004056CB"/>
    <w:rsid w:val="0040591A"/>
    <w:rsid w:val="004063AD"/>
    <w:rsid w:val="00406441"/>
    <w:rsid w:val="00406938"/>
    <w:rsid w:val="00406EEC"/>
    <w:rsid w:val="004071DF"/>
    <w:rsid w:val="00407A04"/>
    <w:rsid w:val="00407DB5"/>
    <w:rsid w:val="00407ED7"/>
    <w:rsid w:val="00410A99"/>
    <w:rsid w:val="00411027"/>
    <w:rsid w:val="0041109D"/>
    <w:rsid w:val="004111DC"/>
    <w:rsid w:val="00411B16"/>
    <w:rsid w:val="00411FF2"/>
    <w:rsid w:val="004120B8"/>
    <w:rsid w:val="00412375"/>
    <w:rsid w:val="004125FA"/>
    <w:rsid w:val="0041359E"/>
    <w:rsid w:val="00413702"/>
    <w:rsid w:val="00413852"/>
    <w:rsid w:val="00414049"/>
    <w:rsid w:val="004140E1"/>
    <w:rsid w:val="00414AE1"/>
    <w:rsid w:val="004156A0"/>
    <w:rsid w:val="00415A17"/>
    <w:rsid w:val="00415CAC"/>
    <w:rsid w:val="00416091"/>
    <w:rsid w:val="004162F7"/>
    <w:rsid w:val="00416BB7"/>
    <w:rsid w:val="00416D03"/>
    <w:rsid w:val="00416E0A"/>
    <w:rsid w:val="00416EF6"/>
    <w:rsid w:val="00417164"/>
    <w:rsid w:val="0041746C"/>
    <w:rsid w:val="004174F0"/>
    <w:rsid w:val="00417DB7"/>
    <w:rsid w:val="00417EF5"/>
    <w:rsid w:val="00417F2D"/>
    <w:rsid w:val="00420075"/>
    <w:rsid w:val="004200AF"/>
    <w:rsid w:val="0042014F"/>
    <w:rsid w:val="004201A2"/>
    <w:rsid w:val="004205CF"/>
    <w:rsid w:val="00420607"/>
    <w:rsid w:val="0042076F"/>
    <w:rsid w:val="004208EF"/>
    <w:rsid w:val="004217EF"/>
    <w:rsid w:val="00421AEB"/>
    <w:rsid w:val="0042237B"/>
    <w:rsid w:val="0042274E"/>
    <w:rsid w:val="00422C26"/>
    <w:rsid w:val="00422FB6"/>
    <w:rsid w:val="0042322F"/>
    <w:rsid w:val="00423355"/>
    <w:rsid w:val="00423532"/>
    <w:rsid w:val="00423573"/>
    <w:rsid w:val="0042357E"/>
    <w:rsid w:val="0042364C"/>
    <w:rsid w:val="00423673"/>
    <w:rsid w:val="00423763"/>
    <w:rsid w:val="00423FED"/>
    <w:rsid w:val="00424251"/>
    <w:rsid w:val="004243AA"/>
    <w:rsid w:val="004244A2"/>
    <w:rsid w:val="00424B69"/>
    <w:rsid w:val="00424BC4"/>
    <w:rsid w:val="00424D3E"/>
    <w:rsid w:val="00425945"/>
    <w:rsid w:val="00425957"/>
    <w:rsid w:val="004259B2"/>
    <w:rsid w:val="00425A30"/>
    <w:rsid w:val="00425BC1"/>
    <w:rsid w:val="00425EF4"/>
    <w:rsid w:val="0042638C"/>
    <w:rsid w:val="00426571"/>
    <w:rsid w:val="0042781E"/>
    <w:rsid w:val="0042784E"/>
    <w:rsid w:val="0043013F"/>
    <w:rsid w:val="004301AF"/>
    <w:rsid w:val="0043030B"/>
    <w:rsid w:val="00430359"/>
    <w:rsid w:val="004304A9"/>
    <w:rsid w:val="00430645"/>
    <w:rsid w:val="004308BC"/>
    <w:rsid w:val="00430C99"/>
    <w:rsid w:val="00430D22"/>
    <w:rsid w:val="00431169"/>
    <w:rsid w:val="00431564"/>
    <w:rsid w:val="004315F4"/>
    <w:rsid w:val="004323D0"/>
    <w:rsid w:val="00432530"/>
    <w:rsid w:val="004325FD"/>
    <w:rsid w:val="0043264D"/>
    <w:rsid w:val="0043294A"/>
    <w:rsid w:val="0043298F"/>
    <w:rsid w:val="00432D1C"/>
    <w:rsid w:val="004333CD"/>
    <w:rsid w:val="004337AF"/>
    <w:rsid w:val="00433B29"/>
    <w:rsid w:val="00434143"/>
    <w:rsid w:val="00434249"/>
    <w:rsid w:val="00435198"/>
    <w:rsid w:val="00435698"/>
    <w:rsid w:val="004358DC"/>
    <w:rsid w:val="00435918"/>
    <w:rsid w:val="0043595A"/>
    <w:rsid w:val="00435A94"/>
    <w:rsid w:val="00435AFF"/>
    <w:rsid w:val="00435EF7"/>
    <w:rsid w:val="0043646C"/>
    <w:rsid w:val="004365B1"/>
    <w:rsid w:val="00436650"/>
    <w:rsid w:val="00436676"/>
    <w:rsid w:val="00436F84"/>
    <w:rsid w:val="0043725A"/>
    <w:rsid w:val="00437519"/>
    <w:rsid w:val="004377EF"/>
    <w:rsid w:val="00437A8D"/>
    <w:rsid w:val="004402C4"/>
    <w:rsid w:val="00440560"/>
    <w:rsid w:val="00440594"/>
    <w:rsid w:val="004407AA"/>
    <w:rsid w:val="004409AF"/>
    <w:rsid w:val="00440ACF"/>
    <w:rsid w:val="00440BD1"/>
    <w:rsid w:val="00440CB6"/>
    <w:rsid w:val="00440E5A"/>
    <w:rsid w:val="0044141C"/>
    <w:rsid w:val="0044194A"/>
    <w:rsid w:val="00441B33"/>
    <w:rsid w:val="00441E90"/>
    <w:rsid w:val="00441EE0"/>
    <w:rsid w:val="00441F17"/>
    <w:rsid w:val="004423CE"/>
    <w:rsid w:val="004423F8"/>
    <w:rsid w:val="004423FC"/>
    <w:rsid w:val="004429B8"/>
    <w:rsid w:val="00442B70"/>
    <w:rsid w:val="00442F4F"/>
    <w:rsid w:val="00442FDE"/>
    <w:rsid w:val="004434D0"/>
    <w:rsid w:val="00443576"/>
    <w:rsid w:val="00443604"/>
    <w:rsid w:val="00443C9F"/>
    <w:rsid w:val="00443D84"/>
    <w:rsid w:val="00443FE7"/>
    <w:rsid w:val="004440A4"/>
    <w:rsid w:val="004440F9"/>
    <w:rsid w:val="00444876"/>
    <w:rsid w:val="00444CD4"/>
    <w:rsid w:val="00444CDA"/>
    <w:rsid w:val="00444D31"/>
    <w:rsid w:val="00445A12"/>
    <w:rsid w:val="00445AF7"/>
    <w:rsid w:val="00445E98"/>
    <w:rsid w:val="00445ECA"/>
    <w:rsid w:val="004464F6"/>
    <w:rsid w:val="0044650F"/>
    <w:rsid w:val="00446A4A"/>
    <w:rsid w:val="00446C50"/>
    <w:rsid w:val="004472E9"/>
    <w:rsid w:val="004474E8"/>
    <w:rsid w:val="00447B9C"/>
    <w:rsid w:val="00447F46"/>
    <w:rsid w:val="0045031D"/>
    <w:rsid w:val="004504D6"/>
    <w:rsid w:val="00450BBD"/>
    <w:rsid w:val="00450BDE"/>
    <w:rsid w:val="00450D9A"/>
    <w:rsid w:val="0045101A"/>
    <w:rsid w:val="0045109D"/>
    <w:rsid w:val="00451306"/>
    <w:rsid w:val="004513D7"/>
    <w:rsid w:val="00451AB9"/>
    <w:rsid w:val="00451BA1"/>
    <w:rsid w:val="00451C7B"/>
    <w:rsid w:val="00452324"/>
    <w:rsid w:val="004527A0"/>
    <w:rsid w:val="004527FF"/>
    <w:rsid w:val="00452C49"/>
    <w:rsid w:val="00452D8B"/>
    <w:rsid w:val="0045332B"/>
    <w:rsid w:val="00453377"/>
    <w:rsid w:val="00453C11"/>
    <w:rsid w:val="004541FB"/>
    <w:rsid w:val="004543FB"/>
    <w:rsid w:val="0045447E"/>
    <w:rsid w:val="0045454E"/>
    <w:rsid w:val="004548E4"/>
    <w:rsid w:val="0045501B"/>
    <w:rsid w:val="0045509D"/>
    <w:rsid w:val="004550BF"/>
    <w:rsid w:val="00455180"/>
    <w:rsid w:val="004551F1"/>
    <w:rsid w:val="00455287"/>
    <w:rsid w:val="00455784"/>
    <w:rsid w:val="004558A1"/>
    <w:rsid w:val="00455BFD"/>
    <w:rsid w:val="0045618C"/>
    <w:rsid w:val="00456281"/>
    <w:rsid w:val="00456311"/>
    <w:rsid w:val="00456CF7"/>
    <w:rsid w:val="00456D87"/>
    <w:rsid w:val="00456F08"/>
    <w:rsid w:val="00457152"/>
    <w:rsid w:val="004571BC"/>
    <w:rsid w:val="004574BE"/>
    <w:rsid w:val="00457D8C"/>
    <w:rsid w:val="00457FBC"/>
    <w:rsid w:val="004603EC"/>
    <w:rsid w:val="00460910"/>
    <w:rsid w:val="00460A81"/>
    <w:rsid w:val="00461027"/>
    <w:rsid w:val="00461438"/>
    <w:rsid w:val="00461641"/>
    <w:rsid w:val="004616FE"/>
    <w:rsid w:val="00461EF7"/>
    <w:rsid w:val="00462263"/>
    <w:rsid w:val="00462CEC"/>
    <w:rsid w:val="00462E7D"/>
    <w:rsid w:val="0046373D"/>
    <w:rsid w:val="0046387E"/>
    <w:rsid w:val="00463C7A"/>
    <w:rsid w:val="00463C9B"/>
    <w:rsid w:val="004641BC"/>
    <w:rsid w:val="0046449D"/>
    <w:rsid w:val="00464553"/>
    <w:rsid w:val="00464780"/>
    <w:rsid w:val="00464B2B"/>
    <w:rsid w:val="00464C4A"/>
    <w:rsid w:val="00464D23"/>
    <w:rsid w:val="00464DA4"/>
    <w:rsid w:val="004650BD"/>
    <w:rsid w:val="004657BD"/>
    <w:rsid w:val="00465B41"/>
    <w:rsid w:val="00465C5F"/>
    <w:rsid w:val="00466112"/>
    <w:rsid w:val="0046676A"/>
    <w:rsid w:val="00466A17"/>
    <w:rsid w:val="00466BB0"/>
    <w:rsid w:val="00466D74"/>
    <w:rsid w:val="00466F25"/>
    <w:rsid w:val="00467077"/>
    <w:rsid w:val="0046766B"/>
    <w:rsid w:val="004677DF"/>
    <w:rsid w:val="00467ADD"/>
    <w:rsid w:val="00467B32"/>
    <w:rsid w:val="00467B71"/>
    <w:rsid w:val="00467C0E"/>
    <w:rsid w:val="00467DA6"/>
    <w:rsid w:val="004702E8"/>
    <w:rsid w:val="00470489"/>
    <w:rsid w:val="0047081B"/>
    <w:rsid w:val="00470832"/>
    <w:rsid w:val="00470AD0"/>
    <w:rsid w:val="00470CD3"/>
    <w:rsid w:val="00470D0B"/>
    <w:rsid w:val="00470D4A"/>
    <w:rsid w:val="00471325"/>
    <w:rsid w:val="004715A8"/>
    <w:rsid w:val="00471640"/>
    <w:rsid w:val="00471751"/>
    <w:rsid w:val="00471961"/>
    <w:rsid w:val="00471D1A"/>
    <w:rsid w:val="00471E98"/>
    <w:rsid w:val="00471FBA"/>
    <w:rsid w:val="0047211C"/>
    <w:rsid w:val="0047219F"/>
    <w:rsid w:val="00472682"/>
    <w:rsid w:val="00472716"/>
    <w:rsid w:val="0047286B"/>
    <w:rsid w:val="00472E29"/>
    <w:rsid w:val="004730BE"/>
    <w:rsid w:val="0047315F"/>
    <w:rsid w:val="0047385E"/>
    <w:rsid w:val="00473889"/>
    <w:rsid w:val="00473F1F"/>
    <w:rsid w:val="004741D7"/>
    <w:rsid w:val="0047450D"/>
    <w:rsid w:val="00474A4C"/>
    <w:rsid w:val="00474A58"/>
    <w:rsid w:val="00474DC0"/>
    <w:rsid w:val="00474EB9"/>
    <w:rsid w:val="004754B9"/>
    <w:rsid w:val="004757DE"/>
    <w:rsid w:val="00475DC8"/>
    <w:rsid w:val="00475F7F"/>
    <w:rsid w:val="0047698A"/>
    <w:rsid w:val="00476DE3"/>
    <w:rsid w:val="00476E06"/>
    <w:rsid w:val="00476F5C"/>
    <w:rsid w:val="00477291"/>
    <w:rsid w:val="00477567"/>
    <w:rsid w:val="0047781B"/>
    <w:rsid w:val="00477A1F"/>
    <w:rsid w:val="00480146"/>
    <w:rsid w:val="00481861"/>
    <w:rsid w:val="00481B20"/>
    <w:rsid w:val="00481CD5"/>
    <w:rsid w:val="00482014"/>
    <w:rsid w:val="00482973"/>
    <w:rsid w:val="004829A8"/>
    <w:rsid w:val="00482B95"/>
    <w:rsid w:val="004831C0"/>
    <w:rsid w:val="00483291"/>
    <w:rsid w:val="004836E5"/>
    <w:rsid w:val="00483ACD"/>
    <w:rsid w:val="00483CE5"/>
    <w:rsid w:val="00483F73"/>
    <w:rsid w:val="0048486D"/>
    <w:rsid w:val="00484E67"/>
    <w:rsid w:val="00484F6F"/>
    <w:rsid w:val="0048533D"/>
    <w:rsid w:val="00485815"/>
    <w:rsid w:val="00486399"/>
    <w:rsid w:val="00486D3F"/>
    <w:rsid w:val="0048776F"/>
    <w:rsid w:val="00487DB9"/>
    <w:rsid w:val="0049008D"/>
    <w:rsid w:val="004902E0"/>
    <w:rsid w:val="0049094C"/>
    <w:rsid w:val="00490BCA"/>
    <w:rsid w:val="00490F66"/>
    <w:rsid w:val="00491035"/>
    <w:rsid w:val="0049138A"/>
    <w:rsid w:val="0049151D"/>
    <w:rsid w:val="0049160E"/>
    <w:rsid w:val="00491998"/>
    <w:rsid w:val="00491E73"/>
    <w:rsid w:val="00492214"/>
    <w:rsid w:val="0049222D"/>
    <w:rsid w:val="00492259"/>
    <w:rsid w:val="004922C3"/>
    <w:rsid w:val="004924EB"/>
    <w:rsid w:val="004925D3"/>
    <w:rsid w:val="0049261A"/>
    <w:rsid w:val="00492DB4"/>
    <w:rsid w:val="0049303E"/>
    <w:rsid w:val="00493312"/>
    <w:rsid w:val="00493A12"/>
    <w:rsid w:val="00493C25"/>
    <w:rsid w:val="00493C9C"/>
    <w:rsid w:val="00494317"/>
    <w:rsid w:val="00494504"/>
    <w:rsid w:val="0049494F"/>
    <w:rsid w:val="00494A1D"/>
    <w:rsid w:val="00494F16"/>
    <w:rsid w:val="00495574"/>
    <w:rsid w:val="004958CB"/>
    <w:rsid w:val="00495C58"/>
    <w:rsid w:val="0049601E"/>
    <w:rsid w:val="0049627B"/>
    <w:rsid w:val="00496978"/>
    <w:rsid w:val="00496B71"/>
    <w:rsid w:val="00496C48"/>
    <w:rsid w:val="00496C92"/>
    <w:rsid w:val="00496CC0"/>
    <w:rsid w:val="00496F89"/>
    <w:rsid w:val="004970D1"/>
    <w:rsid w:val="004972F9"/>
    <w:rsid w:val="00497A64"/>
    <w:rsid w:val="00497CC7"/>
    <w:rsid w:val="00497CDE"/>
    <w:rsid w:val="00497E35"/>
    <w:rsid w:val="004A034C"/>
    <w:rsid w:val="004A0496"/>
    <w:rsid w:val="004A08BC"/>
    <w:rsid w:val="004A0A25"/>
    <w:rsid w:val="004A1359"/>
    <w:rsid w:val="004A1541"/>
    <w:rsid w:val="004A23D7"/>
    <w:rsid w:val="004A26A8"/>
    <w:rsid w:val="004A2E16"/>
    <w:rsid w:val="004A3017"/>
    <w:rsid w:val="004A305F"/>
    <w:rsid w:val="004A3D4A"/>
    <w:rsid w:val="004A4154"/>
    <w:rsid w:val="004A4386"/>
    <w:rsid w:val="004A4E7C"/>
    <w:rsid w:val="004A4E88"/>
    <w:rsid w:val="004A51D1"/>
    <w:rsid w:val="004A5825"/>
    <w:rsid w:val="004A5AB7"/>
    <w:rsid w:val="004A636E"/>
    <w:rsid w:val="004A63BF"/>
    <w:rsid w:val="004A64C7"/>
    <w:rsid w:val="004A6901"/>
    <w:rsid w:val="004A6F07"/>
    <w:rsid w:val="004A7306"/>
    <w:rsid w:val="004A7FA3"/>
    <w:rsid w:val="004B05A3"/>
    <w:rsid w:val="004B074D"/>
    <w:rsid w:val="004B099B"/>
    <w:rsid w:val="004B0BA6"/>
    <w:rsid w:val="004B0BE4"/>
    <w:rsid w:val="004B0CFC"/>
    <w:rsid w:val="004B0E7E"/>
    <w:rsid w:val="004B128B"/>
    <w:rsid w:val="004B12C4"/>
    <w:rsid w:val="004B1663"/>
    <w:rsid w:val="004B18E1"/>
    <w:rsid w:val="004B1B8E"/>
    <w:rsid w:val="004B1C20"/>
    <w:rsid w:val="004B1D98"/>
    <w:rsid w:val="004B2020"/>
    <w:rsid w:val="004B270F"/>
    <w:rsid w:val="004B2773"/>
    <w:rsid w:val="004B29A9"/>
    <w:rsid w:val="004B2CC9"/>
    <w:rsid w:val="004B2D5A"/>
    <w:rsid w:val="004B34ED"/>
    <w:rsid w:val="004B352A"/>
    <w:rsid w:val="004B4378"/>
    <w:rsid w:val="004B4562"/>
    <w:rsid w:val="004B49D4"/>
    <w:rsid w:val="004B4CFA"/>
    <w:rsid w:val="004B4DE7"/>
    <w:rsid w:val="004B4E5D"/>
    <w:rsid w:val="004B5244"/>
    <w:rsid w:val="004B533E"/>
    <w:rsid w:val="004B5683"/>
    <w:rsid w:val="004B58D1"/>
    <w:rsid w:val="004B5D8C"/>
    <w:rsid w:val="004B5E6F"/>
    <w:rsid w:val="004B5F59"/>
    <w:rsid w:val="004B60D9"/>
    <w:rsid w:val="004B620A"/>
    <w:rsid w:val="004B6601"/>
    <w:rsid w:val="004B68E3"/>
    <w:rsid w:val="004B6A5E"/>
    <w:rsid w:val="004B6CF4"/>
    <w:rsid w:val="004B7528"/>
    <w:rsid w:val="004B7600"/>
    <w:rsid w:val="004B768D"/>
    <w:rsid w:val="004B7726"/>
    <w:rsid w:val="004B7AEF"/>
    <w:rsid w:val="004B7CEA"/>
    <w:rsid w:val="004B7D87"/>
    <w:rsid w:val="004B7FB1"/>
    <w:rsid w:val="004C0624"/>
    <w:rsid w:val="004C0A41"/>
    <w:rsid w:val="004C0B00"/>
    <w:rsid w:val="004C0D46"/>
    <w:rsid w:val="004C10E2"/>
    <w:rsid w:val="004C10F8"/>
    <w:rsid w:val="004C160E"/>
    <w:rsid w:val="004C18B5"/>
    <w:rsid w:val="004C1911"/>
    <w:rsid w:val="004C1BB9"/>
    <w:rsid w:val="004C2010"/>
    <w:rsid w:val="004C2074"/>
    <w:rsid w:val="004C22B2"/>
    <w:rsid w:val="004C27D6"/>
    <w:rsid w:val="004C2A02"/>
    <w:rsid w:val="004C3019"/>
    <w:rsid w:val="004C3268"/>
    <w:rsid w:val="004C3A87"/>
    <w:rsid w:val="004C3CF9"/>
    <w:rsid w:val="004C3D11"/>
    <w:rsid w:val="004C3FB9"/>
    <w:rsid w:val="004C43C6"/>
    <w:rsid w:val="004C4537"/>
    <w:rsid w:val="004C483C"/>
    <w:rsid w:val="004C4DC7"/>
    <w:rsid w:val="004C4E4C"/>
    <w:rsid w:val="004C5126"/>
    <w:rsid w:val="004C5570"/>
    <w:rsid w:val="004C5A90"/>
    <w:rsid w:val="004C5F45"/>
    <w:rsid w:val="004C6372"/>
    <w:rsid w:val="004C65BC"/>
    <w:rsid w:val="004C6BF9"/>
    <w:rsid w:val="004C7354"/>
    <w:rsid w:val="004C7507"/>
    <w:rsid w:val="004C754F"/>
    <w:rsid w:val="004C75FC"/>
    <w:rsid w:val="004C7638"/>
    <w:rsid w:val="004D0144"/>
    <w:rsid w:val="004D0349"/>
    <w:rsid w:val="004D0512"/>
    <w:rsid w:val="004D0D14"/>
    <w:rsid w:val="004D11B7"/>
    <w:rsid w:val="004D13A5"/>
    <w:rsid w:val="004D13FC"/>
    <w:rsid w:val="004D1880"/>
    <w:rsid w:val="004D297D"/>
    <w:rsid w:val="004D2CED"/>
    <w:rsid w:val="004D2F01"/>
    <w:rsid w:val="004D3219"/>
    <w:rsid w:val="004D36A3"/>
    <w:rsid w:val="004D387B"/>
    <w:rsid w:val="004D3B1B"/>
    <w:rsid w:val="004D3DD9"/>
    <w:rsid w:val="004D46C2"/>
    <w:rsid w:val="004D496D"/>
    <w:rsid w:val="004D4A47"/>
    <w:rsid w:val="004D5615"/>
    <w:rsid w:val="004D5B59"/>
    <w:rsid w:val="004D5BD3"/>
    <w:rsid w:val="004D5C2C"/>
    <w:rsid w:val="004D5C73"/>
    <w:rsid w:val="004D60B1"/>
    <w:rsid w:val="004D71F8"/>
    <w:rsid w:val="004D724D"/>
    <w:rsid w:val="004D77A9"/>
    <w:rsid w:val="004D7A07"/>
    <w:rsid w:val="004D7AB6"/>
    <w:rsid w:val="004D7E18"/>
    <w:rsid w:val="004D7F18"/>
    <w:rsid w:val="004E03BA"/>
    <w:rsid w:val="004E0AD4"/>
    <w:rsid w:val="004E0B04"/>
    <w:rsid w:val="004E169E"/>
    <w:rsid w:val="004E1987"/>
    <w:rsid w:val="004E1B34"/>
    <w:rsid w:val="004E20C7"/>
    <w:rsid w:val="004E2362"/>
    <w:rsid w:val="004E25DD"/>
    <w:rsid w:val="004E2779"/>
    <w:rsid w:val="004E28CD"/>
    <w:rsid w:val="004E2D2D"/>
    <w:rsid w:val="004E330F"/>
    <w:rsid w:val="004E3316"/>
    <w:rsid w:val="004E3359"/>
    <w:rsid w:val="004E363A"/>
    <w:rsid w:val="004E3F64"/>
    <w:rsid w:val="004E40CA"/>
    <w:rsid w:val="004E420C"/>
    <w:rsid w:val="004E448E"/>
    <w:rsid w:val="004E487A"/>
    <w:rsid w:val="004E4991"/>
    <w:rsid w:val="004E4A5A"/>
    <w:rsid w:val="004E535C"/>
    <w:rsid w:val="004E553E"/>
    <w:rsid w:val="004E576F"/>
    <w:rsid w:val="004E58D1"/>
    <w:rsid w:val="004E5935"/>
    <w:rsid w:val="004E5E10"/>
    <w:rsid w:val="004E6163"/>
    <w:rsid w:val="004E677E"/>
    <w:rsid w:val="004E6ABE"/>
    <w:rsid w:val="004E6B4D"/>
    <w:rsid w:val="004E70FE"/>
    <w:rsid w:val="004E721E"/>
    <w:rsid w:val="004E725C"/>
    <w:rsid w:val="004E7285"/>
    <w:rsid w:val="004E72A9"/>
    <w:rsid w:val="004E7784"/>
    <w:rsid w:val="004E7BEE"/>
    <w:rsid w:val="004E7F1A"/>
    <w:rsid w:val="004F0357"/>
    <w:rsid w:val="004F0910"/>
    <w:rsid w:val="004F0CF6"/>
    <w:rsid w:val="004F0CF8"/>
    <w:rsid w:val="004F0DDF"/>
    <w:rsid w:val="004F16FE"/>
    <w:rsid w:val="004F1CEF"/>
    <w:rsid w:val="004F1D1F"/>
    <w:rsid w:val="004F211E"/>
    <w:rsid w:val="004F38B0"/>
    <w:rsid w:val="004F3A95"/>
    <w:rsid w:val="004F3C00"/>
    <w:rsid w:val="004F3CD6"/>
    <w:rsid w:val="004F3F1C"/>
    <w:rsid w:val="004F471D"/>
    <w:rsid w:val="004F486C"/>
    <w:rsid w:val="004F4A4D"/>
    <w:rsid w:val="004F4AFE"/>
    <w:rsid w:val="004F562A"/>
    <w:rsid w:val="004F56F0"/>
    <w:rsid w:val="004F5A50"/>
    <w:rsid w:val="004F612F"/>
    <w:rsid w:val="004F64F9"/>
    <w:rsid w:val="004F67DF"/>
    <w:rsid w:val="004F692C"/>
    <w:rsid w:val="004F69E8"/>
    <w:rsid w:val="004F6A43"/>
    <w:rsid w:val="004F6AC0"/>
    <w:rsid w:val="004F6F90"/>
    <w:rsid w:val="004F7612"/>
    <w:rsid w:val="004F76E5"/>
    <w:rsid w:val="004F7CA3"/>
    <w:rsid w:val="005007AB"/>
    <w:rsid w:val="0050094D"/>
    <w:rsid w:val="00500D5C"/>
    <w:rsid w:val="00500E0B"/>
    <w:rsid w:val="00500EE1"/>
    <w:rsid w:val="0050108C"/>
    <w:rsid w:val="00501165"/>
    <w:rsid w:val="00501218"/>
    <w:rsid w:val="005012AC"/>
    <w:rsid w:val="005012C5"/>
    <w:rsid w:val="00501934"/>
    <w:rsid w:val="00501E4C"/>
    <w:rsid w:val="005022AF"/>
    <w:rsid w:val="0050237A"/>
    <w:rsid w:val="005023A9"/>
    <w:rsid w:val="005023CA"/>
    <w:rsid w:val="00502447"/>
    <w:rsid w:val="00502986"/>
    <w:rsid w:val="005029B2"/>
    <w:rsid w:val="00502A11"/>
    <w:rsid w:val="00502A1A"/>
    <w:rsid w:val="00502B15"/>
    <w:rsid w:val="00502BEB"/>
    <w:rsid w:val="00502F32"/>
    <w:rsid w:val="00503198"/>
    <w:rsid w:val="0050348B"/>
    <w:rsid w:val="005035F2"/>
    <w:rsid w:val="005035FE"/>
    <w:rsid w:val="00503958"/>
    <w:rsid w:val="005039FA"/>
    <w:rsid w:val="00503BAA"/>
    <w:rsid w:val="00503CFE"/>
    <w:rsid w:val="00503FEE"/>
    <w:rsid w:val="00504214"/>
    <w:rsid w:val="005043EE"/>
    <w:rsid w:val="0050443A"/>
    <w:rsid w:val="00504A70"/>
    <w:rsid w:val="00504E17"/>
    <w:rsid w:val="00504F0E"/>
    <w:rsid w:val="005051CF"/>
    <w:rsid w:val="0050571E"/>
    <w:rsid w:val="00505788"/>
    <w:rsid w:val="005057DC"/>
    <w:rsid w:val="00505BFC"/>
    <w:rsid w:val="00506491"/>
    <w:rsid w:val="005066F0"/>
    <w:rsid w:val="005067B4"/>
    <w:rsid w:val="00506ADF"/>
    <w:rsid w:val="005074F2"/>
    <w:rsid w:val="005076CD"/>
    <w:rsid w:val="0050782A"/>
    <w:rsid w:val="00507B23"/>
    <w:rsid w:val="00507ED7"/>
    <w:rsid w:val="00507EF6"/>
    <w:rsid w:val="00507F0E"/>
    <w:rsid w:val="00510000"/>
    <w:rsid w:val="00510147"/>
    <w:rsid w:val="005101A4"/>
    <w:rsid w:val="005108B0"/>
    <w:rsid w:val="00510D3D"/>
    <w:rsid w:val="00510FCF"/>
    <w:rsid w:val="00511913"/>
    <w:rsid w:val="00511E22"/>
    <w:rsid w:val="00511E58"/>
    <w:rsid w:val="00512130"/>
    <w:rsid w:val="00512359"/>
    <w:rsid w:val="00512FC1"/>
    <w:rsid w:val="0051497E"/>
    <w:rsid w:val="00514CE8"/>
    <w:rsid w:val="00515160"/>
    <w:rsid w:val="00515757"/>
    <w:rsid w:val="005157DA"/>
    <w:rsid w:val="0051589B"/>
    <w:rsid w:val="005158BA"/>
    <w:rsid w:val="005159A9"/>
    <w:rsid w:val="00515C20"/>
    <w:rsid w:val="00515E88"/>
    <w:rsid w:val="00515F22"/>
    <w:rsid w:val="005166A9"/>
    <w:rsid w:val="00516AD8"/>
    <w:rsid w:val="00516CED"/>
    <w:rsid w:val="00516F7D"/>
    <w:rsid w:val="00516FF5"/>
    <w:rsid w:val="0051747B"/>
    <w:rsid w:val="00517B23"/>
    <w:rsid w:val="0052015E"/>
    <w:rsid w:val="005202AA"/>
    <w:rsid w:val="00520A6E"/>
    <w:rsid w:val="00520B02"/>
    <w:rsid w:val="0052105D"/>
    <w:rsid w:val="005215B7"/>
    <w:rsid w:val="005218E9"/>
    <w:rsid w:val="00521F54"/>
    <w:rsid w:val="00522293"/>
    <w:rsid w:val="00522E36"/>
    <w:rsid w:val="00523252"/>
    <w:rsid w:val="005236C5"/>
    <w:rsid w:val="00523B39"/>
    <w:rsid w:val="00523D5B"/>
    <w:rsid w:val="005240DE"/>
    <w:rsid w:val="00524175"/>
    <w:rsid w:val="00524210"/>
    <w:rsid w:val="00524280"/>
    <w:rsid w:val="005242C6"/>
    <w:rsid w:val="0052437F"/>
    <w:rsid w:val="00524433"/>
    <w:rsid w:val="0052474B"/>
    <w:rsid w:val="005247B7"/>
    <w:rsid w:val="00524FF3"/>
    <w:rsid w:val="00525169"/>
    <w:rsid w:val="005251B0"/>
    <w:rsid w:val="00525484"/>
    <w:rsid w:val="00525EF5"/>
    <w:rsid w:val="00525F46"/>
    <w:rsid w:val="00525F7A"/>
    <w:rsid w:val="00526869"/>
    <w:rsid w:val="00526A15"/>
    <w:rsid w:val="005270E0"/>
    <w:rsid w:val="00527618"/>
    <w:rsid w:val="0052767A"/>
    <w:rsid w:val="005279C0"/>
    <w:rsid w:val="005302B7"/>
    <w:rsid w:val="00530626"/>
    <w:rsid w:val="00530B8F"/>
    <w:rsid w:val="005311A6"/>
    <w:rsid w:val="005314BB"/>
    <w:rsid w:val="0053150A"/>
    <w:rsid w:val="00531512"/>
    <w:rsid w:val="005315D3"/>
    <w:rsid w:val="005316C5"/>
    <w:rsid w:val="0053176C"/>
    <w:rsid w:val="00531862"/>
    <w:rsid w:val="00531D6A"/>
    <w:rsid w:val="00532347"/>
    <w:rsid w:val="005329B7"/>
    <w:rsid w:val="00532BBC"/>
    <w:rsid w:val="00532D91"/>
    <w:rsid w:val="00532F08"/>
    <w:rsid w:val="00533037"/>
    <w:rsid w:val="0053362E"/>
    <w:rsid w:val="005336D8"/>
    <w:rsid w:val="00533C1F"/>
    <w:rsid w:val="00533D19"/>
    <w:rsid w:val="00535082"/>
    <w:rsid w:val="005350B9"/>
    <w:rsid w:val="00535135"/>
    <w:rsid w:val="00535321"/>
    <w:rsid w:val="005359C8"/>
    <w:rsid w:val="00535E9B"/>
    <w:rsid w:val="00536462"/>
    <w:rsid w:val="00536753"/>
    <w:rsid w:val="00536810"/>
    <w:rsid w:val="00536A52"/>
    <w:rsid w:val="00536DB4"/>
    <w:rsid w:val="00537560"/>
    <w:rsid w:val="00537767"/>
    <w:rsid w:val="0053783A"/>
    <w:rsid w:val="00537E11"/>
    <w:rsid w:val="005400E8"/>
    <w:rsid w:val="005401FE"/>
    <w:rsid w:val="00540318"/>
    <w:rsid w:val="005407F5"/>
    <w:rsid w:val="00540C7D"/>
    <w:rsid w:val="00540D5F"/>
    <w:rsid w:val="00540D8D"/>
    <w:rsid w:val="00540E27"/>
    <w:rsid w:val="00540EDB"/>
    <w:rsid w:val="00541022"/>
    <w:rsid w:val="00541C36"/>
    <w:rsid w:val="00541D86"/>
    <w:rsid w:val="0054228E"/>
    <w:rsid w:val="0054290A"/>
    <w:rsid w:val="00542FE7"/>
    <w:rsid w:val="0054316D"/>
    <w:rsid w:val="00543171"/>
    <w:rsid w:val="005433DA"/>
    <w:rsid w:val="00543640"/>
    <w:rsid w:val="00543736"/>
    <w:rsid w:val="00543824"/>
    <w:rsid w:val="00543BC0"/>
    <w:rsid w:val="00543C95"/>
    <w:rsid w:val="00543DA9"/>
    <w:rsid w:val="00544408"/>
    <w:rsid w:val="0054499F"/>
    <w:rsid w:val="00544A82"/>
    <w:rsid w:val="00544CC6"/>
    <w:rsid w:val="00545194"/>
    <w:rsid w:val="005451A5"/>
    <w:rsid w:val="005456DF"/>
    <w:rsid w:val="0054583B"/>
    <w:rsid w:val="0054643A"/>
    <w:rsid w:val="0054693C"/>
    <w:rsid w:val="005472F1"/>
    <w:rsid w:val="00547B0B"/>
    <w:rsid w:val="00547B2C"/>
    <w:rsid w:val="00547E1A"/>
    <w:rsid w:val="00550096"/>
    <w:rsid w:val="0055023E"/>
    <w:rsid w:val="00550849"/>
    <w:rsid w:val="005509C6"/>
    <w:rsid w:val="00550A8D"/>
    <w:rsid w:val="00550F65"/>
    <w:rsid w:val="00550FF5"/>
    <w:rsid w:val="00551CB0"/>
    <w:rsid w:val="00551E2A"/>
    <w:rsid w:val="00551EFB"/>
    <w:rsid w:val="005521AE"/>
    <w:rsid w:val="0055289B"/>
    <w:rsid w:val="00553215"/>
    <w:rsid w:val="00553255"/>
    <w:rsid w:val="00553325"/>
    <w:rsid w:val="00553433"/>
    <w:rsid w:val="00553BC3"/>
    <w:rsid w:val="00553D5F"/>
    <w:rsid w:val="00554101"/>
    <w:rsid w:val="005541E8"/>
    <w:rsid w:val="00554460"/>
    <w:rsid w:val="005546B7"/>
    <w:rsid w:val="00554A5E"/>
    <w:rsid w:val="005551EF"/>
    <w:rsid w:val="0055521D"/>
    <w:rsid w:val="00555333"/>
    <w:rsid w:val="00555356"/>
    <w:rsid w:val="00555882"/>
    <w:rsid w:val="00555952"/>
    <w:rsid w:val="00555D08"/>
    <w:rsid w:val="0055610C"/>
    <w:rsid w:val="0055613F"/>
    <w:rsid w:val="00556831"/>
    <w:rsid w:val="00557177"/>
    <w:rsid w:val="0055717F"/>
    <w:rsid w:val="00557255"/>
    <w:rsid w:val="00557B1F"/>
    <w:rsid w:val="00557B87"/>
    <w:rsid w:val="00557C55"/>
    <w:rsid w:val="00557CAB"/>
    <w:rsid w:val="00557CB2"/>
    <w:rsid w:val="00557D1A"/>
    <w:rsid w:val="00557FD5"/>
    <w:rsid w:val="00560233"/>
    <w:rsid w:val="005603D7"/>
    <w:rsid w:val="005605CA"/>
    <w:rsid w:val="00560730"/>
    <w:rsid w:val="005607B7"/>
    <w:rsid w:val="005608A8"/>
    <w:rsid w:val="00560CC6"/>
    <w:rsid w:val="00560D06"/>
    <w:rsid w:val="00560E26"/>
    <w:rsid w:val="0056128A"/>
    <w:rsid w:val="005613CE"/>
    <w:rsid w:val="00561808"/>
    <w:rsid w:val="00561D9D"/>
    <w:rsid w:val="00561DEF"/>
    <w:rsid w:val="0056274F"/>
    <w:rsid w:val="0056290E"/>
    <w:rsid w:val="00562CEA"/>
    <w:rsid w:val="0056344B"/>
    <w:rsid w:val="00563A79"/>
    <w:rsid w:val="00563C0C"/>
    <w:rsid w:val="00563C8D"/>
    <w:rsid w:val="00563ED0"/>
    <w:rsid w:val="0056406E"/>
    <w:rsid w:val="00564ADD"/>
    <w:rsid w:val="00564BC7"/>
    <w:rsid w:val="00564C65"/>
    <w:rsid w:val="00565151"/>
    <w:rsid w:val="0056533D"/>
    <w:rsid w:val="0056537A"/>
    <w:rsid w:val="00565640"/>
    <w:rsid w:val="00565770"/>
    <w:rsid w:val="00566256"/>
    <w:rsid w:val="005666A8"/>
    <w:rsid w:val="0056730E"/>
    <w:rsid w:val="00567488"/>
    <w:rsid w:val="00567761"/>
    <w:rsid w:val="0056798F"/>
    <w:rsid w:val="005679DE"/>
    <w:rsid w:val="00567E16"/>
    <w:rsid w:val="00567FEF"/>
    <w:rsid w:val="00570577"/>
    <w:rsid w:val="0057065F"/>
    <w:rsid w:val="00570A7C"/>
    <w:rsid w:val="00570B00"/>
    <w:rsid w:val="00570DCE"/>
    <w:rsid w:val="00571083"/>
    <w:rsid w:val="00571143"/>
    <w:rsid w:val="0057132A"/>
    <w:rsid w:val="005715A4"/>
    <w:rsid w:val="00571ED4"/>
    <w:rsid w:val="005723BB"/>
    <w:rsid w:val="00572468"/>
    <w:rsid w:val="00573422"/>
    <w:rsid w:val="005734A5"/>
    <w:rsid w:val="00573629"/>
    <w:rsid w:val="00573970"/>
    <w:rsid w:val="00573AF6"/>
    <w:rsid w:val="00573B88"/>
    <w:rsid w:val="00573D34"/>
    <w:rsid w:val="00573D7E"/>
    <w:rsid w:val="00573F28"/>
    <w:rsid w:val="0057417F"/>
    <w:rsid w:val="005741D8"/>
    <w:rsid w:val="00574714"/>
    <w:rsid w:val="0057493E"/>
    <w:rsid w:val="00574953"/>
    <w:rsid w:val="005749ED"/>
    <w:rsid w:val="00574A81"/>
    <w:rsid w:val="00574CAA"/>
    <w:rsid w:val="00574CC5"/>
    <w:rsid w:val="00574D87"/>
    <w:rsid w:val="00574F06"/>
    <w:rsid w:val="00575510"/>
    <w:rsid w:val="00575DEB"/>
    <w:rsid w:val="00575F78"/>
    <w:rsid w:val="00576194"/>
    <w:rsid w:val="005762D5"/>
    <w:rsid w:val="0057736D"/>
    <w:rsid w:val="005776E7"/>
    <w:rsid w:val="00577E1D"/>
    <w:rsid w:val="00577F3B"/>
    <w:rsid w:val="00580064"/>
    <w:rsid w:val="0058057E"/>
    <w:rsid w:val="00580BE3"/>
    <w:rsid w:val="00580FD7"/>
    <w:rsid w:val="005813DF"/>
    <w:rsid w:val="00581411"/>
    <w:rsid w:val="00581D6F"/>
    <w:rsid w:val="00581EAA"/>
    <w:rsid w:val="00581F8F"/>
    <w:rsid w:val="00582078"/>
    <w:rsid w:val="005821F9"/>
    <w:rsid w:val="005822F6"/>
    <w:rsid w:val="00582342"/>
    <w:rsid w:val="0058248B"/>
    <w:rsid w:val="00582588"/>
    <w:rsid w:val="00582C0B"/>
    <w:rsid w:val="00582C4E"/>
    <w:rsid w:val="00582CFF"/>
    <w:rsid w:val="00582EF8"/>
    <w:rsid w:val="00582FC4"/>
    <w:rsid w:val="00583AEF"/>
    <w:rsid w:val="00583D86"/>
    <w:rsid w:val="00583E7F"/>
    <w:rsid w:val="00583EBA"/>
    <w:rsid w:val="0058416E"/>
    <w:rsid w:val="00584235"/>
    <w:rsid w:val="00584528"/>
    <w:rsid w:val="005849FB"/>
    <w:rsid w:val="00584EFF"/>
    <w:rsid w:val="00585622"/>
    <w:rsid w:val="005856DC"/>
    <w:rsid w:val="00585947"/>
    <w:rsid w:val="00585B32"/>
    <w:rsid w:val="00585D73"/>
    <w:rsid w:val="00586349"/>
    <w:rsid w:val="005865B6"/>
    <w:rsid w:val="005865D7"/>
    <w:rsid w:val="005865E7"/>
    <w:rsid w:val="00586A34"/>
    <w:rsid w:val="00586DDE"/>
    <w:rsid w:val="00586EBC"/>
    <w:rsid w:val="00586F50"/>
    <w:rsid w:val="0058701C"/>
    <w:rsid w:val="005873FF"/>
    <w:rsid w:val="0058791A"/>
    <w:rsid w:val="00587A39"/>
    <w:rsid w:val="00587D59"/>
    <w:rsid w:val="0059021B"/>
    <w:rsid w:val="00590545"/>
    <w:rsid w:val="0059068D"/>
    <w:rsid w:val="00590C89"/>
    <w:rsid w:val="00590FF6"/>
    <w:rsid w:val="00591AD8"/>
    <w:rsid w:val="00592736"/>
    <w:rsid w:val="00593098"/>
    <w:rsid w:val="00593955"/>
    <w:rsid w:val="0059398E"/>
    <w:rsid w:val="00593C60"/>
    <w:rsid w:val="00593DED"/>
    <w:rsid w:val="005946D6"/>
    <w:rsid w:val="00594CD1"/>
    <w:rsid w:val="00595167"/>
    <w:rsid w:val="005958FF"/>
    <w:rsid w:val="005959B1"/>
    <w:rsid w:val="00595C97"/>
    <w:rsid w:val="00596010"/>
    <w:rsid w:val="005964CC"/>
    <w:rsid w:val="00596629"/>
    <w:rsid w:val="00596AD2"/>
    <w:rsid w:val="00596C6A"/>
    <w:rsid w:val="00596F50"/>
    <w:rsid w:val="00596F74"/>
    <w:rsid w:val="00597090"/>
    <w:rsid w:val="005974D1"/>
    <w:rsid w:val="00597C15"/>
    <w:rsid w:val="005A04F7"/>
    <w:rsid w:val="005A076C"/>
    <w:rsid w:val="005A0A2C"/>
    <w:rsid w:val="005A0AB8"/>
    <w:rsid w:val="005A0BB3"/>
    <w:rsid w:val="005A0CCA"/>
    <w:rsid w:val="005A0D06"/>
    <w:rsid w:val="005A150F"/>
    <w:rsid w:val="005A16F0"/>
    <w:rsid w:val="005A1B8C"/>
    <w:rsid w:val="005A1C6E"/>
    <w:rsid w:val="005A1FBD"/>
    <w:rsid w:val="005A225E"/>
    <w:rsid w:val="005A2273"/>
    <w:rsid w:val="005A26F2"/>
    <w:rsid w:val="005A2DEC"/>
    <w:rsid w:val="005A2F48"/>
    <w:rsid w:val="005A309A"/>
    <w:rsid w:val="005A30D6"/>
    <w:rsid w:val="005A3BF4"/>
    <w:rsid w:val="005A41BD"/>
    <w:rsid w:val="005A43AA"/>
    <w:rsid w:val="005A482C"/>
    <w:rsid w:val="005A4A05"/>
    <w:rsid w:val="005A4B09"/>
    <w:rsid w:val="005A4E76"/>
    <w:rsid w:val="005A5014"/>
    <w:rsid w:val="005A5078"/>
    <w:rsid w:val="005A5142"/>
    <w:rsid w:val="005A518D"/>
    <w:rsid w:val="005A5DD4"/>
    <w:rsid w:val="005A620E"/>
    <w:rsid w:val="005A6D48"/>
    <w:rsid w:val="005A717C"/>
    <w:rsid w:val="005A71FD"/>
    <w:rsid w:val="005A7827"/>
    <w:rsid w:val="005A784B"/>
    <w:rsid w:val="005A7B53"/>
    <w:rsid w:val="005A7D3A"/>
    <w:rsid w:val="005A7D85"/>
    <w:rsid w:val="005B05A9"/>
    <w:rsid w:val="005B094D"/>
    <w:rsid w:val="005B0F93"/>
    <w:rsid w:val="005B166A"/>
    <w:rsid w:val="005B17C4"/>
    <w:rsid w:val="005B1C46"/>
    <w:rsid w:val="005B1CB3"/>
    <w:rsid w:val="005B1D14"/>
    <w:rsid w:val="005B1DDD"/>
    <w:rsid w:val="005B1EA6"/>
    <w:rsid w:val="005B202F"/>
    <w:rsid w:val="005B25A2"/>
    <w:rsid w:val="005B25A5"/>
    <w:rsid w:val="005B27B2"/>
    <w:rsid w:val="005B27BA"/>
    <w:rsid w:val="005B295E"/>
    <w:rsid w:val="005B37D3"/>
    <w:rsid w:val="005B3BB5"/>
    <w:rsid w:val="005B3FDB"/>
    <w:rsid w:val="005B41A8"/>
    <w:rsid w:val="005B4523"/>
    <w:rsid w:val="005B4C88"/>
    <w:rsid w:val="005B4D49"/>
    <w:rsid w:val="005B4D92"/>
    <w:rsid w:val="005B5394"/>
    <w:rsid w:val="005B53AE"/>
    <w:rsid w:val="005B551F"/>
    <w:rsid w:val="005B6379"/>
    <w:rsid w:val="005B6877"/>
    <w:rsid w:val="005B692E"/>
    <w:rsid w:val="005B6A60"/>
    <w:rsid w:val="005B6B89"/>
    <w:rsid w:val="005B6D4F"/>
    <w:rsid w:val="005B6E9C"/>
    <w:rsid w:val="005B6EF8"/>
    <w:rsid w:val="005B7476"/>
    <w:rsid w:val="005B7626"/>
    <w:rsid w:val="005B76B4"/>
    <w:rsid w:val="005B7773"/>
    <w:rsid w:val="005B7EB5"/>
    <w:rsid w:val="005C0840"/>
    <w:rsid w:val="005C0BA6"/>
    <w:rsid w:val="005C114C"/>
    <w:rsid w:val="005C14B2"/>
    <w:rsid w:val="005C14F8"/>
    <w:rsid w:val="005C1510"/>
    <w:rsid w:val="005C19C8"/>
    <w:rsid w:val="005C1AB3"/>
    <w:rsid w:val="005C1BFD"/>
    <w:rsid w:val="005C1F75"/>
    <w:rsid w:val="005C203A"/>
    <w:rsid w:val="005C254A"/>
    <w:rsid w:val="005C25CF"/>
    <w:rsid w:val="005C2802"/>
    <w:rsid w:val="005C2853"/>
    <w:rsid w:val="005C28A8"/>
    <w:rsid w:val="005C2A34"/>
    <w:rsid w:val="005C2BA8"/>
    <w:rsid w:val="005C327A"/>
    <w:rsid w:val="005C35AA"/>
    <w:rsid w:val="005C377F"/>
    <w:rsid w:val="005C37E2"/>
    <w:rsid w:val="005C3882"/>
    <w:rsid w:val="005C4084"/>
    <w:rsid w:val="005C4575"/>
    <w:rsid w:val="005C49C7"/>
    <w:rsid w:val="005C4B21"/>
    <w:rsid w:val="005C4EE5"/>
    <w:rsid w:val="005C5608"/>
    <w:rsid w:val="005C5866"/>
    <w:rsid w:val="005C58D3"/>
    <w:rsid w:val="005C5A9D"/>
    <w:rsid w:val="005C6152"/>
    <w:rsid w:val="005C61A7"/>
    <w:rsid w:val="005C635E"/>
    <w:rsid w:val="005C6416"/>
    <w:rsid w:val="005C6477"/>
    <w:rsid w:val="005C7A31"/>
    <w:rsid w:val="005C7B42"/>
    <w:rsid w:val="005C7DDB"/>
    <w:rsid w:val="005C7EAA"/>
    <w:rsid w:val="005D08C8"/>
    <w:rsid w:val="005D0C2A"/>
    <w:rsid w:val="005D0CAC"/>
    <w:rsid w:val="005D0F16"/>
    <w:rsid w:val="005D11AE"/>
    <w:rsid w:val="005D11C7"/>
    <w:rsid w:val="005D15D1"/>
    <w:rsid w:val="005D2027"/>
    <w:rsid w:val="005D2F27"/>
    <w:rsid w:val="005D2F4C"/>
    <w:rsid w:val="005D31F0"/>
    <w:rsid w:val="005D361E"/>
    <w:rsid w:val="005D36E2"/>
    <w:rsid w:val="005D37C3"/>
    <w:rsid w:val="005D39AE"/>
    <w:rsid w:val="005D413F"/>
    <w:rsid w:val="005D46AF"/>
    <w:rsid w:val="005D4C4E"/>
    <w:rsid w:val="005D4CCF"/>
    <w:rsid w:val="005D5070"/>
    <w:rsid w:val="005D605F"/>
    <w:rsid w:val="005D65F1"/>
    <w:rsid w:val="005D6903"/>
    <w:rsid w:val="005D6BB4"/>
    <w:rsid w:val="005D6F15"/>
    <w:rsid w:val="005D7440"/>
    <w:rsid w:val="005D74B6"/>
    <w:rsid w:val="005D76DC"/>
    <w:rsid w:val="005D7AD2"/>
    <w:rsid w:val="005D7CC2"/>
    <w:rsid w:val="005D7F22"/>
    <w:rsid w:val="005E00AC"/>
    <w:rsid w:val="005E03F5"/>
    <w:rsid w:val="005E059D"/>
    <w:rsid w:val="005E08FA"/>
    <w:rsid w:val="005E0DE9"/>
    <w:rsid w:val="005E0F2C"/>
    <w:rsid w:val="005E11D0"/>
    <w:rsid w:val="005E1266"/>
    <w:rsid w:val="005E1297"/>
    <w:rsid w:val="005E159E"/>
    <w:rsid w:val="005E17AB"/>
    <w:rsid w:val="005E1FA5"/>
    <w:rsid w:val="005E212C"/>
    <w:rsid w:val="005E2346"/>
    <w:rsid w:val="005E272A"/>
    <w:rsid w:val="005E28D7"/>
    <w:rsid w:val="005E2A7C"/>
    <w:rsid w:val="005E2A8D"/>
    <w:rsid w:val="005E2B0D"/>
    <w:rsid w:val="005E2F13"/>
    <w:rsid w:val="005E3307"/>
    <w:rsid w:val="005E3496"/>
    <w:rsid w:val="005E3A81"/>
    <w:rsid w:val="005E3C90"/>
    <w:rsid w:val="005E48C6"/>
    <w:rsid w:val="005E4964"/>
    <w:rsid w:val="005E4C9F"/>
    <w:rsid w:val="005E4DE4"/>
    <w:rsid w:val="005E5110"/>
    <w:rsid w:val="005E5324"/>
    <w:rsid w:val="005E56D9"/>
    <w:rsid w:val="005E56E4"/>
    <w:rsid w:val="005E5965"/>
    <w:rsid w:val="005E63F3"/>
    <w:rsid w:val="005E6E78"/>
    <w:rsid w:val="005E70BF"/>
    <w:rsid w:val="005E7445"/>
    <w:rsid w:val="005E745D"/>
    <w:rsid w:val="005E7927"/>
    <w:rsid w:val="005E79F4"/>
    <w:rsid w:val="005E7BAF"/>
    <w:rsid w:val="005E7C9A"/>
    <w:rsid w:val="005E7E2C"/>
    <w:rsid w:val="005F0073"/>
    <w:rsid w:val="005F0459"/>
    <w:rsid w:val="005F04CA"/>
    <w:rsid w:val="005F0830"/>
    <w:rsid w:val="005F0924"/>
    <w:rsid w:val="005F18F2"/>
    <w:rsid w:val="005F204E"/>
    <w:rsid w:val="005F2489"/>
    <w:rsid w:val="005F255A"/>
    <w:rsid w:val="005F26E4"/>
    <w:rsid w:val="005F2F86"/>
    <w:rsid w:val="005F315E"/>
    <w:rsid w:val="005F3200"/>
    <w:rsid w:val="005F3259"/>
    <w:rsid w:val="005F350F"/>
    <w:rsid w:val="005F39C7"/>
    <w:rsid w:val="005F419D"/>
    <w:rsid w:val="005F4FD8"/>
    <w:rsid w:val="005F50CE"/>
    <w:rsid w:val="005F54B1"/>
    <w:rsid w:val="005F5A41"/>
    <w:rsid w:val="005F5A80"/>
    <w:rsid w:val="005F5E7F"/>
    <w:rsid w:val="005F5EEA"/>
    <w:rsid w:val="005F6050"/>
    <w:rsid w:val="005F7233"/>
    <w:rsid w:val="005F764E"/>
    <w:rsid w:val="005F77A0"/>
    <w:rsid w:val="005F7D55"/>
    <w:rsid w:val="005F7D6F"/>
    <w:rsid w:val="005F7F7D"/>
    <w:rsid w:val="00600504"/>
    <w:rsid w:val="00600701"/>
    <w:rsid w:val="006009BA"/>
    <w:rsid w:val="00601FAD"/>
    <w:rsid w:val="00601FE3"/>
    <w:rsid w:val="006020C6"/>
    <w:rsid w:val="006027C2"/>
    <w:rsid w:val="00602854"/>
    <w:rsid w:val="00602C35"/>
    <w:rsid w:val="00602EAD"/>
    <w:rsid w:val="0060314E"/>
    <w:rsid w:val="0060360C"/>
    <w:rsid w:val="0060376E"/>
    <w:rsid w:val="00603AB1"/>
    <w:rsid w:val="00603F17"/>
    <w:rsid w:val="0060406D"/>
    <w:rsid w:val="00604263"/>
    <w:rsid w:val="006049CB"/>
    <w:rsid w:val="00604AB9"/>
    <w:rsid w:val="00604F05"/>
    <w:rsid w:val="00604FF9"/>
    <w:rsid w:val="00605503"/>
    <w:rsid w:val="00605766"/>
    <w:rsid w:val="00605879"/>
    <w:rsid w:val="00605A98"/>
    <w:rsid w:val="00605AFE"/>
    <w:rsid w:val="006061B6"/>
    <w:rsid w:val="00606CD1"/>
    <w:rsid w:val="00606FAC"/>
    <w:rsid w:val="006073DB"/>
    <w:rsid w:val="00607BE0"/>
    <w:rsid w:val="00607EB9"/>
    <w:rsid w:val="00607F5F"/>
    <w:rsid w:val="006100AD"/>
    <w:rsid w:val="0061071F"/>
    <w:rsid w:val="00610794"/>
    <w:rsid w:val="00611243"/>
    <w:rsid w:val="00611343"/>
    <w:rsid w:val="006116E9"/>
    <w:rsid w:val="00611887"/>
    <w:rsid w:val="00611A53"/>
    <w:rsid w:val="00611E30"/>
    <w:rsid w:val="00611F25"/>
    <w:rsid w:val="00612117"/>
    <w:rsid w:val="00612121"/>
    <w:rsid w:val="0061242E"/>
    <w:rsid w:val="00612462"/>
    <w:rsid w:val="006126D6"/>
    <w:rsid w:val="006128CB"/>
    <w:rsid w:val="00612E53"/>
    <w:rsid w:val="00612E8F"/>
    <w:rsid w:val="0061304D"/>
    <w:rsid w:val="006130B6"/>
    <w:rsid w:val="006130C7"/>
    <w:rsid w:val="0061340B"/>
    <w:rsid w:val="006136AF"/>
    <w:rsid w:val="006147AE"/>
    <w:rsid w:val="00615239"/>
    <w:rsid w:val="00615742"/>
    <w:rsid w:val="0061581C"/>
    <w:rsid w:val="006158E7"/>
    <w:rsid w:val="006167B9"/>
    <w:rsid w:val="006167C1"/>
    <w:rsid w:val="00616832"/>
    <w:rsid w:val="00616C2C"/>
    <w:rsid w:val="00616C34"/>
    <w:rsid w:val="00616D79"/>
    <w:rsid w:val="00617225"/>
    <w:rsid w:val="0062142A"/>
    <w:rsid w:val="00622037"/>
    <w:rsid w:val="00622378"/>
    <w:rsid w:val="006226F6"/>
    <w:rsid w:val="0062282D"/>
    <w:rsid w:val="0062285F"/>
    <w:rsid w:val="00622ACB"/>
    <w:rsid w:val="00622C19"/>
    <w:rsid w:val="00622C94"/>
    <w:rsid w:val="00622E38"/>
    <w:rsid w:val="00622F9F"/>
    <w:rsid w:val="00623196"/>
    <w:rsid w:val="006231E5"/>
    <w:rsid w:val="006238F9"/>
    <w:rsid w:val="00623EAE"/>
    <w:rsid w:val="00624690"/>
    <w:rsid w:val="006253FF"/>
    <w:rsid w:val="006257AB"/>
    <w:rsid w:val="00625839"/>
    <w:rsid w:val="006258DC"/>
    <w:rsid w:val="00625911"/>
    <w:rsid w:val="006259D1"/>
    <w:rsid w:val="00625D25"/>
    <w:rsid w:val="00626350"/>
    <w:rsid w:val="00626698"/>
    <w:rsid w:val="00626849"/>
    <w:rsid w:val="00626D63"/>
    <w:rsid w:val="006272AC"/>
    <w:rsid w:val="00627742"/>
    <w:rsid w:val="00627AAA"/>
    <w:rsid w:val="00627BB7"/>
    <w:rsid w:val="00627E84"/>
    <w:rsid w:val="006302EE"/>
    <w:rsid w:val="006309C3"/>
    <w:rsid w:val="00630D61"/>
    <w:rsid w:val="00630DEA"/>
    <w:rsid w:val="006310C8"/>
    <w:rsid w:val="00631123"/>
    <w:rsid w:val="00631452"/>
    <w:rsid w:val="006318A4"/>
    <w:rsid w:val="00631B6B"/>
    <w:rsid w:val="0063244F"/>
    <w:rsid w:val="00632596"/>
    <w:rsid w:val="00632E7F"/>
    <w:rsid w:val="0063371D"/>
    <w:rsid w:val="00633912"/>
    <w:rsid w:val="00633CC8"/>
    <w:rsid w:val="00633F77"/>
    <w:rsid w:val="0063437B"/>
    <w:rsid w:val="0063452F"/>
    <w:rsid w:val="006345AA"/>
    <w:rsid w:val="0063464B"/>
    <w:rsid w:val="006346C9"/>
    <w:rsid w:val="006349FE"/>
    <w:rsid w:val="006350C0"/>
    <w:rsid w:val="006355B7"/>
    <w:rsid w:val="00635D65"/>
    <w:rsid w:val="006361F4"/>
    <w:rsid w:val="00636305"/>
    <w:rsid w:val="00636460"/>
    <w:rsid w:val="00636F4F"/>
    <w:rsid w:val="0063766E"/>
    <w:rsid w:val="00637B5E"/>
    <w:rsid w:val="006400D3"/>
    <w:rsid w:val="00640432"/>
    <w:rsid w:val="0064045F"/>
    <w:rsid w:val="00640596"/>
    <w:rsid w:val="00640663"/>
    <w:rsid w:val="0064092E"/>
    <w:rsid w:val="00640A1B"/>
    <w:rsid w:val="00640CF6"/>
    <w:rsid w:val="00640FC9"/>
    <w:rsid w:val="006411D1"/>
    <w:rsid w:val="006416E3"/>
    <w:rsid w:val="00641D11"/>
    <w:rsid w:val="00641F2D"/>
    <w:rsid w:val="0064202F"/>
    <w:rsid w:val="00642694"/>
    <w:rsid w:val="00642AC6"/>
    <w:rsid w:val="00642B34"/>
    <w:rsid w:val="00642D5C"/>
    <w:rsid w:val="00642EFE"/>
    <w:rsid w:val="00642F47"/>
    <w:rsid w:val="00643074"/>
    <w:rsid w:val="006434D7"/>
    <w:rsid w:val="006435B1"/>
    <w:rsid w:val="006437ED"/>
    <w:rsid w:val="00643B21"/>
    <w:rsid w:val="00643BA1"/>
    <w:rsid w:val="00643F6A"/>
    <w:rsid w:val="00644098"/>
    <w:rsid w:val="00644425"/>
    <w:rsid w:val="00645041"/>
    <w:rsid w:val="00645148"/>
    <w:rsid w:val="006459C4"/>
    <w:rsid w:val="00645C41"/>
    <w:rsid w:val="00645F0A"/>
    <w:rsid w:val="0064651F"/>
    <w:rsid w:val="006466C1"/>
    <w:rsid w:val="0064672F"/>
    <w:rsid w:val="00646C0A"/>
    <w:rsid w:val="00646CCA"/>
    <w:rsid w:val="00647B79"/>
    <w:rsid w:val="00647BE1"/>
    <w:rsid w:val="00647C2B"/>
    <w:rsid w:val="00647CAA"/>
    <w:rsid w:val="00647EAC"/>
    <w:rsid w:val="0065035E"/>
    <w:rsid w:val="00650421"/>
    <w:rsid w:val="00650B6C"/>
    <w:rsid w:val="00650CE7"/>
    <w:rsid w:val="00650D3B"/>
    <w:rsid w:val="00650D5B"/>
    <w:rsid w:val="006512BA"/>
    <w:rsid w:val="0065133E"/>
    <w:rsid w:val="0065205D"/>
    <w:rsid w:val="0065225C"/>
    <w:rsid w:val="00652A5A"/>
    <w:rsid w:val="00652B90"/>
    <w:rsid w:val="00652D0E"/>
    <w:rsid w:val="0065316D"/>
    <w:rsid w:val="006532F5"/>
    <w:rsid w:val="006539B6"/>
    <w:rsid w:val="00653D8F"/>
    <w:rsid w:val="00654875"/>
    <w:rsid w:val="006551B4"/>
    <w:rsid w:val="00655647"/>
    <w:rsid w:val="00655769"/>
    <w:rsid w:val="006557A2"/>
    <w:rsid w:val="00655AA0"/>
    <w:rsid w:val="00655CCB"/>
    <w:rsid w:val="006560E4"/>
    <w:rsid w:val="006561D7"/>
    <w:rsid w:val="00656288"/>
    <w:rsid w:val="00656833"/>
    <w:rsid w:val="00656865"/>
    <w:rsid w:val="00656900"/>
    <w:rsid w:val="00656908"/>
    <w:rsid w:val="00657527"/>
    <w:rsid w:val="00657853"/>
    <w:rsid w:val="0065798D"/>
    <w:rsid w:val="00657B40"/>
    <w:rsid w:val="00657F9A"/>
    <w:rsid w:val="00660066"/>
    <w:rsid w:val="006603CC"/>
    <w:rsid w:val="0066099D"/>
    <w:rsid w:val="00660AAA"/>
    <w:rsid w:val="006614F4"/>
    <w:rsid w:val="006615A2"/>
    <w:rsid w:val="00661B31"/>
    <w:rsid w:val="00661C88"/>
    <w:rsid w:val="00661EA4"/>
    <w:rsid w:val="00661F99"/>
    <w:rsid w:val="00662242"/>
    <w:rsid w:val="006626DE"/>
    <w:rsid w:val="0066276D"/>
    <w:rsid w:val="00662E62"/>
    <w:rsid w:val="00663087"/>
    <w:rsid w:val="0066310D"/>
    <w:rsid w:val="00663405"/>
    <w:rsid w:val="00663B2E"/>
    <w:rsid w:val="00663DCF"/>
    <w:rsid w:val="00663F27"/>
    <w:rsid w:val="00663F71"/>
    <w:rsid w:val="0066416C"/>
    <w:rsid w:val="006641ED"/>
    <w:rsid w:val="006643A4"/>
    <w:rsid w:val="00664766"/>
    <w:rsid w:val="0066478E"/>
    <w:rsid w:val="006647B6"/>
    <w:rsid w:val="006647F8"/>
    <w:rsid w:val="00664F07"/>
    <w:rsid w:val="006650DC"/>
    <w:rsid w:val="00665542"/>
    <w:rsid w:val="00665B69"/>
    <w:rsid w:val="006660C6"/>
    <w:rsid w:val="00666407"/>
    <w:rsid w:val="00666470"/>
    <w:rsid w:val="00666D54"/>
    <w:rsid w:val="00666FF4"/>
    <w:rsid w:val="0066701E"/>
    <w:rsid w:val="006678C0"/>
    <w:rsid w:val="00667931"/>
    <w:rsid w:val="00667C78"/>
    <w:rsid w:val="00667FA5"/>
    <w:rsid w:val="00667FEC"/>
    <w:rsid w:val="006705FD"/>
    <w:rsid w:val="0067084C"/>
    <w:rsid w:val="00670B02"/>
    <w:rsid w:val="00670CD9"/>
    <w:rsid w:val="00670F79"/>
    <w:rsid w:val="0067101B"/>
    <w:rsid w:val="0067117A"/>
    <w:rsid w:val="00671910"/>
    <w:rsid w:val="00671989"/>
    <w:rsid w:val="00671B5A"/>
    <w:rsid w:val="00672707"/>
    <w:rsid w:val="006728B3"/>
    <w:rsid w:val="00673137"/>
    <w:rsid w:val="00673269"/>
    <w:rsid w:val="006732F7"/>
    <w:rsid w:val="00673AA6"/>
    <w:rsid w:val="006743EE"/>
    <w:rsid w:val="006744A6"/>
    <w:rsid w:val="0067569E"/>
    <w:rsid w:val="00675A6E"/>
    <w:rsid w:val="00675A81"/>
    <w:rsid w:val="00675BEA"/>
    <w:rsid w:val="00675DBA"/>
    <w:rsid w:val="006760F5"/>
    <w:rsid w:val="00676DFD"/>
    <w:rsid w:val="00676EDA"/>
    <w:rsid w:val="006772D3"/>
    <w:rsid w:val="0067731F"/>
    <w:rsid w:val="0067770E"/>
    <w:rsid w:val="00677A85"/>
    <w:rsid w:val="00677EF1"/>
    <w:rsid w:val="00680008"/>
    <w:rsid w:val="0068010F"/>
    <w:rsid w:val="0068032B"/>
    <w:rsid w:val="006803A3"/>
    <w:rsid w:val="006808DA"/>
    <w:rsid w:val="00680CB7"/>
    <w:rsid w:val="00680DFC"/>
    <w:rsid w:val="00680EC1"/>
    <w:rsid w:val="00681147"/>
    <w:rsid w:val="00681309"/>
    <w:rsid w:val="00681795"/>
    <w:rsid w:val="006820E7"/>
    <w:rsid w:val="006823CD"/>
    <w:rsid w:val="0068255F"/>
    <w:rsid w:val="00682684"/>
    <w:rsid w:val="0068273A"/>
    <w:rsid w:val="0068273D"/>
    <w:rsid w:val="00682794"/>
    <w:rsid w:val="00682DBD"/>
    <w:rsid w:val="00683059"/>
    <w:rsid w:val="006834D8"/>
    <w:rsid w:val="006836B0"/>
    <w:rsid w:val="006836D9"/>
    <w:rsid w:val="00683727"/>
    <w:rsid w:val="00683A63"/>
    <w:rsid w:val="00683B38"/>
    <w:rsid w:val="00683D17"/>
    <w:rsid w:val="00683EC4"/>
    <w:rsid w:val="0068419D"/>
    <w:rsid w:val="0068429B"/>
    <w:rsid w:val="00684342"/>
    <w:rsid w:val="006844C3"/>
    <w:rsid w:val="00685243"/>
    <w:rsid w:val="00685306"/>
    <w:rsid w:val="006855D4"/>
    <w:rsid w:val="00685783"/>
    <w:rsid w:val="0068600B"/>
    <w:rsid w:val="0068608F"/>
    <w:rsid w:val="00686649"/>
    <w:rsid w:val="0068685F"/>
    <w:rsid w:val="00686A17"/>
    <w:rsid w:val="00686B2A"/>
    <w:rsid w:val="00686BD7"/>
    <w:rsid w:val="00686C40"/>
    <w:rsid w:val="00687148"/>
    <w:rsid w:val="006874EA"/>
    <w:rsid w:val="00687C5F"/>
    <w:rsid w:val="00687D86"/>
    <w:rsid w:val="00687E1F"/>
    <w:rsid w:val="00690344"/>
    <w:rsid w:val="006905C6"/>
    <w:rsid w:val="00690A4B"/>
    <w:rsid w:val="00691042"/>
    <w:rsid w:val="006915B7"/>
    <w:rsid w:val="0069176D"/>
    <w:rsid w:val="0069192B"/>
    <w:rsid w:val="00691A67"/>
    <w:rsid w:val="00691BE9"/>
    <w:rsid w:val="00691D2F"/>
    <w:rsid w:val="00691D63"/>
    <w:rsid w:val="00692266"/>
    <w:rsid w:val="0069280B"/>
    <w:rsid w:val="0069281C"/>
    <w:rsid w:val="0069291A"/>
    <w:rsid w:val="00692CE3"/>
    <w:rsid w:val="00693609"/>
    <w:rsid w:val="00693784"/>
    <w:rsid w:val="00693B00"/>
    <w:rsid w:val="00693B85"/>
    <w:rsid w:val="00693DF1"/>
    <w:rsid w:val="00693E2C"/>
    <w:rsid w:val="00694A78"/>
    <w:rsid w:val="00694B3D"/>
    <w:rsid w:val="00694C8F"/>
    <w:rsid w:val="006950A3"/>
    <w:rsid w:val="00695360"/>
    <w:rsid w:val="00695470"/>
    <w:rsid w:val="00695502"/>
    <w:rsid w:val="00696A7C"/>
    <w:rsid w:val="00696CC8"/>
    <w:rsid w:val="00696D95"/>
    <w:rsid w:val="0069738B"/>
    <w:rsid w:val="006973F0"/>
    <w:rsid w:val="00697840"/>
    <w:rsid w:val="00697ACE"/>
    <w:rsid w:val="00697BF3"/>
    <w:rsid w:val="006A005C"/>
    <w:rsid w:val="006A0191"/>
    <w:rsid w:val="006A01F2"/>
    <w:rsid w:val="006A04CB"/>
    <w:rsid w:val="006A0AE0"/>
    <w:rsid w:val="006A144D"/>
    <w:rsid w:val="006A154F"/>
    <w:rsid w:val="006A15FD"/>
    <w:rsid w:val="006A1C96"/>
    <w:rsid w:val="006A21B4"/>
    <w:rsid w:val="006A23E5"/>
    <w:rsid w:val="006A2435"/>
    <w:rsid w:val="006A2472"/>
    <w:rsid w:val="006A28C3"/>
    <w:rsid w:val="006A2FA5"/>
    <w:rsid w:val="006A2FB6"/>
    <w:rsid w:val="006A3039"/>
    <w:rsid w:val="006A3127"/>
    <w:rsid w:val="006A3471"/>
    <w:rsid w:val="006A35F7"/>
    <w:rsid w:val="006A383A"/>
    <w:rsid w:val="006A416A"/>
    <w:rsid w:val="006A444A"/>
    <w:rsid w:val="006A45CD"/>
    <w:rsid w:val="006A46AE"/>
    <w:rsid w:val="006A4768"/>
    <w:rsid w:val="006A491A"/>
    <w:rsid w:val="006A4CEE"/>
    <w:rsid w:val="006A4D8E"/>
    <w:rsid w:val="006A4E0F"/>
    <w:rsid w:val="006A4FD1"/>
    <w:rsid w:val="006A65F1"/>
    <w:rsid w:val="006A662B"/>
    <w:rsid w:val="006A6CB4"/>
    <w:rsid w:val="006A6D25"/>
    <w:rsid w:val="006A6D40"/>
    <w:rsid w:val="006A6F6C"/>
    <w:rsid w:val="006A71A7"/>
    <w:rsid w:val="006A7344"/>
    <w:rsid w:val="006A7416"/>
    <w:rsid w:val="006A77D0"/>
    <w:rsid w:val="006A79F5"/>
    <w:rsid w:val="006A7D36"/>
    <w:rsid w:val="006A7DAF"/>
    <w:rsid w:val="006A7ED2"/>
    <w:rsid w:val="006B08AF"/>
    <w:rsid w:val="006B1472"/>
    <w:rsid w:val="006B15B9"/>
    <w:rsid w:val="006B16E8"/>
    <w:rsid w:val="006B19EC"/>
    <w:rsid w:val="006B1A1D"/>
    <w:rsid w:val="006B1D89"/>
    <w:rsid w:val="006B2068"/>
    <w:rsid w:val="006B24D8"/>
    <w:rsid w:val="006B26D0"/>
    <w:rsid w:val="006B2791"/>
    <w:rsid w:val="006B28D7"/>
    <w:rsid w:val="006B317A"/>
    <w:rsid w:val="006B31C0"/>
    <w:rsid w:val="006B3383"/>
    <w:rsid w:val="006B3885"/>
    <w:rsid w:val="006B3C23"/>
    <w:rsid w:val="006B3D13"/>
    <w:rsid w:val="006B3E2C"/>
    <w:rsid w:val="006B432C"/>
    <w:rsid w:val="006B486A"/>
    <w:rsid w:val="006B4B85"/>
    <w:rsid w:val="006B4C0D"/>
    <w:rsid w:val="006B5591"/>
    <w:rsid w:val="006B577D"/>
    <w:rsid w:val="006B59BE"/>
    <w:rsid w:val="006B601F"/>
    <w:rsid w:val="006B60AF"/>
    <w:rsid w:val="006B685D"/>
    <w:rsid w:val="006B68BC"/>
    <w:rsid w:val="006B6B37"/>
    <w:rsid w:val="006B754B"/>
    <w:rsid w:val="006B75D8"/>
    <w:rsid w:val="006B7A33"/>
    <w:rsid w:val="006C021E"/>
    <w:rsid w:val="006C0A02"/>
    <w:rsid w:val="006C1284"/>
    <w:rsid w:val="006C13CA"/>
    <w:rsid w:val="006C188F"/>
    <w:rsid w:val="006C1CEE"/>
    <w:rsid w:val="006C1DFA"/>
    <w:rsid w:val="006C1F6C"/>
    <w:rsid w:val="006C20F8"/>
    <w:rsid w:val="006C231A"/>
    <w:rsid w:val="006C2527"/>
    <w:rsid w:val="006C3897"/>
    <w:rsid w:val="006C3A2F"/>
    <w:rsid w:val="006C3CE4"/>
    <w:rsid w:val="006C40A7"/>
    <w:rsid w:val="006C432C"/>
    <w:rsid w:val="006C46AD"/>
    <w:rsid w:val="006C4AC0"/>
    <w:rsid w:val="006C4E6D"/>
    <w:rsid w:val="006C524B"/>
    <w:rsid w:val="006C6145"/>
    <w:rsid w:val="006C6D5E"/>
    <w:rsid w:val="006C6E23"/>
    <w:rsid w:val="006C6FE9"/>
    <w:rsid w:val="006C7503"/>
    <w:rsid w:val="006C776D"/>
    <w:rsid w:val="006C78F0"/>
    <w:rsid w:val="006C7CF1"/>
    <w:rsid w:val="006C7D1C"/>
    <w:rsid w:val="006D0300"/>
    <w:rsid w:val="006D0D99"/>
    <w:rsid w:val="006D0EBF"/>
    <w:rsid w:val="006D105A"/>
    <w:rsid w:val="006D127F"/>
    <w:rsid w:val="006D1328"/>
    <w:rsid w:val="006D14AA"/>
    <w:rsid w:val="006D15BD"/>
    <w:rsid w:val="006D1C3B"/>
    <w:rsid w:val="006D1D4A"/>
    <w:rsid w:val="006D2AD7"/>
    <w:rsid w:val="006D2EB7"/>
    <w:rsid w:val="006D2FBE"/>
    <w:rsid w:val="006D2FEA"/>
    <w:rsid w:val="006D3124"/>
    <w:rsid w:val="006D3526"/>
    <w:rsid w:val="006D356F"/>
    <w:rsid w:val="006D367C"/>
    <w:rsid w:val="006D3681"/>
    <w:rsid w:val="006D3854"/>
    <w:rsid w:val="006D3A12"/>
    <w:rsid w:val="006D3F3D"/>
    <w:rsid w:val="006D41C8"/>
    <w:rsid w:val="006D4701"/>
    <w:rsid w:val="006D4825"/>
    <w:rsid w:val="006D4E46"/>
    <w:rsid w:val="006D529E"/>
    <w:rsid w:val="006D52DC"/>
    <w:rsid w:val="006D546E"/>
    <w:rsid w:val="006D5646"/>
    <w:rsid w:val="006D5B4B"/>
    <w:rsid w:val="006D5E0A"/>
    <w:rsid w:val="006D6002"/>
    <w:rsid w:val="006D61C4"/>
    <w:rsid w:val="006D6873"/>
    <w:rsid w:val="006D68A3"/>
    <w:rsid w:val="006D68F0"/>
    <w:rsid w:val="006D6D7F"/>
    <w:rsid w:val="006D6E7C"/>
    <w:rsid w:val="006D705A"/>
    <w:rsid w:val="006D71BD"/>
    <w:rsid w:val="006D7383"/>
    <w:rsid w:val="006D78A9"/>
    <w:rsid w:val="006D7952"/>
    <w:rsid w:val="006E00B3"/>
    <w:rsid w:val="006E0499"/>
    <w:rsid w:val="006E0671"/>
    <w:rsid w:val="006E0743"/>
    <w:rsid w:val="006E083D"/>
    <w:rsid w:val="006E08B2"/>
    <w:rsid w:val="006E1116"/>
    <w:rsid w:val="006E14EF"/>
    <w:rsid w:val="006E14FC"/>
    <w:rsid w:val="006E16D6"/>
    <w:rsid w:val="006E18AD"/>
    <w:rsid w:val="006E1C0D"/>
    <w:rsid w:val="006E2304"/>
    <w:rsid w:val="006E23C0"/>
    <w:rsid w:val="006E2418"/>
    <w:rsid w:val="006E2476"/>
    <w:rsid w:val="006E27CC"/>
    <w:rsid w:val="006E28AA"/>
    <w:rsid w:val="006E2915"/>
    <w:rsid w:val="006E2A9F"/>
    <w:rsid w:val="006E2DEB"/>
    <w:rsid w:val="006E2FB5"/>
    <w:rsid w:val="006E32D5"/>
    <w:rsid w:val="006E392A"/>
    <w:rsid w:val="006E3CC0"/>
    <w:rsid w:val="006E4221"/>
    <w:rsid w:val="006E45AD"/>
    <w:rsid w:val="006E48ED"/>
    <w:rsid w:val="006E4DA9"/>
    <w:rsid w:val="006E568D"/>
    <w:rsid w:val="006E5B45"/>
    <w:rsid w:val="006E5D04"/>
    <w:rsid w:val="006E6694"/>
    <w:rsid w:val="006E6824"/>
    <w:rsid w:val="006E6CA1"/>
    <w:rsid w:val="006E72B4"/>
    <w:rsid w:val="006E7FCC"/>
    <w:rsid w:val="006F01A7"/>
    <w:rsid w:val="006F0CEC"/>
    <w:rsid w:val="006F0D2C"/>
    <w:rsid w:val="006F0EA6"/>
    <w:rsid w:val="006F1330"/>
    <w:rsid w:val="006F137E"/>
    <w:rsid w:val="006F152D"/>
    <w:rsid w:val="006F1574"/>
    <w:rsid w:val="006F15D6"/>
    <w:rsid w:val="006F188E"/>
    <w:rsid w:val="006F2159"/>
    <w:rsid w:val="006F2328"/>
    <w:rsid w:val="006F24A3"/>
    <w:rsid w:val="006F28AA"/>
    <w:rsid w:val="006F33A5"/>
    <w:rsid w:val="006F45A6"/>
    <w:rsid w:val="006F46F7"/>
    <w:rsid w:val="006F498F"/>
    <w:rsid w:val="006F4FB5"/>
    <w:rsid w:val="006F5350"/>
    <w:rsid w:val="006F54BA"/>
    <w:rsid w:val="006F56C8"/>
    <w:rsid w:val="006F58E8"/>
    <w:rsid w:val="006F5A4E"/>
    <w:rsid w:val="006F5CA7"/>
    <w:rsid w:val="006F5E3F"/>
    <w:rsid w:val="006F5ED8"/>
    <w:rsid w:val="006F6117"/>
    <w:rsid w:val="006F6152"/>
    <w:rsid w:val="006F62AB"/>
    <w:rsid w:val="006F62D4"/>
    <w:rsid w:val="006F6350"/>
    <w:rsid w:val="006F6638"/>
    <w:rsid w:val="006F69E1"/>
    <w:rsid w:val="006F6ABE"/>
    <w:rsid w:val="006F6B74"/>
    <w:rsid w:val="006F7205"/>
    <w:rsid w:val="006F7375"/>
    <w:rsid w:val="006F7411"/>
    <w:rsid w:val="006F76CB"/>
    <w:rsid w:val="006F7D97"/>
    <w:rsid w:val="0070037D"/>
    <w:rsid w:val="007003A5"/>
    <w:rsid w:val="00700503"/>
    <w:rsid w:val="00700838"/>
    <w:rsid w:val="00700A2E"/>
    <w:rsid w:val="00700ED3"/>
    <w:rsid w:val="0070128E"/>
    <w:rsid w:val="007012B4"/>
    <w:rsid w:val="007017F8"/>
    <w:rsid w:val="007018D9"/>
    <w:rsid w:val="007019AC"/>
    <w:rsid w:val="007021D4"/>
    <w:rsid w:val="00702471"/>
    <w:rsid w:val="007024F1"/>
    <w:rsid w:val="00702C1B"/>
    <w:rsid w:val="00702DC9"/>
    <w:rsid w:val="00702E13"/>
    <w:rsid w:val="007035CD"/>
    <w:rsid w:val="00703DBD"/>
    <w:rsid w:val="00704EDB"/>
    <w:rsid w:val="00704F08"/>
    <w:rsid w:val="0070500D"/>
    <w:rsid w:val="0070526C"/>
    <w:rsid w:val="0070570E"/>
    <w:rsid w:val="00705BAF"/>
    <w:rsid w:val="00705BCE"/>
    <w:rsid w:val="00705DFE"/>
    <w:rsid w:val="00705FA0"/>
    <w:rsid w:val="00705FFE"/>
    <w:rsid w:val="0070642E"/>
    <w:rsid w:val="007069BF"/>
    <w:rsid w:val="00706A12"/>
    <w:rsid w:val="00706E9B"/>
    <w:rsid w:val="00707084"/>
    <w:rsid w:val="007074E1"/>
    <w:rsid w:val="007078A6"/>
    <w:rsid w:val="007078F6"/>
    <w:rsid w:val="007079E4"/>
    <w:rsid w:val="00707AAD"/>
    <w:rsid w:val="00707B0E"/>
    <w:rsid w:val="00707B7A"/>
    <w:rsid w:val="00707EA7"/>
    <w:rsid w:val="00710256"/>
    <w:rsid w:val="00710347"/>
    <w:rsid w:val="0071038E"/>
    <w:rsid w:val="007104A5"/>
    <w:rsid w:val="00710835"/>
    <w:rsid w:val="0071084E"/>
    <w:rsid w:val="00710897"/>
    <w:rsid w:val="007108F2"/>
    <w:rsid w:val="00710B10"/>
    <w:rsid w:val="00710B7D"/>
    <w:rsid w:val="00710E72"/>
    <w:rsid w:val="0071144C"/>
    <w:rsid w:val="00711DCE"/>
    <w:rsid w:val="00711E9C"/>
    <w:rsid w:val="00711F67"/>
    <w:rsid w:val="00711FAB"/>
    <w:rsid w:val="007122D9"/>
    <w:rsid w:val="007122E5"/>
    <w:rsid w:val="00712564"/>
    <w:rsid w:val="007125DB"/>
    <w:rsid w:val="00712C95"/>
    <w:rsid w:val="00712CF7"/>
    <w:rsid w:val="00712E1B"/>
    <w:rsid w:val="00713876"/>
    <w:rsid w:val="00713B0F"/>
    <w:rsid w:val="00713B77"/>
    <w:rsid w:val="00713C59"/>
    <w:rsid w:val="00714DB1"/>
    <w:rsid w:val="007157FC"/>
    <w:rsid w:val="00715E4C"/>
    <w:rsid w:val="00716031"/>
    <w:rsid w:val="007161F8"/>
    <w:rsid w:val="0071683E"/>
    <w:rsid w:val="00716D06"/>
    <w:rsid w:val="00716EBE"/>
    <w:rsid w:val="00717399"/>
    <w:rsid w:val="00717885"/>
    <w:rsid w:val="00717931"/>
    <w:rsid w:val="007179CE"/>
    <w:rsid w:val="00717BE2"/>
    <w:rsid w:val="00717C18"/>
    <w:rsid w:val="00717E9B"/>
    <w:rsid w:val="007201D5"/>
    <w:rsid w:val="007203FF"/>
    <w:rsid w:val="00720A1F"/>
    <w:rsid w:val="00720D5C"/>
    <w:rsid w:val="007217D5"/>
    <w:rsid w:val="00721C67"/>
    <w:rsid w:val="00721DC0"/>
    <w:rsid w:val="00722B6D"/>
    <w:rsid w:val="00722C8D"/>
    <w:rsid w:val="0072307D"/>
    <w:rsid w:val="00723325"/>
    <w:rsid w:val="007236F7"/>
    <w:rsid w:val="007237BA"/>
    <w:rsid w:val="00724075"/>
    <w:rsid w:val="00724650"/>
    <w:rsid w:val="007247D0"/>
    <w:rsid w:val="00724877"/>
    <w:rsid w:val="00724F22"/>
    <w:rsid w:val="00725201"/>
    <w:rsid w:val="007253CB"/>
    <w:rsid w:val="00725ED1"/>
    <w:rsid w:val="00726175"/>
    <w:rsid w:val="007266E4"/>
    <w:rsid w:val="00726C70"/>
    <w:rsid w:val="00726D19"/>
    <w:rsid w:val="00727209"/>
    <w:rsid w:val="007276FD"/>
    <w:rsid w:val="00730029"/>
    <w:rsid w:val="007304A1"/>
    <w:rsid w:val="00730567"/>
    <w:rsid w:val="00730977"/>
    <w:rsid w:val="00731000"/>
    <w:rsid w:val="00731613"/>
    <w:rsid w:val="00731BF2"/>
    <w:rsid w:val="00731BF6"/>
    <w:rsid w:val="0073224F"/>
    <w:rsid w:val="00732585"/>
    <w:rsid w:val="007325D0"/>
    <w:rsid w:val="007328BA"/>
    <w:rsid w:val="00732CCB"/>
    <w:rsid w:val="00732E0D"/>
    <w:rsid w:val="00733103"/>
    <w:rsid w:val="007331A6"/>
    <w:rsid w:val="00733394"/>
    <w:rsid w:val="0073344E"/>
    <w:rsid w:val="00734167"/>
    <w:rsid w:val="0073431B"/>
    <w:rsid w:val="00734421"/>
    <w:rsid w:val="00734C25"/>
    <w:rsid w:val="0073529F"/>
    <w:rsid w:val="007353CC"/>
    <w:rsid w:val="00735CBB"/>
    <w:rsid w:val="00735CD4"/>
    <w:rsid w:val="00735E20"/>
    <w:rsid w:val="00736214"/>
    <w:rsid w:val="007362CB"/>
    <w:rsid w:val="00736396"/>
    <w:rsid w:val="0073651D"/>
    <w:rsid w:val="007368B0"/>
    <w:rsid w:val="00736927"/>
    <w:rsid w:val="00736BB6"/>
    <w:rsid w:val="00736C4B"/>
    <w:rsid w:val="00736CC4"/>
    <w:rsid w:val="007370A8"/>
    <w:rsid w:val="0073737A"/>
    <w:rsid w:val="0073774D"/>
    <w:rsid w:val="007377C0"/>
    <w:rsid w:val="00737BBC"/>
    <w:rsid w:val="00737D31"/>
    <w:rsid w:val="007413F1"/>
    <w:rsid w:val="007414F0"/>
    <w:rsid w:val="00741738"/>
    <w:rsid w:val="007417A4"/>
    <w:rsid w:val="007417CA"/>
    <w:rsid w:val="00741DBD"/>
    <w:rsid w:val="0074224D"/>
    <w:rsid w:val="00742284"/>
    <w:rsid w:val="00742CF5"/>
    <w:rsid w:val="00742E9A"/>
    <w:rsid w:val="007430C7"/>
    <w:rsid w:val="00743105"/>
    <w:rsid w:val="007437CA"/>
    <w:rsid w:val="007437E3"/>
    <w:rsid w:val="00743E5E"/>
    <w:rsid w:val="00744008"/>
    <w:rsid w:val="007445B7"/>
    <w:rsid w:val="0074499C"/>
    <w:rsid w:val="00744A88"/>
    <w:rsid w:val="00744AC8"/>
    <w:rsid w:val="00744B2D"/>
    <w:rsid w:val="00744BB3"/>
    <w:rsid w:val="00744D46"/>
    <w:rsid w:val="00745046"/>
    <w:rsid w:val="00745291"/>
    <w:rsid w:val="00745429"/>
    <w:rsid w:val="00745CA9"/>
    <w:rsid w:val="007466B8"/>
    <w:rsid w:val="00746CBB"/>
    <w:rsid w:val="00746DF8"/>
    <w:rsid w:val="0074700F"/>
    <w:rsid w:val="007474AB"/>
    <w:rsid w:val="007478BE"/>
    <w:rsid w:val="00747BF0"/>
    <w:rsid w:val="00750106"/>
    <w:rsid w:val="007504F4"/>
    <w:rsid w:val="00750999"/>
    <w:rsid w:val="007509B6"/>
    <w:rsid w:val="00751293"/>
    <w:rsid w:val="007512EE"/>
    <w:rsid w:val="0075142D"/>
    <w:rsid w:val="007517EB"/>
    <w:rsid w:val="00751CB6"/>
    <w:rsid w:val="007521C3"/>
    <w:rsid w:val="00752261"/>
    <w:rsid w:val="00752506"/>
    <w:rsid w:val="007527F4"/>
    <w:rsid w:val="00752CB8"/>
    <w:rsid w:val="00752EBF"/>
    <w:rsid w:val="007531AD"/>
    <w:rsid w:val="007532CF"/>
    <w:rsid w:val="007534FF"/>
    <w:rsid w:val="00753BD8"/>
    <w:rsid w:val="0075402B"/>
    <w:rsid w:val="00754183"/>
    <w:rsid w:val="007547BB"/>
    <w:rsid w:val="00754F91"/>
    <w:rsid w:val="00755C14"/>
    <w:rsid w:val="00755CE3"/>
    <w:rsid w:val="00755D83"/>
    <w:rsid w:val="007561D3"/>
    <w:rsid w:val="0075621D"/>
    <w:rsid w:val="007564EF"/>
    <w:rsid w:val="0075671D"/>
    <w:rsid w:val="007567BA"/>
    <w:rsid w:val="00756A01"/>
    <w:rsid w:val="007575CF"/>
    <w:rsid w:val="00757986"/>
    <w:rsid w:val="00757E39"/>
    <w:rsid w:val="007601E6"/>
    <w:rsid w:val="00760671"/>
    <w:rsid w:val="00760847"/>
    <w:rsid w:val="007609E5"/>
    <w:rsid w:val="00760B8E"/>
    <w:rsid w:val="00761A4E"/>
    <w:rsid w:val="00761DCE"/>
    <w:rsid w:val="007620B4"/>
    <w:rsid w:val="00762873"/>
    <w:rsid w:val="007629E9"/>
    <w:rsid w:val="00762ACD"/>
    <w:rsid w:val="00762E0C"/>
    <w:rsid w:val="00762E46"/>
    <w:rsid w:val="00762ECD"/>
    <w:rsid w:val="007632DD"/>
    <w:rsid w:val="00763992"/>
    <w:rsid w:val="00763C0D"/>
    <w:rsid w:val="00763DAC"/>
    <w:rsid w:val="007641D1"/>
    <w:rsid w:val="007643DF"/>
    <w:rsid w:val="00764795"/>
    <w:rsid w:val="00764A9B"/>
    <w:rsid w:val="007651C3"/>
    <w:rsid w:val="00765B3B"/>
    <w:rsid w:val="007670FC"/>
    <w:rsid w:val="0076785D"/>
    <w:rsid w:val="00767B91"/>
    <w:rsid w:val="00767EB8"/>
    <w:rsid w:val="007701F6"/>
    <w:rsid w:val="00770688"/>
    <w:rsid w:val="00770A03"/>
    <w:rsid w:val="00770B1C"/>
    <w:rsid w:val="00770D3C"/>
    <w:rsid w:val="007712B8"/>
    <w:rsid w:val="00771C06"/>
    <w:rsid w:val="00771CE8"/>
    <w:rsid w:val="00772074"/>
    <w:rsid w:val="00772252"/>
    <w:rsid w:val="0077232E"/>
    <w:rsid w:val="00772416"/>
    <w:rsid w:val="007728EF"/>
    <w:rsid w:val="007729A4"/>
    <w:rsid w:val="00772D6D"/>
    <w:rsid w:val="00773304"/>
    <w:rsid w:val="0077375B"/>
    <w:rsid w:val="00773939"/>
    <w:rsid w:val="00773988"/>
    <w:rsid w:val="00773B6C"/>
    <w:rsid w:val="00774079"/>
    <w:rsid w:val="007740AF"/>
    <w:rsid w:val="007742F4"/>
    <w:rsid w:val="007745E2"/>
    <w:rsid w:val="00774660"/>
    <w:rsid w:val="00774D80"/>
    <w:rsid w:val="00775235"/>
    <w:rsid w:val="0077579F"/>
    <w:rsid w:val="007758AF"/>
    <w:rsid w:val="00775E1D"/>
    <w:rsid w:val="00775F4C"/>
    <w:rsid w:val="00776A41"/>
    <w:rsid w:val="00776EF6"/>
    <w:rsid w:val="0077719D"/>
    <w:rsid w:val="007771BA"/>
    <w:rsid w:val="0077734D"/>
    <w:rsid w:val="0077738B"/>
    <w:rsid w:val="00777897"/>
    <w:rsid w:val="0077792D"/>
    <w:rsid w:val="0078041C"/>
    <w:rsid w:val="00780722"/>
    <w:rsid w:val="0078083E"/>
    <w:rsid w:val="00780C1A"/>
    <w:rsid w:val="00780D6F"/>
    <w:rsid w:val="00780DBA"/>
    <w:rsid w:val="0078107D"/>
    <w:rsid w:val="007811E0"/>
    <w:rsid w:val="0078125B"/>
    <w:rsid w:val="007813C5"/>
    <w:rsid w:val="0078171D"/>
    <w:rsid w:val="0078185F"/>
    <w:rsid w:val="00781AAC"/>
    <w:rsid w:val="007823AC"/>
    <w:rsid w:val="00782604"/>
    <w:rsid w:val="0078287F"/>
    <w:rsid w:val="007829FE"/>
    <w:rsid w:val="0078346E"/>
    <w:rsid w:val="00783D32"/>
    <w:rsid w:val="00783DFE"/>
    <w:rsid w:val="007844C5"/>
    <w:rsid w:val="00784596"/>
    <w:rsid w:val="007848E9"/>
    <w:rsid w:val="00784ACB"/>
    <w:rsid w:val="00785B88"/>
    <w:rsid w:val="00785C7C"/>
    <w:rsid w:val="00786325"/>
    <w:rsid w:val="00787359"/>
    <w:rsid w:val="00787DF3"/>
    <w:rsid w:val="00787EA3"/>
    <w:rsid w:val="007901AB"/>
    <w:rsid w:val="007901AE"/>
    <w:rsid w:val="0079026F"/>
    <w:rsid w:val="00790465"/>
    <w:rsid w:val="007904A9"/>
    <w:rsid w:val="00790558"/>
    <w:rsid w:val="00790761"/>
    <w:rsid w:val="00790946"/>
    <w:rsid w:val="00790A27"/>
    <w:rsid w:val="0079147D"/>
    <w:rsid w:val="00791A8E"/>
    <w:rsid w:val="00791AEC"/>
    <w:rsid w:val="00791F41"/>
    <w:rsid w:val="0079221B"/>
    <w:rsid w:val="00792443"/>
    <w:rsid w:val="007925B8"/>
    <w:rsid w:val="007926B3"/>
    <w:rsid w:val="00792E62"/>
    <w:rsid w:val="00793365"/>
    <w:rsid w:val="0079353D"/>
    <w:rsid w:val="00793FFB"/>
    <w:rsid w:val="007941EC"/>
    <w:rsid w:val="0079445C"/>
    <w:rsid w:val="00794613"/>
    <w:rsid w:val="00794756"/>
    <w:rsid w:val="00794E17"/>
    <w:rsid w:val="00794F39"/>
    <w:rsid w:val="0079508B"/>
    <w:rsid w:val="007957A1"/>
    <w:rsid w:val="00795B40"/>
    <w:rsid w:val="00795BC0"/>
    <w:rsid w:val="00795E7E"/>
    <w:rsid w:val="0079620E"/>
    <w:rsid w:val="007962EB"/>
    <w:rsid w:val="00796349"/>
    <w:rsid w:val="00796399"/>
    <w:rsid w:val="007963BE"/>
    <w:rsid w:val="0079674A"/>
    <w:rsid w:val="007969FD"/>
    <w:rsid w:val="00796C4D"/>
    <w:rsid w:val="00796E44"/>
    <w:rsid w:val="00796EB2"/>
    <w:rsid w:val="0079704B"/>
    <w:rsid w:val="00797059"/>
    <w:rsid w:val="00797374"/>
    <w:rsid w:val="007973A8"/>
    <w:rsid w:val="0079766D"/>
    <w:rsid w:val="007A0F12"/>
    <w:rsid w:val="007A1318"/>
    <w:rsid w:val="007A15B1"/>
    <w:rsid w:val="007A15BB"/>
    <w:rsid w:val="007A26B7"/>
    <w:rsid w:val="007A2D5F"/>
    <w:rsid w:val="007A3031"/>
    <w:rsid w:val="007A33CC"/>
    <w:rsid w:val="007A347E"/>
    <w:rsid w:val="007A3DD4"/>
    <w:rsid w:val="007A493E"/>
    <w:rsid w:val="007A513E"/>
    <w:rsid w:val="007A519D"/>
    <w:rsid w:val="007A51DB"/>
    <w:rsid w:val="007A5755"/>
    <w:rsid w:val="007A5914"/>
    <w:rsid w:val="007A5E91"/>
    <w:rsid w:val="007A605D"/>
    <w:rsid w:val="007A634A"/>
    <w:rsid w:val="007A67EA"/>
    <w:rsid w:val="007A6CFC"/>
    <w:rsid w:val="007A6DF1"/>
    <w:rsid w:val="007A701E"/>
    <w:rsid w:val="007A70AB"/>
    <w:rsid w:val="007A7123"/>
    <w:rsid w:val="007A7718"/>
    <w:rsid w:val="007A7ACD"/>
    <w:rsid w:val="007B006B"/>
    <w:rsid w:val="007B0307"/>
    <w:rsid w:val="007B0829"/>
    <w:rsid w:val="007B0ABD"/>
    <w:rsid w:val="007B0ADB"/>
    <w:rsid w:val="007B0F47"/>
    <w:rsid w:val="007B0F4A"/>
    <w:rsid w:val="007B0F60"/>
    <w:rsid w:val="007B0FD1"/>
    <w:rsid w:val="007B1185"/>
    <w:rsid w:val="007B11AC"/>
    <w:rsid w:val="007B16C1"/>
    <w:rsid w:val="007B170C"/>
    <w:rsid w:val="007B19E3"/>
    <w:rsid w:val="007B2023"/>
    <w:rsid w:val="007B20D8"/>
    <w:rsid w:val="007B2370"/>
    <w:rsid w:val="007B2AA1"/>
    <w:rsid w:val="007B32B8"/>
    <w:rsid w:val="007B34E2"/>
    <w:rsid w:val="007B3BFE"/>
    <w:rsid w:val="007B425E"/>
    <w:rsid w:val="007B45CB"/>
    <w:rsid w:val="007B46DA"/>
    <w:rsid w:val="007B4869"/>
    <w:rsid w:val="007B49C9"/>
    <w:rsid w:val="007B4AC8"/>
    <w:rsid w:val="007B4D9C"/>
    <w:rsid w:val="007B4F2D"/>
    <w:rsid w:val="007B5224"/>
    <w:rsid w:val="007B5F40"/>
    <w:rsid w:val="007B5F93"/>
    <w:rsid w:val="007B679F"/>
    <w:rsid w:val="007B6AAC"/>
    <w:rsid w:val="007B6E17"/>
    <w:rsid w:val="007B6E6C"/>
    <w:rsid w:val="007B7476"/>
    <w:rsid w:val="007B76D4"/>
    <w:rsid w:val="007B7D12"/>
    <w:rsid w:val="007C02C1"/>
    <w:rsid w:val="007C03DA"/>
    <w:rsid w:val="007C04B8"/>
    <w:rsid w:val="007C0706"/>
    <w:rsid w:val="007C08BC"/>
    <w:rsid w:val="007C1091"/>
    <w:rsid w:val="007C1460"/>
    <w:rsid w:val="007C1975"/>
    <w:rsid w:val="007C1DAD"/>
    <w:rsid w:val="007C2273"/>
    <w:rsid w:val="007C22F2"/>
    <w:rsid w:val="007C28B7"/>
    <w:rsid w:val="007C2956"/>
    <w:rsid w:val="007C2CFA"/>
    <w:rsid w:val="007C2E9D"/>
    <w:rsid w:val="007C306B"/>
    <w:rsid w:val="007C30D8"/>
    <w:rsid w:val="007C30EB"/>
    <w:rsid w:val="007C3125"/>
    <w:rsid w:val="007C31EA"/>
    <w:rsid w:val="007C32A1"/>
    <w:rsid w:val="007C3FB6"/>
    <w:rsid w:val="007C4796"/>
    <w:rsid w:val="007C495F"/>
    <w:rsid w:val="007C4A1E"/>
    <w:rsid w:val="007C5722"/>
    <w:rsid w:val="007C59D8"/>
    <w:rsid w:val="007C5DF2"/>
    <w:rsid w:val="007C6789"/>
    <w:rsid w:val="007C68C5"/>
    <w:rsid w:val="007C6C75"/>
    <w:rsid w:val="007C6E46"/>
    <w:rsid w:val="007C7527"/>
    <w:rsid w:val="007C7847"/>
    <w:rsid w:val="007C790F"/>
    <w:rsid w:val="007C7A84"/>
    <w:rsid w:val="007C7B2E"/>
    <w:rsid w:val="007C7EA4"/>
    <w:rsid w:val="007C7F9F"/>
    <w:rsid w:val="007D00A0"/>
    <w:rsid w:val="007D02D0"/>
    <w:rsid w:val="007D04E7"/>
    <w:rsid w:val="007D07FF"/>
    <w:rsid w:val="007D0D36"/>
    <w:rsid w:val="007D12C8"/>
    <w:rsid w:val="007D1331"/>
    <w:rsid w:val="007D1454"/>
    <w:rsid w:val="007D1637"/>
    <w:rsid w:val="007D1AAD"/>
    <w:rsid w:val="007D1C78"/>
    <w:rsid w:val="007D1D2C"/>
    <w:rsid w:val="007D1E51"/>
    <w:rsid w:val="007D221C"/>
    <w:rsid w:val="007D2677"/>
    <w:rsid w:val="007D27D3"/>
    <w:rsid w:val="007D2BE6"/>
    <w:rsid w:val="007D3401"/>
    <w:rsid w:val="007D35FC"/>
    <w:rsid w:val="007D3EB7"/>
    <w:rsid w:val="007D4052"/>
    <w:rsid w:val="007D407F"/>
    <w:rsid w:val="007D4249"/>
    <w:rsid w:val="007D44EB"/>
    <w:rsid w:val="007D4846"/>
    <w:rsid w:val="007D4920"/>
    <w:rsid w:val="007D4C9F"/>
    <w:rsid w:val="007D4E9B"/>
    <w:rsid w:val="007D4EF8"/>
    <w:rsid w:val="007D4F74"/>
    <w:rsid w:val="007D507C"/>
    <w:rsid w:val="007D5086"/>
    <w:rsid w:val="007D51F8"/>
    <w:rsid w:val="007D5388"/>
    <w:rsid w:val="007D5458"/>
    <w:rsid w:val="007D5623"/>
    <w:rsid w:val="007D5664"/>
    <w:rsid w:val="007D590F"/>
    <w:rsid w:val="007D625A"/>
    <w:rsid w:val="007D625F"/>
    <w:rsid w:val="007D6261"/>
    <w:rsid w:val="007D62AC"/>
    <w:rsid w:val="007D6C37"/>
    <w:rsid w:val="007D772E"/>
    <w:rsid w:val="007D77AA"/>
    <w:rsid w:val="007D7851"/>
    <w:rsid w:val="007E0319"/>
    <w:rsid w:val="007E07A2"/>
    <w:rsid w:val="007E07CB"/>
    <w:rsid w:val="007E0909"/>
    <w:rsid w:val="007E0978"/>
    <w:rsid w:val="007E0E51"/>
    <w:rsid w:val="007E0EF6"/>
    <w:rsid w:val="007E19FB"/>
    <w:rsid w:val="007E1A13"/>
    <w:rsid w:val="007E1CB8"/>
    <w:rsid w:val="007E23A8"/>
    <w:rsid w:val="007E26A2"/>
    <w:rsid w:val="007E2860"/>
    <w:rsid w:val="007E2B80"/>
    <w:rsid w:val="007E2E34"/>
    <w:rsid w:val="007E3321"/>
    <w:rsid w:val="007E3337"/>
    <w:rsid w:val="007E364B"/>
    <w:rsid w:val="007E3884"/>
    <w:rsid w:val="007E3A8E"/>
    <w:rsid w:val="007E3ABD"/>
    <w:rsid w:val="007E401C"/>
    <w:rsid w:val="007E45F8"/>
    <w:rsid w:val="007E4AA6"/>
    <w:rsid w:val="007E5091"/>
    <w:rsid w:val="007E518F"/>
    <w:rsid w:val="007E546E"/>
    <w:rsid w:val="007E614F"/>
    <w:rsid w:val="007E61FE"/>
    <w:rsid w:val="007E631E"/>
    <w:rsid w:val="007E64C7"/>
    <w:rsid w:val="007E6DF0"/>
    <w:rsid w:val="007E70DC"/>
    <w:rsid w:val="007E74BF"/>
    <w:rsid w:val="007E7E73"/>
    <w:rsid w:val="007F092F"/>
    <w:rsid w:val="007F0D04"/>
    <w:rsid w:val="007F18A5"/>
    <w:rsid w:val="007F1A4D"/>
    <w:rsid w:val="007F1B43"/>
    <w:rsid w:val="007F2132"/>
    <w:rsid w:val="007F2155"/>
    <w:rsid w:val="007F24CC"/>
    <w:rsid w:val="007F24F1"/>
    <w:rsid w:val="007F2887"/>
    <w:rsid w:val="007F2F4A"/>
    <w:rsid w:val="007F3441"/>
    <w:rsid w:val="007F397A"/>
    <w:rsid w:val="007F3B2D"/>
    <w:rsid w:val="007F3B3C"/>
    <w:rsid w:val="007F3E34"/>
    <w:rsid w:val="007F4365"/>
    <w:rsid w:val="007F4400"/>
    <w:rsid w:val="007F46A7"/>
    <w:rsid w:val="007F4A53"/>
    <w:rsid w:val="007F4AFD"/>
    <w:rsid w:val="007F556D"/>
    <w:rsid w:val="007F5860"/>
    <w:rsid w:val="007F5D67"/>
    <w:rsid w:val="007F60A2"/>
    <w:rsid w:val="007F6174"/>
    <w:rsid w:val="007F6620"/>
    <w:rsid w:val="007F665E"/>
    <w:rsid w:val="007F6B58"/>
    <w:rsid w:val="007F6DF7"/>
    <w:rsid w:val="007F7156"/>
    <w:rsid w:val="007F7DAD"/>
    <w:rsid w:val="0080005C"/>
    <w:rsid w:val="00800109"/>
    <w:rsid w:val="008002E9"/>
    <w:rsid w:val="0080043B"/>
    <w:rsid w:val="00800961"/>
    <w:rsid w:val="00800A04"/>
    <w:rsid w:val="00800AB8"/>
    <w:rsid w:val="00800C0D"/>
    <w:rsid w:val="00800CBF"/>
    <w:rsid w:val="00801126"/>
    <w:rsid w:val="008016A5"/>
    <w:rsid w:val="00802160"/>
    <w:rsid w:val="00802450"/>
    <w:rsid w:val="00802583"/>
    <w:rsid w:val="0080273E"/>
    <w:rsid w:val="008029C1"/>
    <w:rsid w:val="008029DB"/>
    <w:rsid w:val="00802C19"/>
    <w:rsid w:val="00802DAC"/>
    <w:rsid w:val="008030C0"/>
    <w:rsid w:val="008038B5"/>
    <w:rsid w:val="00803A7C"/>
    <w:rsid w:val="00803D51"/>
    <w:rsid w:val="00804031"/>
    <w:rsid w:val="00804491"/>
    <w:rsid w:val="00804A30"/>
    <w:rsid w:val="00804C5D"/>
    <w:rsid w:val="0080565B"/>
    <w:rsid w:val="008059D1"/>
    <w:rsid w:val="00805F0B"/>
    <w:rsid w:val="00806514"/>
    <w:rsid w:val="00806C49"/>
    <w:rsid w:val="00806E9E"/>
    <w:rsid w:val="00807148"/>
    <w:rsid w:val="008071CC"/>
    <w:rsid w:val="0080776F"/>
    <w:rsid w:val="00807902"/>
    <w:rsid w:val="008079C5"/>
    <w:rsid w:val="00807BDD"/>
    <w:rsid w:val="00807C03"/>
    <w:rsid w:val="00807C75"/>
    <w:rsid w:val="00807DE9"/>
    <w:rsid w:val="00807FCA"/>
    <w:rsid w:val="00810420"/>
    <w:rsid w:val="00810CDD"/>
    <w:rsid w:val="0081118A"/>
    <w:rsid w:val="00811253"/>
    <w:rsid w:val="00811270"/>
    <w:rsid w:val="00811279"/>
    <w:rsid w:val="00811340"/>
    <w:rsid w:val="00811522"/>
    <w:rsid w:val="00811E11"/>
    <w:rsid w:val="00812058"/>
    <w:rsid w:val="0081225A"/>
    <w:rsid w:val="00812A31"/>
    <w:rsid w:val="00812EE8"/>
    <w:rsid w:val="00813261"/>
    <w:rsid w:val="0081334C"/>
    <w:rsid w:val="0081362F"/>
    <w:rsid w:val="0081364B"/>
    <w:rsid w:val="00813778"/>
    <w:rsid w:val="00813CE4"/>
    <w:rsid w:val="00813E82"/>
    <w:rsid w:val="008147CD"/>
    <w:rsid w:val="00814B3E"/>
    <w:rsid w:val="00814F08"/>
    <w:rsid w:val="008153B9"/>
    <w:rsid w:val="0081574A"/>
    <w:rsid w:val="00815CF9"/>
    <w:rsid w:val="00816368"/>
    <w:rsid w:val="0081653F"/>
    <w:rsid w:val="008167C2"/>
    <w:rsid w:val="00816EB5"/>
    <w:rsid w:val="00816FB7"/>
    <w:rsid w:val="0081748B"/>
    <w:rsid w:val="0082023B"/>
    <w:rsid w:val="00820320"/>
    <w:rsid w:val="00820459"/>
    <w:rsid w:val="00820601"/>
    <w:rsid w:val="008207EA"/>
    <w:rsid w:val="00820C34"/>
    <w:rsid w:val="00821689"/>
    <w:rsid w:val="00821797"/>
    <w:rsid w:val="0082199A"/>
    <w:rsid w:val="00821B21"/>
    <w:rsid w:val="00821BEB"/>
    <w:rsid w:val="00821C8C"/>
    <w:rsid w:val="008222FB"/>
    <w:rsid w:val="00822560"/>
    <w:rsid w:val="008225F1"/>
    <w:rsid w:val="00822611"/>
    <w:rsid w:val="008227A8"/>
    <w:rsid w:val="00822E2D"/>
    <w:rsid w:val="0082311F"/>
    <w:rsid w:val="00823EEF"/>
    <w:rsid w:val="008240C1"/>
    <w:rsid w:val="00824969"/>
    <w:rsid w:val="00824B24"/>
    <w:rsid w:val="00824EEF"/>
    <w:rsid w:val="00824F90"/>
    <w:rsid w:val="008258D0"/>
    <w:rsid w:val="00825D9D"/>
    <w:rsid w:val="00825FE5"/>
    <w:rsid w:val="00826033"/>
    <w:rsid w:val="0082651F"/>
    <w:rsid w:val="008267B6"/>
    <w:rsid w:val="0082688C"/>
    <w:rsid w:val="00826BE0"/>
    <w:rsid w:val="00826CF9"/>
    <w:rsid w:val="00827348"/>
    <w:rsid w:val="00827411"/>
    <w:rsid w:val="0082762B"/>
    <w:rsid w:val="00827750"/>
    <w:rsid w:val="008278B3"/>
    <w:rsid w:val="00830290"/>
    <w:rsid w:val="0083029B"/>
    <w:rsid w:val="0083032A"/>
    <w:rsid w:val="008305C6"/>
    <w:rsid w:val="008309A7"/>
    <w:rsid w:val="00830BA5"/>
    <w:rsid w:val="00830C48"/>
    <w:rsid w:val="00830F8A"/>
    <w:rsid w:val="0083183B"/>
    <w:rsid w:val="00831A6E"/>
    <w:rsid w:val="00831A7D"/>
    <w:rsid w:val="00831B32"/>
    <w:rsid w:val="00831BCD"/>
    <w:rsid w:val="00831CF6"/>
    <w:rsid w:val="008326DE"/>
    <w:rsid w:val="00832C3E"/>
    <w:rsid w:val="00832D8D"/>
    <w:rsid w:val="00832F6F"/>
    <w:rsid w:val="00833E02"/>
    <w:rsid w:val="008347EB"/>
    <w:rsid w:val="00834AF7"/>
    <w:rsid w:val="008352F1"/>
    <w:rsid w:val="00835CD1"/>
    <w:rsid w:val="00835D89"/>
    <w:rsid w:val="00835D8F"/>
    <w:rsid w:val="00836211"/>
    <w:rsid w:val="008362F6"/>
    <w:rsid w:val="00836641"/>
    <w:rsid w:val="00836A2A"/>
    <w:rsid w:val="00836B0A"/>
    <w:rsid w:val="00837251"/>
    <w:rsid w:val="0083754C"/>
    <w:rsid w:val="00837C25"/>
    <w:rsid w:val="00837E43"/>
    <w:rsid w:val="00840126"/>
    <w:rsid w:val="00840305"/>
    <w:rsid w:val="0084094E"/>
    <w:rsid w:val="00840C60"/>
    <w:rsid w:val="00840D48"/>
    <w:rsid w:val="00840D86"/>
    <w:rsid w:val="00840DBA"/>
    <w:rsid w:val="0084109E"/>
    <w:rsid w:val="00841632"/>
    <w:rsid w:val="00841997"/>
    <w:rsid w:val="00841B37"/>
    <w:rsid w:val="00842014"/>
    <w:rsid w:val="00842F78"/>
    <w:rsid w:val="00842FFA"/>
    <w:rsid w:val="0084309F"/>
    <w:rsid w:val="00843302"/>
    <w:rsid w:val="00843665"/>
    <w:rsid w:val="00843929"/>
    <w:rsid w:val="00843A5B"/>
    <w:rsid w:val="00843C4F"/>
    <w:rsid w:val="00843C95"/>
    <w:rsid w:val="00843E72"/>
    <w:rsid w:val="00843E87"/>
    <w:rsid w:val="00844548"/>
    <w:rsid w:val="00844927"/>
    <w:rsid w:val="00844A32"/>
    <w:rsid w:val="00844EB9"/>
    <w:rsid w:val="0084561F"/>
    <w:rsid w:val="00845809"/>
    <w:rsid w:val="00845CC7"/>
    <w:rsid w:val="008462E0"/>
    <w:rsid w:val="008467AD"/>
    <w:rsid w:val="00846CD2"/>
    <w:rsid w:val="00846D0B"/>
    <w:rsid w:val="00846FCF"/>
    <w:rsid w:val="00847600"/>
    <w:rsid w:val="00847C3A"/>
    <w:rsid w:val="00847EBA"/>
    <w:rsid w:val="00850447"/>
    <w:rsid w:val="00850524"/>
    <w:rsid w:val="008507D5"/>
    <w:rsid w:val="00850E2A"/>
    <w:rsid w:val="0085135A"/>
    <w:rsid w:val="008515A9"/>
    <w:rsid w:val="00851D64"/>
    <w:rsid w:val="00851F81"/>
    <w:rsid w:val="008520C8"/>
    <w:rsid w:val="0085215D"/>
    <w:rsid w:val="008521E5"/>
    <w:rsid w:val="00852201"/>
    <w:rsid w:val="00852301"/>
    <w:rsid w:val="0085264C"/>
    <w:rsid w:val="00852BCE"/>
    <w:rsid w:val="00852C20"/>
    <w:rsid w:val="00852E7E"/>
    <w:rsid w:val="00853304"/>
    <w:rsid w:val="0085333C"/>
    <w:rsid w:val="008534BA"/>
    <w:rsid w:val="00853A11"/>
    <w:rsid w:val="00853A3B"/>
    <w:rsid w:val="00853B69"/>
    <w:rsid w:val="00853BEF"/>
    <w:rsid w:val="008544F0"/>
    <w:rsid w:val="00854AFD"/>
    <w:rsid w:val="00854D14"/>
    <w:rsid w:val="00854D2A"/>
    <w:rsid w:val="00854FE7"/>
    <w:rsid w:val="008552FD"/>
    <w:rsid w:val="0085550D"/>
    <w:rsid w:val="00855589"/>
    <w:rsid w:val="00855CBE"/>
    <w:rsid w:val="00855D12"/>
    <w:rsid w:val="00855EB5"/>
    <w:rsid w:val="008560F6"/>
    <w:rsid w:val="00856547"/>
    <w:rsid w:val="008567D4"/>
    <w:rsid w:val="008568C1"/>
    <w:rsid w:val="008568E4"/>
    <w:rsid w:val="00856A03"/>
    <w:rsid w:val="00856ADB"/>
    <w:rsid w:val="00856B9B"/>
    <w:rsid w:val="008574E6"/>
    <w:rsid w:val="00857803"/>
    <w:rsid w:val="00857AF9"/>
    <w:rsid w:val="00857B99"/>
    <w:rsid w:val="00857D79"/>
    <w:rsid w:val="00860E6B"/>
    <w:rsid w:val="00860E70"/>
    <w:rsid w:val="00861028"/>
    <w:rsid w:val="0086136C"/>
    <w:rsid w:val="008613C0"/>
    <w:rsid w:val="00861626"/>
    <w:rsid w:val="00861878"/>
    <w:rsid w:val="00861FB7"/>
    <w:rsid w:val="008624F4"/>
    <w:rsid w:val="0086291D"/>
    <w:rsid w:val="00862922"/>
    <w:rsid w:val="00862E0B"/>
    <w:rsid w:val="00862EDC"/>
    <w:rsid w:val="00863522"/>
    <w:rsid w:val="00863A2A"/>
    <w:rsid w:val="00863A63"/>
    <w:rsid w:val="00863AD7"/>
    <w:rsid w:val="00863C08"/>
    <w:rsid w:val="00863CAC"/>
    <w:rsid w:val="00864429"/>
    <w:rsid w:val="00864D52"/>
    <w:rsid w:val="00864F7F"/>
    <w:rsid w:val="00865653"/>
    <w:rsid w:val="0086588E"/>
    <w:rsid w:val="0086599C"/>
    <w:rsid w:val="00865AF4"/>
    <w:rsid w:val="00865F0B"/>
    <w:rsid w:val="0086629F"/>
    <w:rsid w:val="008662DB"/>
    <w:rsid w:val="008663F5"/>
    <w:rsid w:val="008665B4"/>
    <w:rsid w:val="00866633"/>
    <w:rsid w:val="0086669C"/>
    <w:rsid w:val="008667B0"/>
    <w:rsid w:val="00866A44"/>
    <w:rsid w:val="008679EF"/>
    <w:rsid w:val="00867B44"/>
    <w:rsid w:val="00867E56"/>
    <w:rsid w:val="008706C8"/>
    <w:rsid w:val="008709C3"/>
    <w:rsid w:val="00870B48"/>
    <w:rsid w:val="00870C66"/>
    <w:rsid w:val="00870D5D"/>
    <w:rsid w:val="00870DD1"/>
    <w:rsid w:val="0087167C"/>
    <w:rsid w:val="00871696"/>
    <w:rsid w:val="00872878"/>
    <w:rsid w:val="008730F0"/>
    <w:rsid w:val="008732B4"/>
    <w:rsid w:val="0087333C"/>
    <w:rsid w:val="00873566"/>
    <w:rsid w:val="0087366F"/>
    <w:rsid w:val="00874662"/>
    <w:rsid w:val="008747AD"/>
    <w:rsid w:val="008750F8"/>
    <w:rsid w:val="00875341"/>
    <w:rsid w:val="0087563A"/>
    <w:rsid w:val="00875647"/>
    <w:rsid w:val="008762E1"/>
    <w:rsid w:val="008767FA"/>
    <w:rsid w:val="00876A0E"/>
    <w:rsid w:val="00876A92"/>
    <w:rsid w:val="00876FBC"/>
    <w:rsid w:val="00877024"/>
    <w:rsid w:val="0087745B"/>
    <w:rsid w:val="008776A3"/>
    <w:rsid w:val="00877E7A"/>
    <w:rsid w:val="008804A2"/>
    <w:rsid w:val="00880982"/>
    <w:rsid w:val="00880996"/>
    <w:rsid w:val="008810EB"/>
    <w:rsid w:val="008816B6"/>
    <w:rsid w:val="0088174F"/>
    <w:rsid w:val="00881763"/>
    <w:rsid w:val="00881940"/>
    <w:rsid w:val="00881A5B"/>
    <w:rsid w:val="00881B8B"/>
    <w:rsid w:val="00881C26"/>
    <w:rsid w:val="00882075"/>
    <w:rsid w:val="0088230D"/>
    <w:rsid w:val="008823AA"/>
    <w:rsid w:val="00882493"/>
    <w:rsid w:val="00882C30"/>
    <w:rsid w:val="00882C79"/>
    <w:rsid w:val="00882D0A"/>
    <w:rsid w:val="008831A8"/>
    <w:rsid w:val="008832F3"/>
    <w:rsid w:val="00883399"/>
    <w:rsid w:val="00883B22"/>
    <w:rsid w:val="00883B6D"/>
    <w:rsid w:val="00883F2F"/>
    <w:rsid w:val="0088458A"/>
    <w:rsid w:val="0088516B"/>
    <w:rsid w:val="00885232"/>
    <w:rsid w:val="00885BA2"/>
    <w:rsid w:val="00885CC8"/>
    <w:rsid w:val="00885E43"/>
    <w:rsid w:val="00885F7F"/>
    <w:rsid w:val="00885FA3"/>
    <w:rsid w:val="00886829"/>
    <w:rsid w:val="00886994"/>
    <w:rsid w:val="008875E2"/>
    <w:rsid w:val="008876AA"/>
    <w:rsid w:val="0089037B"/>
    <w:rsid w:val="0089069A"/>
    <w:rsid w:val="0089084C"/>
    <w:rsid w:val="00890AC1"/>
    <w:rsid w:val="00890C80"/>
    <w:rsid w:val="00890E35"/>
    <w:rsid w:val="00890E57"/>
    <w:rsid w:val="0089105E"/>
    <w:rsid w:val="008910F1"/>
    <w:rsid w:val="008911DA"/>
    <w:rsid w:val="00891201"/>
    <w:rsid w:val="00891308"/>
    <w:rsid w:val="00891680"/>
    <w:rsid w:val="00891823"/>
    <w:rsid w:val="00892290"/>
    <w:rsid w:val="00892980"/>
    <w:rsid w:val="00892FB4"/>
    <w:rsid w:val="00893114"/>
    <w:rsid w:val="008934B0"/>
    <w:rsid w:val="00893634"/>
    <w:rsid w:val="00893B1A"/>
    <w:rsid w:val="00893B2F"/>
    <w:rsid w:val="00894DF8"/>
    <w:rsid w:val="00894F11"/>
    <w:rsid w:val="008952EB"/>
    <w:rsid w:val="008956BE"/>
    <w:rsid w:val="00895D26"/>
    <w:rsid w:val="00895DE8"/>
    <w:rsid w:val="00895F81"/>
    <w:rsid w:val="0089619F"/>
    <w:rsid w:val="008966F1"/>
    <w:rsid w:val="00896789"/>
    <w:rsid w:val="00896A79"/>
    <w:rsid w:val="00896C8E"/>
    <w:rsid w:val="00896CBD"/>
    <w:rsid w:val="00896DAE"/>
    <w:rsid w:val="00896E91"/>
    <w:rsid w:val="00896E99"/>
    <w:rsid w:val="00896ED3"/>
    <w:rsid w:val="00896F73"/>
    <w:rsid w:val="008974F0"/>
    <w:rsid w:val="008976AC"/>
    <w:rsid w:val="0089791C"/>
    <w:rsid w:val="00897977"/>
    <w:rsid w:val="00897A85"/>
    <w:rsid w:val="008A010B"/>
    <w:rsid w:val="008A027C"/>
    <w:rsid w:val="008A0438"/>
    <w:rsid w:val="008A0481"/>
    <w:rsid w:val="008A0675"/>
    <w:rsid w:val="008A0EEF"/>
    <w:rsid w:val="008A0FF9"/>
    <w:rsid w:val="008A152D"/>
    <w:rsid w:val="008A23EA"/>
    <w:rsid w:val="008A2841"/>
    <w:rsid w:val="008A29B7"/>
    <w:rsid w:val="008A2B50"/>
    <w:rsid w:val="008A2F31"/>
    <w:rsid w:val="008A2F6D"/>
    <w:rsid w:val="008A34AD"/>
    <w:rsid w:val="008A3793"/>
    <w:rsid w:val="008A396D"/>
    <w:rsid w:val="008A3A05"/>
    <w:rsid w:val="008A3B48"/>
    <w:rsid w:val="008A3D0C"/>
    <w:rsid w:val="008A3D71"/>
    <w:rsid w:val="008A47AD"/>
    <w:rsid w:val="008A4F12"/>
    <w:rsid w:val="008A55F5"/>
    <w:rsid w:val="008A5667"/>
    <w:rsid w:val="008A611F"/>
    <w:rsid w:val="008A6293"/>
    <w:rsid w:val="008A67A1"/>
    <w:rsid w:val="008A6BE4"/>
    <w:rsid w:val="008A74E9"/>
    <w:rsid w:val="008A79F2"/>
    <w:rsid w:val="008A7DCB"/>
    <w:rsid w:val="008B029A"/>
    <w:rsid w:val="008B0308"/>
    <w:rsid w:val="008B06B2"/>
    <w:rsid w:val="008B076E"/>
    <w:rsid w:val="008B0AEA"/>
    <w:rsid w:val="008B0FBD"/>
    <w:rsid w:val="008B0FFA"/>
    <w:rsid w:val="008B1F8D"/>
    <w:rsid w:val="008B2B73"/>
    <w:rsid w:val="008B2C58"/>
    <w:rsid w:val="008B2C9B"/>
    <w:rsid w:val="008B2E86"/>
    <w:rsid w:val="008B2F7C"/>
    <w:rsid w:val="008B3618"/>
    <w:rsid w:val="008B3A8A"/>
    <w:rsid w:val="008B3B9B"/>
    <w:rsid w:val="008B3D57"/>
    <w:rsid w:val="008B3EE8"/>
    <w:rsid w:val="008B3F8B"/>
    <w:rsid w:val="008B4476"/>
    <w:rsid w:val="008B4484"/>
    <w:rsid w:val="008B491D"/>
    <w:rsid w:val="008B4940"/>
    <w:rsid w:val="008B4C88"/>
    <w:rsid w:val="008B5522"/>
    <w:rsid w:val="008B573C"/>
    <w:rsid w:val="008B5DC1"/>
    <w:rsid w:val="008B5DD4"/>
    <w:rsid w:val="008B5EE5"/>
    <w:rsid w:val="008B67E0"/>
    <w:rsid w:val="008B68A7"/>
    <w:rsid w:val="008B6B87"/>
    <w:rsid w:val="008B6CFA"/>
    <w:rsid w:val="008B6F68"/>
    <w:rsid w:val="008B730D"/>
    <w:rsid w:val="008B74C0"/>
    <w:rsid w:val="008B7F0F"/>
    <w:rsid w:val="008B7F79"/>
    <w:rsid w:val="008C050E"/>
    <w:rsid w:val="008C0C2E"/>
    <w:rsid w:val="008C0E02"/>
    <w:rsid w:val="008C1329"/>
    <w:rsid w:val="008C13C5"/>
    <w:rsid w:val="008C14D2"/>
    <w:rsid w:val="008C2468"/>
    <w:rsid w:val="008C2972"/>
    <w:rsid w:val="008C29F4"/>
    <w:rsid w:val="008C2F71"/>
    <w:rsid w:val="008C30C0"/>
    <w:rsid w:val="008C31CC"/>
    <w:rsid w:val="008C3520"/>
    <w:rsid w:val="008C3676"/>
    <w:rsid w:val="008C39A4"/>
    <w:rsid w:val="008C3DCE"/>
    <w:rsid w:val="008C3E40"/>
    <w:rsid w:val="008C4145"/>
    <w:rsid w:val="008C41CE"/>
    <w:rsid w:val="008C43EC"/>
    <w:rsid w:val="008C4523"/>
    <w:rsid w:val="008C4EC8"/>
    <w:rsid w:val="008C5019"/>
    <w:rsid w:val="008C50DB"/>
    <w:rsid w:val="008C518A"/>
    <w:rsid w:val="008C51AD"/>
    <w:rsid w:val="008C5996"/>
    <w:rsid w:val="008C59D8"/>
    <w:rsid w:val="008C5AC8"/>
    <w:rsid w:val="008C5C52"/>
    <w:rsid w:val="008C5EC4"/>
    <w:rsid w:val="008C6329"/>
    <w:rsid w:val="008C6894"/>
    <w:rsid w:val="008C6CAA"/>
    <w:rsid w:val="008C7462"/>
    <w:rsid w:val="008C7721"/>
    <w:rsid w:val="008D1107"/>
    <w:rsid w:val="008D19B5"/>
    <w:rsid w:val="008D1B6E"/>
    <w:rsid w:val="008D1C07"/>
    <w:rsid w:val="008D1C77"/>
    <w:rsid w:val="008D1E56"/>
    <w:rsid w:val="008D21D8"/>
    <w:rsid w:val="008D293B"/>
    <w:rsid w:val="008D2D18"/>
    <w:rsid w:val="008D2DE6"/>
    <w:rsid w:val="008D30A4"/>
    <w:rsid w:val="008D31E8"/>
    <w:rsid w:val="008D35EF"/>
    <w:rsid w:val="008D3881"/>
    <w:rsid w:val="008D397F"/>
    <w:rsid w:val="008D3A90"/>
    <w:rsid w:val="008D3C62"/>
    <w:rsid w:val="008D3E90"/>
    <w:rsid w:val="008D43DC"/>
    <w:rsid w:val="008D44A6"/>
    <w:rsid w:val="008D48AF"/>
    <w:rsid w:val="008D4D0B"/>
    <w:rsid w:val="008D4EEF"/>
    <w:rsid w:val="008D5487"/>
    <w:rsid w:val="008D5562"/>
    <w:rsid w:val="008D56A2"/>
    <w:rsid w:val="008D5DF1"/>
    <w:rsid w:val="008D6093"/>
    <w:rsid w:val="008D62BF"/>
    <w:rsid w:val="008D64BF"/>
    <w:rsid w:val="008D764D"/>
    <w:rsid w:val="008D7B97"/>
    <w:rsid w:val="008D7DCF"/>
    <w:rsid w:val="008D7DFE"/>
    <w:rsid w:val="008D7E29"/>
    <w:rsid w:val="008D7F5A"/>
    <w:rsid w:val="008E020A"/>
    <w:rsid w:val="008E0481"/>
    <w:rsid w:val="008E04F7"/>
    <w:rsid w:val="008E05EE"/>
    <w:rsid w:val="008E0791"/>
    <w:rsid w:val="008E0CB0"/>
    <w:rsid w:val="008E0ED4"/>
    <w:rsid w:val="008E141E"/>
    <w:rsid w:val="008E1825"/>
    <w:rsid w:val="008E1B9F"/>
    <w:rsid w:val="008E1EF1"/>
    <w:rsid w:val="008E1FE8"/>
    <w:rsid w:val="008E2179"/>
    <w:rsid w:val="008E2808"/>
    <w:rsid w:val="008E2AA4"/>
    <w:rsid w:val="008E2AFC"/>
    <w:rsid w:val="008E2E5B"/>
    <w:rsid w:val="008E2EF8"/>
    <w:rsid w:val="008E30B5"/>
    <w:rsid w:val="008E3232"/>
    <w:rsid w:val="008E3452"/>
    <w:rsid w:val="008E35FE"/>
    <w:rsid w:val="008E3835"/>
    <w:rsid w:val="008E39D5"/>
    <w:rsid w:val="008E429B"/>
    <w:rsid w:val="008E43AF"/>
    <w:rsid w:val="008E4A87"/>
    <w:rsid w:val="008E4B3F"/>
    <w:rsid w:val="008E4B49"/>
    <w:rsid w:val="008E4D7C"/>
    <w:rsid w:val="008E502E"/>
    <w:rsid w:val="008E56D4"/>
    <w:rsid w:val="008E5926"/>
    <w:rsid w:val="008E5FE2"/>
    <w:rsid w:val="008E640C"/>
    <w:rsid w:val="008E694B"/>
    <w:rsid w:val="008E69B3"/>
    <w:rsid w:val="008E6C10"/>
    <w:rsid w:val="008E6C4D"/>
    <w:rsid w:val="008E7745"/>
    <w:rsid w:val="008E7D72"/>
    <w:rsid w:val="008F03D7"/>
    <w:rsid w:val="008F11C6"/>
    <w:rsid w:val="008F12CB"/>
    <w:rsid w:val="008F18CE"/>
    <w:rsid w:val="008F2946"/>
    <w:rsid w:val="008F31A1"/>
    <w:rsid w:val="008F339D"/>
    <w:rsid w:val="008F3D83"/>
    <w:rsid w:val="008F3EAE"/>
    <w:rsid w:val="008F454D"/>
    <w:rsid w:val="008F47A3"/>
    <w:rsid w:val="008F56C4"/>
    <w:rsid w:val="008F61D3"/>
    <w:rsid w:val="008F679E"/>
    <w:rsid w:val="008F6BB7"/>
    <w:rsid w:val="008F6CC9"/>
    <w:rsid w:val="008F7477"/>
    <w:rsid w:val="008F75A6"/>
    <w:rsid w:val="008F7607"/>
    <w:rsid w:val="008F7733"/>
    <w:rsid w:val="008F7BA6"/>
    <w:rsid w:val="008F7C68"/>
    <w:rsid w:val="008F7F86"/>
    <w:rsid w:val="00900104"/>
    <w:rsid w:val="00900639"/>
    <w:rsid w:val="00900651"/>
    <w:rsid w:val="00900A30"/>
    <w:rsid w:val="00900B4A"/>
    <w:rsid w:val="0090118B"/>
    <w:rsid w:val="00902194"/>
    <w:rsid w:val="00902394"/>
    <w:rsid w:val="009023D8"/>
    <w:rsid w:val="009024DE"/>
    <w:rsid w:val="009027B2"/>
    <w:rsid w:val="009027D7"/>
    <w:rsid w:val="00902863"/>
    <w:rsid w:val="00902DEE"/>
    <w:rsid w:val="009032F5"/>
    <w:rsid w:val="00903324"/>
    <w:rsid w:val="0090353B"/>
    <w:rsid w:val="009036A4"/>
    <w:rsid w:val="009036E5"/>
    <w:rsid w:val="00903946"/>
    <w:rsid w:val="00903F2A"/>
    <w:rsid w:val="009042C5"/>
    <w:rsid w:val="009044D0"/>
    <w:rsid w:val="009044F7"/>
    <w:rsid w:val="009051F9"/>
    <w:rsid w:val="009052F2"/>
    <w:rsid w:val="009057A2"/>
    <w:rsid w:val="009057CC"/>
    <w:rsid w:val="00905A15"/>
    <w:rsid w:val="00905A26"/>
    <w:rsid w:val="00905A34"/>
    <w:rsid w:val="0090602B"/>
    <w:rsid w:val="00906771"/>
    <w:rsid w:val="00907639"/>
    <w:rsid w:val="00907996"/>
    <w:rsid w:val="009079EB"/>
    <w:rsid w:val="00907BD7"/>
    <w:rsid w:val="00907EE6"/>
    <w:rsid w:val="00907F2D"/>
    <w:rsid w:val="0091032D"/>
    <w:rsid w:val="00910456"/>
    <w:rsid w:val="009104E5"/>
    <w:rsid w:val="00910E0D"/>
    <w:rsid w:val="009112DD"/>
    <w:rsid w:val="009113DD"/>
    <w:rsid w:val="009114B4"/>
    <w:rsid w:val="00911685"/>
    <w:rsid w:val="009118BE"/>
    <w:rsid w:val="00911954"/>
    <w:rsid w:val="0091257C"/>
    <w:rsid w:val="009127D6"/>
    <w:rsid w:val="00912B7A"/>
    <w:rsid w:val="00913652"/>
    <w:rsid w:val="00913AC0"/>
    <w:rsid w:val="00913BE9"/>
    <w:rsid w:val="0091436D"/>
    <w:rsid w:val="00914768"/>
    <w:rsid w:val="00914842"/>
    <w:rsid w:val="00914A82"/>
    <w:rsid w:val="009155AA"/>
    <w:rsid w:val="0091581F"/>
    <w:rsid w:val="00915C43"/>
    <w:rsid w:val="00915F54"/>
    <w:rsid w:val="0091614A"/>
    <w:rsid w:val="00916A55"/>
    <w:rsid w:val="00917049"/>
    <w:rsid w:val="00917C77"/>
    <w:rsid w:val="00917DC3"/>
    <w:rsid w:val="009201F7"/>
    <w:rsid w:val="0092028A"/>
    <w:rsid w:val="009203D0"/>
    <w:rsid w:val="0092052F"/>
    <w:rsid w:val="00920663"/>
    <w:rsid w:val="00920BCC"/>
    <w:rsid w:val="00920ED9"/>
    <w:rsid w:val="00920FC5"/>
    <w:rsid w:val="0092146C"/>
    <w:rsid w:val="00921787"/>
    <w:rsid w:val="00921A7B"/>
    <w:rsid w:val="00921FC0"/>
    <w:rsid w:val="0092254F"/>
    <w:rsid w:val="00922578"/>
    <w:rsid w:val="00922763"/>
    <w:rsid w:val="00922DC5"/>
    <w:rsid w:val="009231E8"/>
    <w:rsid w:val="0092325F"/>
    <w:rsid w:val="00923302"/>
    <w:rsid w:val="00923524"/>
    <w:rsid w:val="009237CC"/>
    <w:rsid w:val="00923976"/>
    <w:rsid w:val="009239A8"/>
    <w:rsid w:val="00923BC3"/>
    <w:rsid w:val="00923CCE"/>
    <w:rsid w:val="00923DFA"/>
    <w:rsid w:val="00923E7B"/>
    <w:rsid w:val="00923FC1"/>
    <w:rsid w:val="009241D4"/>
    <w:rsid w:val="00924521"/>
    <w:rsid w:val="0092471F"/>
    <w:rsid w:val="00924A6D"/>
    <w:rsid w:val="00924C05"/>
    <w:rsid w:val="00924C14"/>
    <w:rsid w:val="009250BA"/>
    <w:rsid w:val="00925186"/>
    <w:rsid w:val="0092583D"/>
    <w:rsid w:val="009258B6"/>
    <w:rsid w:val="009258FF"/>
    <w:rsid w:val="0092594D"/>
    <w:rsid w:val="00925D3B"/>
    <w:rsid w:val="00925F2A"/>
    <w:rsid w:val="00925F34"/>
    <w:rsid w:val="00925FCD"/>
    <w:rsid w:val="00926BF8"/>
    <w:rsid w:val="00926C2E"/>
    <w:rsid w:val="00926F08"/>
    <w:rsid w:val="00926F5C"/>
    <w:rsid w:val="00927597"/>
    <w:rsid w:val="0092763A"/>
    <w:rsid w:val="0092798A"/>
    <w:rsid w:val="00927CCD"/>
    <w:rsid w:val="00927F35"/>
    <w:rsid w:val="00930279"/>
    <w:rsid w:val="009304A6"/>
    <w:rsid w:val="00931891"/>
    <w:rsid w:val="00931DFB"/>
    <w:rsid w:val="00931ECE"/>
    <w:rsid w:val="00931FD4"/>
    <w:rsid w:val="00931FE9"/>
    <w:rsid w:val="00932271"/>
    <w:rsid w:val="00932951"/>
    <w:rsid w:val="00932CE0"/>
    <w:rsid w:val="009330E4"/>
    <w:rsid w:val="00933256"/>
    <w:rsid w:val="00933309"/>
    <w:rsid w:val="00933920"/>
    <w:rsid w:val="00933ECF"/>
    <w:rsid w:val="00934119"/>
    <w:rsid w:val="0093431B"/>
    <w:rsid w:val="0093463E"/>
    <w:rsid w:val="00934ABE"/>
    <w:rsid w:val="00934B37"/>
    <w:rsid w:val="00934B9B"/>
    <w:rsid w:val="00934D5F"/>
    <w:rsid w:val="00934DDD"/>
    <w:rsid w:val="00934DE0"/>
    <w:rsid w:val="009350CE"/>
    <w:rsid w:val="00935338"/>
    <w:rsid w:val="00935459"/>
    <w:rsid w:val="009359BA"/>
    <w:rsid w:val="00935EFF"/>
    <w:rsid w:val="00936267"/>
    <w:rsid w:val="00936775"/>
    <w:rsid w:val="00937677"/>
    <w:rsid w:val="0094053B"/>
    <w:rsid w:val="00940680"/>
    <w:rsid w:val="00940879"/>
    <w:rsid w:val="00940A73"/>
    <w:rsid w:val="00940C6E"/>
    <w:rsid w:val="009419B6"/>
    <w:rsid w:val="009419D7"/>
    <w:rsid w:val="00941AF2"/>
    <w:rsid w:val="00941D1C"/>
    <w:rsid w:val="0094200A"/>
    <w:rsid w:val="00942056"/>
    <w:rsid w:val="00942346"/>
    <w:rsid w:val="00942478"/>
    <w:rsid w:val="0094280E"/>
    <w:rsid w:val="00942C59"/>
    <w:rsid w:val="00942C7C"/>
    <w:rsid w:val="00942D71"/>
    <w:rsid w:val="00943355"/>
    <w:rsid w:val="009434E7"/>
    <w:rsid w:val="00943514"/>
    <w:rsid w:val="00943947"/>
    <w:rsid w:val="00943C78"/>
    <w:rsid w:val="00943D8E"/>
    <w:rsid w:val="00943E5F"/>
    <w:rsid w:val="0094432A"/>
    <w:rsid w:val="00944367"/>
    <w:rsid w:val="00944431"/>
    <w:rsid w:val="009444F3"/>
    <w:rsid w:val="00944871"/>
    <w:rsid w:val="009448A4"/>
    <w:rsid w:val="00944D9D"/>
    <w:rsid w:val="009453FA"/>
    <w:rsid w:val="00945F5E"/>
    <w:rsid w:val="00946254"/>
    <w:rsid w:val="0094627A"/>
    <w:rsid w:val="009464E3"/>
    <w:rsid w:val="00946D22"/>
    <w:rsid w:val="00946EA2"/>
    <w:rsid w:val="00946EA4"/>
    <w:rsid w:val="00947098"/>
    <w:rsid w:val="00947163"/>
    <w:rsid w:val="00947455"/>
    <w:rsid w:val="00947466"/>
    <w:rsid w:val="00947817"/>
    <w:rsid w:val="00947859"/>
    <w:rsid w:val="009478E2"/>
    <w:rsid w:val="00947B05"/>
    <w:rsid w:val="00947E17"/>
    <w:rsid w:val="00950022"/>
    <w:rsid w:val="0095014C"/>
    <w:rsid w:val="00950671"/>
    <w:rsid w:val="009508CC"/>
    <w:rsid w:val="00950A2D"/>
    <w:rsid w:val="009512C7"/>
    <w:rsid w:val="00951469"/>
    <w:rsid w:val="00951730"/>
    <w:rsid w:val="00951A4F"/>
    <w:rsid w:val="00951CAA"/>
    <w:rsid w:val="009520A7"/>
    <w:rsid w:val="009528AC"/>
    <w:rsid w:val="00952EBB"/>
    <w:rsid w:val="00953004"/>
    <w:rsid w:val="00953309"/>
    <w:rsid w:val="0095351B"/>
    <w:rsid w:val="009537BD"/>
    <w:rsid w:val="00953BE6"/>
    <w:rsid w:val="00954316"/>
    <w:rsid w:val="0095458A"/>
    <w:rsid w:val="00954F9C"/>
    <w:rsid w:val="00955225"/>
    <w:rsid w:val="009553F5"/>
    <w:rsid w:val="00955675"/>
    <w:rsid w:val="009558F0"/>
    <w:rsid w:val="0095629D"/>
    <w:rsid w:val="00956968"/>
    <w:rsid w:val="00957177"/>
    <w:rsid w:val="009573B5"/>
    <w:rsid w:val="009577F7"/>
    <w:rsid w:val="00957D69"/>
    <w:rsid w:val="00960011"/>
    <w:rsid w:val="00960326"/>
    <w:rsid w:val="00960509"/>
    <w:rsid w:val="0096065A"/>
    <w:rsid w:val="00960671"/>
    <w:rsid w:val="009606FE"/>
    <w:rsid w:val="009607A4"/>
    <w:rsid w:val="00960810"/>
    <w:rsid w:val="00961CD3"/>
    <w:rsid w:val="00961F12"/>
    <w:rsid w:val="00961F80"/>
    <w:rsid w:val="00962225"/>
    <w:rsid w:val="00962963"/>
    <w:rsid w:val="00962C1C"/>
    <w:rsid w:val="00963182"/>
    <w:rsid w:val="0096324F"/>
    <w:rsid w:val="009632F3"/>
    <w:rsid w:val="009633DE"/>
    <w:rsid w:val="00963610"/>
    <w:rsid w:val="00963EF0"/>
    <w:rsid w:val="00964172"/>
    <w:rsid w:val="00964C26"/>
    <w:rsid w:val="00965077"/>
    <w:rsid w:val="00965C84"/>
    <w:rsid w:val="0096628E"/>
    <w:rsid w:val="009667F0"/>
    <w:rsid w:val="00966981"/>
    <w:rsid w:val="00967018"/>
    <w:rsid w:val="00967270"/>
    <w:rsid w:val="009672F2"/>
    <w:rsid w:val="0096789C"/>
    <w:rsid w:val="00970325"/>
    <w:rsid w:val="00970AEC"/>
    <w:rsid w:val="00970C7B"/>
    <w:rsid w:val="009717D4"/>
    <w:rsid w:val="009717F3"/>
    <w:rsid w:val="00971900"/>
    <w:rsid w:val="00971BCF"/>
    <w:rsid w:val="0097203F"/>
    <w:rsid w:val="00972141"/>
    <w:rsid w:val="00972165"/>
    <w:rsid w:val="0097232B"/>
    <w:rsid w:val="00972681"/>
    <w:rsid w:val="00972BA2"/>
    <w:rsid w:val="00972C13"/>
    <w:rsid w:val="00972E7D"/>
    <w:rsid w:val="009732D6"/>
    <w:rsid w:val="009734F0"/>
    <w:rsid w:val="00973F21"/>
    <w:rsid w:val="0097438A"/>
    <w:rsid w:val="009744C8"/>
    <w:rsid w:val="009748D9"/>
    <w:rsid w:val="00974CF4"/>
    <w:rsid w:val="00974D9B"/>
    <w:rsid w:val="00975208"/>
    <w:rsid w:val="0097551A"/>
    <w:rsid w:val="00975A51"/>
    <w:rsid w:val="00976160"/>
    <w:rsid w:val="00976840"/>
    <w:rsid w:val="00976934"/>
    <w:rsid w:val="009769A0"/>
    <w:rsid w:val="00976A34"/>
    <w:rsid w:val="00977081"/>
    <w:rsid w:val="0097712D"/>
    <w:rsid w:val="0097735E"/>
    <w:rsid w:val="0097741E"/>
    <w:rsid w:val="00977E69"/>
    <w:rsid w:val="00977FE5"/>
    <w:rsid w:val="00980808"/>
    <w:rsid w:val="00980FBA"/>
    <w:rsid w:val="00981281"/>
    <w:rsid w:val="00981515"/>
    <w:rsid w:val="00981977"/>
    <w:rsid w:val="00981A0D"/>
    <w:rsid w:val="009823DC"/>
    <w:rsid w:val="00982B63"/>
    <w:rsid w:val="00982BE8"/>
    <w:rsid w:val="00982D38"/>
    <w:rsid w:val="00983039"/>
    <w:rsid w:val="0098305A"/>
    <w:rsid w:val="009832A9"/>
    <w:rsid w:val="00983403"/>
    <w:rsid w:val="0098388F"/>
    <w:rsid w:val="009838AC"/>
    <w:rsid w:val="0098419C"/>
    <w:rsid w:val="0098478E"/>
    <w:rsid w:val="009848B5"/>
    <w:rsid w:val="00984A6F"/>
    <w:rsid w:val="00984A98"/>
    <w:rsid w:val="00984B4B"/>
    <w:rsid w:val="00984EBB"/>
    <w:rsid w:val="009854D3"/>
    <w:rsid w:val="00985B95"/>
    <w:rsid w:val="00985BC6"/>
    <w:rsid w:val="00985E72"/>
    <w:rsid w:val="00985EE9"/>
    <w:rsid w:val="00986112"/>
    <w:rsid w:val="00986127"/>
    <w:rsid w:val="00986249"/>
    <w:rsid w:val="009867B8"/>
    <w:rsid w:val="00986EF5"/>
    <w:rsid w:val="00986FDF"/>
    <w:rsid w:val="009873E0"/>
    <w:rsid w:val="009875A6"/>
    <w:rsid w:val="00987A59"/>
    <w:rsid w:val="00987F54"/>
    <w:rsid w:val="00990479"/>
    <w:rsid w:val="0099065E"/>
    <w:rsid w:val="0099082B"/>
    <w:rsid w:val="009908B3"/>
    <w:rsid w:val="00990EE9"/>
    <w:rsid w:val="0099107C"/>
    <w:rsid w:val="009913BB"/>
    <w:rsid w:val="009914E1"/>
    <w:rsid w:val="0099190B"/>
    <w:rsid w:val="00991CB2"/>
    <w:rsid w:val="00991E76"/>
    <w:rsid w:val="00992162"/>
    <w:rsid w:val="0099276A"/>
    <w:rsid w:val="00992D90"/>
    <w:rsid w:val="00992E61"/>
    <w:rsid w:val="00992F55"/>
    <w:rsid w:val="00992F5A"/>
    <w:rsid w:val="0099335D"/>
    <w:rsid w:val="00993691"/>
    <w:rsid w:val="0099394F"/>
    <w:rsid w:val="009939A9"/>
    <w:rsid w:val="00993F58"/>
    <w:rsid w:val="00994005"/>
    <w:rsid w:val="0099419C"/>
    <w:rsid w:val="009942AC"/>
    <w:rsid w:val="009945A1"/>
    <w:rsid w:val="00994651"/>
    <w:rsid w:val="00994A28"/>
    <w:rsid w:val="00994E20"/>
    <w:rsid w:val="00995355"/>
    <w:rsid w:val="009954DC"/>
    <w:rsid w:val="00995A2D"/>
    <w:rsid w:val="00996005"/>
    <w:rsid w:val="009961DB"/>
    <w:rsid w:val="00996205"/>
    <w:rsid w:val="009966EF"/>
    <w:rsid w:val="00996DF4"/>
    <w:rsid w:val="0099734F"/>
    <w:rsid w:val="0099752F"/>
    <w:rsid w:val="00997C57"/>
    <w:rsid w:val="00997DB2"/>
    <w:rsid w:val="00997E63"/>
    <w:rsid w:val="009A010B"/>
    <w:rsid w:val="009A036A"/>
    <w:rsid w:val="009A04AA"/>
    <w:rsid w:val="009A08B7"/>
    <w:rsid w:val="009A0BA9"/>
    <w:rsid w:val="009A0D44"/>
    <w:rsid w:val="009A1084"/>
    <w:rsid w:val="009A1120"/>
    <w:rsid w:val="009A12E1"/>
    <w:rsid w:val="009A1498"/>
    <w:rsid w:val="009A1C83"/>
    <w:rsid w:val="009A1E09"/>
    <w:rsid w:val="009A1E22"/>
    <w:rsid w:val="009A215D"/>
    <w:rsid w:val="009A2B50"/>
    <w:rsid w:val="009A2D2C"/>
    <w:rsid w:val="009A37E2"/>
    <w:rsid w:val="009A4E9C"/>
    <w:rsid w:val="009A4FEF"/>
    <w:rsid w:val="009A5C62"/>
    <w:rsid w:val="009A5C6F"/>
    <w:rsid w:val="009A6A8D"/>
    <w:rsid w:val="009A6AC8"/>
    <w:rsid w:val="009A6B52"/>
    <w:rsid w:val="009A6DF7"/>
    <w:rsid w:val="009A7081"/>
    <w:rsid w:val="009A7098"/>
    <w:rsid w:val="009A717B"/>
    <w:rsid w:val="009A7686"/>
    <w:rsid w:val="009A76CC"/>
    <w:rsid w:val="009A76D6"/>
    <w:rsid w:val="009A77FE"/>
    <w:rsid w:val="009A7DB6"/>
    <w:rsid w:val="009A7E43"/>
    <w:rsid w:val="009A7EF4"/>
    <w:rsid w:val="009B0577"/>
    <w:rsid w:val="009B069D"/>
    <w:rsid w:val="009B0706"/>
    <w:rsid w:val="009B0782"/>
    <w:rsid w:val="009B0ED0"/>
    <w:rsid w:val="009B11D6"/>
    <w:rsid w:val="009B1378"/>
    <w:rsid w:val="009B151C"/>
    <w:rsid w:val="009B1547"/>
    <w:rsid w:val="009B17AB"/>
    <w:rsid w:val="009B1B4F"/>
    <w:rsid w:val="009B1E39"/>
    <w:rsid w:val="009B24D3"/>
    <w:rsid w:val="009B271A"/>
    <w:rsid w:val="009B27DA"/>
    <w:rsid w:val="009B2BAC"/>
    <w:rsid w:val="009B2FA7"/>
    <w:rsid w:val="009B307D"/>
    <w:rsid w:val="009B3842"/>
    <w:rsid w:val="009B4612"/>
    <w:rsid w:val="009B469B"/>
    <w:rsid w:val="009B4702"/>
    <w:rsid w:val="009B4AB1"/>
    <w:rsid w:val="009B4DA3"/>
    <w:rsid w:val="009B5039"/>
    <w:rsid w:val="009B53FF"/>
    <w:rsid w:val="009B5607"/>
    <w:rsid w:val="009B5C20"/>
    <w:rsid w:val="009B5E87"/>
    <w:rsid w:val="009B64A3"/>
    <w:rsid w:val="009B6C3F"/>
    <w:rsid w:val="009B714E"/>
    <w:rsid w:val="009B75DB"/>
    <w:rsid w:val="009B7BC0"/>
    <w:rsid w:val="009B7D0D"/>
    <w:rsid w:val="009B7E70"/>
    <w:rsid w:val="009C00B1"/>
    <w:rsid w:val="009C058D"/>
    <w:rsid w:val="009C09BF"/>
    <w:rsid w:val="009C0CB6"/>
    <w:rsid w:val="009C0EBA"/>
    <w:rsid w:val="009C11F4"/>
    <w:rsid w:val="009C151C"/>
    <w:rsid w:val="009C190D"/>
    <w:rsid w:val="009C19D9"/>
    <w:rsid w:val="009C1AFA"/>
    <w:rsid w:val="009C1B8F"/>
    <w:rsid w:val="009C1DC1"/>
    <w:rsid w:val="009C27D9"/>
    <w:rsid w:val="009C283F"/>
    <w:rsid w:val="009C2CD4"/>
    <w:rsid w:val="009C2FF8"/>
    <w:rsid w:val="009C32F0"/>
    <w:rsid w:val="009C37F8"/>
    <w:rsid w:val="009C38AD"/>
    <w:rsid w:val="009C3ACF"/>
    <w:rsid w:val="009C3C0E"/>
    <w:rsid w:val="009C4469"/>
    <w:rsid w:val="009C44CE"/>
    <w:rsid w:val="009C45B4"/>
    <w:rsid w:val="009C49F1"/>
    <w:rsid w:val="009C4CF5"/>
    <w:rsid w:val="009C507D"/>
    <w:rsid w:val="009C5569"/>
    <w:rsid w:val="009C5C99"/>
    <w:rsid w:val="009C62C9"/>
    <w:rsid w:val="009C6675"/>
    <w:rsid w:val="009C6748"/>
    <w:rsid w:val="009C693F"/>
    <w:rsid w:val="009C6AF1"/>
    <w:rsid w:val="009C6C7B"/>
    <w:rsid w:val="009C6DEE"/>
    <w:rsid w:val="009C6DFF"/>
    <w:rsid w:val="009C6F10"/>
    <w:rsid w:val="009C7013"/>
    <w:rsid w:val="009C72E6"/>
    <w:rsid w:val="009C753A"/>
    <w:rsid w:val="009C77BA"/>
    <w:rsid w:val="009C78D3"/>
    <w:rsid w:val="009D05AD"/>
    <w:rsid w:val="009D0C99"/>
    <w:rsid w:val="009D19E8"/>
    <w:rsid w:val="009D1BF0"/>
    <w:rsid w:val="009D1CAA"/>
    <w:rsid w:val="009D30E0"/>
    <w:rsid w:val="009D3332"/>
    <w:rsid w:val="009D333D"/>
    <w:rsid w:val="009D376A"/>
    <w:rsid w:val="009D3991"/>
    <w:rsid w:val="009D3BB7"/>
    <w:rsid w:val="009D3F15"/>
    <w:rsid w:val="009D4148"/>
    <w:rsid w:val="009D42C3"/>
    <w:rsid w:val="009D43F0"/>
    <w:rsid w:val="009D4482"/>
    <w:rsid w:val="009D486B"/>
    <w:rsid w:val="009D499D"/>
    <w:rsid w:val="009D4BE2"/>
    <w:rsid w:val="009D4CE7"/>
    <w:rsid w:val="009D4D0E"/>
    <w:rsid w:val="009D5136"/>
    <w:rsid w:val="009D5147"/>
    <w:rsid w:val="009D535B"/>
    <w:rsid w:val="009D53A5"/>
    <w:rsid w:val="009D5CE1"/>
    <w:rsid w:val="009D605B"/>
    <w:rsid w:val="009D644B"/>
    <w:rsid w:val="009D6921"/>
    <w:rsid w:val="009D6D1C"/>
    <w:rsid w:val="009D6DC9"/>
    <w:rsid w:val="009D7480"/>
    <w:rsid w:val="009D7877"/>
    <w:rsid w:val="009D7A3E"/>
    <w:rsid w:val="009D7A4C"/>
    <w:rsid w:val="009D7D04"/>
    <w:rsid w:val="009D7FF0"/>
    <w:rsid w:val="009E015D"/>
    <w:rsid w:val="009E01C7"/>
    <w:rsid w:val="009E0250"/>
    <w:rsid w:val="009E0618"/>
    <w:rsid w:val="009E0666"/>
    <w:rsid w:val="009E06A3"/>
    <w:rsid w:val="009E0EE0"/>
    <w:rsid w:val="009E115D"/>
    <w:rsid w:val="009E1362"/>
    <w:rsid w:val="009E1B81"/>
    <w:rsid w:val="009E1E49"/>
    <w:rsid w:val="009E1F12"/>
    <w:rsid w:val="009E202F"/>
    <w:rsid w:val="009E24ED"/>
    <w:rsid w:val="009E26E7"/>
    <w:rsid w:val="009E2837"/>
    <w:rsid w:val="009E295B"/>
    <w:rsid w:val="009E2D5A"/>
    <w:rsid w:val="009E39FB"/>
    <w:rsid w:val="009E3D4B"/>
    <w:rsid w:val="009E41E9"/>
    <w:rsid w:val="009E4368"/>
    <w:rsid w:val="009E4EC9"/>
    <w:rsid w:val="009E4EFC"/>
    <w:rsid w:val="009E51E9"/>
    <w:rsid w:val="009E5330"/>
    <w:rsid w:val="009E5447"/>
    <w:rsid w:val="009E5C78"/>
    <w:rsid w:val="009E5FD0"/>
    <w:rsid w:val="009E625B"/>
    <w:rsid w:val="009E6C3F"/>
    <w:rsid w:val="009E6E23"/>
    <w:rsid w:val="009E75F5"/>
    <w:rsid w:val="009E79C0"/>
    <w:rsid w:val="009E7A4D"/>
    <w:rsid w:val="009E7BD0"/>
    <w:rsid w:val="009F05FD"/>
    <w:rsid w:val="009F0802"/>
    <w:rsid w:val="009F15CC"/>
    <w:rsid w:val="009F16C4"/>
    <w:rsid w:val="009F16DD"/>
    <w:rsid w:val="009F235E"/>
    <w:rsid w:val="009F3383"/>
    <w:rsid w:val="009F338A"/>
    <w:rsid w:val="009F38C1"/>
    <w:rsid w:val="009F3DCA"/>
    <w:rsid w:val="009F3F91"/>
    <w:rsid w:val="009F4098"/>
    <w:rsid w:val="009F4916"/>
    <w:rsid w:val="009F4B57"/>
    <w:rsid w:val="009F4DC4"/>
    <w:rsid w:val="009F4EA4"/>
    <w:rsid w:val="009F5E0D"/>
    <w:rsid w:val="009F6066"/>
    <w:rsid w:val="009F63F6"/>
    <w:rsid w:val="009F65DC"/>
    <w:rsid w:val="009F65E3"/>
    <w:rsid w:val="009F66CE"/>
    <w:rsid w:val="009F6A88"/>
    <w:rsid w:val="009F6B96"/>
    <w:rsid w:val="009F6C83"/>
    <w:rsid w:val="009F75DE"/>
    <w:rsid w:val="009F7CDF"/>
    <w:rsid w:val="00A00051"/>
    <w:rsid w:val="00A000DF"/>
    <w:rsid w:val="00A00314"/>
    <w:rsid w:val="00A005FA"/>
    <w:rsid w:val="00A007E5"/>
    <w:rsid w:val="00A00CBF"/>
    <w:rsid w:val="00A00D6A"/>
    <w:rsid w:val="00A00F9D"/>
    <w:rsid w:val="00A010B9"/>
    <w:rsid w:val="00A01278"/>
    <w:rsid w:val="00A012C9"/>
    <w:rsid w:val="00A0165C"/>
    <w:rsid w:val="00A018F6"/>
    <w:rsid w:val="00A019A8"/>
    <w:rsid w:val="00A01C8E"/>
    <w:rsid w:val="00A01F70"/>
    <w:rsid w:val="00A020BE"/>
    <w:rsid w:val="00A02270"/>
    <w:rsid w:val="00A022C9"/>
    <w:rsid w:val="00A02567"/>
    <w:rsid w:val="00A025BA"/>
    <w:rsid w:val="00A0295A"/>
    <w:rsid w:val="00A02B54"/>
    <w:rsid w:val="00A02F30"/>
    <w:rsid w:val="00A0305C"/>
    <w:rsid w:val="00A03316"/>
    <w:rsid w:val="00A03574"/>
    <w:rsid w:val="00A03693"/>
    <w:rsid w:val="00A036C6"/>
    <w:rsid w:val="00A0381E"/>
    <w:rsid w:val="00A03B0D"/>
    <w:rsid w:val="00A03BC6"/>
    <w:rsid w:val="00A03C0A"/>
    <w:rsid w:val="00A03F93"/>
    <w:rsid w:val="00A04A7D"/>
    <w:rsid w:val="00A04DD3"/>
    <w:rsid w:val="00A04E72"/>
    <w:rsid w:val="00A04FC9"/>
    <w:rsid w:val="00A05338"/>
    <w:rsid w:val="00A056DE"/>
    <w:rsid w:val="00A0580C"/>
    <w:rsid w:val="00A05C33"/>
    <w:rsid w:val="00A05EFE"/>
    <w:rsid w:val="00A0602D"/>
    <w:rsid w:val="00A06087"/>
    <w:rsid w:val="00A06104"/>
    <w:rsid w:val="00A0618E"/>
    <w:rsid w:val="00A0673F"/>
    <w:rsid w:val="00A0696A"/>
    <w:rsid w:val="00A06D89"/>
    <w:rsid w:val="00A06D94"/>
    <w:rsid w:val="00A06DC4"/>
    <w:rsid w:val="00A0727F"/>
    <w:rsid w:val="00A074B4"/>
    <w:rsid w:val="00A0770F"/>
    <w:rsid w:val="00A07750"/>
    <w:rsid w:val="00A07B5D"/>
    <w:rsid w:val="00A10106"/>
    <w:rsid w:val="00A10170"/>
    <w:rsid w:val="00A10234"/>
    <w:rsid w:val="00A10772"/>
    <w:rsid w:val="00A107C6"/>
    <w:rsid w:val="00A10D8F"/>
    <w:rsid w:val="00A11814"/>
    <w:rsid w:val="00A11D7E"/>
    <w:rsid w:val="00A120EB"/>
    <w:rsid w:val="00A1223F"/>
    <w:rsid w:val="00A13024"/>
    <w:rsid w:val="00A130A8"/>
    <w:rsid w:val="00A136F0"/>
    <w:rsid w:val="00A13D53"/>
    <w:rsid w:val="00A13E38"/>
    <w:rsid w:val="00A14538"/>
    <w:rsid w:val="00A14754"/>
    <w:rsid w:val="00A148CA"/>
    <w:rsid w:val="00A14A75"/>
    <w:rsid w:val="00A14BB9"/>
    <w:rsid w:val="00A1620B"/>
    <w:rsid w:val="00A1665A"/>
    <w:rsid w:val="00A16685"/>
    <w:rsid w:val="00A169F3"/>
    <w:rsid w:val="00A17879"/>
    <w:rsid w:val="00A17A26"/>
    <w:rsid w:val="00A17C3B"/>
    <w:rsid w:val="00A17EB5"/>
    <w:rsid w:val="00A20663"/>
    <w:rsid w:val="00A2169C"/>
    <w:rsid w:val="00A21D74"/>
    <w:rsid w:val="00A21E80"/>
    <w:rsid w:val="00A21E98"/>
    <w:rsid w:val="00A21F31"/>
    <w:rsid w:val="00A222AB"/>
    <w:rsid w:val="00A222E2"/>
    <w:rsid w:val="00A223F7"/>
    <w:rsid w:val="00A224E6"/>
    <w:rsid w:val="00A229A4"/>
    <w:rsid w:val="00A22A38"/>
    <w:rsid w:val="00A22C8B"/>
    <w:rsid w:val="00A22E2C"/>
    <w:rsid w:val="00A23496"/>
    <w:rsid w:val="00A23793"/>
    <w:rsid w:val="00A23B35"/>
    <w:rsid w:val="00A241AE"/>
    <w:rsid w:val="00A246E6"/>
    <w:rsid w:val="00A2486C"/>
    <w:rsid w:val="00A251CB"/>
    <w:rsid w:val="00A254E1"/>
    <w:rsid w:val="00A255D7"/>
    <w:rsid w:val="00A2597D"/>
    <w:rsid w:val="00A25A1B"/>
    <w:rsid w:val="00A25C36"/>
    <w:rsid w:val="00A2633F"/>
    <w:rsid w:val="00A2659A"/>
    <w:rsid w:val="00A2699A"/>
    <w:rsid w:val="00A26F8F"/>
    <w:rsid w:val="00A26FA5"/>
    <w:rsid w:val="00A27153"/>
    <w:rsid w:val="00A2763A"/>
    <w:rsid w:val="00A304E7"/>
    <w:rsid w:val="00A3079D"/>
    <w:rsid w:val="00A30A4D"/>
    <w:rsid w:val="00A30B27"/>
    <w:rsid w:val="00A30C6E"/>
    <w:rsid w:val="00A30FD1"/>
    <w:rsid w:val="00A310E8"/>
    <w:rsid w:val="00A31324"/>
    <w:rsid w:val="00A3199E"/>
    <w:rsid w:val="00A31D61"/>
    <w:rsid w:val="00A31D73"/>
    <w:rsid w:val="00A31EBD"/>
    <w:rsid w:val="00A31F1D"/>
    <w:rsid w:val="00A32963"/>
    <w:rsid w:val="00A32E67"/>
    <w:rsid w:val="00A330F2"/>
    <w:rsid w:val="00A331E4"/>
    <w:rsid w:val="00A332C4"/>
    <w:rsid w:val="00A335A8"/>
    <w:rsid w:val="00A33ADE"/>
    <w:rsid w:val="00A342F8"/>
    <w:rsid w:val="00A347D2"/>
    <w:rsid w:val="00A34B0D"/>
    <w:rsid w:val="00A34E0D"/>
    <w:rsid w:val="00A351B0"/>
    <w:rsid w:val="00A35210"/>
    <w:rsid w:val="00A353E7"/>
    <w:rsid w:val="00A355B2"/>
    <w:rsid w:val="00A355E6"/>
    <w:rsid w:val="00A35BED"/>
    <w:rsid w:val="00A35EAA"/>
    <w:rsid w:val="00A35EC6"/>
    <w:rsid w:val="00A3653D"/>
    <w:rsid w:val="00A36A63"/>
    <w:rsid w:val="00A36B34"/>
    <w:rsid w:val="00A36C5E"/>
    <w:rsid w:val="00A36C7B"/>
    <w:rsid w:val="00A37109"/>
    <w:rsid w:val="00A371D3"/>
    <w:rsid w:val="00A3726A"/>
    <w:rsid w:val="00A37535"/>
    <w:rsid w:val="00A37D01"/>
    <w:rsid w:val="00A37D59"/>
    <w:rsid w:val="00A400F3"/>
    <w:rsid w:val="00A406D0"/>
    <w:rsid w:val="00A41BC1"/>
    <w:rsid w:val="00A41C63"/>
    <w:rsid w:val="00A41DD7"/>
    <w:rsid w:val="00A41F4B"/>
    <w:rsid w:val="00A421E6"/>
    <w:rsid w:val="00A42968"/>
    <w:rsid w:val="00A430D9"/>
    <w:rsid w:val="00A4339B"/>
    <w:rsid w:val="00A433B9"/>
    <w:rsid w:val="00A43476"/>
    <w:rsid w:val="00A434B7"/>
    <w:rsid w:val="00A4365B"/>
    <w:rsid w:val="00A439AC"/>
    <w:rsid w:val="00A43A21"/>
    <w:rsid w:val="00A43B39"/>
    <w:rsid w:val="00A43D0D"/>
    <w:rsid w:val="00A44457"/>
    <w:rsid w:val="00A4458E"/>
    <w:rsid w:val="00A449CD"/>
    <w:rsid w:val="00A44EE9"/>
    <w:rsid w:val="00A44FF5"/>
    <w:rsid w:val="00A45782"/>
    <w:rsid w:val="00A45A05"/>
    <w:rsid w:val="00A45BEB"/>
    <w:rsid w:val="00A45DA1"/>
    <w:rsid w:val="00A45E1A"/>
    <w:rsid w:val="00A45FA4"/>
    <w:rsid w:val="00A462E6"/>
    <w:rsid w:val="00A46359"/>
    <w:rsid w:val="00A46487"/>
    <w:rsid w:val="00A46900"/>
    <w:rsid w:val="00A46A7B"/>
    <w:rsid w:val="00A46BBB"/>
    <w:rsid w:val="00A46BD5"/>
    <w:rsid w:val="00A476D8"/>
    <w:rsid w:val="00A479ED"/>
    <w:rsid w:val="00A47B66"/>
    <w:rsid w:val="00A47C65"/>
    <w:rsid w:val="00A503D6"/>
    <w:rsid w:val="00A503DB"/>
    <w:rsid w:val="00A50546"/>
    <w:rsid w:val="00A50F6A"/>
    <w:rsid w:val="00A51550"/>
    <w:rsid w:val="00A51B8A"/>
    <w:rsid w:val="00A521C3"/>
    <w:rsid w:val="00A521CB"/>
    <w:rsid w:val="00A5222D"/>
    <w:rsid w:val="00A52769"/>
    <w:rsid w:val="00A5323D"/>
    <w:rsid w:val="00A53336"/>
    <w:rsid w:val="00A5363D"/>
    <w:rsid w:val="00A53C84"/>
    <w:rsid w:val="00A53E91"/>
    <w:rsid w:val="00A54162"/>
    <w:rsid w:val="00A549EB"/>
    <w:rsid w:val="00A55776"/>
    <w:rsid w:val="00A55785"/>
    <w:rsid w:val="00A5579B"/>
    <w:rsid w:val="00A559FB"/>
    <w:rsid w:val="00A55B47"/>
    <w:rsid w:val="00A55CC1"/>
    <w:rsid w:val="00A55FE7"/>
    <w:rsid w:val="00A560D7"/>
    <w:rsid w:val="00A56124"/>
    <w:rsid w:val="00A5648A"/>
    <w:rsid w:val="00A565DE"/>
    <w:rsid w:val="00A570E7"/>
    <w:rsid w:val="00A57875"/>
    <w:rsid w:val="00A57ED5"/>
    <w:rsid w:val="00A600DC"/>
    <w:rsid w:val="00A6021C"/>
    <w:rsid w:val="00A60681"/>
    <w:rsid w:val="00A60988"/>
    <w:rsid w:val="00A60B27"/>
    <w:rsid w:val="00A60CA8"/>
    <w:rsid w:val="00A61EA2"/>
    <w:rsid w:val="00A61EB2"/>
    <w:rsid w:val="00A62152"/>
    <w:rsid w:val="00A6249C"/>
    <w:rsid w:val="00A6251F"/>
    <w:rsid w:val="00A62693"/>
    <w:rsid w:val="00A62A40"/>
    <w:rsid w:val="00A62E45"/>
    <w:rsid w:val="00A62E50"/>
    <w:rsid w:val="00A63035"/>
    <w:rsid w:val="00A63202"/>
    <w:rsid w:val="00A6340E"/>
    <w:rsid w:val="00A6373B"/>
    <w:rsid w:val="00A638F1"/>
    <w:rsid w:val="00A639B4"/>
    <w:rsid w:val="00A63AA4"/>
    <w:rsid w:val="00A63DF1"/>
    <w:rsid w:val="00A63E2C"/>
    <w:rsid w:val="00A63EA1"/>
    <w:rsid w:val="00A6402C"/>
    <w:rsid w:val="00A648A3"/>
    <w:rsid w:val="00A64A71"/>
    <w:rsid w:val="00A6552B"/>
    <w:rsid w:val="00A66010"/>
    <w:rsid w:val="00A660B8"/>
    <w:rsid w:val="00A66320"/>
    <w:rsid w:val="00A663D1"/>
    <w:rsid w:val="00A664E0"/>
    <w:rsid w:val="00A66528"/>
    <w:rsid w:val="00A66648"/>
    <w:rsid w:val="00A667D2"/>
    <w:rsid w:val="00A66E13"/>
    <w:rsid w:val="00A66E39"/>
    <w:rsid w:val="00A67195"/>
    <w:rsid w:val="00A677C3"/>
    <w:rsid w:val="00A67CDA"/>
    <w:rsid w:val="00A67F3B"/>
    <w:rsid w:val="00A67FE7"/>
    <w:rsid w:val="00A700EA"/>
    <w:rsid w:val="00A70598"/>
    <w:rsid w:val="00A709DB"/>
    <w:rsid w:val="00A70E01"/>
    <w:rsid w:val="00A71552"/>
    <w:rsid w:val="00A71BBD"/>
    <w:rsid w:val="00A72345"/>
    <w:rsid w:val="00A72665"/>
    <w:rsid w:val="00A72A3C"/>
    <w:rsid w:val="00A72C22"/>
    <w:rsid w:val="00A73603"/>
    <w:rsid w:val="00A737A5"/>
    <w:rsid w:val="00A73C3D"/>
    <w:rsid w:val="00A73C7D"/>
    <w:rsid w:val="00A73E74"/>
    <w:rsid w:val="00A744BB"/>
    <w:rsid w:val="00A7459A"/>
    <w:rsid w:val="00A74735"/>
    <w:rsid w:val="00A74D31"/>
    <w:rsid w:val="00A75419"/>
    <w:rsid w:val="00A755DF"/>
    <w:rsid w:val="00A756DA"/>
    <w:rsid w:val="00A75782"/>
    <w:rsid w:val="00A75847"/>
    <w:rsid w:val="00A75856"/>
    <w:rsid w:val="00A75869"/>
    <w:rsid w:val="00A75C2D"/>
    <w:rsid w:val="00A75CF4"/>
    <w:rsid w:val="00A76640"/>
    <w:rsid w:val="00A76B0D"/>
    <w:rsid w:val="00A76E1C"/>
    <w:rsid w:val="00A77289"/>
    <w:rsid w:val="00A77340"/>
    <w:rsid w:val="00A773D2"/>
    <w:rsid w:val="00A773E5"/>
    <w:rsid w:val="00A777D6"/>
    <w:rsid w:val="00A77BCA"/>
    <w:rsid w:val="00A77E4B"/>
    <w:rsid w:val="00A80269"/>
    <w:rsid w:val="00A81199"/>
    <w:rsid w:val="00A81B4B"/>
    <w:rsid w:val="00A81B90"/>
    <w:rsid w:val="00A820C2"/>
    <w:rsid w:val="00A82416"/>
    <w:rsid w:val="00A82946"/>
    <w:rsid w:val="00A8318D"/>
    <w:rsid w:val="00A8366D"/>
    <w:rsid w:val="00A839E6"/>
    <w:rsid w:val="00A83A2F"/>
    <w:rsid w:val="00A84B99"/>
    <w:rsid w:val="00A84C51"/>
    <w:rsid w:val="00A84D57"/>
    <w:rsid w:val="00A84D7B"/>
    <w:rsid w:val="00A84F49"/>
    <w:rsid w:val="00A8514B"/>
    <w:rsid w:val="00A8525F"/>
    <w:rsid w:val="00A8543F"/>
    <w:rsid w:val="00A854FB"/>
    <w:rsid w:val="00A8570E"/>
    <w:rsid w:val="00A8598B"/>
    <w:rsid w:val="00A85F79"/>
    <w:rsid w:val="00A8646A"/>
    <w:rsid w:val="00A8648C"/>
    <w:rsid w:val="00A86645"/>
    <w:rsid w:val="00A86BDC"/>
    <w:rsid w:val="00A873B2"/>
    <w:rsid w:val="00A875D8"/>
    <w:rsid w:val="00A8790C"/>
    <w:rsid w:val="00A87C05"/>
    <w:rsid w:val="00A87E83"/>
    <w:rsid w:val="00A902D7"/>
    <w:rsid w:val="00A9088D"/>
    <w:rsid w:val="00A90D84"/>
    <w:rsid w:val="00A90D8F"/>
    <w:rsid w:val="00A9171B"/>
    <w:rsid w:val="00A92345"/>
    <w:rsid w:val="00A925B3"/>
    <w:rsid w:val="00A92753"/>
    <w:rsid w:val="00A9308B"/>
    <w:rsid w:val="00A935C4"/>
    <w:rsid w:val="00A935E1"/>
    <w:rsid w:val="00A93BA9"/>
    <w:rsid w:val="00A93BF9"/>
    <w:rsid w:val="00A940EA"/>
    <w:rsid w:val="00A946E1"/>
    <w:rsid w:val="00A9491F"/>
    <w:rsid w:val="00A94BB5"/>
    <w:rsid w:val="00A94E47"/>
    <w:rsid w:val="00A95005"/>
    <w:rsid w:val="00A958A2"/>
    <w:rsid w:val="00A95D8F"/>
    <w:rsid w:val="00A95F25"/>
    <w:rsid w:val="00A966DB"/>
    <w:rsid w:val="00A9685D"/>
    <w:rsid w:val="00A968EF"/>
    <w:rsid w:val="00A9697E"/>
    <w:rsid w:val="00A96B78"/>
    <w:rsid w:val="00A96DC7"/>
    <w:rsid w:val="00A96FC5"/>
    <w:rsid w:val="00A976DB"/>
    <w:rsid w:val="00A9796F"/>
    <w:rsid w:val="00A97A3E"/>
    <w:rsid w:val="00A97AD2"/>
    <w:rsid w:val="00A97B0B"/>
    <w:rsid w:val="00A97FEF"/>
    <w:rsid w:val="00AA044F"/>
    <w:rsid w:val="00AA06CA"/>
    <w:rsid w:val="00AA079B"/>
    <w:rsid w:val="00AA0890"/>
    <w:rsid w:val="00AA0901"/>
    <w:rsid w:val="00AA0A4B"/>
    <w:rsid w:val="00AA0C54"/>
    <w:rsid w:val="00AA0CA1"/>
    <w:rsid w:val="00AA0CAF"/>
    <w:rsid w:val="00AA15EA"/>
    <w:rsid w:val="00AA167E"/>
    <w:rsid w:val="00AA16AF"/>
    <w:rsid w:val="00AA16B0"/>
    <w:rsid w:val="00AA1D5E"/>
    <w:rsid w:val="00AA1D98"/>
    <w:rsid w:val="00AA2098"/>
    <w:rsid w:val="00AA23CB"/>
    <w:rsid w:val="00AA2531"/>
    <w:rsid w:val="00AA2676"/>
    <w:rsid w:val="00AA2EC3"/>
    <w:rsid w:val="00AA2FEE"/>
    <w:rsid w:val="00AA35AF"/>
    <w:rsid w:val="00AA3A0F"/>
    <w:rsid w:val="00AA42C2"/>
    <w:rsid w:val="00AA48BE"/>
    <w:rsid w:val="00AA493C"/>
    <w:rsid w:val="00AA544B"/>
    <w:rsid w:val="00AA5A25"/>
    <w:rsid w:val="00AA5BC0"/>
    <w:rsid w:val="00AA5BD8"/>
    <w:rsid w:val="00AA5C83"/>
    <w:rsid w:val="00AA5D83"/>
    <w:rsid w:val="00AA61B8"/>
    <w:rsid w:val="00AA64AC"/>
    <w:rsid w:val="00AA6A09"/>
    <w:rsid w:val="00AA6F7E"/>
    <w:rsid w:val="00AA72F6"/>
    <w:rsid w:val="00AA73B7"/>
    <w:rsid w:val="00AA744E"/>
    <w:rsid w:val="00AA763A"/>
    <w:rsid w:val="00AB0307"/>
    <w:rsid w:val="00AB092B"/>
    <w:rsid w:val="00AB0B29"/>
    <w:rsid w:val="00AB0D49"/>
    <w:rsid w:val="00AB189D"/>
    <w:rsid w:val="00AB19A2"/>
    <w:rsid w:val="00AB1CA1"/>
    <w:rsid w:val="00AB24BF"/>
    <w:rsid w:val="00AB2A58"/>
    <w:rsid w:val="00AB3319"/>
    <w:rsid w:val="00AB3442"/>
    <w:rsid w:val="00AB35B3"/>
    <w:rsid w:val="00AB3861"/>
    <w:rsid w:val="00AB3883"/>
    <w:rsid w:val="00AB389C"/>
    <w:rsid w:val="00AB3B2D"/>
    <w:rsid w:val="00AB3C2F"/>
    <w:rsid w:val="00AB4006"/>
    <w:rsid w:val="00AB4433"/>
    <w:rsid w:val="00AB489E"/>
    <w:rsid w:val="00AB4A83"/>
    <w:rsid w:val="00AB4CE4"/>
    <w:rsid w:val="00AB5184"/>
    <w:rsid w:val="00AB52D7"/>
    <w:rsid w:val="00AB5B29"/>
    <w:rsid w:val="00AB6792"/>
    <w:rsid w:val="00AB701A"/>
    <w:rsid w:val="00AB7426"/>
    <w:rsid w:val="00AB76BE"/>
    <w:rsid w:val="00AB76FE"/>
    <w:rsid w:val="00AB78B4"/>
    <w:rsid w:val="00AC0151"/>
    <w:rsid w:val="00AC0794"/>
    <w:rsid w:val="00AC0886"/>
    <w:rsid w:val="00AC0EA2"/>
    <w:rsid w:val="00AC11EA"/>
    <w:rsid w:val="00AC1220"/>
    <w:rsid w:val="00AC1D36"/>
    <w:rsid w:val="00AC2E77"/>
    <w:rsid w:val="00AC31AB"/>
    <w:rsid w:val="00AC3656"/>
    <w:rsid w:val="00AC3851"/>
    <w:rsid w:val="00AC3C17"/>
    <w:rsid w:val="00AC3C59"/>
    <w:rsid w:val="00AC4545"/>
    <w:rsid w:val="00AC486B"/>
    <w:rsid w:val="00AC4C79"/>
    <w:rsid w:val="00AC58BB"/>
    <w:rsid w:val="00AC5C27"/>
    <w:rsid w:val="00AC5C79"/>
    <w:rsid w:val="00AC5E12"/>
    <w:rsid w:val="00AC6103"/>
    <w:rsid w:val="00AC6473"/>
    <w:rsid w:val="00AC6E1F"/>
    <w:rsid w:val="00AC6FC7"/>
    <w:rsid w:val="00AC727E"/>
    <w:rsid w:val="00AC7464"/>
    <w:rsid w:val="00AC7503"/>
    <w:rsid w:val="00AC76F5"/>
    <w:rsid w:val="00AC784B"/>
    <w:rsid w:val="00AC7C21"/>
    <w:rsid w:val="00AC7CBC"/>
    <w:rsid w:val="00AC7CF5"/>
    <w:rsid w:val="00AC7F43"/>
    <w:rsid w:val="00AD067D"/>
    <w:rsid w:val="00AD06E1"/>
    <w:rsid w:val="00AD0BF1"/>
    <w:rsid w:val="00AD1A79"/>
    <w:rsid w:val="00AD1B79"/>
    <w:rsid w:val="00AD1CA2"/>
    <w:rsid w:val="00AD1F6E"/>
    <w:rsid w:val="00AD26BE"/>
    <w:rsid w:val="00AD26C5"/>
    <w:rsid w:val="00AD2C4B"/>
    <w:rsid w:val="00AD2EFB"/>
    <w:rsid w:val="00AD3179"/>
    <w:rsid w:val="00AD33B6"/>
    <w:rsid w:val="00AD3B9F"/>
    <w:rsid w:val="00AD3CE9"/>
    <w:rsid w:val="00AD3F7F"/>
    <w:rsid w:val="00AD4135"/>
    <w:rsid w:val="00AD41C8"/>
    <w:rsid w:val="00AD48A6"/>
    <w:rsid w:val="00AD4BAD"/>
    <w:rsid w:val="00AD5005"/>
    <w:rsid w:val="00AD50A3"/>
    <w:rsid w:val="00AD5641"/>
    <w:rsid w:val="00AD58D1"/>
    <w:rsid w:val="00AD5912"/>
    <w:rsid w:val="00AD59E9"/>
    <w:rsid w:val="00AD65D7"/>
    <w:rsid w:val="00AD6BFE"/>
    <w:rsid w:val="00AD6EFA"/>
    <w:rsid w:val="00AD7063"/>
    <w:rsid w:val="00AD74A4"/>
    <w:rsid w:val="00AD763C"/>
    <w:rsid w:val="00AD76B9"/>
    <w:rsid w:val="00AD7A52"/>
    <w:rsid w:val="00AD7BED"/>
    <w:rsid w:val="00AE015D"/>
    <w:rsid w:val="00AE0A2A"/>
    <w:rsid w:val="00AE0E8B"/>
    <w:rsid w:val="00AE0E92"/>
    <w:rsid w:val="00AE1767"/>
    <w:rsid w:val="00AE1892"/>
    <w:rsid w:val="00AE2043"/>
    <w:rsid w:val="00AE23AD"/>
    <w:rsid w:val="00AE288E"/>
    <w:rsid w:val="00AE2981"/>
    <w:rsid w:val="00AE2A52"/>
    <w:rsid w:val="00AE3136"/>
    <w:rsid w:val="00AE316F"/>
    <w:rsid w:val="00AE3485"/>
    <w:rsid w:val="00AE3615"/>
    <w:rsid w:val="00AE37A3"/>
    <w:rsid w:val="00AE4338"/>
    <w:rsid w:val="00AE44A6"/>
    <w:rsid w:val="00AE469E"/>
    <w:rsid w:val="00AE4BFA"/>
    <w:rsid w:val="00AE52E3"/>
    <w:rsid w:val="00AE5904"/>
    <w:rsid w:val="00AE5907"/>
    <w:rsid w:val="00AE6302"/>
    <w:rsid w:val="00AE66AA"/>
    <w:rsid w:val="00AE6B3B"/>
    <w:rsid w:val="00AE6D15"/>
    <w:rsid w:val="00AE7130"/>
    <w:rsid w:val="00AE72FB"/>
    <w:rsid w:val="00AE7F5E"/>
    <w:rsid w:val="00AF0383"/>
    <w:rsid w:val="00AF0612"/>
    <w:rsid w:val="00AF06D5"/>
    <w:rsid w:val="00AF0A02"/>
    <w:rsid w:val="00AF0E3A"/>
    <w:rsid w:val="00AF0EF0"/>
    <w:rsid w:val="00AF115E"/>
    <w:rsid w:val="00AF14DA"/>
    <w:rsid w:val="00AF1AB8"/>
    <w:rsid w:val="00AF1DEF"/>
    <w:rsid w:val="00AF2158"/>
    <w:rsid w:val="00AF22E7"/>
    <w:rsid w:val="00AF22F0"/>
    <w:rsid w:val="00AF2343"/>
    <w:rsid w:val="00AF2755"/>
    <w:rsid w:val="00AF27AC"/>
    <w:rsid w:val="00AF2A35"/>
    <w:rsid w:val="00AF2C32"/>
    <w:rsid w:val="00AF2DE0"/>
    <w:rsid w:val="00AF331D"/>
    <w:rsid w:val="00AF3481"/>
    <w:rsid w:val="00AF3590"/>
    <w:rsid w:val="00AF3822"/>
    <w:rsid w:val="00AF3B9F"/>
    <w:rsid w:val="00AF3DCF"/>
    <w:rsid w:val="00AF4906"/>
    <w:rsid w:val="00AF4DC3"/>
    <w:rsid w:val="00AF52E3"/>
    <w:rsid w:val="00AF53DF"/>
    <w:rsid w:val="00AF54FB"/>
    <w:rsid w:val="00AF5BF4"/>
    <w:rsid w:val="00AF5EFC"/>
    <w:rsid w:val="00AF5FFE"/>
    <w:rsid w:val="00AF6161"/>
    <w:rsid w:val="00AF732D"/>
    <w:rsid w:val="00AF73B6"/>
    <w:rsid w:val="00AF7781"/>
    <w:rsid w:val="00AF77CC"/>
    <w:rsid w:val="00AF77D9"/>
    <w:rsid w:val="00AF7D36"/>
    <w:rsid w:val="00B000A0"/>
    <w:rsid w:val="00B0023D"/>
    <w:rsid w:val="00B0049E"/>
    <w:rsid w:val="00B01050"/>
    <w:rsid w:val="00B014A4"/>
    <w:rsid w:val="00B014AB"/>
    <w:rsid w:val="00B015DE"/>
    <w:rsid w:val="00B01930"/>
    <w:rsid w:val="00B02121"/>
    <w:rsid w:val="00B021CA"/>
    <w:rsid w:val="00B0245C"/>
    <w:rsid w:val="00B02650"/>
    <w:rsid w:val="00B02FBF"/>
    <w:rsid w:val="00B03B7D"/>
    <w:rsid w:val="00B03C38"/>
    <w:rsid w:val="00B03C99"/>
    <w:rsid w:val="00B03E03"/>
    <w:rsid w:val="00B040BA"/>
    <w:rsid w:val="00B04A48"/>
    <w:rsid w:val="00B04ACD"/>
    <w:rsid w:val="00B04C34"/>
    <w:rsid w:val="00B052AB"/>
    <w:rsid w:val="00B055B7"/>
    <w:rsid w:val="00B05F00"/>
    <w:rsid w:val="00B06030"/>
    <w:rsid w:val="00B06580"/>
    <w:rsid w:val="00B070F5"/>
    <w:rsid w:val="00B07DE9"/>
    <w:rsid w:val="00B10A15"/>
    <w:rsid w:val="00B10A72"/>
    <w:rsid w:val="00B10D87"/>
    <w:rsid w:val="00B10DEF"/>
    <w:rsid w:val="00B11533"/>
    <w:rsid w:val="00B11669"/>
    <w:rsid w:val="00B12842"/>
    <w:rsid w:val="00B128FF"/>
    <w:rsid w:val="00B12E7E"/>
    <w:rsid w:val="00B130E2"/>
    <w:rsid w:val="00B131F4"/>
    <w:rsid w:val="00B133A1"/>
    <w:rsid w:val="00B136B2"/>
    <w:rsid w:val="00B1375B"/>
    <w:rsid w:val="00B13F24"/>
    <w:rsid w:val="00B14928"/>
    <w:rsid w:val="00B150A7"/>
    <w:rsid w:val="00B15223"/>
    <w:rsid w:val="00B15274"/>
    <w:rsid w:val="00B15470"/>
    <w:rsid w:val="00B15AE6"/>
    <w:rsid w:val="00B15B20"/>
    <w:rsid w:val="00B162A4"/>
    <w:rsid w:val="00B163B2"/>
    <w:rsid w:val="00B16BED"/>
    <w:rsid w:val="00B175F4"/>
    <w:rsid w:val="00B17640"/>
    <w:rsid w:val="00B177F5"/>
    <w:rsid w:val="00B17D84"/>
    <w:rsid w:val="00B2005E"/>
    <w:rsid w:val="00B200EF"/>
    <w:rsid w:val="00B207BB"/>
    <w:rsid w:val="00B21130"/>
    <w:rsid w:val="00B219DE"/>
    <w:rsid w:val="00B21A64"/>
    <w:rsid w:val="00B21C91"/>
    <w:rsid w:val="00B21D50"/>
    <w:rsid w:val="00B22879"/>
    <w:rsid w:val="00B22C1A"/>
    <w:rsid w:val="00B22CB9"/>
    <w:rsid w:val="00B22F78"/>
    <w:rsid w:val="00B22FC2"/>
    <w:rsid w:val="00B23110"/>
    <w:rsid w:val="00B231B1"/>
    <w:rsid w:val="00B233DF"/>
    <w:rsid w:val="00B238C8"/>
    <w:rsid w:val="00B23C7F"/>
    <w:rsid w:val="00B24679"/>
    <w:rsid w:val="00B246D4"/>
    <w:rsid w:val="00B24B0C"/>
    <w:rsid w:val="00B24B78"/>
    <w:rsid w:val="00B24E54"/>
    <w:rsid w:val="00B2524F"/>
    <w:rsid w:val="00B253D3"/>
    <w:rsid w:val="00B253F1"/>
    <w:rsid w:val="00B25656"/>
    <w:rsid w:val="00B25D76"/>
    <w:rsid w:val="00B25F74"/>
    <w:rsid w:val="00B26399"/>
    <w:rsid w:val="00B263CC"/>
    <w:rsid w:val="00B266CB"/>
    <w:rsid w:val="00B26800"/>
    <w:rsid w:val="00B26B95"/>
    <w:rsid w:val="00B270DA"/>
    <w:rsid w:val="00B2739A"/>
    <w:rsid w:val="00B2765D"/>
    <w:rsid w:val="00B27C07"/>
    <w:rsid w:val="00B30040"/>
    <w:rsid w:val="00B30CBF"/>
    <w:rsid w:val="00B30EC9"/>
    <w:rsid w:val="00B30F5A"/>
    <w:rsid w:val="00B311EB"/>
    <w:rsid w:val="00B318EA"/>
    <w:rsid w:val="00B31B7D"/>
    <w:rsid w:val="00B320B0"/>
    <w:rsid w:val="00B3226A"/>
    <w:rsid w:val="00B327B0"/>
    <w:rsid w:val="00B32AEA"/>
    <w:rsid w:val="00B32BA8"/>
    <w:rsid w:val="00B3324D"/>
    <w:rsid w:val="00B33367"/>
    <w:rsid w:val="00B333EB"/>
    <w:rsid w:val="00B3348A"/>
    <w:rsid w:val="00B334FB"/>
    <w:rsid w:val="00B33627"/>
    <w:rsid w:val="00B33687"/>
    <w:rsid w:val="00B33EB5"/>
    <w:rsid w:val="00B33F75"/>
    <w:rsid w:val="00B340B2"/>
    <w:rsid w:val="00B3439D"/>
    <w:rsid w:val="00B34472"/>
    <w:rsid w:val="00B3465C"/>
    <w:rsid w:val="00B34856"/>
    <w:rsid w:val="00B349FA"/>
    <w:rsid w:val="00B34BB7"/>
    <w:rsid w:val="00B353EA"/>
    <w:rsid w:val="00B35DF5"/>
    <w:rsid w:val="00B35E1C"/>
    <w:rsid w:val="00B361DA"/>
    <w:rsid w:val="00B363D1"/>
    <w:rsid w:val="00B36C50"/>
    <w:rsid w:val="00B36EF5"/>
    <w:rsid w:val="00B37072"/>
    <w:rsid w:val="00B37275"/>
    <w:rsid w:val="00B372BD"/>
    <w:rsid w:val="00B37302"/>
    <w:rsid w:val="00B374B3"/>
    <w:rsid w:val="00B376C6"/>
    <w:rsid w:val="00B37C2B"/>
    <w:rsid w:val="00B37DC7"/>
    <w:rsid w:val="00B37DE6"/>
    <w:rsid w:val="00B37E9B"/>
    <w:rsid w:val="00B37EDF"/>
    <w:rsid w:val="00B37F68"/>
    <w:rsid w:val="00B4094E"/>
    <w:rsid w:val="00B40990"/>
    <w:rsid w:val="00B40B27"/>
    <w:rsid w:val="00B40F23"/>
    <w:rsid w:val="00B411E5"/>
    <w:rsid w:val="00B41741"/>
    <w:rsid w:val="00B41C27"/>
    <w:rsid w:val="00B41F30"/>
    <w:rsid w:val="00B4225C"/>
    <w:rsid w:val="00B42AAF"/>
    <w:rsid w:val="00B4329C"/>
    <w:rsid w:val="00B43437"/>
    <w:rsid w:val="00B4378F"/>
    <w:rsid w:val="00B44348"/>
    <w:rsid w:val="00B447AB"/>
    <w:rsid w:val="00B449E3"/>
    <w:rsid w:val="00B44BCE"/>
    <w:rsid w:val="00B4553B"/>
    <w:rsid w:val="00B45967"/>
    <w:rsid w:val="00B45D32"/>
    <w:rsid w:val="00B45E8B"/>
    <w:rsid w:val="00B466B7"/>
    <w:rsid w:val="00B46790"/>
    <w:rsid w:val="00B46DB2"/>
    <w:rsid w:val="00B476DF"/>
    <w:rsid w:val="00B47E14"/>
    <w:rsid w:val="00B50056"/>
    <w:rsid w:val="00B5010D"/>
    <w:rsid w:val="00B5043D"/>
    <w:rsid w:val="00B50678"/>
    <w:rsid w:val="00B506F3"/>
    <w:rsid w:val="00B50967"/>
    <w:rsid w:val="00B509A9"/>
    <w:rsid w:val="00B50EC0"/>
    <w:rsid w:val="00B51040"/>
    <w:rsid w:val="00B5180B"/>
    <w:rsid w:val="00B51954"/>
    <w:rsid w:val="00B51A67"/>
    <w:rsid w:val="00B51FAB"/>
    <w:rsid w:val="00B520FC"/>
    <w:rsid w:val="00B5257C"/>
    <w:rsid w:val="00B526EB"/>
    <w:rsid w:val="00B52876"/>
    <w:rsid w:val="00B52B25"/>
    <w:rsid w:val="00B53171"/>
    <w:rsid w:val="00B532FC"/>
    <w:rsid w:val="00B53365"/>
    <w:rsid w:val="00B535D7"/>
    <w:rsid w:val="00B53CFD"/>
    <w:rsid w:val="00B53F76"/>
    <w:rsid w:val="00B53F8F"/>
    <w:rsid w:val="00B53FCF"/>
    <w:rsid w:val="00B54BD0"/>
    <w:rsid w:val="00B54C73"/>
    <w:rsid w:val="00B55040"/>
    <w:rsid w:val="00B55131"/>
    <w:rsid w:val="00B55D7F"/>
    <w:rsid w:val="00B55E1E"/>
    <w:rsid w:val="00B55E23"/>
    <w:rsid w:val="00B56532"/>
    <w:rsid w:val="00B56AD8"/>
    <w:rsid w:val="00B56F77"/>
    <w:rsid w:val="00B57166"/>
    <w:rsid w:val="00B571D4"/>
    <w:rsid w:val="00B5729C"/>
    <w:rsid w:val="00B575B4"/>
    <w:rsid w:val="00B5784F"/>
    <w:rsid w:val="00B57BBF"/>
    <w:rsid w:val="00B57BC0"/>
    <w:rsid w:val="00B60623"/>
    <w:rsid w:val="00B606B4"/>
    <w:rsid w:val="00B60A1D"/>
    <w:rsid w:val="00B60A89"/>
    <w:rsid w:val="00B60B02"/>
    <w:rsid w:val="00B60B20"/>
    <w:rsid w:val="00B60F85"/>
    <w:rsid w:val="00B61024"/>
    <w:rsid w:val="00B6153F"/>
    <w:rsid w:val="00B6242D"/>
    <w:rsid w:val="00B624D0"/>
    <w:rsid w:val="00B627A8"/>
    <w:rsid w:val="00B629FF"/>
    <w:rsid w:val="00B62B54"/>
    <w:rsid w:val="00B632EA"/>
    <w:rsid w:val="00B633B9"/>
    <w:rsid w:val="00B635D3"/>
    <w:rsid w:val="00B63A95"/>
    <w:rsid w:val="00B63DF1"/>
    <w:rsid w:val="00B64238"/>
    <w:rsid w:val="00B64409"/>
    <w:rsid w:val="00B647C7"/>
    <w:rsid w:val="00B64D25"/>
    <w:rsid w:val="00B64D36"/>
    <w:rsid w:val="00B64DDB"/>
    <w:rsid w:val="00B651CE"/>
    <w:rsid w:val="00B65303"/>
    <w:rsid w:val="00B653F5"/>
    <w:rsid w:val="00B65784"/>
    <w:rsid w:val="00B65A6C"/>
    <w:rsid w:val="00B66215"/>
    <w:rsid w:val="00B662B6"/>
    <w:rsid w:val="00B667AD"/>
    <w:rsid w:val="00B6762C"/>
    <w:rsid w:val="00B6792D"/>
    <w:rsid w:val="00B67D67"/>
    <w:rsid w:val="00B700CE"/>
    <w:rsid w:val="00B702E3"/>
    <w:rsid w:val="00B70627"/>
    <w:rsid w:val="00B713EA"/>
    <w:rsid w:val="00B71531"/>
    <w:rsid w:val="00B71623"/>
    <w:rsid w:val="00B71853"/>
    <w:rsid w:val="00B71C87"/>
    <w:rsid w:val="00B739FE"/>
    <w:rsid w:val="00B73C39"/>
    <w:rsid w:val="00B73EDE"/>
    <w:rsid w:val="00B7410E"/>
    <w:rsid w:val="00B7440F"/>
    <w:rsid w:val="00B74B20"/>
    <w:rsid w:val="00B75079"/>
    <w:rsid w:val="00B750C1"/>
    <w:rsid w:val="00B75329"/>
    <w:rsid w:val="00B75A50"/>
    <w:rsid w:val="00B75A84"/>
    <w:rsid w:val="00B75AD6"/>
    <w:rsid w:val="00B75DF4"/>
    <w:rsid w:val="00B76639"/>
    <w:rsid w:val="00B76E39"/>
    <w:rsid w:val="00B77570"/>
    <w:rsid w:val="00B776E6"/>
    <w:rsid w:val="00B8003D"/>
    <w:rsid w:val="00B80152"/>
    <w:rsid w:val="00B80A44"/>
    <w:rsid w:val="00B80C82"/>
    <w:rsid w:val="00B80DB9"/>
    <w:rsid w:val="00B81102"/>
    <w:rsid w:val="00B811C5"/>
    <w:rsid w:val="00B8144D"/>
    <w:rsid w:val="00B8172B"/>
    <w:rsid w:val="00B81754"/>
    <w:rsid w:val="00B8190D"/>
    <w:rsid w:val="00B81A77"/>
    <w:rsid w:val="00B82538"/>
    <w:rsid w:val="00B826C4"/>
    <w:rsid w:val="00B8293A"/>
    <w:rsid w:val="00B82E73"/>
    <w:rsid w:val="00B8307E"/>
    <w:rsid w:val="00B83202"/>
    <w:rsid w:val="00B832C0"/>
    <w:rsid w:val="00B83A05"/>
    <w:rsid w:val="00B83CB0"/>
    <w:rsid w:val="00B843D1"/>
    <w:rsid w:val="00B84DAA"/>
    <w:rsid w:val="00B84F0D"/>
    <w:rsid w:val="00B84FE8"/>
    <w:rsid w:val="00B851C9"/>
    <w:rsid w:val="00B85358"/>
    <w:rsid w:val="00B853BA"/>
    <w:rsid w:val="00B85894"/>
    <w:rsid w:val="00B858A9"/>
    <w:rsid w:val="00B85EDA"/>
    <w:rsid w:val="00B85FA0"/>
    <w:rsid w:val="00B8681D"/>
    <w:rsid w:val="00B8683F"/>
    <w:rsid w:val="00B8685F"/>
    <w:rsid w:val="00B8688D"/>
    <w:rsid w:val="00B86ACF"/>
    <w:rsid w:val="00B87263"/>
    <w:rsid w:val="00B87A4C"/>
    <w:rsid w:val="00B87DEA"/>
    <w:rsid w:val="00B87E82"/>
    <w:rsid w:val="00B90635"/>
    <w:rsid w:val="00B906A1"/>
    <w:rsid w:val="00B90C0E"/>
    <w:rsid w:val="00B90EA0"/>
    <w:rsid w:val="00B91782"/>
    <w:rsid w:val="00B91BFE"/>
    <w:rsid w:val="00B91D15"/>
    <w:rsid w:val="00B91D68"/>
    <w:rsid w:val="00B92333"/>
    <w:rsid w:val="00B926C6"/>
    <w:rsid w:val="00B92D4F"/>
    <w:rsid w:val="00B93565"/>
    <w:rsid w:val="00B9356F"/>
    <w:rsid w:val="00B93987"/>
    <w:rsid w:val="00B93CF4"/>
    <w:rsid w:val="00B93E8D"/>
    <w:rsid w:val="00B94322"/>
    <w:rsid w:val="00B945E6"/>
    <w:rsid w:val="00B94748"/>
    <w:rsid w:val="00B94F9C"/>
    <w:rsid w:val="00B950EC"/>
    <w:rsid w:val="00B95154"/>
    <w:rsid w:val="00B9519C"/>
    <w:rsid w:val="00B95200"/>
    <w:rsid w:val="00B95311"/>
    <w:rsid w:val="00B95FB7"/>
    <w:rsid w:val="00B95FDA"/>
    <w:rsid w:val="00B96673"/>
    <w:rsid w:val="00B967CE"/>
    <w:rsid w:val="00B969D7"/>
    <w:rsid w:val="00B96A08"/>
    <w:rsid w:val="00B96FCF"/>
    <w:rsid w:val="00B97755"/>
    <w:rsid w:val="00BA016D"/>
    <w:rsid w:val="00BA0942"/>
    <w:rsid w:val="00BA09F5"/>
    <w:rsid w:val="00BA0E57"/>
    <w:rsid w:val="00BA0F1E"/>
    <w:rsid w:val="00BA1384"/>
    <w:rsid w:val="00BA1472"/>
    <w:rsid w:val="00BA14C0"/>
    <w:rsid w:val="00BA1585"/>
    <w:rsid w:val="00BA1E46"/>
    <w:rsid w:val="00BA1F6D"/>
    <w:rsid w:val="00BA2038"/>
    <w:rsid w:val="00BA2497"/>
    <w:rsid w:val="00BA2736"/>
    <w:rsid w:val="00BA30A8"/>
    <w:rsid w:val="00BA31BA"/>
    <w:rsid w:val="00BA324E"/>
    <w:rsid w:val="00BA3417"/>
    <w:rsid w:val="00BA3A39"/>
    <w:rsid w:val="00BA3A57"/>
    <w:rsid w:val="00BA3C83"/>
    <w:rsid w:val="00BA3E78"/>
    <w:rsid w:val="00BA3EC0"/>
    <w:rsid w:val="00BA4059"/>
    <w:rsid w:val="00BA463C"/>
    <w:rsid w:val="00BA48D1"/>
    <w:rsid w:val="00BA4DFE"/>
    <w:rsid w:val="00BA511A"/>
    <w:rsid w:val="00BA532D"/>
    <w:rsid w:val="00BA54C1"/>
    <w:rsid w:val="00BA56B4"/>
    <w:rsid w:val="00BA5809"/>
    <w:rsid w:val="00BA5BB9"/>
    <w:rsid w:val="00BA5D17"/>
    <w:rsid w:val="00BA665D"/>
    <w:rsid w:val="00BA6794"/>
    <w:rsid w:val="00BA6998"/>
    <w:rsid w:val="00BA69AE"/>
    <w:rsid w:val="00BA7178"/>
    <w:rsid w:val="00BA72FB"/>
    <w:rsid w:val="00BA755B"/>
    <w:rsid w:val="00BB029E"/>
    <w:rsid w:val="00BB0933"/>
    <w:rsid w:val="00BB0D6A"/>
    <w:rsid w:val="00BB0E81"/>
    <w:rsid w:val="00BB13A0"/>
    <w:rsid w:val="00BB17A7"/>
    <w:rsid w:val="00BB1BA1"/>
    <w:rsid w:val="00BB2041"/>
    <w:rsid w:val="00BB254F"/>
    <w:rsid w:val="00BB2BC7"/>
    <w:rsid w:val="00BB325A"/>
    <w:rsid w:val="00BB3298"/>
    <w:rsid w:val="00BB3675"/>
    <w:rsid w:val="00BB374A"/>
    <w:rsid w:val="00BB3836"/>
    <w:rsid w:val="00BB3D2D"/>
    <w:rsid w:val="00BB4443"/>
    <w:rsid w:val="00BB4636"/>
    <w:rsid w:val="00BB46BF"/>
    <w:rsid w:val="00BB4EC4"/>
    <w:rsid w:val="00BB52F7"/>
    <w:rsid w:val="00BB5397"/>
    <w:rsid w:val="00BB5574"/>
    <w:rsid w:val="00BB57FE"/>
    <w:rsid w:val="00BB58E8"/>
    <w:rsid w:val="00BB5FE1"/>
    <w:rsid w:val="00BB679A"/>
    <w:rsid w:val="00BB67B1"/>
    <w:rsid w:val="00BB6BBA"/>
    <w:rsid w:val="00BB6EDC"/>
    <w:rsid w:val="00BB728F"/>
    <w:rsid w:val="00BB7379"/>
    <w:rsid w:val="00BB75BE"/>
    <w:rsid w:val="00BB7CC9"/>
    <w:rsid w:val="00BB7D15"/>
    <w:rsid w:val="00BB7E16"/>
    <w:rsid w:val="00BB7E59"/>
    <w:rsid w:val="00BB7F97"/>
    <w:rsid w:val="00BC0396"/>
    <w:rsid w:val="00BC062D"/>
    <w:rsid w:val="00BC0AE9"/>
    <w:rsid w:val="00BC0F4C"/>
    <w:rsid w:val="00BC1A44"/>
    <w:rsid w:val="00BC1E0F"/>
    <w:rsid w:val="00BC1EE5"/>
    <w:rsid w:val="00BC1F86"/>
    <w:rsid w:val="00BC20E4"/>
    <w:rsid w:val="00BC23DB"/>
    <w:rsid w:val="00BC259F"/>
    <w:rsid w:val="00BC2D27"/>
    <w:rsid w:val="00BC2F62"/>
    <w:rsid w:val="00BC3170"/>
    <w:rsid w:val="00BC327B"/>
    <w:rsid w:val="00BC3481"/>
    <w:rsid w:val="00BC3ECD"/>
    <w:rsid w:val="00BC405E"/>
    <w:rsid w:val="00BC45AD"/>
    <w:rsid w:val="00BC4ECA"/>
    <w:rsid w:val="00BC5175"/>
    <w:rsid w:val="00BC52F8"/>
    <w:rsid w:val="00BC57B7"/>
    <w:rsid w:val="00BC6297"/>
    <w:rsid w:val="00BC6710"/>
    <w:rsid w:val="00BC69BA"/>
    <w:rsid w:val="00BC6B9C"/>
    <w:rsid w:val="00BC72B4"/>
    <w:rsid w:val="00BC72DB"/>
    <w:rsid w:val="00BC72E7"/>
    <w:rsid w:val="00BC77E6"/>
    <w:rsid w:val="00BC78E0"/>
    <w:rsid w:val="00BC7DC5"/>
    <w:rsid w:val="00BC7EAA"/>
    <w:rsid w:val="00BC7EE2"/>
    <w:rsid w:val="00BD00DC"/>
    <w:rsid w:val="00BD070A"/>
    <w:rsid w:val="00BD0A0A"/>
    <w:rsid w:val="00BD0D08"/>
    <w:rsid w:val="00BD1303"/>
    <w:rsid w:val="00BD1515"/>
    <w:rsid w:val="00BD2360"/>
    <w:rsid w:val="00BD2E4F"/>
    <w:rsid w:val="00BD2E91"/>
    <w:rsid w:val="00BD2FF4"/>
    <w:rsid w:val="00BD30B1"/>
    <w:rsid w:val="00BD31A0"/>
    <w:rsid w:val="00BD3587"/>
    <w:rsid w:val="00BD35FB"/>
    <w:rsid w:val="00BD3766"/>
    <w:rsid w:val="00BD3B88"/>
    <w:rsid w:val="00BD3FFC"/>
    <w:rsid w:val="00BD4083"/>
    <w:rsid w:val="00BD48DC"/>
    <w:rsid w:val="00BD49BA"/>
    <w:rsid w:val="00BD53B9"/>
    <w:rsid w:val="00BD5A36"/>
    <w:rsid w:val="00BD5CE1"/>
    <w:rsid w:val="00BD6A86"/>
    <w:rsid w:val="00BD6BDC"/>
    <w:rsid w:val="00BD6D32"/>
    <w:rsid w:val="00BD6DCC"/>
    <w:rsid w:val="00BD6E46"/>
    <w:rsid w:val="00BD7430"/>
    <w:rsid w:val="00BD75A9"/>
    <w:rsid w:val="00BD7F35"/>
    <w:rsid w:val="00BE00BB"/>
    <w:rsid w:val="00BE03C6"/>
    <w:rsid w:val="00BE040F"/>
    <w:rsid w:val="00BE0431"/>
    <w:rsid w:val="00BE0914"/>
    <w:rsid w:val="00BE0997"/>
    <w:rsid w:val="00BE0A02"/>
    <w:rsid w:val="00BE0D13"/>
    <w:rsid w:val="00BE101C"/>
    <w:rsid w:val="00BE16FB"/>
    <w:rsid w:val="00BE18E1"/>
    <w:rsid w:val="00BE1AFA"/>
    <w:rsid w:val="00BE1D40"/>
    <w:rsid w:val="00BE1E51"/>
    <w:rsid w:val="00BE1EBC"/>
    <w:rsid w:val="00BE21F8"/>
    <w:rsid w:val="00BE3172"/>
    <w:rsid w:val="00BE31CC"/>
    <w:rsid w:val="00BE31F8"/>
    <w:rsid w:val="00BE3494"/>
    <w:rsid w:val="00BE3A0E"/>
    <w:rsid w:val="00BE3ADE"/>
    <w:rsid w:val="00BE3E39"/>
    <w:rsid w:val="00BE463B"/>
    <w:rsid w:val="00BE47AF"/>
    <w:rsid w:val="00BE47E9"/>
    <w:rsid w:val="00BE540D"/>
    <w:rsid w:val="00BE549B"/>
    <w:rsid w:val="00BE54DD"/>
    <w:rsid w:val="00BE5DD2"/>
    <w:rsid w:val="00BE5F8C"/>
    <w:rsid w:val="00BE6178"/>
    <w:rsid w:val="00BE6742"/>
    <w:rsid w:val="00BE6CB4"/>
    <w:rsid w:val="00BE6CE1"/>
    <w:rsid w:val="00BE72AB"/>
    <w:rsid w:val="00BE73E2"/>
    <w:rsid w:val="00BE74C2"/>
    <w:rsid w:val="00BE777B"/>
    <w:rsid w:val="00BE779A"/>
    <w:rsid w:val="00BE79C3"/>
    <w:rsid w:val="00BE7AA7"/>
    <w:rsid w:val="00BF0209"/>
    <w:rsid w:val="00BF020C"/>
    <w:rsid w:val="00BF02DF"/>
    <w:rsid w:val="00BF045A"/>
    <w:rsid w:val="00BF061E"/>
    <w:rsid w:val="00BF06B1"/>
    <w:rsid w:val="00BF1608"/>
    <w:rsid w:val="00BF188C"/>
    <w:rsid w:val="00BF1DF8"/>
    <w:rsid w:val="00BF1ED0"/>
    <w:rsid w:val="00BF22F5"/>
    <w:rsid w:val="00BF28EF"/>
    <w:rsid w:val="00BF292C"/>
    <w:rsid w:val="00BF2B25"/>
    <w:rsid w:val="00BF2E48"/>
    <w:rsid w:val="00BF30B4"/>
    <w:rsid w:val="00BF3263"/>
    <w:rsid w:val="00BF34ED"/>
    <w:rsid w:val="00BF3A71"/>
    <w:rsid w:val="00BF3B05"/>
    <w:rsid w:val="00BF3CA9"/>
    <w:rsid w:val="00BF44C9"/>
    <w:rsid w:val="00BF46AD"/>
    <w:rsid w:val="00BF4A09"/>
    <w:rsid w:val="00BF4C85"/>
    <w:rsid w:val="00BF59F1"/>
    <w:rsid w:val="00BF5DF6"/>
    <w:rsid w:val="00BF5E8F"/>
    <w:rsid w:val="00BF605C"/>
    <w:rsid w:val="00BF6133"/>
    <w:rsid w:val="00BF615B"/>
    <w:rsid w:val="00BF688E"/>
    <w:rsid w:val="00BF6C21"/>
    <w:rsid w:val="00BF7047"/>
    <w:rsid w:val="00BF70F1"/>
    <w:rsid w:val="00BF7102"/>
    <w:rsid w:val="00BF770D"/>
    <w:rsid w:val="00BF77D4"/>
    <w:rsid w:val="00BF7B34"/>
    <w:rsid w:val="00BF7F37"/>
    <w:rsid w:val="00C00155"/>
    <w:rsid w:val="00C00336"/>
    <w:rsid w:val="00C00609"/>
    <w:rsid w:val="00C00640"/>
    <w:rsid w:val="00C006B4"/>
    <w:rsid w:val="00C009C7"/>
    <w:rsid w:val="00C018FB"/>
    <w:rsid w:val="00C01A76"/>
    <w:rsid w:val="00C01B6A"/>
    <w:rsid w:val="00C01D28"/>
    <w:rsid w:val="00C01EB7"/>
    <w:rsid w:val="00C0209D"/>
    <w:rsid w:val="00C02283"/>
    <w:rsid w:val="00C02325"/>
    <w:rsid w:val="00C024D4"/>
    <w:rsid w:val="00C02873"/>
    <w:rsid w:val="00C036B9"/>
    <w:rsid w:val="00C03780"/>
    <w:rsid w:val="00C0379D"/>
    <w:rsid w:val="00C03808"/>
    <w:rsid w:val="00C038E4"/>
    <w:rsid w:val="00C040CB"/>
    <w:rsid w:val="00C0413A"/>
    <w:rsid w:val="00C04261"/>
    <w:rsid w:val="00C04839"/>
    <w:rsid w:val="00C04AE5"/>
    <w:rsid w:val="00C04E29"/>
    <w:rsid w:val="00C04ECF"/>
    <w:rsid w:val="00C04FDB"/>
    <w:rsid w:val="00C059D3"/>
    <w:rsid w:val="00C063E6"/>
    <w:rsid w:val="00C0674B"/>
    <w:rsid w:val="00C068E1"/>
    <w:rsid w:val="00C070A2"/>
    <w:rsid w:val="00C07350"/>
    <w:rsid w:val="00C0773B"/>
    <w:rsid w:val="00C078E3"/>
    <w:rsid w:val="00C10139"/>
    <w:rsid w:val="00C1027B"/>
    <w:rsid w:val="00C1043B"/>
    <w:rsid w:val="00C105B4"/>
    <w:rsid w:val="00C10794"/>
    <w:rsid w:val="00C10811"/>
    <w:rsid w:val="00C10CB1"/>
    <w:rsid w:val="00C10DE3"/>
    <w:rsid w:val="00C10E36"/>
    <w:rsid w:val="00C10F80"/>
    <w:rsid w:val="00C11E0C"/>
    <w:rsid w:val="00C1205F"/>
    <w:rsid w:val="00C1251A"/>
    <w:rsid w:val="00C130AC"/>
    <w:rsid w:val="00C1310F"/>
    <w:rsid w:val="00C1350C"/>
    <w:rsid w:val="00C1380E"/>
    <w:rsid w:val="00C13979"/>
    <w:rsid w:val="00C140A3"/>
    <w:rsid w:val="00C149F9"/>
    <w:rsid w:val="00C14B7C"/>
    <w:rsid w:val="00C14F86"/>
    <w:rsid w:val="00C154AC"/>
    <w:rsid w:val="00C15543"/>
    <w:rsid w:val="00C1577A"/>
    <w:rsid w:val="00C158DF"/>
    <w:rsid w:val="00C15D16"/>
    <w:rsid w:val="00C160AE"/>
    <w:rsid w:val="00C16304"/>
    <w:rsid w:val="00C16315"/>
    <w:rsid w:val="00C16BB6"/>
    <w:rsid w:val="00C17060"/>
    <w:rsid w:val="00C171DD"/>
    <w:rsid w:val="00C173A0"/>
    <w:rsid w:val="00C178CF"/>
    <w:rsid w:val="00C2009A"/>
    <w:rsid w:val="00C2024E"/>
    <w:rsid w:val="00C2025A"/>
    <w:rsid w:val="00C20C08"/>
    <w:rsid w:val="00C20E28"/>
    <w:rsid w:val="00C214A7"/>
    <w:rsid w:val="00C214EC"/>
    <w:rsid w:val="00C22209"/>
    <w:rsid w:val="00C222F0"/>
    <w:rsid w:val="00C22352"/>
    <w:rsid w:val="00C223C7"/>
    <w:rsid w:val="00C2298A"/>
    <w:rsid w:val="00C22A21"/>
    <w:rsid w:val="00C22F68"/>
    <w:rsid w:val="00C23268"/>
    <w:rsid w:val="00C2372D"/>
    <w:rsid w:val="00C23A04"/>
    <w:rsid w:val="00C23A37"/>
    <w:rsid w:val="00C23D1C"/>
    <w:rsid w:val="00C23E82"/>
    <w:rsid w:val="00C23F89"/>
    <w:rsid w:val="00C242C4"/>
    <w:rsid w:val="00C24352"/>
    <w:rsid w:val="00C24E9E"/>
    <w:rsid w:val="00C25048"/>
    <w:rsid w:val="00C2513F"/>
    <w:rsid w:val="00C25352"/>
    <w:rsid w:val="00C2594B"/>
    <w:rsid w:val="00C259FC"/>
    <w:rsid w:val="00C25B57"/>
    <w:rsid w:val="00C25FC4"/>
    <w:rsid w:val="00C26230"/>
    <w:rsid w:val="00C26287"/>
    <w:rsid w:val="00C262F3"/>
    <w:rsid w:val="00C2671F"/>
    <w:rsid w:val="00C2685B"/>
    <w:rsid w:val="00C2696B"/>
    <w:rsid w:val="00C26B12"/>
    <w:rsid w:val="00C26D9D"/>
    <w:rsid w:val="00C26E9E"/>
    <w:rsid w:val="00C27828"/>
    <w:rsid w:val="00C2785C"/>
    <w:rsid w:val="00C27BF8"/>
    <w:rsid w:val="00C27D33"/>
    <w:rsid w:val="00C27E62"/>
    <w:rsid w:val="00C30531"/>
    <w:rsid w:val="00C307D3"/>
    <w:rsid w:val="00C30970"/>
    <w:rsid w:val="00C30C2B"/>
    <w:rsid w:val="00C31100"/>
    <w:rsid w:val="00C317B7"/>
    <w:rsid w:val="00C31892"/>
    <w:rsid w:val="00C33879"/>
    <w:rsid w:val="00C3442D"/>
    <w:rsid w:val="00C34867"/>
    <w:rsid w:val="00C34A48"/>
    <w:rsid w:val="00C35004"/>
    <w:rsid w:val="00C35294"/>
    <w:rsid w:val="00C35338"/>
    <w:rsid w:val="00C35800"/>
    <w:rsid w:val="00C3588F"/>
    <w:rsid w:val="00C3596A"/>
    <w:rsid w:val="00C35AAE"/>
    <w:rsid w:val="00C35CC8"/>
    <w:rsid w:val="00C35D09"/>
    <w:rsid w:val="00C35DAC"/>
    <w:rsid w:val="00C35EB9"/>
    <w:rsid w:val="00C35F69"/>
    <w:rsid w:val="00C36054"/>
    <w:rsid w:val="00C3683A"/>
    <w:rsid w:val="00C36B7D"/>
    <w:rsid w:val="00C36D45"/>
    <w:rsid w:val="00C37A47"/>
    <w:rsid w:val="00C37C9C"/>
    <w:rsid w:val="00C37E0A"/>
    <w:rsid w:val="00C40404"/>
    <w:rsid w:val="00C40762"/>
    <w:rsid w:val="00C40AFA"/>
    <w:rsid w:val="00C40E2E"/>
    <w:rsid w:val="00C41584"/>
    <w:rsid w:val="00C41821"/>
    <w:rsid w:val="00C41AC6"/>
    <w:rsid w:val="00C41DE3"/>
    <w:rsid w:val="00C42112"/>
    <w:rsid w:val="00C4216D"/>
    <w:rsid w:val="00C425FE"/>
    <w:rsid w:val="00C42724"/>
    <w:rsid w:val="00C42801"/>
    <w:rsid w:val="00C42A21"/>
    <w:rsid w:val="00C42C22"/>
    <w:rsid w:val="00C42D78"/>
    <w:rsid w:val="00C431B0"/>
    <w:rsid w:val="00C43479"/>
    <w:rsid w:val="00C434BA"/>
    <w:rsid w:val="00C43AC5"/>
    <w:rsid w:val="00C4441F"/>
    <w:rsid w:val="00C44F5F"/>
    <w:rsid w:val="00C45C2F"/>
    <w:rsid w:val="00C45D95"/>
    <w:rsid w:val="00C46262"/>
    <w:rsid w:val="00C4628F"/>
    <w:rsid w:val="00C46479"/>
    <w:rsid w:val="00C4679C"/>
    <w:rsid w:val="00C46EBF"/>
    <w:rsid w:val="00C470A9"/>
    <w:rsid w:val="00C475A4"/>
    <w:rsid w:val="00C477EB"/>
    <w:rsid w:val="00C47CB4"/>
    <w:rsid w:val="00C47CF7"/>
    <w:rsid w:val="00C50011"/>
    <w:rsid w:val="00C50203"/>
    <w:rsid w:val="00C502B8"/>
    <w:rsid w:val="00C5040B"/>
    <w:rsid w:val="00C50DB4"/>
    <w:rsid w:val="00C50EA5"/>
    <w:rsid w:val="00C50FF2"/>
    <w:rsid w:val="00C5105B"/>
    <w:rsid w:val="00C51084"/>
    <w:rsid w:val="00C5129A"/>
    <w:rsid w:val="00C5143E"/>
    <w:rsid w:val="00C51C32"/>
    <w:rsid w:val="00C51C59"/>
    <w:rsid w:val="00C51E22"/>
    <w:rsid w:val="00C524F4"/>
    <w:rsid w:val="00C52ED5"/>
    <w:rsid w:val="00C5365B"/>
    <w:rsid w:val="00C53F32"/>
    <w:rsid w:val="00C54320"/>
    <w:rsid w:val="00C54FF4"/>
    <w:rsid w:val="00C550B5"/>
    <w:rsid w:val="00C556FA"/>
    <w:rsid w:val="00C55900"/>
    <w:rsid w:val="00C562C9"/>
    <w:rsid w:val="00C5688D"/>
    <w:rsid w:val="00C56B87"/>
    <w:rsid w:val="00C56D6F"/>
    <w:rsid w:val="00C56E32"/>
    <w:rsid w:val="00C578E0"/>
    <w:rsid w:val="00C60480"/>
    <w:rsid w:val="00C607F2"/>
    <w:rsid w:val="00C60901"/>
    <w:rsid w:val="00C60A97"/>
    <w:rsid w:val="00C61065"/>
    <w:rsid w:val="00C61194"/>
    <w:rsid w:val="00C61281"/>
    <w:rsid w:val="00C615CA"/>
    <w:rsid w:val="00C618A9"/>
    <w:rsid w:val="00C61A6F"/>
    <w:rsid w:val="00C61A95"/>
    <w:rsid w:val="00C61B24"/>
    <w:rsid w:val="00C620A6"/>
    <w:rsid w:val="00C62203"/>
    <w:rsid w:val="00C62F77"/>
    <w:rsid w:val="00C63172"/>
    <w:rsid w:val="00C63A65"/>
    <w:rsid w:val="00C63C58"/>
    <w:rsid w:val="00C63ED8"/>
    <w:rsid w:val="00C64AF2"/>
    <w:rsid w:val="00C64B72"/>
    <w:rsid w:val="00C64E82"/>
    <w:rsid w:val="00C64F12"/>
    <w:rsid w:val="00C650F9"/>
    <w:rsid w:val="00C65229"/>
    <w:rsid w:val="00C6532E"/>
    <w:rsid w:val="00C6547D"/>
    <w:rsid w:val="00C65607"/>
    <w:rsid w:val="00C65EBC"/>
    <w:rsid w:val="00C663EC"/>
    <w:rsid w:val="00C66677"/>
    <w:rsid w:val="00C66985"/>
    <w:rsid w:val="00C66996"/>
    <w:rsid w:val="00C66CC2"/>
    <w:rsid w:val="00C66E6A"/>
    <w:rsid w:val="00C671B1"/>
    <w:rsid w:val="00C6735D"/>
    <w:rsid w:val="00C673E4"/>
    <w:rsid w:val="00C674F2"/>
    <w:rsid w:val="00C675B1"/>
    <w:rsid w:val="00C67737"/>
    <w:rsid w:val="00C67A90"/>
    <w:rsid w:val="00C67E93"/>
    <w:rsid w:val="00C7009A"/>
    <w:rsid w:val="00C701C5"/>
    <w:rsid w:val="00C7076A"/>
    <w:rsid w:val="00C70878"/>
    <w:rsid w:val="00C70C33"/>
    <w:rsid w:val="00C71131"/>
    <w:rsid w:val="00C7195D"/>
    <w:rsid w:val="00C71FF5"/>
    <w:rsid w:val="00C7222D"/>
    <w:rsid w:val="00C72467"/>
    <w:rsid w:val="00C72F6E"/>
    <w:rsid w:val="00C733A6"/>
    <w:rsid w:val="00C733BC"/>
    <w:rsid w:val="00C735CF"/>
    <w:rsid w:val="00C737E8"/>
    <w:rsid w:val="00C7398E"/>
    <w:rsid w:val="00C73D94"/>
    <w:rsid w:val="00C73EBF"/>
    <w:rsid w:val="00C742BC"/>
    <w:rsid w:val="00C74E79"/>
    <w:rsid w:val="00C75CC9"/>
    <w:rsid w:val="00C75CF3"/>
    <w:rsid w:val="00C7606A"/>
    <w:rsid w:val="00C7622F"/>
    <w:rsid w:val="00C7645A"/>
    <w:rsid w:val="00C764E9"/>
    <w:rsid w:val="00C765F1"/>
    <w:rsid w:val="00C7664E"/>
    <w:rsid w:val="00C76948"/>
    <w:rsid w:val="00C76A3D"/>
    <w:rsid w:val="00C76D4D"/>
    <w:rsid w:val="00C76F08"/>
    <w:rsid w:val="00C77481"/>
    <w:rsid w:val="00C774CC"/>
    <w:rsid w:val="00C7758F"/>
    <w:rsid w:val="00C77CDF"/>
    <w:rsid w:val="00C77E37"/>
    <w:rsid w:val="00C801AB"/>
    <w:rsid w:val="00C80486"/>
    <w:rsid w:val="00C8094A"/>
    <w:rsid w:val="00C80E3F"/>
    <w:rsid w:val="00C811F8"/>
    <w:rsid w:val="00C81405"/>
    <w:rsid w:val="00C8146C"/>
    <w:rsid w:val="00C81667"/>
    <w:rsid w:val="00C81753"/>
    <w:rsid w:val="00C8195A"/>
    <w:rsid w:val="00C81DF3"/>
    <w:rsid w:val="00C81E22"/>
    <w:rsid w:val="00C81F5D"/>
    <w:rsid w:val="00C82150"/>
    <w:rsid w:val="00C824FA"/>
    <w:rsid w:val="00C827AC"/>
    <w:rsid w:val="00C82BC1"/>
    <w:rsid w:val="00C830AA"/>
    <w:rsid w:val="00C832EC"/>
    <w:rsid w:val="00C836DC"/>
    <w:rsid w:val="00C83AA4"/>
    <w:rsid w:val="00C83D2C"/>
    <w:rsid w:val="00C83D5A"/>
    <w:rsid w:val="00C83DA7"/>
    <w:rsid w:val="00C83F4E"/>
    <w:rsid w:val="00C844C7"/>
    <w:rsid w:val="00C8454F"/>
    <w:rsid w:val="00C845E8"/>
    <w:rsid w:val="00C853EC"/>
    <w:rsid w:val="00C85652"/>
    <w:rsid w:val="00C8598F"/>
    <w:rsid w:val="00C860C8"/>
    <w:rsid w:val="00C863B2"/>
    <w:rsid w:val="00C866A3"/>
    <w:rsid w:val="00C86846"/>
    <w:rsid w:val="00C86A4C"/>
    <w:rsid w:val="00C86BD5"/>
    <w:rsid w:val="00C86CA9"/>
    <w:rsid w:val="00C8740F"/>
    <w:rsid w:val="00C877EF"/>
    <w:rsid w:val="00C87AB0"/>
    <w:rsid w:val="00C87E34"/>
    <w:rsid w:val="00C87EE0"/>
    <w:rsid w:val="00C902CF"/>
    <w:rsid w:val="00C90CE5"/>
    <w:rsid w:val="00C90FCD"/>
    <w:rsid w:val="00C914BF"/>
    <w:rsid w:val="00C915C1"/>
    <w:rsid w:val="00C9183B"/>
    <w:rsid w:val="00C919C3"/>
    <w:rsid w:val="00C91BBA"/>
    <w:rsid w:val="00C920DD"/>
    <w:rsid w:val="00C921DF"/>
    <w:rsid w:val="00C92650"/>
    <w:rsid w:val="00C9268E"/>
    <w:rsid w:val="00C9278C"/>
    <w:rsid w:val="00C92BCB"/>
    <w:rsid w:val="00C92CB8"/>
    <w:rsid w:val="00C93166"/>
    <w:rsid w:val="00C938AB"/>
    <w:rsid w:val="00C93A45"/>
    <w:rsid w:val="00C93D04"/>
    <w:rsid w:val="00C93D8E"/>
    <w:rsid w:val="00C9417A"/>
    <w:rsid w:val="00C94752"/>
    <w:rsid w:val="00C94917"/>
    <w:rsid w:val="00C94F53"/>
    <w:rsid w:val="00C95024"/>
    <w:rsid w:val="00C96265"/>
    <w:rsid w:val="00C965EC"/>
    <w:rsid w:val="00C96841"/>
    <w:rsid w:val="00C968D6"/>
    <w:rsid w:val="00C969B5"/>
    <w:rsid w:val="00C96D8D"/>
    <w:rsid w:val="00C96DD8"/>
    <w:rsid w:val="00C97232"/>
    <w:rsid w:val="00C97262"/>
    <w:rsid w:val="00C97710"/>
    <w:rsid w:val="00C978DB"/>
    <w:rsid w:val="00C97AB3"/>
    <w:rsid w:val="00C97DEA"/>
    <w:rsid w:val="00CA07F8"/>
    <w:rsid w:val="00CA0996"/>
    <w:rsid w:val="00CA0BF0"/>
    <w:rsid w:val="00CA0EA8"/>
    <w:rsid w:val="00CA1521"/>
    <w:rsid w:val="00CA1A6E"/>
    <w:rsid w:val="00CA212B"/>
    <w:rsid w:val="00CA33B5"/>
    <w:rsid w:val="00CA3422"/>
    <w:rsid w:val="00CA37D8"/>
    <w:rsid w:val="00CA3D7B"/>
    <w:rsid w:val="00CA3E12"/>
    <w:rsid w:val="00CA3F9B"/>
    <w:rsid w:val="00CA492F"/>
    <w:rsid w:val="00CA4D03"/>
    <w:rsid w:val="00CA4F6F"/>
    <w:rsid w:val="00CA575E"/>
    <w:rsid w:val="00CA57CF"/>
    <w:rsid w:val="00CA57F7"/>
    <w:rsid w:val="00CA5876"/>
    <w:rsid w:val="00CA58F5"/>
    <w:rsid w:val="00CA5960"/>
    <w:rsid w:val="00CA60F0"/>
    <w:rsid w:val="00CA6117"/>
    <w:rsid w:val="00CA62E2"/>
    <w:rsid w:val="00CA6A32"/>
    <w:rsid w:val="00CA6DDA"/>
    <w:rsid w:val="00CA7061"/>
    <w:rsid w:val="00CA756C"/>
    <w:rsid w:val="00CA7854"/>
    <w:rsid w:val="00CA7F4E"/>
    <w:rsid w:val="00CB004A"/>
    <w:rsid w:val="00CB00F8"/>
    <w:rsid w:val="00CB0BAA"/>
    <w:rsid w:val="00CB0F26"/>
    <w:rsid w:val="00CB213F"/>
    <w:rsid w:val="00CB2684"/>
    <w:rsid w:val="00CB27A6"/>
    <w:rsid w:val="00CB2812"/>
    <w:rsid w:val="00CB2ACF"/>
    <w:rsid w:val="00CB2F85"/>
    <w:rsid w:val="00CB3206"/>
    <w:rsid w:val="00CB3C17"/>
    <w:rsid w:val="00CB3C5C"/>
    <w:rsid w:val="00CB3E3A"/>
    <w:rsid w:val="00CB48BB"/>
    <w:rsid w:val="00CB4932"/>
    <w:rsid w:val="00CB4E5A"/>
    <w:rsid w:val="00CB5580"/>
    <w:rsid w:val="00CB56A9"/>
    <w:rsid w:val="00CB5831"/>
    <w:rsid w:val="00CB5A40"/>
    <w:rsid w:val="00CB5FD0"/>
    <w:rsid w:val="00CB628C"/>
    <w:rsid w:val="00CB62CD"/>
    <w:rsid w:val="00CB6332"/>
    <w:rsid w:val="00CB6455"/>
    <w:rsid w:val="00CB6CE2"/>
    <w:rsid w:val="00CB6FA1"/>
    <w:rsid w:val="00CB7023"/>
    <w:rsid w:val="00CB702E"/>
    <w:rsid w:val="00CB7A17"/>
    <w:rsid w:val="00CB7D5E"/>
    <w:rsid w:val="00CB7E36"/>
    <w:rsid w:val="00CC01BF"/>
    <w:rsid w:val="00CC0C7C"/>
    <w:rsid w:val="00CC0D18"/>
    <w:rsid w:val="00CC1087"/>
    <w:rsid w:val="00CC1392"/>
    <w:rsid w:val="00CC13F8"/>
    <w:rsid w:val="00CC14E3"/>
    <w:rsid w:val="00CC187E"/>
    <w:rsid w:val="00CC1A2E"/>
    <w:rsid w:val="00CC1B55"/>
    <w:rsid w:val="00CC1BC5"/>
    <w:rsid w:val="00CC1BD4"/>
    <w:rsid w:val="00CC2CE1"/>
    <w:rsid w:val="00CC2FB0"/>
    <w:rsid w:val="00CC30A2"/>
    <w:rsid w:val="00CC3471"/>
    <w:rsid w:val="00CC3804"/>
    <w:rsid w:val="00CC3CDE"/>
    <w:rsid w:val="00CC3FAA"/>
    <w:rsid w:val="00CC4025"/>
    <w:rsid w:val="00CC47AF"/>
    <w:rsid w:val="00CC49BF"/>
    <w:rsid w:val="00CC49DF"/>
    <w:rsid w:val="00CC4B1D"/>
    <w:rsid w:val="00CC4CA3"/>
    <w:rsid w:val="00CC4DB2"/>
    <w:rsid w:val="00CC510D"/>
    <w:rsid w:val="00CC5196"/>
    <w:rsid w:val="00CC58A5"/>
    <w:rsid w:val="00CC59BA"/>
    <w:rsid w:val="00CC5EDC"/>
    <w:rsid w:val="00CC60F3"/>
    <w:rsid w:val="00CC6478"/>
    <w:rsid w:val="00CC6618"/>
    <w:rsid w:val="00CC6B27"/>
    <w:rsid w:val="00CC70BB"/>
    <w:rsid w:val="00CC7358"/>
    <w:rsid w:val="00CC7594"/>
    <w:rsid w:val="00CC7D3D"/>
    <w:rsid w:val="00CD071E"/>
    <w:rsid w:val="00CD0744"/>
    <w:rsid w:val="00CD10C8"/>
    <w:rsid w:val="00CD1220"/>
    <w:rsid w:val="00CD145E"/>
    <w:rsid w:val="00CD1E5F"/>
    <w:rsid w:val="00CD269A"/>
    <w:rsid w:val="00CD283C"/>
    <w:rsid w:val="00CD2BEC"/>
    <w:rsid w:val="00CD2EC1"/>
    <w:rsid w:val="00CD3098"/>
    <w:rsid w:val="00CD3280"/>
    <w:rsid w:val="00CD405F"/>
    <w:rsid w:val="00CD46C7"/>
    <w:rsid w:val="00CD4846"/>
    <w:rsid w:val="00CD4A85"/>
    <w:rsid w:val="00CD4C2C"/>
    <w:rsid w:val="00CD5106"/>
    <w:rsid w:val="00CD52D7"/>
    <w:rsid w:val="00CD5794"/>
    <w:rsid w:val="00CD62BB"/>
    <w:rsid w:val="00CD632C"/>
    <w:rsid w:val="00CD671C"/>
    <w:rsid w:val="00CD67D5"/>
    <w:rsid w:val="00CD6D33"/>
    <w:rsid w:val="00CD6ECC"/>
    <w:rsid w:val="00CD6EF1"/>
    <w:rsid w:val="00CD6FD3"/>
    <w:rsid w:val="00CD70F7"/>
    <w:rsid w:val="00CD779C"/>
    <w:rsid w:val="00CD784A"/>
    <w:rsid w:val="00CD7AB7"/>
    <w:rsid w:val="00CD7EDE"/>
    <w:rsid w:val="00CE00BD"/>
    <w:rsid w:val="00CE0181"/>
    <w:rsid w:val="00CE0426"/>
    <w:rsid w:val="00CE0687"/>
    <w:rsid w:val="00CE080A"/>
    <w:rsid w:val="00CE094E"/>
    <w:rsid w:val="00CE110D"/>
    <w:rsid w:val="00CE1D7E"/>
    <w:rsid w:val="00CE22D2"/>
    <w:rsid w:val="00CE22F6"/>
    <w:rsid w:val="00CE26E7"/>
    <w:rsid w:val="00CE2877"/>
    <w:rsid w:val="00CE30F7"/>
    <w:rsid w:val="00CE3302"/>
    <w:rsid w:val="00CE3408"/>
    <w:rsid w:val="00CE376D"/>
    <w:rsid w:val="00CE382A"/>
    <w:rsid w:val="00CE3A18"/>
    <w:rsid w:val="00CE3E94"/>
    <w:rsid w:val="00CE3FED"/>
    <w:rsid w:val="00CE41ED"/>
    <w:rsid w:val="00CE423A"/>
    <w:rsid w:val="00CE4316"/>
    <w:rsid w:val="00CE43A2"/>
    <w:rsid w:val="00CE48B7"/>
    <w:rsid w:val="00CE517F"/>
    <w:rsid w:val="00CE5425"/>
    <w:rsid w:val="00CE5577"/>
    <w:rsid w:val="00CE616B"/>
    <w:rsid w:val="00CE6476"/>
    <w:rsid w:val="00CE65CF"/>
    <w:rsid w:val="00CE6C74"/>
    <w:rsid w:val="00CE7004"/>
    <w:rsid w:val="00CE7420"/>
    <w:rsid w:val="00CE773B"/>
    <w:rsid w:val="00CE79F5"/>
    <w:rsid w:val="00CE7FE8"/>
    <w:rsid w:val="00CF0334"/>
    <w:rsid w:val="00CF0CAB"/>
    <w:rsid w:val="00CF0CCA"/>
    <w:rsid w:val="00CF0F40"/>
    <w:rsid w:val="00CF106D"/>
    <w:rsid w:val="00CF169C"/>
    <w:rsid w:val="00CF191E"/>
    <w:rsid w:val="00CF1B09"/>
    <w:rsid w:val="00CF1E98"/>
    <w:rsid w:val="00CF20AD"/>
    <w:rsid w:val="00CF20B8"/>
    <w:rsid w:val="00CF22E9"/>
    <w:rsid w:val="00CF239F"/>
    <w:rsid w:val="00CF2414"/>
    <w:rsid w:val="00CF2AF3"/>
    <w:rsid w:val="00CF2B4D"/>
    <w:rsid w:val="00CF2CEA"/>
    <w:rsid w:val="00CF328E"/>
    <w:rsid w:val="00CF3381"/>
    <w:rsid w:val="00CF339B"/>
    <w:rsid w:val="00CF356E"/>
    <w:rsid w:val="00CF35C6"/>
    <w:rsid w:val="00CF384B"/>
    <w:rsid w:val="00CF3AD2"/>
    <w:rsid w:val="00CF3D49"/>
    <w:rsid w:val="00CF3DC1"/>
    <w:rsid w:val="00CF419C"/>
    <w:rsid w:val="00CF46F9"/>
    <w:rsid w:val="00CF4838"/>
    <w:rsid w:val="00CF4CED"/>
    <w:rsid w:val="00CF5AB3"/>
    <w:rsid w:val="00CF64A4"/>
    <w:rsid w:val="00CF65D9"/>
    <w:rsid w:val="00CF6854"/>
    <w:rsid w:val="00CF6982"/>
    <w:rsid w:val="00CF6B3D"/>
    <w:rsid w:val="00CF6B50"/>
    <w:rsid w:val="00CF79F0"/>
    <w:rsid w:val="00CF7EA0"/>
    <w:rsid w:val="00D000BA"/>
    <w:rsid w:val="00D00C9C"/>
    <w:rsid w:val="00D00E24"/>
    <w:rsid w:val="00D00E98"/>
    <w:rsid w:val="00D01347"/>
    <w:rsid w:val="00D013C4"/>
    <w:rsid w:val="00D0199C"/>
    <w:rsid w:val="00D01BB7"/>
    <w:rsid w:val="00D01DDD"/>
    <w:rsid w:val="00D01F15"/>
    <w:rsid w:val="00D0211A"/>
    <w:rsid w:val="00D0217F"/>
    <w:rsid w:val="00D02215"/>
    <w:rsid w:val="00D02568"/>
    <w:rsid w:val="00D0271A"/>
    <w:rsid w:val="00D02825"/>
    <w:rsid w:val="00D03024"/>
    <w:rsid w:val="00D032D9"/>
    <w:rsid w:val="00D0462D"/>
    <w:rsid w:val="00D04EDA"/>
    <w:rsid w:val="00D0529F"/>
    <w:rsid w:val="00D053DA"/>
    <w:rsid w:val="00D0573F"/>
    <w:rsid w:val="00D05967"/>
    <w:rsid w:val="00D059DB"/>
    <w:rsid w:val="00D063BE"/>
    <w:rsid w:val="00D06602"/>
    <w:rsid w:val="00D06A65"/>
    <w:rsid w:val="00D06C1D"/>
    <w:rsid w:val="00D06C8F"/>
    <w:rsid w:val="00D06C95"/>
    <w:rsid w:val="00D06F57"/>
    <w:rsid w:val="00D07029"/>
    <w:rsid w:val="00D07607"/>
    <w:rsid w:val="00D07745"/>
    <w:rsid w:val="00D0781B"/>
    <w:rsid w:val="00D07C25"/>
    <w:rsid w:val="00D07C44"/>
    <w:rsid w:val="00D103C4"/>
    <w:rsid w:val="00D105C3"/>
    <w:rsid w:val="00D105FA"/>
    <w:rsid w:val="00D10A47"/>
    <w:rsid w:val="00D10DB3"/>
    <w:rsid w:val="00D11111"/>
    <w:rsid w:val="00D1122F"/>
    <w:rsid w:val="00D112A3"/>
    <w:rsid w:val="00D115E3"/>
    <w:rsid w:val="00D11CB1"/>
    <w:rsid w:val="00D11EAB"/>
    <w:rsid w:val="00D11F2C"/>
    <w:rsid w:val="00D120F5"/>
    <w:rsid w:val="00D1213B"/>
    <w:rsid w:val="00D126F7"/>
    <w:rsid w:val="00D12DC6"/>
    <w:rsid w:val="00D12E45"/>
    <w:rsid w:val="00D12EF5"/>
    <w:rsid w:val="00D13054"/>
    <w:rsid w:val="00D137EE"/>
    <w:rsid w:val="00D1439C"/>
    <w:rsid w:val="00D145AF"/>
    <w:rsid w:val="00D15243"/>
    <w:rsid w:val="00D15A33"/>
    <w:rsid w:val="00D15A8C"/>
    <w:rsid w:val="00D15B4E"/>
    <w:rsid w:val="00D15C7C"/>
    <w:rsid w:val="00D15F44"/>
    <w:rsid w:val="00D15FBC"/>
    <w:rsid w:val="00D169A1"/>
    <w:rsid w:val="00D16C84"/>
    <w:rsid w:val="00D1723D"/>
    <w:rsid w:val="00D1761E"/>
    <w:rsid w:val="00D1777A"/>
    <w:rsid w:val="00D177DC"/>
    <w:rsid w:val="00D17FC7"/>
    <w:rsid w:val="00D2044B"/>
    <w:rsid w:val="00D2065B"/>
    <w:rsid w:val="00D20949"/>
    <w:rsid w:val="00D20AC4"/>
    <w:rsid w:val="00D21214"/>
    <w:rsid w:val="00D21290"/>
    <w:rsid w:val="00D21304"/>
    <w:rsid w:val="00D2150C"/>
    <w:rsid w:val="00D21BA4"/>
    <w:rsid w:val="00D21CB8"/>
    <w:rsid w:val="00D22267"/>
    <w:rsid w:val="00D242B8"/>
    <w:rsid w:val="00D2461C"/>
    <w:rsid w:val="00D24657"/>
    <w:rsid w:val="00D25030"/>
    <w:rsid w:val="00D2509E"/>
    <w:rsid w:val="00D25990"/>
    <w:rsid w:val="00D259F8"/>
    <w:rsid w:val="00D25A84"/>
    <w:rsid w:val="00D25F9B"/>
    <w:rsid w:val="00D26071"/>
    <w:rsid w:val="00D260A3"/>
    <w:rsid w:val="00D26220"/>
    <w:rsid w:val="00D26659"/>
    <w:rsid w:val="00D2686A"/>
    <w:rsid w:val="00D26E4D"/>
    <w:rsid w:val="00D2702E"/>
    <w:rsid w:val="00D2705D"/>
    <w:rsid w:val="00D2709A"/>
    <w:rsid w:val="00D274B3"/>
    <w:rsid w:val="00D278EA"/>
    <w:rsid w:val="00D27B8E"/>
    <w:rsid w:val="00D30092"/>
    <w:rsid w:val="00D300AB"/>
    <w:rsid w:val="00D30454"/>
    <w:rsid w:val="00D3047B"/>
    <w:rsid w:val="00D30650"/>
    <w:rsid w:val="00D3078E"/>
    <w:rsid w:val="00D31159"/>
    <w:rsid w:val="00D313B5"/>
    <w:rsid w:val="00D31B91"/>
    <w:rsid w:val="00D31D67"/>
    <w:rsid w:val="00D31F60"/>
    <w:rsid w:val="00D323F0"/>
    <w:rsid w:val="00D3342F"/>
    <w:rsid w:val="00D335BF"/>
    <w:rsid w:val="00D337D5"/>
    <w:rsid w:val="00D33E1B"/>
    <w:rsid w:val="00D33E1C"/>
    <w:rsid w:val="00D3494A"/>
    <w:rsid w:val="00D34B39"/>
    <w:rsid w:val="00D34D02"/>
    <w:rsid w:val="00D34E47"/>
    <w:rsid w:val="00D34FCE"/>
    <w:rsid w:val="00D3538A"/>
    <w:rsid w:val="00D356F9"/>
    <w:rsid w:val="00D363B7"/>
    <w:rsid w:val="00D36BF7"/>
    <w:rsid w:val="00D36FC9"/>
    <w:rsid w:val="00D372A7"/>
    <w:rsid w:val="00D37600"/>
    <w:rsid w:val="00D377E9"/>
    <w:rsid w:val="00D377FB"/>
    <w:rsid w:val="00D37846"/>
    <w:rsid w:val="00D37B7D"/>
    <w:rsid w:val="00D37CDC"/>
    <w:rsid w:val="00D37F28"/>
    <w:rsid w:val="00D400A8"/>
    <w:rsid w:val="00D400BF"/>
    <w:rsid w:val="00D40224"/>
    <w:rsid w:val="00D40337"/>
    <w:rsid w:val="00D409BF"/>
    <w:rsid w:val="00D410EC"/>
    <w:rsid w:val="00D41662"/>
    <w:rsid w:val="00D41720"/>
    <w:rsid w:val="00D41A29"/>
    <w:rsid w:val="00D41A92"/>
    <w:rsid w:val="00D41AB8"/>
    <w:rsid w:val="00D41ABA"/>
    <w:rsid w:val="00D41DB0"/>
    <w:rsid w:val="00D42124"/>
    <w:rsid w:val="00D421F6"/>
    <w:rsid w:val="00D4233A"/>
    <w:rsid w:val="00D4245E"/>
    <w:rsid w:val="00D42A54"/>
    <w:rsid w:val="00D42CD3"/>
    <w:rsid w:val="00D42DDB"/>
    <w:rsid w:val="00D43136"/>
    <w:rsid w:val="00D43397"/>
    <w:rsid w:val="00D4368C"/>
    <w:rsid w:val="00D43A26"/>
    <w:rsid w:val="00D44871"/>
    <w:rsid w:val="00D45348"/>
    <w:rsid w:val="00D455BB"/>
    <w:rsid w:val="00D459A4"/>
    <w:rsid w:val="00D45BA0"/>
    <w:rsid w:val="00D45D5E"/>
    <w:rsid w:val="00D45DF8"/>
    <w:rsid w:val="00D45F3B"/>
    <w:rsid w:val="00D462B8"/>
    <w:rsid w:val="00D46388"/>
    <w:rsid w:val="00D4670B"/>
    <w:rsid w:val="00D46B09"/>
    <w:rsid w:val="00D46B39"/>
    <w:rsid w:val="00D46BE5"/>
    <w:rsid w:val="00D4707F"/>
    <w:rsid w:val="00D47445"/>
    <w:rsid w:val="00D4749D"/>
    <w:rsid w:val="00D47D0C"/>
    <w:rsid w:val="00D50720"/>
    <w:rsid w:val="00D5077D"/>
    <w:rsid w:val="00D5104A"/>
    <w:rsid w:val="00D513FB"/>
    <w:rsid w:val="00D51924"/>
    <w:rsid w:val="00D51F7F"/>
    <w:rsid w:val="00D523AC"/>
    <w:rsid w:val="00D526F0"/>
    <w:rsid w:val="00D52895"/>
    <w:rsid w:val="00D52A60"/>
    <w:rsid w:val="00D52BDC"/>
    <w:rsid w:val="00D52CEE"/>
    <w:rsid w:val="00D52F4A"/>
    <w:rsid w:val="00D52FC5"/>
    <w:rsid w:val="00D53023"/>
    <w:rsid w:val="00D5305B"/>
    <w:rsid w:val="00D530EB"/>
    <w:rsid w:val="00D5334C"/>
    <w:rsid w:val="00D53978"/>
    <w:rsid w:val="00D53A4C"/>
    <w:rsid w:val="00D544DA"/>
    <w:rsid w:val="00D54608"/>
    <w:rsid w:val="00D546F2"/>
    <w:rsid w:val="00D5473A"/>
    <w:rsid w:val="00D54A98"/>
    <w:rsid w:val="00D54D3C"/>
    <w:rsid w:val="00D54DFD"/>
    <w:rsid w:val="00D55049"/>
    <w:rsid w:val="00D55137"/>
    <w:rsid w:val="00D55BEC"/>
    <w:rsid w:val="00D55CB4"/>
    <w:rsid w:val="00D55F4B"/>
    <w:rsid w:val="00D561E1"/>
    <w:rsid w:val="00D56259"/>
    <w:rsid w:val="00D56272"/>
    <w:rsid w:val="00D56385"/>
    <w:rsid w:val="00D5662A"/>
    <w:rsid w:val="00D566CD"/>
    <w:rsid w:val="00D5673E"/>
    <w:rsid w:val="00D56E29"/>
    <w:rsid w:val="00D574D0"/>
    <w:rsid w:val="00D575EB"/>
    <w:rsid w:val="00D5790E"/>
    <w:rsid w:val="00D6069E"/>
    <w:rsid w:val="00D60C5F"/>
    <w:rsid w:val="00D61270"/>
    <w:rsid w:val="00D6188D"/>
    <w:rsid w:val="00D61C79"/>
    <w:rsid w:val="00D61CA2"/>
    <w:rsid w:val="00D6218F"/>
    <w:rsid w:val="00D621FC"/>
    <w:rsid w:val="00D6275F"/>
    <w:rsid w:val="00D62B6A"/>
    <w:rsid w:val="00D63008"/>
    <w:rsid w:val="00D633BD"/>
    <w:rsid w:val="00D63561"/>
    <w:rsid w:val="00D63922"/>
    <w:rsid w:val="00D63BD3"/>
    <w:rsid w:val="00D641C7"/>
    <w:rsid w:val="00D64608"/>
    <w:rsid w:val="00D64B37"/>
    <w:rsid w:val="00D64ECC"/>
    <w:rsid w:val="00D651AB"/>
    <w:rsid w:val="00D6522C"/>
    <w:rsid w:val="00D65D1D"/>
    <w:rsid w:val="00D6674D"/>
    <w:rsid w:val="00D6715F"/>
    <w:rsid w:val="00D675E3"/>
    <w:rsid w:val="00D67A28"/>
    <w:rsid w:val="00D67B22"/>
    <w:rsid w:val="00D67F68"/>
    <w:rsid w:val="00D7019E"/>
    <w:rsid w:val="00D703AE"/>
    <w:rsid w:val="00D71190"/>
    <w:rsid w:val="00D71671"/>
    <w:rsid w:val="00D71729"/>
    <w:rsid w:val="00D71CA9"/>
    <w:rsid w:val="00D723F5"/>
    <w:rsid w:val="00D724B2"/>
    <w:rsid w:val="00D725F3"/>
    <w:rsid w:val="00D72634"/>
    <w:rsid w:val="00D72AE7"/>
    <w:rsid w:val="00D7311B"/>
    <w:rsid w:val="00D73302"/>
    <w:rsid w:val="00D73AF2"/>
    <w:rsid w:val="00D73B7C"/>
    <w:rsid w:val="00D73EDA"/>
    <w:rsid w:val="00D74152"/>
    <w:rsid w:val="00D742C1"/>
    <w:rsid w:val="00D74D0B"/>
    <w:rsid w:val="00D759AC"/>
    <w:rsid w:val="00D75E81"/>
    <w:rsid w:val="00D762C0"/>
    <w:rsid w:val="00D76600"/>
    <w:rsid w:val="00D767CC"/>
    <w:rsid w:val="00D769E9"/>
    <w:rsid w:val="00D77392"/>
    <w:rsid w:val="00D77683"/>
    <w:rsid w:val="00D80177"/>
    <w:rsid w:val="00D80585"/>
    <w:rsid w:val="00D80885"/>
    <w:rsid w:val="00D809FD"/>
    <w:rsid w:val="00D80F38"/>
    <w:rsid w:val="00D80F6E"/>
    <w:rsid w:val="00D81208"/>
    <w:rsid w:val="00D81A7F"/>
    <w:rsid w:val="00D81DA0"/>
    <w:rsid w:val="00D82309"/>
    <w:rsid w:val="00D82542"/>
    <w:rsid w:val="00D82B8A"/>
    <w:rsid w:val="00D82EB6"/>
    <w:rsid w:val="00D8341E"/>
    <w:rsid w:val="00D835EF"/>
    <w:rsid w:val="00D837C9"/>
    <w:rsid w:val="00D83818"/>
    <w:rsid w:val="00D839B4"/>
    <w:rsid w:val="00D83E33"/>
    <w:rsid w:val="00D84374"/>
    <w:rsid w:val="00D8490B"/>
    <w:rsid w:val="00D84AB7"/>
    <w:rsid w:val="00D85081"/>
    <w:rsid w:val="00D852CF"/>
    <w:rsid w:val="00D854F4"/>
    <w:rsid w:val="00D85CEE"/>
    <w:rsid w:val="00D8626C"/>
    <w:rsid w:val="00D862C9"/>
    <w:rsid w:val="00D869EA"/>
    <w:rsid w:val="00D8715B"/>
    <w:rsid w:val="00D87380"/>
    <w:rsid w:val="00D87431"/>
    <w:rsid w:val="00D87558"/>
    <w:rsid w:val="00D90031"/>
    <w:rsid w:val="00D904C5"/>
    <w:rsid w:val="00D9139E"/>
    <w:rsid w:val="00D91417"/>
    <w:rsid w:val="00D91458"/>
    <w:rsid w:val="00D914FA"/>
    <w:rsid w:val="00D918BB"/>
    <w:rsid w:val="00D91EE9"/>
    <w:rsid w:val="00D91EEC"/>
    <w:rsid w:val="00D921F7"/>
    <w:rsid w:val="00D92D45"/>
    <w:rsid w:val="00D93035"/>
    <w:rsid w:val="00D932CF"/>
    <w:rsid w:val="00D93799"/>
    <w:rsid w:val="00D93E14"/>
    <w:rsid w:val="00D93EB9"/>
    <w:rsid w:val="00D93F9E"/>
    <w:rsid w:val="00D93FE4"/>
    <w:rsid w:val="00D94148"/>
    <w:rsid w:val="00D9451D"/>
    <w:rsid w:val="00D94964"/>
    <w:rsid w:val="00D94D2F"/>
    <w:rsid w:val="00D9518B"/>
    <w:rsid w:val="00D95616"/>
    <w:rsid w:val="00D9589A"/>
    <w:rsid w:val="00D9598A"/>
    <w:rsid w:val="00D95A06"/>
    <w:rsid w:val="00D95E57"/>
    <w:rsid w:val="00D95E81"/>
    <w:rsid w:val="00D9645B"/>
    <w:rsid w:val="00D96480"/>
    <w:rsid w:val="00D96742"/>
    <w:rsid w:val="00D96822"/>
    <w:rsid w:val="00D96829"/>
    <w:rsid w:val="00D96908"/>
    <w:rsid w:val="00D97137"/>
    <w:rsid w:val="00D973F1"/>
    <w:rsid w:val="00D97547"/>
    <w:rsid w:val="00D9758A"/>
    <w:rsid w:val="00D97819"/>
    <w:rsid w:val="00D978DC"/>
    <w:rsid w:val="00D979A7"/>
    <w:rsid w:val="00D97C37"/>
    <w:rsid w:val="00DA0001"/>
    <w:rsid w:val="00DA0369"/>
    <w:rsid w:val="00DA076D"/>
    <w:rsid w:val="00DA0F96"/>
    <w:rsid w:val="00DA116F"/>
    <w:rsid w:val="00DA1489"/>
    <w:rsid w:val="00DA14F3"/>
    <w:rsid w:val="00DA153B"/>
    <w:rsid w:val="00DA1F0D"/>
    <w:rsid w:val="00DA2129"/>
    <w:rsid w:val="00DA2418"/>
    <w:rsid w:val="00DA259A"/>
    <w:rsid w:val="00DA29F2"/>
    <w:rsid w:val="00DA2DB4"/>
    <w:rsid w:val="00DA2F13"/>
    <w:rsid w:val="00DA3421"/>
    <w:rsid w:val="00DA39BE"/>
    <w:rsid w:val="00DA3BF5"/>
    <w:rsid w:val="00DA3D12"/>
    <w:rsid w:val="00DA520D"/>
    <w:rsid w:val="00DA53FB"/>
    <w:rsid w:val="00DA5497"/>
    <w:rsid w:val="00DA5597"/>
    <w:rsid w:val="00DA5663"/>
    <w:rsid w:val="00DA57A7"/>
    <w:rsid w:val="00DA5A1D"/>
    <w:rsid w:val="00DA5C46"/>
    <w:rsid w:val="00DA6A80"/>
    <w:rsid w:val="00DA77CC"/>
    <w:rsid w:val="00DA78E2"/>
    <w:rsid w:val="00DA7984"/>
    <w:rsid w:val="00DA7B93"/>
    <w:rsid w:val="00DA7D4A"/>
    <w:rsid w:val="00DA7E24"/>
    <w:rsid w:val="00DB01C2"/>
    <w:rsid w:val="00DB034B"/>
    <w:rsid w:val="00DB0351"/>
    <w:rsid w:val="00DB0BFB"/>
    <w:rsid w:val="00DB1326"/>
    <w:rsid w:val="00DB1431"/>
    <w:rsid w:val="00DB1B7D"/>
    <w:rsid w:val="00DB1F7D"/>
    <w:rsid w:val="00DB1F9C"/>
    <w:rsid w:val="00DB21F6"/>
    <w:rsid w:val="00DB221F"/>
    <w:rsid w:val="00DB22FE"/>
    <w:rsid w:val="00DB25BF"/>
    <w:rsid w:val="00DB2C32"/>
    <w:rsid w:val="00DB2D74"/>
    <w:rsid w:val="00DB3111"/>
    <w:rsid w:val="00DB36A3"/>
    <w:rsid w:val="00DB37ED"/>
    <w:rsid w:val="00DB3982"/>
    <w:rsid w:val="00DB3FFD"/>
    <w:rsid w:val="00DB41BB"/>
    <w:rsid w:val="00DB41D8"/>
    <w:rsid w:val="00DB4255"/>
    <w:rsid w:val="00DB442D"/>
    <w:rsid w:val="00DB454E"/>
    <w:rsid w:val="00DB4ABB"/>
    <w:rsid w:val="00DB502D"/>
    <w:rsid w:val="00DB51AC"/>
    <w:rsid w:val="00DB53D9"/>
    <w:rsid w:val="00DB59F3"/>
    <w:rsid w:val="00DB5D10"/>
    <w:rsid w:val="00DB5D49"/>
    <w:rsid w:val="00DB5F47"/>
    <w:rsid w:val="00DB602B"/>
    <w:rsid w:val="00DB6088"/>
    <w:rsid w:val="00DB6781"/>
    <w:rsid w:val="00DB6889"/>
    <w:rsid w:val="00DB691D"/>
    <w:rsid w:val="00DB72AC"/>
    <w:rsid w:val="00DB790B"/>
    <w:rsid w:val="00DB7B4E"/>
    <w:rsid w:val="00DB7D2F"/>
    <w:rsid w:val="00DB7F64"/>
    <w:rsid w:val="00DC007B"/>
    <w:rsid w:val="00DC0261"/>
    <w:rsid w:val="00DC02CC"/>
    <w:rsid w:val="00DC0642"/>
    <w:rsid w:val="00DC08E9"/>
    <w:rsid w:val="00DC0A21"/>
    <w:rsid w:val="00DC0B9A"/>
    <w:rsid w:val="00DC0C87"/>
    <w:rsid w:val="00DC0FC8"/>
    <w:rsid w:val="00DC1518"/>
    <w:rsid w:val="00DC188B"/>
    <w:rsid w:val="00DC1938"/>
    <w:rsid w:val="00DC19FB"/>
    <w:rsid w:val="00DC1A58"/>
    <w:rsid w:val="00DC1CD9"/>
    <w:rsid w:val="00DC2725"/>
    <w:rsid w:val="00DC2756"/>
    <w:rsid w:val="00DC27F3"/>
    <w:rsid w:val="00DC2A6A"/>
    <w:rsid w:val="00DC2BD4"/>
    <w:rsid w:val="00DC3109"/>
    <w:rsid w:val="00DC36AF"/>
    <w:rsid w:val="00DC3ED2"/>
    <w:rsid w:val="00DC4506"/>
    <w:rsid w:val="00DC4534"/>
    <w:rsid w:val="00DC4A0C"/>
    <w:rsid w:val="00DC53E0"/>
    <w:rsid w:val="00DC53EE"/>
    <w:rsid w:val="00DC5A73"/>
    <w:rsid w:val="00DC5B59"/>
    <w:rsid w:val="00DC5D96"/>
    <w:rsid w:val="00DC6108"/>
    <w:rsid w:val="00DC6857"/>
    <w:rsid w:val="00DC6D49"/>
    <w:rsid w:val="00DC70AD"/>
    <w:rsid w:val="00DC74B0"/>
    <w:rsid w:val="00DC7C00"/>
    <w:rsid w:val="00DC7CA4"/>
    <w:rsid w:val="00DC7EA7"/>
    <w:rsid w:val="00DC7EE9"/>
    <w:rsid w:val="00DC7F81"/>
    <w:rsid w:val="00DD03A1"/>
    <w:rsid w:val="00DD0437"/>
    <w:rsid w:val="00DD057D"/>
    <w:rsid w:val="00DD0BD6"/>
    <w:rsid w:val="00DD0D2C"/>
    <w:rsid w:val="00DD0E67"/>
    <w:rsid w:val="00DD0F3E"/>
    <w:rsid w:val="00DD0FAD"/>
    <w:rsid w:val="00DD107B"/>
    <w:rsid w:val="00DD1134"/>
    <w:rsid w:val="00DD161F"/>
    <w:rsid w:val="00DD1E7B"/>
    <w:rsid w:val="00DD1EEC"/>
    <w:rsid w:val="00DD2074"/>
    <w:rsid w:val="00DD20CE"/>
    <w:rsid w:val="00DD21AA"/>
    <w:rsid w:val="00DD2211"/>
    <w:rsid w:val="00DD255D"/>
    <w:rsid w:val="00DD2657"/>
    <w:rsid w:val="00DD2844"/>
    <w:rsid w:val="00DD286D"/>
    <w:rsid w:val="00DD28C5"/>
    <w:rsid w:val="00DD29B6"/>
    <w:rsid w:val="00DD2CA5"/>
    <w:rsid w:val="00DD2DB7"/>
    <w:rsid w:val="00DD2E35"/>
    <w:rsid w:val="00DD34AA"/>
    <w:rsid w:val="00DD3A90"/>
    <w:rsid w:val="00DD3B0C"/>
    <w:rsid w:val="00DD3CA3"/>
    <w:rsid w:val="00DD3CCE"/>
    <w:rsid w:val="00DD4404"/>
    <w:rsid w:val="00DD474E"/>
    <w:rsid w:val="00DD520D"/>
    <w:rsid w:val="00DD568A"/>
    <w:rsid w:val="00DD56C1"/>
    <w:rsid w:val="00DD57CB"/>
    <w:rsid w:val="00DD5B8B"/>
    <w:rsid w:val="00DD5BA9"/>
    <w:rsid w:val="00DD5D63"/>
    <w:rsid w:val="00DD693D"/>
    <w:rsid w:val="00DD6CAF"/>
    <w:rsid w:val="00DD6E92"/>
    <w:rsid w:val="00DD7A66"/>
    <w:rsid w:val="00DD7BF5"/>
    <w:rsid w:val="00DE071A"/>
    <w:rsid w:val="00DE0A03"/>
    <w:rsid w:val="00DE0AE5"/>
    <w:rsid w:val="00DE0DF3"/>
    <w:rsid w:val="00DE0EC2"/>
    <w:rsid w:val="00DE107F"/>
    <w:rsid w:val="00DE1512"/>
    <w:rsid w:val="00DE1861"/>
    <w:rsid w:val="00DE1870"/>
    <w:rsid w:val="00DE1B75"/>
    <w:rsid w:val="00DE2784"/>
    <w:rsid w:val="00DE28AD"/>
    <w:rsid w:val="00DE2A91"/>
    <w:rsid w:val="00DE2F07"/>
    <w:rsid w:val="00DE32F0"/>
    <w:rsid w:val="00DE3B03"/>
    <w:rsid w:val="00DE42CD"/>
    <w:rsid w:val="00DE44B0"/>
    <w:rsid w:val="00DE46B2"/>
    <w:rsid w:val="00DE482C"/>
    <w:rsid w:val="00DE4842"/>
    <w:rsid w:val="00DE49F9"/>
    <w:rsid w:val="00DE51EB"/>
    <w:rsid w:val="00DE52F1"/>
    <w:rsid w:val="00DE5408"/>
    <w:rsid w:val="00DE59CB"/>
    <w:rsid w:val="00DE5EC3"/>
    <w:rsid w:val="00DE5F9E"/>
    <w:rsid w:val="00DE611A"/>
    <w:rsid w:val="00DE689B"/>
    <w:rsid w:val="00DE6FE5"/>
    <w:rsid w:val="00DE77C1"/>
    <w:rsid w:val="00DE77EC"/>
    <w:rsid w:val="00DE7A91"/>
    <w:rsid w:val="00DE7AEA"/>
    <w:rsid w:val="00DE7D1E"/>
    <w:rsid w:val="00DF047D"/>
    <w:rsid w:val="00DF051B"/>
    <w:rsid w:val="00DF09F3"/>
    <w:rsid w:val="00DF0BCA"/>
    <w:rsid w:val="00DF171A"/>
    <w:rsid w:val="00DF1870"/>
    <w:rsid w:val="00DF1AEF"/>
    <w:rsid w:val="00DF214F"/>
    <w:rsid w:val="00DF2352"/>
    <w:rsid w:val="00DF28F6"/>
    <w:rsid w:val="00DF2BCA"/>
    <w:rsid w:val="00DF2D74"/>
    <w:rsid w:val="00DF308E"/>
    <w:rsid w:val="00DF3633"/>
    <w:rsid w:val="00DF38E1"/>
    <w:rsid w:val="00DF4014"/>
    <w:rsid w:val="00DF401F"/>
    <w:rsid w:val="00DF45B5"/>
    <w:rsid w:val="00DF5169"/>
    <w:rsid w:val="00DF516D"/>
    <w:rsid w:val="00DF53E6"/>
    <w:rsid w:val="00DF54B8"/>
    <w:rsid w:val="00DF5A46"/>
    <w:rsid w:val="00DF6FB3"/>
    <w:rsid w:val="00DF72B0"/>
    <w:rsid w:val="00DF7899"/>
    <w:rsid w:val="00DF7CF5"/>
    <w:rsid w:val="00DF7D40"/>
    <w:rsid w:val="00DF7DFC"/>
    <w:rsid w:val="00E0023A"/>
    <w:rsid w:val="00E00346"/>
    <w:rsid w:val="00E017AC"/>
    <w:rsid w:val="00E01845"/>
    <w:rsid w:val="00E01AF0"/>
    <w:rsid w:val="00E01FB8"/>
    <w:rsid w:val="00E029D9"/>
    <w:rsid w:val="00E02CDB"/>
    <w:rsid w:val="00E03078"/>
    <w:rsid w:val="00E03173"/>
    <w:rsid w:val="00E0337E"/>
    <w:rsid w:val="00E034F6"/>
    <w:rsid w:val="00E03A36"/>
    <w:rsid w:val="00E044C5"/>
    <w:rsid w:val="00E04B8C"/>
    <w:rsid w:val="00E04F2A"/>
    <w:rsid w:val="00E05124"/>
    <w:rsid w:val="00E0562A"/>
    <w:rsid w:val="00E0564F"/>
    <w:rsid w:val="00E058B9"/>
    <w:rsid w:val="00E059DF"/>
    <w:rsid w:val="00E05C84"/>
    <w:rsid w:val="00E05F05"/>
    <w:rsid w:val="00E05F6D"/>
    <w:rsid w:val="00E0617B"/>
    <w:rsid w:val="00E06E77"/>
    <w:rsid w:val="00E07406"/>
    <w:rsid w:val="00E079C8"/>
    <w:rsid w:val="00E07BB5"/>
    <w:rsid w:val="00E07BE6"/>
    <w:rsid w:val="00E07D5C"/>
    <w:rsid w:val="00E07D80"/>
    <w:rsid w:val="00E07FDD"/>
    <w:rsid w:val="00E101E3"/>
    <w:rsid w:val="00E109E7"/>
    <w:rsid w:val="00E11854"/>
    <w:rsid w:val="00E12963"/>
    <w:rsid w:val="00E146F1"/>
    <w:rsid w:val="00E14D18"/>
    <w:rsid w:val="00E15050"/>
    <w:rsid w:val="00E15133"/>
    <w:rsid w:val="00E15156"/>
    <w:rsid w:val="00E15400"/>
    <w:rsid w:val="00E15C11"/>
    <w:rsid w:val="00E15C17"/>
    <w:rsid w:val="00E16471"/>
    <w:rsid w:val="00E164CE"/>
    <w:rsid w:val="00E164D7"/>
    <w:rsid w:val="00E171B9"/>
    <w:rsid w:val="00E1762E"/>
    <w:rsid w:val="00E17694"/>
    <w:rsid w:val="00E17751"/>
    <w:rsid w:val="00E17772"/>
    <w:rsid w:val="00E1791B"/>
    <w:rsid w:val="00E179DA"/>
    <w:rsid w:val="00E17A40"/>
    <w:rsid w:val="00E17C35"/>
    <w:rsid w:val="00E20C15"/>
    <w:rsid w:val="00E20D84"/>
    <w:rsid w:val="00E20F2A"/>
    <w:rsid w:val="00E21026"/>
    <w:rsid w:val="00E210AF"/>
    <w:rsid w:val="00E21902"/>
    <w:rsid w:val="00E21BAB"/>
    <w:rsid w:val="00E21E36"/>
    <w:rsid w:val="00E22B9B"/>
    <w:rsid w:val="00E22DD6"/>
    <w:rsid w:val="00E22E84"/>
    <w:rsid w:val="00E2307F"/>
    <w:rsid w:val="00E23184"/>
    <w:rsid w:val="00E23344"/>
    <w:rsid w:val="00E23569"/>
    <w:rsid w:val="00E24396"/>
    <w:rsid w:val="00E24538"/>
    <w:rsid w:val="00E249BB"/>
    <w:rsid w:val="00E24ABA"/>
    <w:rsid w:val="00E24DCE"/>
    <w:rsid w:val="00E24E60"/>
    <w:rsid w:val="00E25354"/>
    <w:rsid w:val="00E25CAF"/>
    <w:rsid w:val="00E260E6"/>
    <w:rsid w:val="00E26788"/>
    <w:rsid w:val="00E26880"/>
    <w:rsid w:val="00E26F55"/>
    <w:rsid w:val="00E277BD"/>
    <w:rsid w:val="00E2785F"/>
    <w:rsid w:val="00E27867"/>
    <w:rsid w:val="00E27E50"/>
    <w:rsid w:val="00E27F45"/>
    <w:rsid w:val="00E3002C"/>
    <w:rsid w:val="00E30C1E"/>
    <w:rsid w:val="00E30E2B"/>
    <w:rsid w:val="00E310CE"/>
    <w:rsid w:val="00E31114"/>
    <w:rsid w:val="00E31218"/>
    <w:rsid w:val="00E312E9"/>
    <w:rsid w:val="00E31C1B"/>
    <w:rsid w:val="00E31C60"/>
    <w:rsid w:val="00E32065"/>
    <w:rsid w:val="00E3270B"/>
    <w:rsid w:val="00E32722"/>
    <w:rsid w:val="00E32B62"/>
    <w:rsid w:val="00E32D09"/>
    <w:rsid w:val="00E32FCB"/>
    <w:rsid w:val="00E33149"/>
    <w:rsid w:val="00E337ED"/>
    <w:rsid w:val="00E33C6D"/>
    <w:rsid w:val="00E34532"/>
    <w:rsid w:val="00E3597F"/>
    <w:rsid w:val="00E35B61"/>
    <w:rsid w:val="00E36512"/>
    <w:rsid w:val="00E36840"/>
    <w:rsid w:val="00E36D11"/>
    <w:rsid w:val="00E37292"/>
    <w:rsid w:val="00E373D9"/>
    <w:rsid w:val="00E37B3D"/>
    <w:rsid w:val="00E37E5A"/>
    <w:rsid w:val="00E40657"/>
    <w:rsid w:val="00E4065B"/>
    <w:rsid w:val="00E40E89"/>
    <w:rsid w:val="00E414AF"/>
    <w:rsid w:val="00E4154E"/>
    <w:rsid w:val="00E415D2"/>
    <w:rsid w:val="00E41A92"/>
    <w:rsid w:val="00E41AD9"/>
    <w:rsid w:val="00E41F38"/>
    <w:rsid w:val="00E42680"/>
    <w:rsid w:val="00E42735"/>
    <w:rsid w:val="00E42826"/>
    <w:rsid w:val="00E4288F"/>
    <w:rsid w:val="00E4298A"/>
    <w:rsid w:val="00E42A94"/>
    <w:rsid w:val="00E42BC0"/>
    <w:rsid w:val="00E42C98"/>
    <w:rsid w:val="00E4369D"/>
    <w:rsid w:val="00E43A48"/>
    <w:rsid w:val="00E43FA2"/>
    <w:rsid w:val="00E4402A"/>
    <w:rsid w:val="00E44176"/>
    <w:rsid w:val="00E44492"/>
    <w:rsid w:val="00E452F6"/>
    <w:rsid w:val="00E45381"/>
    <w:rsid w:val="00E45A77"/>
    <w:rsid w:val="00E45C47"/>
    <w:rsid w:val="00E45D55"/>
    <w:rsid w:val="00E45ED6"/>
    <w:rsid w:val="00E460BC"/>
    <w:rsid w:val="00E460DC"/>
    <w:rsid w:val="00E463AB"/>
    <w:rsid w:val="00E465C2"/>
    <w:rsid w:val="00E466FC"/>
    <w:rsid w:val="00E46A4D"/>
    <w:rsid w:val="00E46AB2"/>
    <w:rsid w:val="00E46EE9"/>
    <w:rsid w:val="00E47CFC"/>
    <w:rsid w:val="00E50744"/>
    <w:rsid w:val="00E5084D"/>
    <w:rsid w:val="00E50B10"/>
    <w:rsid w:val="00E50FD8"/>
    <w:rsid w:val="00E51425"/>
    <w:rsid w:val="00E51C5D"/>
    <w:rsid w:val="00E51FF3"/>
    <w:rsid w:val="00E5220C"/>
    <w:rsid w:val="00E52215"/>
    <w:rsid w:val="00E523DA"/>
    <w:rsid w:val="00E52524"/>
    <w:rsid w:val="00E52891"/>
    <w:rsid w:val="00E52A95"/>
    <w:rsid w:val="00E52E1E"/>
    <w:rsid w:val="00E52FF5"/>
    <w:rsid w:val="00E5339F"/>
    <w:rsid w:val="00E53688"/>
    <w:rsid w:val="00E5374B"/>
    <w:rsid w:val="00E5376B"/>
    <w:rsid w:val="00E53927"/>
    <w:rsid w:val="00E53F0A"/>
    <w:rsid w:val="00E54434"/>
    <w:rsid w:val="00E54559"/>
    <w:rsid w:val="00E547CF"/>
    <w:rsid w:val="00E54B13"/>
    <w:rsid w:val="00E5532A"/>
    <w:rsid w:val="00E55917"/>
    <w:rsid w:val="00E55EC2"/>
    <w:rsid w:val="00E56206"/>
    <w:rsid w:val="00E5625F"/>
    <w:rsid w:val="00E56757"/>
    <w:rsid w:val="00E56A2D"/>
    <w:rsid w:val="00E56AE2"/>
    <w:rsid w:val="00E56F0A"/>
    <w:rsid w:val="00E5709F"/>
    <w:rsid w:val="00E57252"/>
    <w:rsid w:val="00E5760D"/>
    <w:rsid w:val="00E57920"/>
    <w:rsid w:val="00E57A6D"/>
    <w:rsid w:val="00E57B08"/>
    <w:rsid w:val="00E57DEC"/>
    <w:rsid w:val="00E57E97"/>
    <w:rsid w:val="00E57F5C"/>
    <w:rsid w:val="00E57F67"/>
    <w:rsid w:val="00E57FB3"/>
    <w:rsid w:val="00E606D1"/>
    <w:rsid w:val="00E613F0"/>
    <w:rsid w:val="00E61455"/>
    <w:rsid w:val="00E617BD"/>
    <w:rsid w:val="00E61CC4"/>
    <w:rsid w:val="00E61D8C"/>
    <w:rsid w:val="00E61F83"/>
    <w:rsid w:val="00E62460"/>
    <w:rsid w:val="00E625B3"/>
    <w:rsid w:val="00E625BB"/>
    <w:rsid w:val="00E62E0F"/>
    <w:rsid w:val="00E62F99"/>
    <w:rsid w:val="00E63089"/>
    <w:rsid w:val="00E634F9"/>
    <w:rsid w:val="00E63848"/>
    <w:rsid w:val="00E64189"/>
    <w:rsid w:val="00E6441E"/>
    <w:rsid w:val="00E64886"/>
    <w:rsid w:val="00E64D2D"/>
    <w:rsid w:val="00E65638"/>
    <w:rsid w:val="00E65643"/>
    <w:rsid w:val="00E65808"/>
    <w:rsid w:val="00E65B09"/>
    <w:rsid w:val="00E66165"/>
    <w:rsid w:val="00E6625F"/>
    <w:rsid w:val="00E66326"/>
    <w:rsid w:val="00E663CF"/>
    <w:rsid w:val="00E66420"/>
    <w:rsid w:val="00E666D8"/>
    <w:rsid w:val="00E66745"/>
    <w:rsid w:val="00E66E01"/>
    <w:rsid w:val="00E672F2"/>
    <w:rsid w:val="00E67706"/>
    <w:rsid w:val="00E67C09"/>
    <w:rsid w:val="00E67DC6"/>
    <w:rsid w:val="00E7004C"/>
    <w:rsid w:val="00E700B5"/>
    <w:rsid w:val="00E702A0"/>
    <w:rsid w:val="00E707FB"/>
    <w:rsid w:val="00E70879"/>
    <w:rsid w:val="00E709A5"/>
    <w:rsid w:val="00E709B1"/>
    <w:rsid w:val="00E70C32"/>
    <w:rsid w:val="00E7100C"/>
    <w:rsid w:val="00E71149"/>
    <w:rsid w:val="00E71394"/>
    <w:rsid w:val="00E71417"/>
    <w:rsid w:val="00E71496"/>
    <w:rsid w:val="00E71650"/>
    <w:rsid w:val="00E71906"/>
    <w:rsid w:val="00E719FB"/>
    <w:rsid w:val="00E71C36"/>
    <w:rsid w:val="00E71EA4"/>
    <w:rsid w:val="00E72378"/>
    <w:rsid w:val="00E72D92"/>
    <w:rsid w:val="00E73208"/>
    <w:rsid w:val="00E73593"/>
    <w:rsid w:val="00E7382A"/>
    <w:rsid w:val="00E73CC3"/>
    <w:rsid w:val="00E73D10"/>
    <w:rsid w:val="00E74072"/>
    <w:rsid w:val="00E7424D"/>
    <w:rsid w:val="00E7427B"/>
    <w:rsid w:val="00E742C9"/>
    <w:rsid w:val="00E74388"/>
    <w:rsid w:val="00E749D0"/>
    <w:rsid w:val="00E74A12"/>
    <w:rsid w:val="00E74FB0"/>
    <w:rsid w:val="00E752B4"/>
    <w:rsid w:val="00E76A02"/>
    <w:rsid w:val="00E76AD3"/>
    <w:rsid w:val="00E76B25"/>
    <w:rsid w:val="00E77005"/>
    <w:rsid w:val="00E77506"/>
    <w:rsid w:val="00E7768A"/>
    <w:rsid w:val="00E77AE4"/>
    <w:rsid w:val="00E80089"/>
    <w:rsid w:val="00E8038A"/>
    <w:rsid w:val="00E804C7"/>
    <w:rsid w:val="00E80954"/>
    <w:rsid w:val="00E80A0E"/>
    <w:rsid w:val="00E80A7E"/>
    <w:rsid w:val="00E80E1B"/>
    <w:rsid w:val="00E813BD"/>
    <w:rsid w:val="00E81528"/>
    <w:rsid w:val="00E8156F"/>
    <w:rsid w:val="00E815F8"/>
    <w:rsid w:val="00E816AC"/>
    <w:rsid w:val="00E817C5"/>
    <w:rsid w:val="00E81932"/>
    <w:rsid w:val="00E81978"/>
    <w:rsid w:val="00E81A19"/>
    <w:rsid w:val="00E81E21"/>
    <w:rsid w:val="00E81F19"/>
    <w:rsid w:val="00E8215E"/>
    <w:rsid w:val="00E8219F"/>
    <w:rsid w:val="00E827A5"/>
    <w:rsid w:val="00E829B9"/>
    <w:rsid w:val="00E83084"/>
    <w:rsid w:val="00E8395B"/>
    <w:rsid w:val="00E839BB"/>
    <w:rsid w:val="00E83A1C"/>
    <w:rsid w:val="00E83BDA"/>
    <w:rsid w:val="00E83F41"/>
    <w:rsid w:val="00E84250"/>
    <w:rsid w:val="00E84259"/>
    <w:rsid w:val="00E84583"/>
    <w:rsid w:val="00E8479E"/>
    <w:rsid w:val="00E84BCB"/>
    <w:rsid w:val="00E84F22"/>
    <w:rsid w:val="00E8533D"/>
    <w:rsid w:val="00E85363"/>
    <w:rsid w:val="00E8554A"/>
    <w:rsid w:val="00E856E8"/>
    <w:rsid w:val="00E856FF"/>
    <w:rsid w:val="00E85811"/>
    <w:rsid w:val="00E8585B"/>
    <w:rsid w:val="00E8647A"/>
    <w:rsid w:val="00E8647F"/>
    <w:rsid w:val="00E8661A"/>
    <w:rsid w:val="00E866A0"/>
    <w:rsid w:val="00E86916"/>
    <w:rsid w:val="00E86923"/>
    <w:rsid w:val="00E8695E"/>
    <w:rsid w:val="00E86A60"/>
    <w:rsid w:val="00E86A6B"/>
    <w:rsid w:val="00E86D2D"/>
    <w:rsid w:val="00E86EC3"/>
    <w:rsid w:val="00E86F35"/>
    <w:rsid w:val="00E8769D"/>
    <w:rsid w:val="00E87997"/>
    <w:rsid w:val="00E87C3D"/>
    <w:rsid w:val="00E87C67"/>
    <w:rsid w:val="00E87D13"/>
    <w:rsid w:val="00E9072B"/>
    <w:rsid w:val="00E90B10"/>
    <w:rsid w:val="00E90D0B"/>
    <w:rsid w:val="00E90FC4"/>
    <w:rsid w:val="00E9122E"/>
    <w:rsid w:val="00E915D3"/>
    <w:rsid w:val="00E91699"/>
    <w:rsid w:val="00E918F0"/>
    <w:rsid w:val="00E91A75"/>
    <w:rsid w:val="00E91D5E"/>
    <w:rsid w:val="00E91EAB"/>
    <w:rsid w:val="00E91FDB"/>
    <w:rsid w:val="00E920BD"/>
    <w:rsid w:val="00E92133"/>
    <w:rsid w:val="00E9222C"/>
    <w:rsid w:val="00E922E3"/>
    <w:rsid w:val="00E927C5"/>
    <w:rsid w:val="00E92871"/>
    <w:rsid w:val="00E92A23"/>
    <w:rsid w:val="00E93109"/>
    <w:rsid w:val="00E931D4"/>
    <w:rsid w:val="00E933DB"/>
    <w:rsid w:val="00E9350E"/>
    <w:rsid w:val="00E9393F"/>
    <w:rsid w:val="00E93A88"/>
    <w:rsid w:val="00E93C03"/>
    <w:rsid w:val="00E93D25"/>
    <w:rsid w:val="00E93D30"/>
    <w:rsid w:val="00E93D91"/>
    <w:rsid w:val="00E93DA9"/>
    <w:rsid w:val="00E9413D"/>
    <w:rsid w:val="00E948B0"/>
    <w:rsid w:val="00E94957"/>
    <w:rsid w:val="00E94C51"/>
    <w:rsid w:val="00E94FA5"/>
    <w:rsid w:val="00E95171"/>
    <w:rsid w:val="00E95173"/>
    <w:rsid w:val="00E952CB"/>
    <w:rsid w:val="00E9550E"/>
    <w:rsid w:val="00E956BA"/>
    <w:rsid w:val="00E95898"/>
    <w:rsid w:val="00E95AF0"/>
    <w:rsid w:val="00E95BAD"/>
    <w:rsid w:val="00E95DBB"/>
    <w:rsid w:val="00E965F9"/>
    <w:rsid w:val="00E96B4F"/>
    <w:rsid w:val="00E96DB8"/>
    <w:rsid w:val="00EA052A"/>
    <w:rsid w:val="00EA0959"/>
    <w:rsid w:val="00EA0990"/>
    <w:rsid w:val="00EA0B38"/>
    <w:rsid w:val="00EA0ECD"/>
    <w:rsid w:val="00EA1404"/>
    <w:rsid w:val="00EA1740"/>
    <w:rsid w:val="00EA1981"/>
    <w:rsid w:val="00EA1D5B"/>
    <w:rsid w:val="00EA245B"/>
    <w:rsid w:val="00EA255B"/>
    <w:rsid w:val="00EA27C1"/>
    <w:rsid w:val="00EA281C"/>
    <w:rsid w:val="00EA29CC"/>
    <w:rsid w:val="00EA2CBF"/>
    <w:rsid w:val="00EA30D5"/>
    <w:rsid w:val="00EA373E"/>
    <w:rsid w:val="00EA3D42"/>
    <w:rsid w:val="00EA3DBF"/>
    <w:rsid w:val="00EA3F8C"/>
    <w:rsid w:val="00EA4772"/>
    <w:rsid w:val="00EA495D"/>
    <w:rsid w:val="00EA49DB"/>
    <w:rsid w:val="00EA4C73"/>
    <w:rsid w:val="00EA4F97"/>
    <w:rsid w:val="00EA55FE"/>
    <w:rsid w:val="00EA5656"/>
    <w:rsid w:val="00EA5658"/>
    <w:rsid w:val="00EA566C"/>
    <w:rsid w:val="00EA5F89"/>
    <w:rsid w:val="00EA6061"/>
    <w:rsid w:val="00EA6367"/>
    <w:rsid w:val="00EA6CFD"/>
    <w:rsid w:val="00EA6D14"/>
    <w:rsid w:val="00EA7318"/>
    <w:rsid w:val="00EA7A46"/>
    <w:rsid w:val="00EA7BFC"/>
    <w:rsid w:val="00EA7CDD"/>
    <w:rsid w:val="00EA7D43"/>
    <w:rsid w:val="00EB0028"/>
    <w:rsid w:val="00EB0350"/>
    <w:rsid w:val="00EB067C"/>
    <w:rsid w:val="00EB09AC"/>
    <w:rsid w:val="00EB0DD3"/>
    <w:rsid w:val="00EB16A6"/>
    <w:rsid w:val="00EB17F4"/>
    <w:rsid w:val="00EB19FF"/>
    <w:rsid w:val="00EB1E3A"/>
    <w:rsid w:val="00EB1E7E"/>
    <w:rsid w:val="00EB1FA6"/>
    <w:rsid w:val="00EB20E5"/>
    <w:rsid w:val="00EB2CC5"/>
    <w:rsid w:val="00EB30A1"/>
    <w:rsid w:val="00EB3ACA"/>
    <w:rsid w:val="00EB3FCA"/>
    <w:rsid w:val="00EB4035"/>
    <w:rsid w:val="00EB42CB"/>
    <w:rsid w:val="00EB437D"/>
    <w:rsid w:val="00EB45C6"/>
    <w:rsid w:val="00EB494E"/>
    <w:rsid w:val="00EB4CB8"/>
    <w:rsid w:val="00EB56C0"/>
    <w:rsid w:val="00EB57EE"/>
    <w:rsid w:val="00EB5863"/>
    <w:rsid w:val="00EB5C43"/>
    <w:rsid w:val="00EB5F30"/>
    <w:rsid w:val="00EB6397"/>
    <w:rsid w:val="00EB64BF"/>
    <w:rsid w:val="00EB6975"/>
    <w:rsid w:val="00EB6C40"/>
    <w:rsid w:val="00EB71F5"/>
    <w:rsid w:val="00EB74A8"/>
    <w:rsid w:val="00EB77DC"/>
    <w:rsid w:val="00EB7C09"/>
    <w:rsid w:val="00EB7C4E"/>
    <w:rsid w:val="00EB7E4D"/>
    <w:rsid w:val="00EB7FA0"/>
    <w:rsid w:val="00EC094E"/>
    <w:rsid w:val="00EC0955"/>
    <w:rsid w:val="00EC097D"/>
    <w:rsid w:val="00EC11DF"/>
    <w:rsid w:val="00EC149E"/>
    <w:rsid w:val="00EC1863"/>
    <w:rsid w:val="00EC1F20"/>
    <w:rsid w:val="00EC2418"/>
    <w:rsid w:val="00EC264D"/>
    <w:rsid w:val="00EC26EC"/>
    <w:rsid w:val="00EC27D5"/>
    <w:rsid w:val="00EC2B64"/>
    <w:rsid w:val="00EC2BD0"/>
    <w:rsid w:val="00EC2D65"/>
    <w:rsid w:val="00EC3121"/>
    <w:rsid w:val="00EC3359"/>
    <w:rsid w:val="00EC33F7"/>
    <w:rsid w:val="00EC3657"/>
    <w:rsid w:val="00EC382B"/>
    <w:rsid w:val="00EC3925"/>
    <w:rsid w:val="00EC3B29"/>
    <w:rsid w:val="00EC3BDB"/>
    <w:rsid w:val="00EC3C87"/>
    <w:rsid w:val="00EC3D38"/>
    <w:rsid w:val="00EC3F1C"/>
    <w:rsid w:val="00EC3F8E"/>
    <w:rsid w:val="00EC423A"/>
    <w:rsid w:val="00EC4296"/>
    <w:rsid w:val="00EC431E"/>
    <w:rsid w:val="00EC4AAD"/>
    <w:rsid w:val="00EC4ADB"/>
    <w:rsid w:val="00EC4C92"/>
    <w:rsid w:val="00EC4EB2"/>
    <w:rsid w:val="00EC4F59"/>
    <w:rsid w:val="00EC5155"/>
    <w:rsid w:val="00EC54A2"/>
    <w:rsid w:val="00EC56CC"/>
    <w:rsid w:val="00EC5713"/>
    <w:rsid w:val="00EC5D72"/>
    <w:rsid w:val="00EC6361"/>
    <w:rsid w:val="00EC63F2"/>
    <w:rsid w:val="00EC6A8B"/>
    <w:rsid w:val="00EC6AE4"/>
    <w:rsid w:val="00EC6F0E"/>
    <w:rsid w:val="00EC7384"/>
    <w:rsid w:val="00EC752B"/>
    <w:rsid w:val="00EC7645"/>
    <w:rsid w:val="00EC7A98"/>
    <w:rsid w:val="00EC7B2C"/>
    <w:rsid w:val="00EC7C7C"/>
    <w:rsid w:val="00EC7D1B"/>
    <w:rsid w:val="00EC7DF3"/>
    <w:rsid w:val="00ED0525"/>
    <w:rsid w:val="00ED0E65"/>
    <w:rsid w:val="00ED0EC3"/>
    <w:rsid w:val="00ED114B"/>
    <w:rsid w:val="00ED11A9"/>
    <w:rsid w:val="00ED18B3"/>
    <w:rsid w:val="00ED205F"/>
    <w:rsid w:val="00ED244E"/>
    <w:rsid w:val="00ED2615"/>
    <w:rsid w:val="00ED26B7"/>
    <w:rsid w:val="00ED36D8"/>
    <w:rsid w:val="00ED3DF7"/>
    <w:rsid w:val="00ED407A"/>
    <w:rsid w:val="00ED4131"/>
    <w:rsid w:val="00ED4471"/>
    <w:rsid w:val="00ED4C4B"/>
    <w:rsid w:val="00ED4D2B"/>
    <w:rsid w:val="00ED4E9C"/>
    <w:rsid w:val="00ED4FEF"/>
    <w:rsid w:val="00ED53C0"/>
    <w:rsid w:val="00ED5451"/>
    <w:rsid w:val="00ED5CC4"/>
    <w:rsid w:val="00ED6354"/>
    <w:rsid w:val="00ED636A"/>
    <w:rsid w:val="00ED6A32"/>
    <w:rsid w:val="00ED6C92"/>
    <w:rsid w:val="00ED6CDE"/>
    <w:rsid w:val="00ED6E3A"/>
    <w:rsid w:val="00ED75FB"/>
    <w:rsid w:val="00ED7AB6"/>
    <w:rsid w:val="00ED7B52"/>
    <w:rsid w:val="00ED7D1B"/>
    <w:rsid w:val="00ED7DE9"/>
    <w:rsid w:val="00EE001C"/>
    <w:rsid w:val="00EE011D"/>
    <w:rsid w:val="00EE0707"/>
    <w:rsid w:val="00EE0C1B"/>
    <w:rsid w:val="00EE0C91"/>
    <w:rsid w:val="00EE0C96"/>
    <w:rsid w:val="00EE13B9"/>
    <w:rsid w:val="00EE16A7"/>
    <w:rsid w:val="00EE1776"/>
    <w:rsid w:val="00EE1873"/>
    <w:rsid w:val="00EE18B1"/>
    <w:rsid w:val="00EE1BEB"/>
    <w:rsid w:val="00EE1CA8"/>
    <w:rsid w:val="00EE1E02"/>
    <w:rsid w:val="00EE1E49"/>
    <w:rsid w:val="00EE1F72"/>
    <w:rsid w:val="00EE2147"/>
    <w:rsid w:val="00EE2372"/>
    <w:rsid w:val="00EE2993"/>
    <w:rsid w:val="00EE2BC5"/>
    <w:rsid w:val="00EE2C61"/>
    <w:rsid w:val="00EE2EAE"/>
    <w:rsid w:val="00EE389C"/>
    <w:rsid w:val="00EE40CF"/>
    <w:rsid w:val="00EE419A"/>
    <w:rsid w:val="00EE420A"/>
    <w:rsid w:val="00EE4243"/>
    <w:rsid w:val="00EE42A3"/>
    <w:rsid w:val="00EE43ED"/>
    <w:rsid w:val="00EE45CF"/>
    <w:rsid w:val="00EE480F"/>
    <w:rsid w:val="00EE4957"/>
    <w:rsid w:val="00EE4F55"/>
    <w:rsid w:val="00EE55C8"/>
    <w:rsid w:val="00EE5C7E"/>
    <w:rsid w:val="00EE5FF6"/>
    <w:rsid w:val="00EE6451"/>
    <w:rsid w:val="00EE679C"/>
    <w:rsid w:val="00EE71BC"/>
    <w:rsid w:val="00EE73C7"/>
    <w:rsid w:val="00EF02FC"/>
    <w:rsid w:val="00EF0514"/>
    <w:rsid w:val="00EF0A26"/>
    <w:rsid w:val="00EF193D"/>
    <w:rsid w:val="00EF1D6B"/>
    <w:rsid w:val="00EF2922"/>
    <w:rsid w:val="00EF29B8"/>
    <w:rsid w:val="00EF2AE0"/>
    <w:rsid w:val="00EF30B2"/>
    <w:rsid w:val="00EF3168"/>
    <w:rsid w:val="00EF348C"/>
    <w:rsid w:val="00EF37C8"/>
    <w:rsid w:val="00EF37D5"/>
    <w:rsid w:val="00EF37F4"/>
    <w:rsid w:val="00EF3985"/>
    <w:rsid w:val="00EF3EFA"/>
    <w:rsid w:val="00EF3F7B"/>
    <w:rsid w:val="00EF41DC"/>
    <w:rsid w:val="00EF42F3"/>
    <w:rsid w:val="00EF5017"/>
    <w:rsid w:val="00EF51FF"/>
    <w:rsid w:val="00EF531A"/>
    <w:rsid w:val="00EF557D"/>
    <w:rsid w:val="00EF55E6"/>
    <w:rsid w:val="00EF5AF4"/>
    <w:rsid w:val="00EF5C1E"/>
    <w:rsid w:val="00EF6028"/>
    <w:rsid w:val="00EF61A7"/>
    <w:rsid w:val="00EF687F"/>
    <w:rsid w:val="00EF69D8"/>
    <w:rsid w:val="00EF6ABC"/>
    <w:rsid w:val="00EF6C2F"/>
    <w:rsid w:val="00EF6CB4"/>
    <w:rsid w:val="00EF6DBA"/>
    <w:rsid w:val="00EF6FB9"/>
    <w:rsid w:val="00EF7098"/>
    <w:rsid w:val="00EF7112"/>
    <w:rsid w:val="00EF72AD"/>
    <w:rsid w:val="00EF7571"/>
    <w:rsid w:val="00EF77A4"/>
    <w:rsid w:val="00EF785A"/>
    <w:rsid w:val="00EF7934"/>
    <w:rsid w:val="00EF7D7C"/>
    <w:rsid w:val="00EF7FD8"/>
    <w:rsid w:val="00F002BC"/>
    <w:rsid w:val="00F00384"/>
    <w:rsid w:val="00F00C1D"/>
    <w:rsid w:val="00F00D98"/>
    <w:rsid w:val="00F00F1D"/>
    <w:rsid w:val="00F01601"/>
    <w:rsid w:val="00F0180C"/>
    <w:rsid w:val="00F01AE6"/>
    <w:rsid w:val="00F02341"/>
    <w:rsid w:val="00F02377"/>
    <w:rsid w:val="00F02940"/>
    <w:rsid w:val="00F0294F"/>
    <w:rsid w:val="00F02E09"/>
    <w:rsid w:val="00F02E67"/>
    <w:rsid w:val="00F02E6E"/>
    <w:rsid w:val="00F030B2"/>
    <w:rsid w:val="00F031AA"/>
    <w:rsid w:val="00F032B6"/>
    <w:rsid w:val="00F0381E"/>
    <w:rsid w:val="00F039AA"/>
    <w:rsid w:val="00F040CB"/>
    <w:rsid w:val="00F04300"/>
    <w:rsid w:val="00F04358"/>
    <w:rsid w:val="00F04914"/>
    <w:rsid w:val="00F04BDD"/>
    <w:rsid w:val="00F04BE9"/>
    <w:rsid w:val="00F04CFD"/>
    <w:rsid w:val="00F04DE7"/>
    <w:rsid w:val="00F05393"/>
    <w:rsid w:val="00F0599E"/>
    <w:rsid w:val="00F05B32"/>
    <w:rsid w:val="00F05D5D"/>
    <w:rsid w:val="00F06042"/>
    <w:rsid w:val="00F0677D"/>
    <w:rsid w:val="00F06DBC"/>
    <w:rsid w:val="00F06EAF"/>
    <w:rsid w:val="00F070D9"/>
    <w:rsid w:val="00F070FD"/>
    <w:rsid w:val="00F073CE"/>
    <w:rsid w:val="00F07458"/>
    <w:rsid w:val="00F074E0"/>
    <w:rsid w:val="00F074E6"/>
    <w:rsid w:val="00F079F4"/>
    <w:rsid w:val="00F07A0D"/>
    <w:rsid w:val="00F07B6A"/>
    <w:rsid w:val="00F07CD1"/>
    <w:rsid w:val="00F1023B"/>
    <w:rsid w:val="00F104FF"/>
    <w:rsid w:val="00F10522"/>
    <w:rsid w:val="00F1058C"/>
    <w:rsid w:val="00F10689"/>
    <w:rsid w:val="00F10AA0"/>
    <w:rsid w:val="00F10BF4"/>
    <w:rsid w:val="00F10C54"/>
    <w:rsid w:val="00F10E3B"/>
    <w:rsid w:val="00F10F4F"/>
    <w:rsid w:val="00F11402"/>
    <w:rsid w:val="00F1166A"/>
    <w:rsid w:val="00F117AA"/>
    <w:rsid w:val="00F1199E"/>
    <w:rsid w:val="00F11A2D"/>
    <w:rsid w:val="00F11A59"/>
    <w:rsid w:val="00F11F90"/>
    <w:rsid w:val="00F1222F"/>
    <w:rsid w:val="00F12396"/>
    <w:rsid w:val="00F12643"/>
    <w:rsid w:val="00F126A5"/>
    <w:rsid w:val="00F129C6"/>
    <w:rsid w:val="00F12A4E"/>
    <w:rsid w:val="00F12C61"/>
    <w:rsid w:val="00F131C3"/>
    <w:rsid w:val="00F134AE"/>
    <w:rsid w:val="00F13ED0"/>
    <w:rsid w:val="00F1400C"/>
    <w:rsid w:val="00F140B2"/>
    <w:rsid w:val="00F14269"/>
    <w:rsid w:val="00F145E6"/>
    <w:rsid w:val="00F14655"/>
    <w:rsid w:val="00F15015"/>
    <w:rsid w:val="00F1578C"/>
    <w:rsid w:val="00F15833"/>
    <w:rsid w:val="00F159C6"/>
    <w:rsid w:val="00F15B17"/>
    <w:rsid w:val="00F15C81"/>
    <w:rsid w:val="00F16080"/>
    <w:rsid w:val="00F1626F"/>
    <w:rsid w:val="00F16779"/>
    <w:rsid w:val="00F16940"/>
    <w:rsid w:val="00F16E5D"/>
    <w:rsid w:val="00F172EE"/>
    <w:rsid w:val="00F17434"/>
    <w:rsid w:val="00F176B3"/>
    <w:rsid w:val="00F17812"/>
    <w:rsid w:val="00F17927"/>
    <w:rsid w:val="00F17E1E"/>
    <w:rsid w:val="00F203FD"/>
    <w:rsid w:val="00F20415"/>
    <w:rsid w:val="00F20469"/>
    <w:rsid w:val="00F20E13"/>
    <w:rsid w:val="00F20EF8"/>
    <w:rsid w:val="00F210EB"/>
    <w:rsid w:val="00F2194F"/>
    <w:rsid w:val="00F21AED"/>
    <w:rsid w:val="00F220ED"/>
    <w:rsid w:val="00F224F5"/>
    <w:rsid w:val="00F227EF"/>
    <w:rsid w:val="00F22A72"/>
    <w:rsid w:val="00F22B2E"/>
    <w:rsid w:val="00F22B6C"/>
    <w:rsid w:val="00F22F00"/>
    <w:rsid w:val="00F23621"/>
    <w:rsid w:val="00F23850"/>
    <w:rsid w:val="00F2413A"/>
    <w:rsid w:val="00F24295"/>
    <w:rsid w:val="00F242C9"/>
    <w:rsid w:val="00F245F9"/>
    <w:rsid w:val="00F24A2D"/>
    <w:rsid w:val="00F24B20"/>
    <w:rsid w:val="00F24DAE"/>
    <w:rsid w:val="00F25314"/>
    <w:rsid w:val="00F2583C"/>
    <w:rsid w:val="00F25C44"/>
    <w:rsid w:val="00F25FC1"/>
    <w:rsid w:val="00F25FDF"/>
    <w:rsid w:val="00F266B5"/>
    <w:rsid w:val="00F2673E"/>
    <w:rsid w:val="00F2676C"/>
    <w:rsid w:val="00F26A11"/>
    <w:rsid w:val="00F26A1F"/>
    <w:rsid w:val="00F26EE6"/>
    <w:rsid w:val="00F26EFC"/>
    <w:rsid w:val="00F2790A"/>
    <w:rsid w:val="00F27927"/>
    <w:rsid w:val="00F27A02"/>
    <w:rsid w:val="00F27A0A"/>
    <w:rsid w:val="00F303C3"/>
    <w:rsid w:val="00F305F3"/>
    <w:rsid w:val="00F309E4"/>
    <w:rsid w:val="00F30DA8"/>
    <w:rsid w:val="00F30E76"/>
    <w:rsid w:val="00F31141"/>
    <w:rsid w:val="00F312CF"/>
    <w:rsid w:val="00F3138C"/>
    <w:rsid w:val="00F31942"/>
    <w:rsid w:val="00F31AC3"/>
    <w:rsid w:val="00F31BA6"/>
    <w:rsid w:val="00F31BF4"/>
    <w:rsid w:val="00F31EA4"/>
    <w:rsid w:val="00F32535"/>
    <w:rsid w:val="00F32A55"/>
    <w:rsid w:val="00F32B5E"/>
    <w:rsid w:val="00F32F6B"/>
    <w:rsid w:val="00F33A10"/>
    <w:rsid w:val="00F33ACC"/>
    <w:rsid w:val="00F33E0F"/>
    <w:rsid w:val="00F3416A"/>
    <w:rsid w:val="00F34B41"/>
    <w:rsid w:val="00F34D5B"/>
    <w:rsid w:val="00F3512F"/>
    <w:rsid w:val="00F354E0"/>
    <w:rsid w:val="00F35C47"/>
    <w:rsid w:val="00F35D81"/>
    <w:rsid w:val="00F35E84"/>
    <w:rsid w:val="00F3651F"/>
    <w:rsid w:val="00F36B02"/>
    <w:rsid w:val="00F36B3A"/>
    <w:rsid w:val="00F37869"/>
    <w:rsid w:val="00F401A8"/>
    <w:rsid w:val="00F403A0"/>
    <w:rsid w:val="00F40FE2"/>
    <w:rsid w:val="00F41A62"/>
    <w:rsid w:val="00F41BE2"/>
    <w:rsid w:val="00F41E57"/>
    <w:rsid w:val="00F420B2"/>
    <w:rsid w:val="00F423FB"/>
    <w:rsid w:val="00F4257A"/>
    <w:rsid w:val="00F42DD9"/>
    <w:rsid w:val="00F4332E"/>
    <w:rsid w:val="00F43366"/>
    <w:rsid w:val="00F435F1"/>
    <w:rsid w:val="00F4388A"/>
    <w:rsid w:val="00F44924"/>
    <w:rsid w:val="00F44BA8"/>
    <w:rsid w:val="00F44D06"/>
    <w:rsid w:val="00F44DEA"/>
    <w:rsid w:val="00F4534C"/>
    <w:rsid w:val="00F454F2"/>
    <w:rsid w:val="00F45724"/>
    <w:rsid w:val="00F45899"/>
    <w:rsid w:val="00F45C28"/>
    <w:rsid w:val="00F45C83"/>
    <w:rsid w:val="00F45CCA"/>
    <w:rsid w:val="00F463D8"/>
    <w:rsid w:val="00F46C49"/>
    <w:rsid w:val="00F46D63"/>
    <w:rsid w:val="00F50576"/>
    <w:rsid w:val="00F50CB8"/>
    <w:rsid w:val="00F50DD9"/>
    <w:rsid w:val="00F50F7C"/>
    <w:rsid w:val="00F51078"/>
    <w:rsid w:val="00F512A3"/>
    <w:rsid w:val="00F5156C"/>
    <w:rsid w:val="00F51BEE"/>
    <w:rsid w:val="00F51D7F"/>
    <w:rsid w:val="00F5205A"/>
    <w:rsid w:val="00F523BC"/>
    <w:rsid w:val="00F5244F"/>
    <w:rsid w:val="00F524C9"/>
    <w:rsid w:val="00F52508"/>
    <w:rsid w:val="00F525F0"/>
    <w:rsid w:val="00F527F7"/>
    <w:rsid w:val="00F5295F"/>
    <w:rsid w:val="00F52963"/>
    <w:rsid w:val="00F52A52"/>
    <w:rsid w:val="00F52B57"/>
    <w:rsid w:val="00F52BBA"/>
    <w:rsid w:val="00F52BC9"/>
    <w:rsid w:val="00F52C08"/>
    <w:rsid w:val="00F52D17"/>
    <w:rsid w:val="00F5300C"/>
    <w:rsid w:val="00F532D5"/>
    <w:rsid w:val="00F53872"/>
    <w:rsid w:val="00F53890"/>
    <w:rsid w:val="00F5396D"/>
    <w:rsid w:val="00F53B67"/>
    <w:rsid w:val="00F53DC4"/>
    <w:rsid w:val="00F5451A"/>
    <w:rsid w:val="00F5475F"/>
    <w:rsid w:val="00F54BD9"/>
    <w:rsid w:val="00F54D11"/>
    <w:rsid w:val="00F54D75"/>
    <w:rsid w:val="00F550AB"/>
    <w:rsid w:val="00F5519D"/>
    <w:rsid w:val="00F55218"/>
    <w:rsid w:val="00F555D2"/>
    <w:rsid w:val="00F556B1"/>
    <w:rsid w:val="00F55BE4"/>
    <w:rsid w:val="00F55CD5"/>
    <w:rsid w:val="00F5673F"/>
    <w:rsid w:val="00F56B8E"/>
    <w:rsid w:val="00F56C23"/>
    <w:rsid w:val="00F575B6"/>
    <w:rsid w:val="00F578E2"/>
    <w:rsid w:val="00F57B70"/>
    <w:rsid w:val="00F57FC5"/>
    <w:rsid w:val="00F60029"/>
    <w:rsid w:val="00F60676"/>
    <w:rsid w:val="00F60F50"/>
    <w:rsid w:val="00F6121C"/>
    <w:rsid w:val="00F6162A"/>
    <w:rsid w:val="00F616E6"/>
    <w:rsid w:val="00F61A08"/>
    <w:rsid w:val="00F61B63"/>
    <w:rsid w:val="00F61B9A"/>
    <w:rsid w:val="00F61BE0"/>
    <w:rsid w:val="00F61EB1"/>
    <w:rsid w:val="00F62D8B"/>
    <w:rsid w:val="00F63101"/>
    <w:rsid w:val="00F63102"/>
    <w:rsid w:val="00F63398"/>
    <w:rsid w:val="00F63410"/>
    <w:rsid w:val="00F636C3"/>
    <w:rsid w:val="00F6378B"/>
    <w:rsid w:val="00F638CD"/>
    <w:rsid w:val="00F63BF5"/>
    <w:rsid w:val="00F63D47"/>
    <w:rsid w:val="00F64053"/>
    <w:rsid w:val="00F64239"/>
    <w:rsid w:val="00F6496F"/>
    <w:rsid w:val="00F64DF7"/>
    <w:rsid w:val="00F64E8D"/>
    <w:rsid w:val="00F64F74"/>
    <w:rsid w:val="00F650AC"/>
    <w:rsid w:val="00F65CBE"/>
    <w:rsid w:val="00F65D45"/>
    <w:rsid w:val="00F65F2B"/>
    <w:rsid w:val="00F661A6"/>
    <w:rsid w:val="00F6638A"/>
    <w:rsid w:val="00F6684D"/>
    <w:rsid w:val="00F6697B"/>
    <w:rsid w:val="00F66B7C"/>
    <w:rsid w:val="00F66BE2"/>
    <w:rsid w:val="00F66F03"/>
    <w:rsid w:val="00F673F2"/>
    <w:rsid w:val="00F6772B"/>
    <w:rsid w:val="00F67833"/>
    <w:rsid w:val="00F67DA1"/>
    <w:rsid w:val="00F703C3"/>
    <w:rsid w:val="00F708EE"/>
    <w:rsid w:val="00F70A3E"/>
    <w:rsid w:val="00F70B50"/>
    <w:rsid w:val="00F70C5C"/>
    <w:rsid w:val="00F70DC1"/>
    <w:rsid w:val="00F71088"/>
    <w:rsid w:val="00F710C3"/>
    <w:rsid w:val="00F7110E"/>
    <w:rsid w:val="00F7115C"/>
    <w:rsid w:val="00F7180D"/>
    <w:rsid w:val="00F7213F"/>
    <w:rsid w:val="00F724B7"/>
    <w:rsid w:val="00F728AB"/>
    <w:rsid w:val="00F733B2"/>
    <w:rsid w:val="00F73418"/>
    <w:rsid w:val="00F73A32"/>
    <w:rsid w:val="00F73D0D"/>
    <w:rsid w:val="00F74554"/>
    <w:rsid w:val="00F747D2"/>
    <w:rsid w:val="00F748BD"/>
    <w:rsid w:val="00F74EBD"/>
    <w:rsid w:val="00F75441"/>
    <w:rsid w:val="00F755CE"/>
    <w:rsid w:val="00F757EE"/>
    <w:rsid w:val="00F75A71"/>
    <w:rsid w:val="00F75B9A"/>
    <w:rsid w:val="00F7603C"/>
    <w:rsid w:val="00F762EE"/>
    <w:rsid w:val="00F763EF"/>
    <w:rsid w:val="00F765C0"/>
    <w:rsid w:val="00F7660F"/>
    <w:rsid w:val="00F76A9D"/>
    <w:rsid w:val="00F77037"/>
    <w:rsid w:val="00F77179"/>
    <w:rsid w:val="00F77526"/>
    <w:rsid w:val="00F80517"/>
    <w:rsid w:val="00F80AFE"/>
    <w:rsid w:val="00F80B26"/>
    <w:rsid w:val="00F81058"/>
    <w:rsid w:val="00F812EF"/>
    <w:rsid w:val="00F81350"/>
    <w:rsid w:val="00F81492"/>
    <w:rsid w:val="00F81533"/>
    <w:rsid w:val="00F81663"/>
    <w:rsid w:val="00F82084"/>
    <w:rsid w:val="00F8245B"/>
    <w:rsid w:val="00F8288B"/>
    <w:rsid w:val="00F82B0D"/>
    <w:rsid w:val="00F83291"/>
    <w:rsid w:val="00F83DC1"/>
    <w:rsid w:val="00F83E0B"/>
    <w:rsid w:val="00F83FCE"/>
    <w:rsid w:val="00F84288"/>
    <w:rsid w:val="00F8449A"/>
    <w:rsid w:val="00F844B5"/>
    <w:rsid w:val="00F84F2C"/>
    <w:rsid w:val="00F8520D"/>
    <w:rsid w:val="00F8575B"/>
    <w:rsid w:val="00F85AA4"/>
    <w:rsid w:val="00F85BCA"/>
    <w:rsid w:val="00F85D31"/>
    <w:rsid w:val="00F85E86"/>
    <w:rsid w:val="00F86259"/>
    <w:rsid w:val="00F8688E"/>
    <w:rsid w:val="00F86A64"/>
    <w:rsid w:val="00F871B0"/>
    <w:rsid w:val="00F87729"/>
    <w:rsid w:val="00F87B5B"/>
    <w:rsid w:val="00F87D1A"/>
    <w:rsid w:val="00F87DF4"/>
    <w:rsid w:val="00F90257"/>
    <w:rsid w:val="00F906AF"/>
    <w:rsid w:val="00F90AC3"/>
    <w:rsid w:val="00F90B9B"/>
    <w:rsid w:val="00F90DB5"/>
    <w:rsid w:val="00F9100C"/>
    <w:rsid w:val="00F91265"/>
    <w:rsid w:val="00F913A1"/>
    <w:rsid w:val="00F913C9"/>
    <w:rsid w:val="00F91930"/>
    <w:rsid w:val="00F926E5"/>
    <w:rsid w:val="00F92DFC"/>
    <w:rsid w:val="00F9395F"/>
    <w:rsid w:val="00F93FF1"/>
    <w:rsid w:val="00F941DF"/>
    <w:rsid w:val="00F942C9"/>
    <w:rsid w:val="00F94340"/>
    <w:rsid w:val="00F949FC"/>
    <w:rsid w:val="00F94A09"/>
    <w:rsid w:val="00F94E08"/>
    <w:rsid w:val="00F950A1"/>
    <w:rsid w:val="00F95152"/>
    <w:rsid w:val="00F966B3"/>
    <w:rsid w:val="00F96A51"/>
    <w:rsid w:val="00F96EA3"/>
    <w:rsid w:val="00F978C9"/>
    <w:rsid w:val="00F97E3C"/>
    <w:rsid w:val="00FA0835"/>
    <w:rsid w:val="00FA096A"/>
    <w:rsid w:val="00FA0E1D"/>
    <w:rsid w:val="00FA12FF"/>
    <w:rsid w:val="00FA1611"/>
    <w:rsid w:val="00FA17A9"/>
    <w:rsid w:val="00FA1D1F"/>
    <w:rsid w:val="00FA1D26"/>
    <w:rsid w:val="00FA228B"/>
    <w:rsid w:val="00FA290D"/>
    <w:rsid w:val="00FA2DAD"/>
    <w:rsid w:val="00FA3388"/>
    <w:rsid w:val="00FA364B"/>
    <w:rsid w:val="00FA3D82"/>
    <w:rsid w:val="00FA3E70"/>
    <w:rsid w:val="00FA3EEC"/>
    <w:rsid w:val="00FA3F3D"/>
    <w:rsid w:val="00FA3F90"/>
    <w:rsid w:val="00FA4A11"/>
    <w:rsid w:val="00FA4C7A"/>
    <w:rsid w:val="00FA4D45"/>
    <w:rsid w:val="00FA4E02"/>
    <w:rsid w:val="00FA4FEA"/>
    <w:rsid w:val="00FA504E"/>
    <w:rsid w:val="00FA5360"/>
    <w:rsid w:val="00FA565B"/>
    <w:rsid w:val="00FA5945"/>
    <w:rsid w:val="00FA5B16"/>
    <w:rsid w:val="00FA5B7D"/>
    <w:rsid w:val="00FA6055"/>
    <w:rsid w:val="00FA6114"/>
    <w:rsid w:val="00FA6293"/>
    <w:rsid w:val="00FA659D"/>
    <w:rsid w:val="00FA6A36"/>
    <w:rsid w:val="00FA6AE8"/>
    <w:rsid w:val="00FA6C71"/>
    <w:rsid w:val="00FA6DCC"/>
    <w:rsid w:val="00FA7A65"/>
    <w:rsid w:val="00FA7E59"/>
    <w:rsid w:val="00FA7EEC"/>
    <w:rsid w:val="00FB03EF"/>
    <w:rsid w:val="00FB0750"/>
    <w:rsid w:val="00FB0AC9"/>
    <w:rsid w:val="00FB167B"/>
    <w:rsid w:val="00FB1FF7"/>
    <w:rsid w:val="00FB2107"/>
    <w:rsid w:val="00FB2396"/>
    <w:rsid w:val="00FB260F"/>
    <w:rsid w:val="00FB2BE8"/>
    <w:rsid w:val="00FB2DE0"/>
    <w:rsid w:val="00FB317F"/>
    <w:rsid w:val="00FB3C6E"/>
    <w:rsid w:val="00FB3E54"/>
    <w:rsid w:val="00FB3EE1"/>
    <w:rsid w:val="00FB3FDB"/>
    <w:rsid w:val="00FB42D1"/>
    <w:rsid w:val="00FB4940"/>
    <w:rsid w:val="00FB4EC6"/>
    <w:rsid w:val="00FB5140"/>
    <w:rsid w:val="00FB5174"/>
    <w:rsid w:val="00FB5273"/>
    <w:rsid w:val="00FB5386"/>
    <w:rsid w:val="00FB53DD"/>
    <w:rsid w:val="00FB6309"/>
    <w:rsid w:val="00FB63E3"/>
    <w:rsid w:val="00FB64BD"/>
    <w:rsid w:val="00FB67CF"/>
    <w:rsid w:val="00FB69EF"/>
    <w:rsid w:val="00FB6C83"/>
    <w:rsid w:val="00FB6D66"/>
    <w:rsid w:val="00FB6DAE"/>
    <w:rsid w:val="00FB6E70"/>
    <w:rsid w:val="00FB75ED"/>
    <w:rsid w:val="00FB76D3"/>
    <w:rsid w:val="00FB77BD"/>
    <w:rsid w:val="00FB77FA"/>
    <w:rsid w:val="00FB7DF9"/>
    <w:rsid w:val="00FB7E54"/>
    <w:rsid w:val="00FB7F33"/>
    <w:rsid w:val="00FC0245"/>
    <w:rsid w:val="00FC0977"/>
    <w:rsid w:val="00FC097C"/>
    <w:rsid w:val="00FC1159"/>
    <w:rsid w:val="00FC1336"/>
    <w:rsid w:val="00FC1939"/>
    <w:rsid w:val="00FC1A31"/>
    <w:rsid w:val="00FC2219"/>
    <w:rsid w:val="00FC251F"/>
    <w:rsid w:val="00FC2AA9"/>
    <w:rsid w:val="00FC2F69"/>
    <w:rsid w:val="00FC31FC"/>
    <w:rsid w:val="00FC3677"/>
    <w:rsid w:val="00FC3737"/>
    <w:rsid w:val="00FC3814"/>
    <w:rsid w:val="00FC38B5"/>
    <w:rsid w:val="00FC3BFE"/>
    <w:rsid w:val="00FC41D4"/>
    <w:rsid w:val="00FC4530"/>
    <w:rsid w:val="00FC493F"/>
    <w:rsid w:val="00FC4B7F"/>
    <w:rsid w:val="00FC4D99"/>
    <w:rsid w:val="00FC501C"/>
    <w:rsid w:val="00FC525B"/>
    <w:rsid w:val="00FC5426"/>
    <w:rsid w:val="00FC5992"/>
    <w:rsid w:val="00FC5C9C"/>
    <w:rsid w:val="00FC5D6B"/>
    <w:rsid w:val="00FC66AE"/>
    <w:rsid w:val="00FC6798"/>
    <w:rsid w:val="00FC67A0"/>
    <w:rsid w:val="00FC68D7"/>
    <w:rsid w:val="00FC6919"/>
    <w:rsid w:val="00FC69C0"/>
    <w:rsid w:val="00FC6E01"/>
    <w:rsid w:val="00FC74EC"/>
    <w:rsid w:val="00FC7888"/>
    <w:rsid w:val="00FC796C"/>
    <w:rsid w:val="00FC7C23"/>
    <w:rsid w:val="00FD003B"/>
    <w:rsid w:val="00FD023B"/>
    <w:rsid w:val="00FD081B"/>
    <w:rsid w:val="00FD0927"/>
    <w:rsid w:val="00FD0962"/>
    <w:rsid w:val="00FD0CEF"/>
    <w:rsid w:val="00FD0D7C"/>
    <w:rsid w:val="00FD12AE"/>
    <w:rsid w:val="00FD13BA"/>
    <w:rsid w:val="00FD1695"/>
    <w:rsid w:val="00FD16F4"/>
    <w:rsid w:val="00FD1A59"/>
    <w:rsid w:val="00FD1A89"/>
    <w:rsid w:val="00FD23BF"/>
    <w:rsid w:val="00FD2902"/>
    <w:rsid w:val="00FD29D5"/>
    <w:rsid w:val="00FD2B10"/>
    <w:rsid w:val="00FD2C2C"/>
    <w:rsid w:val="00FD2C2F"/>
    <w:rsid w:val="00FD2E01"/>
    <w:rsid w:val="00FD2E15"/>
    <w:rsid w:val="00FD3B00"/>
    <w:rsid w:val="00FD3B44"/>
    <w:rsid w:val="00FD3BA9"/>
    <w:rsid w:val="00FD417D"/>
    <w:rsid w:val="00FD4216"/>
    <w:rsid w:val="00FD4955"/>
    <w:rsid w:val="00FD4A47"/>
    <w:rsid w:val="00FD4AAD"/>
    <w:rsid w:val="00FD4E0C"/>
    <w:rsid w:val="00FD4F8C"/>
    <w:rsid w:val="00FD5163"/>
    <w:rsid w:val="00FD5223"/>
    <w:rsid w:val="00FD539A"/>
    <w:rsid w:val="00FD5BF1"/>
    <w:rsid w:val="00FD6058"/>
    <w:rsid w:val="00FD6333"/>
    <w:rsid w:val="00FD65D3"/>
    <w:rsid w:val="00FD6A87"/>
    <w:rsid w:val="00FD6BAB"/>
    <w:rsid w:val="00FD6E19"/>
    <w:rsid w:val="00FD74C5"/>
    <w:rsid w:val="00FD74DC"/>
    <w:rsid w:val="00FD796B"/>
    <w:rsid w:val="00FD7A74"/>
    <w:rsid w:val="00FD7F32"/>
    <w:rsid w:val="00FD7FE0"/>
    <w:rsid w:val="00FE01AD"/>
    <w:rsid w:val="00FE03D9"/>
    <w:rsid w:val="00FE076B"/>
    <w:rsid w:val="00FE0959"/>
    <w:rsid w:val="00FE0CBD"/>
    <w:rsid w:val="00FE0DD4"/>
    <w:rsid w:val="00FE0EBF"/>
    <w:rsid w:val="00FE135C"/>
    <w:rsid w:val="00FE1410"/>
    <w:rsid w:val="00FE15B4"/>
    <w:rsid w:val="00FE18E4"/>
    <w:rsid w:val="00FE1BA3"/>
    <w:rsid w:val="00FE1DF2"/>
    <w:rsid w:val="00FE1EB3"/>
    <w:rsid w:val="00FE2379"/>
    <w:rsid w:val="00FE26DD"/>
    <w:rsid w:val="00FE353F"/>
    <w:rsid w:val="00FE3E5E"/>
    <w:rsid w:val="00FE3E85"/>
    <w:rsid w:val="00FE405E"/>
    <w:rsid w:val="00FE4174"/>
    <w:rsid w:val="00FE43F6"/>
    <w:rsid w:val="00FE4655"/>
    <w:rsid w:val="00FE4934"/>
    <w:rsid w:val="00FE4BA4"/>
    <w:rsid w:val="00FE4FAA"/>
    <w:rsid w:val="00FE5B1F"/>
    <w:rsid w:val="00FE6069"/>
    <w:rsid w:val="00FE629E"/>
    <w:rsid w:val="00FE63C9"/>
    <w:rsid w:val="00FE6566"/>
    <w:rsid w:val="00FE6715"/>
    <w:rsid w:val="00FE70B4"/>
    <w:rsid w:val="00FE741F"/>
    <w:rsid w:val="00FE75AC"/>
    <w:rsid w:val="00FE7D9A"/>
    <w:rsid w:val="00FF0099"/>
    <w:rsid w:val="00FF0BCD"/>
    <w:rsid w:val="00FF0BD8"/>
    <w:rsid w:val="00FF0F13"/>
    <w:rsid w:val="00FF1097"/>
    <w:rsid w:val="00FF10FF"/>
    <w:rsid w:val="00FF1688"/>
    <w:rsid w:val="00FF1747"/>
    <w:rsid w:val="00FF1796"/>
    <w:rsid w:val="00FF1F1F"/>
    <w:rsid w:val="00FF22C0"/>
    <w:rsid w:val="00FF2594"/>
    <w:rsid w:val="00FF2F1C"/>
    <w:rsid w:val="00FF2F4B"/>
    <w:rsid w:val="00FF3030"/>
    <w:rsid w:val="00FF309B"/>
    <w:rsid w:val="00FF323F"/>
    <w:rsid w:val="00FF3593"/>
    <w:rsid w:val="00FF43CB"/>
    <w:rsid w:val="00FF44BB"/>
    <w:rsid w:val="00FF4600"/>
    <w:rsid w:val="00FF4BBF"/>
    <w:rsid w:val="00FF4CCA"/>
    <w:rsid w:val="00FF5070"/>
    <w:rsid w:val="00FF5469"/>
    <w:rsid w:val="00FF5524"/>
    <w:rsid w:val="00FF58E2"/>
    <w:rsid w:val="00FF5A27"/>
    <w:rsid w:val="00FF5C06"/>
    <w:rsid w:val="00FF613B"/>
    <w:rsid w:val="00FF6B87"/>
    <w:rsid w:val="00FF70CE"/>
    <w:rsid w:val="00FF7477"/>
    <w:rsid w:val="00FF748B"/>
    <w:rsid w:val="00FF7529"/>
    <w:rsid w:val="00FF7537"/>
    <w:rsid w:val="00FF7671"/>
    <w:rsid w:val="00FF76D5"/>
    <w:rsid w:val="00FF7747"/>
    <w:rsid w:val="00FF77A1"/>
    <w:rsid w:val="00FF7B39"/>
    <w:rsid w:val="00FF7BF9"/>
    <w:rsid w:val="00FF7DCD"/>
    <w:rsid w:val="0450E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b5e5b5,#cfeace,#cce8cf"/>
    </o:shapedefaults>
    <o:shapelayout v:ext="edit">
      <o:idmap v:ext="edit" data="1"/>
    </o:shapelayout>
  </w:shapeDefaults>
  <w:decimalSymbol w:val="."/>
  <w:listSeparator w:val=","/>
  <w14:docId w14:val="07EC50DA"/>
  <w15:docId w15:val="{E7BA591E-5182-43D0-AD4F-1CE92FCED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7E1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547E1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47E1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47E1A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40A7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E288E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46EA7"/>
    <w:pPr>
      <w:snapToGrid w:val="0"/>
      <w:jc w:val="left"/>
    </w:pPr>
    <w:rPr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46EA7"/>
    <w:rPr>
      <w:sz w:val="18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246EA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1FD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FDF"/>
    <w:rPr>
      <w:rFonts w:ascii="Segoe UI" w:hAnsi="Segoe UI" w:cs="Segoe UI"/>
      <w:sz w:val="18"/>
      <w:szCs w:val="18"/>
    </w:rPr>
  </w:style>
  <w:style w:type="table" w:customStyle="1" w:styleId="TableGridLight1">
    <w:name w:val="Table Grid Light1"/>
    <w:basedOn w:val="TableNormal"/>
    <w:uiPriority w:val="40"/>
    <w:rsid w:val="002B5A7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934B37"/>
  </w:style>
  <w:style w:type="paragraph" w:styleId="PlainText">
    <w:name w:val="Plain Text"/>
    <w:basedOn w:val="Normal"/>
    <w:link w:val="PlainTextChar"/>
    <w:uiPriority w:val="99"/>
    <w:semiHidden/>
    <w:unhideWhenUsed/>
    <w:rsid w:val="00CD5794"/>
    <w:rPr>
      <w:rFonts w:ascii="Consolas" w:hAnsi="Consolas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D5794"/>
    <w:rPr>
      <w:rFonts w:ascii="Consolas" w:hAnsi="Consolas" w:cs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5035F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D417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172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17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17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172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4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656718">
          <w:marLeft w:val="86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2746">
          <w:marLeft w:val="86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5219">
          <w:marLeft w:val="86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2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321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4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36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90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78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749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6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8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26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37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1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4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7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33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9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83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8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0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33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46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1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3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9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85282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39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21093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21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2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3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2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7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4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2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3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4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23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6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3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93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46648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0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004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37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8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1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85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7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7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4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8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5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5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1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6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85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65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08242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4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8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8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14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0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43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4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92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9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1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1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1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5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8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1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6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3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8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1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31761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50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7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0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47723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28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540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97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151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99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4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5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331120">
          <w:marLeft w:val="86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79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16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27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00393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24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649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53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4CFE97-78D4-4946-B82D-52D32D6B81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3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oWei</dc:creator>
  <cp:keywords/>
  <dc:description/>
  <cp:lastModifiedBy>Editor</cp:lastModifiedBy>
  <cp:revision>6</cp:revision>
  <dcterms:created xsi:type="dcterms:W3CDTF">2017-06-08T18:53:00Z</dcterms:created>
  <dcterms:modified xsi:type="dcterms:W3CDTF">2017-06-12T02:01:00Z</dcterms:modified>
</cp:coreProperties>
</file>